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202625" w14:textId="6C26F68B" w:rsidR="00BE25A0" w:rsidRPr="00950D1D" w:rsidRDefault="00BE25A0" w:rsidP="00BE25A0">
      <w:pPr>
        <w:tabs>
          <w:tab w:val="left" w:pos="9360"/>
        </w:tabs>
        <w:rPr>
          <w:rFonts w:eastAsia="Times New Roman" w:cstheme="minorHAnsi"/>
          <w:b/>
          <w:bCs/>
          <w:color w:val="000000"/>
          <w:sz w:val="20"/>
        </w:rPr>
      </w:pPr>
      <w:bookmarkStart w:id="0" w:name="_GoBack"/>
      <w:bookmarkEnd w:id="0"/>
      <w:r w:rsidRPr="00950D1D">
        <w:rPr>
          <w:rFonts w:eastAsia="Times New Roman" w:cstheme="minorHAnsi"/>
          <w:b/>
          <w:bCs/>
          <w:color w:val="000000"/>
          <w:sz w:val="32"/>
        </w:rPr>
        <w:t xml:space="preserve">Competency Cross-Reference - </w:t>
      </w:r>
      <w:r w:rsidR="000E6F63">
        <w:rPr>
          <w:rFonts w:eastAsia="Times New Roman" w:cstheme="minorHAnsi"/>
          <w:b/>
          <w:bCs/>
          <w:color w:val="000000"/>
          <w:sz w:val="32"/>
        </w:rPr>
        <w:t>Carpentry</w:t>
      </w:r>
      <w:r w:rsidRPr="00950D1D">
        <w:rPr>
          <w:rFonts w:eastAsia="Times New Roman" w:cstheme="minorHAnsi"/>
          <w:b/>
          <w:bCs/>
          <w:color w:val="000000"/>
          <w:sz w:val="32"/>
        </w:rPr>
        <w:tab/>
      </w:r>
      <w:r w:rsidRPr="00950D1D">
        <w:rPr>
          <w:rFonts w:eastAsia="Times New Roman" w:cstheme="minorHAnsi"/>
          <w:b/>
          <w:bCs/>
          <w:color w:val="000000"/>
          <w:sz w:val="20"/>
        </w:rPr>
        <w:t>Name: ________________________________________</w:t>
      </w:r>
    </w:p>
    <w:p w14:paraId="4C64366D" w14:textId="77777777" w:rsidR="00BE25A0" w:rsidRPr="00950D1D" w:rsidRDefault="00BE25A0" w:rsidP="00BE25A0">
      <w:pPr>
        <w:rPr>
          <w:rFonts w:cstheme="minorHAnsi"/>
        </w:rPr>
      </w:pPr>
    </w:p>
    <w:p w14:paraId="3B88DD66" w14:textId="77777777" w:rsidR="00BE25A0" w:rsidRPr="00950D1D" w:rsidRDefault="00BE25A0" w:rsidP="00BE25A0">
      <w:pPr>
        <w:ind w:left="2880" w:right="1440" w:hanging="1440"/>
        <w:rPr>
          <w:rFonts w:cstheme="minorHAnsi"/>
          <w:sz w:val="20"/>
        </w:rPr>
      </w:pPr>
      <w:r w:rsidRPr="00950D1D">
        <w:rPr>
          <w:rFonts w:cstheme="minorHAnsi"/>
          <w:b/>
          <w:u w:val="single"/>
        </w:rPr>
        <w:t>D</w:t>
      </w:r>
      <w:r w:rsidRPr="00950D1D">
        <w:rPr>
          <w:rFonts w:cstheme="minorHAnsi"/>
          <w:b/>
          <w:sz w:val="20"/>
          <w:u w:val="single"/>
        </w:rPr>
        <w:t>irections:</w:t>
      </w:r>
      <w:r w:rsidRPr="00950D1D">
        <w:rPr>
          <w:rFonts w:cstheme="minorHAnsi"/>
          <w:sz w:val="20"/>
        </w:rPr>
        <w:tab/>
        <w:t>Evaluate the student by recording the appropriate number to indicate the degree of competency. The rating for each task should reflect employability readiness rather than the grades given in class.</w:t>
      </w:r>
      <w:r w:rsidRPr="00950D1D">
        <w:rPr>
          <w:rFonts w:cstheme="minorHAnsi"/>
          <w:sz w:val="20"/>
        </w:rPr>
        <w:tab/>
      </w:r>
    </w:p>
    <w:tbl>
      <w:tblPr>
        <w:tblW w:w="11430" w:type="dxa"/>
        <w:tblInd w:w="1482" w:type="dxa"/>
        <w:tblLook w:val="04A0" w:firstRow="1" w:lastRow="0" w:firstColumn="1" w:lastColumn="0" w:noHBand="0" w:noVBand="1"/>
      </w:tblPr>
      <w:tblGrid>
        <w:gridCol w:w="1045"/>
        <w:gridCol w:w="10385"/>
      </w:tblGrid>
      <w:tr w:rsidR="00BE25A0" w:rsidRPr="00950D1D" w14:paraId="4B0FA486" w14:textId="77777777" w:rsidTr="00BE25A0">
        <w:trPr>
          <w:trHeight w:val="255"/>
        </w:trPr>
        <w:tc>
          <w:tcPr>
            <w:tcW w:w="114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CA257D1" w14:textId="77777777" w:rsidR="00BE25A0" w:rsidRPr="00950D1D" w:rsidRDefault="00BE25A0" w:rsidP="00BE25A0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</w:rPr>
            </w:pPr>
            <w:r w:rsidRPr="00950D1D">
              <w:rPr>
                <w:rFonts w:eastAsia="Times New Roman" w:cstheme="minorHAnsi"/>
                <w:b/>
                <w:bCs/>
                <w:color w:val="000000"/>
                <w:sz w:val="20"/>
              </w:rPr>
              <w:t>Rating Scale (0-6):</w:t>
            </w:r>
          </w:p>
        </w:tc>
      </w:tr>
      <w:tr w:rsidR="00BE25A0" w:rsidRPr="00950D1D" w14:paraId="411610C4" w14:textId="77777777" w:rsidTr="00BE25A0">
        <w:trPr>
          <w:trHeight w:val="255"/>
        </w:trPr>
        <w:tc>
          <w:tcPr>
            <w:tcW w:w="900" w:type="dxa"/>
            <w:tcBorders>
              <w:top w:val="nil"/>
              <w:left w:val="single" w:sz="4" w:space="0" w:color="000000"/>
              <w:bottom w:val="single" w:sz="4" w:space="0" w:color="B7B7B7"/>
              <w:right w:val="single" w:sz="4" w:space="0" w:color="B7B7B7"/>
            </w:tcBorders>
            <w:shd w:val="clear" w:color="auto" w:fill="auto"/>
            <w:noWrap/>
            <w:vAlign w:val="center"/>
            <w:hideMark/>
          </w:tcPr>
          <w:p w14:paraId="322779FA" w14:textId="77777777" w:rsidR="00BE25A0" w:rsidRPr="00950D1D" w:rsidRDefault="00BE25A0" w:rsidP="00BE25A0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950D1D">
              <w:rPr>
                <w:rFonts w:eastAsia="Times New Roman" w:cstheme="minorHAnsi"/>
                <w:color w:val="000000"/>
                <w:sz w:val="20"/>
              </w:rPr>
              <w:t>0</w:t>
            </w:r>
          </w:p>
        </w:tc>
        <w:tc>
          <w:tcPr>
            <w:tcW w:w="10530" w:type="dxa"/>
            <w:tcBorders>
              <w:top w:val="nil"/>
              <w:left w:val="nil"/>
              <w:bottom w:val="single" w:sz="4" w:space="0" w:color="B7B7B7"/>
              <w:right w:val="single" w:sz="4" w:space="0" w:color="000000"/>
            </w:tcBorders>
            <w:shd w:val="clear" w:color="auto" w:fill="auto"/>
            <w:hideMark/>
          </w:tcPr>
          <w:p w14:paraId="2F7F48BC" w14:textId="77777777" w:rsidR="00BE25A0" w:rsidRPr="00950D1D" w:rsidRDefault="00BE25A0" w:rsidP="00BE25A0">
            <w:pPr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950D1D">
              <w:rPr>
                <w:rFonts w:eastAsia="Times New Roman" w:cstheme="minorHAnsi"/>
                <w:b/>
                <w:bCs/>
                <w:color w:val="000000"/>
                <w:sz w:val="20"/>
                <w:u w:val="single"/>
              </w:rPr>
              <w:t>No Exposure</w:t>
            </w:r>
            <w:r w:rsidRPr="00950D1D">
              <w:rPr>
                <w:rFonts w:eastAsia="Times New Roman" w:cstheme="minorHAnsi"/>
                <w:b/>
                <w:bCs/>
                <w:color w:val="000000"/>
                <w:sz w:val="20"/>
              </w:rPr>
              <w:t xml:space="preserve"> - </w:t>
            </w:r>
            <w:r w:rsidRPr="00950D1D">
              <w:rPr>
                <w:rFonts w:eastAsia="Times New Roman" w:cstheme="minorHAnsi"/>
                <w:color w:val="000000"/>
                <w:sz w:val="20"/>
              </w:rPr>
              <w:t>no experience/knowledge in this area; program/ course did not provide instruction in this area</w:t>
            </w:r>
          </w:p>
        </w:tc>
      </w:tr>
      <w:tr w:rsidR="00BE25A0" w:rsidRPr="00950D1D" w14:paraId="0DA5AACD" w14:textId="77777777" w:rsidTr="00BE25A0">
        <w:trPr>
          <w:trHeight w:val="255"/>
        </w:trPr>
        <w:tc>
          <w:tcPr>
            <w:tcW w:w="900" w:type="dxa"/>
            <w:tcBorders>
              <w:top w:val="nil"/>
              <w:left w:val="single" w:sz="4" w:space="0" w:color="000000"/>
              <w:bottom w:val="single" w:sz="4" w:space="0" w:color="B7B7B7"/>
              <w:right w:val="single" w:sz="4" w:space="0" w:color="B7B7B7"/>
            </w:tcBorders>
            <w:shd w:val="clear" w:color="auto" w:fill="auto"/>
            <w:noWrap/>
            <w:vAlign w:val="center"/>
            <w:hideMark/>
          </w:tcPr>
          <w:p w14:paraId="068DF916" w14:textId="77777777" w:rsidR="00BE25A0" w:rsidRPr="00950D1D" w:rsidRDefault="00BE25A0" w:rsidP="00300FD7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950D1D">
              <w:rPr>
                <w:rFonts w:eastAsia="Times New Roman" w:cstheme="minorHAnsi"/>
                <w:color w:val="000000"/>
                <w:sz w:val="20"/>
              </w:rPr>
              <w:t>1</w:t>
            </w:r>
          </w:p>
        </w:tc>
        <w:tc>
          <w:tcPr>
            <w:tcW w:w="10530" w:type="dxa"/>
            <w:tcBorders>
              <w:top w:val="single" w:sz="4" w:space="0" w:color="B7B7B7"/>
              <w:left w:val="nil"/>
              <w:bottom w:val="single" w:sz="4" w:space="0" w:color="B7B7B7"/>
              <w:right w:val="single" w:sz="4" w:space="0" w:color="000000"/>
            </w:tcBorders>
            <w:shd w:val="clear" w:color="auto" w:fill="auto"/>
            <w:hideMark/>
          </w:tcPr>
          <w:p w14:paraId="0F997838" w14:textId="77777777" w:rsidR="00BE25A0" w:rsidRPr="00950D1D" w:rsidRDefault="00BE25A0" w:rsidP="00CE51FE">
            <w:pPr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950D1D">
              <w:rPr>
                <w:rFonts w:eastAsia="Times New Roman" w:cstheme="minorHAnsi"/>
                <w:b/>
                <w:bCs/>
                <w:color w:val="000000"/>
                <w:sz w:val="20"/>
                <w:u w:val="single"/>
              </w:rPr>
              <w:t>Unsuccessful Attempt</w:t>
            </w:r>
            <w:r w:rsidRPr="00950D1D">
              <w:rPr>
                <w:rFonts w:eastAsia="Times New Roman" w:cstheme="minorHAnsi"/>
                <w:b/>
                <w:bCs/>
                <w:color w:val="000000"/>
                <w:sz w:val="20"/>
              </w:rPr>
              <w:t xml:space="preserve"> - </w:t>
            </w:r>
            <w:r w:rsidRPr="00950D1D">
              <w:rPr>
                <w:rFonts w:eastAsia="Times New Roman" w:cstheme="minorHAnsi"/>
                <w:color w:val="000000"/>
                <w:sz w:val="20"/>
              </w:rPr>
              <w:t>unable to meet knowledge or performance criteria and/or required significant assistance</w:t>
            </w:r>
          </w:p>
        </w:tc>
      </w:tr>
      <w:tr w:rsidR="00BE25A0" w:rsidRPr="00950D1D" w14:paraId="70E2BD1D" w14:textId="77777777" w:rsidTr="00BE25A0">
        <w:trPr>
          <w:trHeight w:val="255"/>
        </w:trPr>
        <w:tc>
          <w:tcPr>
            <w:tcW w:w="900" w:type="dxa"/>
            <w:tcBorders>
              <w:top w:val="nil"/>
              <w:left w:val="single" w:sz="4" w:space="0" w:color="000000"/>
              <w:bottom w:val="single" w:sz="4" w:space="0" w:color="B7B7B7"/>
              <w:right w:val="single" w:sz="4" w:space="0" w:color="B7B7B7"/>
            </w:tcBorders>
            <w:shd w:val="clear" w:color="auto" w:fill="auto"/>
            <w:noWrap/>
            <w:vAlign w:val="center"/>
            <w:hideMark/>
          </w:tcPr>
          <w:p w14:paraId="279645A1" w14:textId="77777777" w:rsidR="00BE25A0" w:rsidRPr="00950D1D" w:rsidRDefault="00BE25A0" w:rsidP="00BE25A0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950D1D">
              <w:rPr>
                <w:rFonts w:eastAsia="Times New Roman" w:cstheme="minorHAnsi"/>
                <w:color w:val="000000"/>
                <w:sz w:val="20"/>
              </w:rPr>
              <w:t>2</w:t>
            </w:r>
          </w:p>
        </w:tc>
        <w:tc>
          <w:tcPr>
            <w:tcW w:w="10530" w:type="dxa"/>
            <w:tcBorders>
              <w:top w:val="single" w:sz="4" w:space="0" w:color="B7B7B7"/>
              <w:left w:val="nil"/>
              <w:bottom w:val="single" w:sz="4" w:space="0" w:color="B7B7B7"/>
              <w:right w:val="single" w:sz="4" w:space="0" w:color="000000"/>
            </w:tcBorders>
            <w:shd w:val="clear" w:color="auto" w:fill="auto"/>
            <w:hideMark/>
          </w:tcPr>
          <w:p w14:paraId="4AF9EC15" w14:textId="77777777" w:rsidR="00BE25A0" w:rsidRPr="00950D1D" w:rsidRDefault="00BE25A0" w:rsidP="00BE25A0">
            <w:pPr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950D1D">
              <w:rPr>
                <w:rFonts w:eastAsia="Times New Roman" w:cstheme="minorHAnsi"/>
                <w:b/>
                <w:bCs/>
                <w:color w:val="000000"/>
                <w:sz w:val="20"/>
                <w:u w:val="single"/>
              </w:rPr>
              <w:t>Partial Demonstration</w:t>
            </w:r>
            <w:r w:rsidRPr="00950D1D">
              <w:rPr>
                <w:rFonts w:eastAsia="Times New Roman" w:cstheme="minorHAnsi"/>
                <w:color w:val="000000"/>
                <w:sz w:val="20"/>
              </w:rPr>
              <w:t xml:space="preserve"> - met some of the knowledge or performance criteria with or without minor assistance</w:t>
            </w:r>
          </w:p>
        </w:tc>
      </w:tr>
      <w:tr w:rsidR="00BE25A0" w:rsidRPr="00950D1D" w14:paraId="19878968" w14:textId="77777777" w:rsidTr="00BE25A0">
        <w:trPr>
          <w:trHeight w:val="255"/>
        </w:trPr>
        <w:tc>
          <w:tcPr>
            <w:tcW w:w="900" w:type="dxa"/>
            <w:tcBorders>
              <w:top w:val="nil"/>
              <w:left w:val="single" w:sz="4" w:space="0" w:color="000000"/>
              <w:bottom w:val="single" w:sz="4" w:space="0" w:color="B7B7B7"/>
              <w:right w:val="single" w:sz="4" w:space="0" w:color="B7B7B7"/>
            </w:tcBorders>
            <w:shd w:val="clear" w:color="auto" w:fill="auto"/>
            <w:noWrap/>
            <w:vAlign w:val="center"/>
            <w:hideMark/>
          </w:tcPr>
          <w:p w14:paraId="457DF96C" w14:textId="77777777" w:rsidR="00BE25A0" w:rsidRPr="00950D1D" w:rsidRDefault="00BE25A0" w:rsidP="00BE25A0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950D1D">
              <w:rPr>
                <w:rFonts w:eastAsia="Times New Roman" w:cstheme="minorHAnsi"/>
                <w:color w:val="000000"/>
                <w:sz w:val="20"/>
              </w:rPr>
              <w:t>3</w:t>
            </w:r>
          </w:p>
        </w:tc>
        <w:tc>
          <w:tcPr>
            <w:tcW w:w="10530" w:type="dxa"/>
            <w:tcBorders>
              <w:top w:val="single" w:sz="4" w:space="0" w:color="B7B7B7"/>
              <w:left w:val="nil"/>
              <w:bottom w:val="single" w:sz="4" w:space="0" w:color="B7B7B7"/>
              <w:right w:val="single" w:sz="4" w:space="0" w:color="000000"/>
            </w:tcBorders>
            <w:shd w:val="clear" w:color="auto" w:fill="auto"/>
            <w:hideMark/>
          </w:tcPr>
          <w:p w14:paraId="0CD66FB1" w14:textId="77777777" w:rsidR="00BE25A0" w:rsidRPr="00950D1D" w:rsidRDefault="00BE25A0" w:rsidP="00BE25A0">
            <w:pPr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950D1D">
              <w:rPr>
                <w:rFonts w:eastAsia="Times New Roman" w:cstheme="minorHAnsi"/>
                <w:b/>
                <w:bCs/>
                <w:color w:val="000000"/>
                <w:sz w:val="20"/>
                <w:u w:val="single"/>
              </w:rPr>
              <w:t>Knowledge Demonstrated</w:t>
            </w:r>
            <w:r w:rsidRPr="00950D1D">
              <w:rPr>
                <w:rFonts w:eastAsia="Times New Roman" w:cstheme="minorHAnsi"/>
                <w:color w:val="000000"/>
                <w:sz w:val="20"/>
              </w:rPr>
              <w:t xml:space="preserve"> - met knowledge criteria without assistance at least once</w:t>
            </w:r>
          </w:p>
        </w:tc>
      </w:tr>
      <w:tr w:rsidR="00BE25A0" w:rsidRPr="00950D1D" w14:paraId="03695A5E" w14:textId="77777777" w:rsidTr="00BE25A0">
        <w:trPr>
          <w:trHeight w:val="255"/>
        </w:trPr>
        <w:tc>
          <w:tcPr>
            <w:tcW w:w="900" w:type="dxa"/>
            <w:tcBorders>
              <w:top w:val="nil"/>
              <w:left w:val="single" w:sz="4" w:space="0" w:color="000000"/>
              <w:bottom w:val="single" w:sz="4" w:space="0" w:color="B7B7B7"/>
              <w:right w:val="single" w:sz="4" w:space="0" w:color="B7B7B7"/>
            </w:tcBorders>
            <w:shd w:val="clear" w:color="auto" w:fill="auto"/>
            <w:noWrap/>
            <w:vAlign w:val="center"/>
            <w:hideMark/>
          </w:tcPr>
          <w:p w14:paraId="7FAF25C8" w14:textId="77777777" w:rsidR="00BE25A0" w:rsidRPr="00950D1D" w:rsidRDefault="00BE25A0" w:rsidP="00BE25A0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950D1D">
              <w:rPr>
                <w:rFonts w:eastAsia="Times New Roman" w:cstheme="minorHAnsi"/>
                <w:color w:val="000000"/>
                <w:sz w:val="20"/>
              </w:rPr>
              <w:t>4</w:t>
            </w:r>
          </w:p>
        </w:tc>
        <w:tc>
          <w:tcPr>
            <w:tcW w:w="10530" w:type="dxa"/>
            <w:tcBorders>
              <w:top w:val="single" w:sz="4" w:space="0" w:color="B7B7B7"/>
              <w:left w:val="nil"/>
              <w:bottom w:val="single" w:sz="4" w:space="0" w:color="B7B7B7"/>
              <w:right w:val="single" w:sz="4" w:space="0" w:color="000000"/>
            </w:tcBorders>
            <w:shd w:val="clear" w:color="auto" w:fill="auto"/>
            <w:hideMark/>
          </w:tcPr>
          <w:p w14:paraId="7D496309" w14:textId="77777777" w:rsidR="00BE25A0" w:rsidRPr="00950D1D" w:rsidRDefault="00BE25A0" w:rsidP="00BE25A0">
            <w:pPr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950D1D">
              <w:rPr>
                <w:rFonts w:eastAsia="Times New Roman" w:cstheme="minorHAnsi"/>
                <w:b/>
                <w:bCs/>
                <w:color w:val="000000"/>
                <w:sz w:val="20"/>
                <w:u w:val="single"/>
              </w:rPr>
              <w:t>Performance Demonstrated</w:t>
            </w:r>
            <w:r w:rsidRPr="00950D1D">
              <w:rPr>
                <w:rFonts w:eastAsia="Times New Roman" w:cstheme="minorHAnsi"/>
                <w:color w:val="000000"/>
                <w:sz w:val="20"/>
              </w:rPr>
              <w:t xml:space="preserve"> - met performance criteria without assistance at least once</w:t>
            </w:r>
          </w:p>
        </w:tc>
      </w:tr>
      <w:tr w:rsidR="00BE25A0" w:rsidRPr="00950D1D" w14:paraId="4F751AC5" w14:textId="77777777" w:rsidTr="00BE25A0">
        <w:trPr>
          <w:trHeight w:val="255"/>
        </w:trPr>
        <w:tc>
          <w:tcPr>
            <w:tcW w:w="900" w:type="dxa"/>
            <w:tcBorders>
              <w:top w:val="nil"/>
              <w:left w:val="single" w:sz="4" w:space="0" w:color="000000"/>
              <w:bottom w:val="single" w:sz="4" w:space="0" w:color="B7B7B7"/>
              <w:right w:val="single" w:sz="4" w:space="0" w:color="B7B7B7"/>
            </w:tcBorders>
            <w:shd w:val="clear" w:color="auto" w:fill="auto"/>
            <w:noWrap/>
            <w:vAlign w:val="center"/>
            <w:hideMark/>
          </w:tcPr>
          <w:p w14:paraId="7BBC72A1" w14:textId="77777777" w:rsidR="00BE25A0" w:rsidRPr="00950D1D" w:rsidRDefault="00BE25A0" w:rsidP="00BE25A0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950D1D">
              <w:rPr>
                <w:rFonts w:eastAsia="Times New Roman" w:cstheme="minorHAnsi"/>
                <w:color w:val="000000"/>
                <w:sz w:val="20"/>
              </w:rPr>
              <w:t>5</w:t>
            </w:r>
          </w:p>
        </w:tc>
        <w:tc>
          <w:tcPr>
            <w:tcW w:w="10530" w:type="dxa"/>
            <w:tcBorders>
              <w:top w:val="single" w:sz="4" w:space="0" w:color="B7B7B7"/>
              <w:left w:val="nil"/>
              <w:bottom w:val="single" w:sz="4" w:space="0" w:color="B7B7B7"/>
              <w:right w:val="single" w:sz="4" w:space="0" w:color="000000"/>
            </w:tcBorders>
            <w:shd w:val="clear" w:color="auto" w:fill="auto"/>
            <w:hideMark/>
          </w:tcPr>
          <w:p w14:paraId="07868A52" w14:textId="77777777" w:rsidR="00BE25A0" w:rsidRPr="00950D1D" w:rsidRDefault="00BE25A0" w:rsidP="00BE25A0">
            <w:pPr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950D1D">
              <w:rPr>
                <w:rFonts w:eastAsia="Times New Roman" w:cstheme="minorHAnsi"/>
                <w:b/>
                <w:bCs/>
                <w:color w:val="000000"/>
                <w:sz w:val="20"/>
                <w:u w:val="single"/>
              </w:rPr>
              <w:t>Repetitive Demonstration</w:t>
            </w:r>
            <w:r w:rsidRPr="00950D1D">
              <w:rPr>
                <w:rFonts w:eastAsia="Times New Roman" w:cstheme="minorHAnsi"/>
                <w:color w:val="000000"/>
                <w:sz w:val="20"/>
              </w:rPr>
              <w:t xml:space="preserve"> - met performance and/or knowledge criteria without assistance on multiple occasions</w:t>
            </w:r>
          </w:p>
        </w:tc>
      </w:tr>
      <w:tr w:rsidR="00BE25A0" w:rsidRPr="00950D1D" w14:paraId="130D2BC4" w14:textId="77777777" w:rsidTr="00BE25A0">
        <w:trPr>
          <w:trHeight w:val="255"/>
        </w:trPr>
        <w:tc>
          <w:tcPr>
            <w:tcW w:w="900" w:type="dxa"/>
            <w:tcBorders>
              <w:top w:val="nil"/>
              <w:left w:val="single" w:sz="4" w:space="0" w:color="000000"/>
              <w:bottom w:val="single" w:sz="4" w:space="0" w:color="B7B7B7"/>
              <w:right w:val="single" w:sz="4" w:space="0" w:color="B7B7B7"/>
            </w:tcBorders>
            <w:shd w:val="clear" w:color="auto" w:fill="auto"/>
            <w:noWrap/>
            <w:vAlign w:val="center"/>
            <w:hideMark/>
          </w:tcPr>
          <w:p w14:paraId="5A90CD22" w14:textId="77777777" w:rsidR="00BE25A0" w:rsidRPr="00950D1D" w:rsidRDefault="00BE25A0" w:rsidP="00BE25A0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950D1D">
              <w:rPr>
                <w:rFonts w:eastAsia="Times New Roman" w:cstheme="minorHAnsi"/>
                <w:color w:val="000000"/>
                <w:sz w:val="20"/>
              </w:rPr>
              <w:t>6</w:t>
            </w:r>
          </w:p>
        </w:tc>
        <w:tc>
          <w:tcPr>
            <w:tcW w:w="10530" w:type="dxa"/>
            <w:tcBorders>
              <w:top w:val="single" w:sz="4" w:space="0" w:color="B7B7B7"/>
              <w:left w:val="nil"/>
              <w:bottom w:val="single" w:sz="4" w:space="0" w:color="B7B7B7"/>
              <w:right w:val="single" w:sz="4" w:space="0" w:color="000000"/>
            </w:tcBorders>
            <w:shd w:val="clear" w:color="auto" w:fill="auto"/>
            <w:hideMark/>
          </w:tcPr>
          <w:p w14:paraId="001A7BD4" w14:textId="77777777" w:rsidR="00BE25A0" w:rsidRPr="00950D1D" w:rsidRDefault="00BE25A0" w:rsidP="00BE25A0">
            <w:pPr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950D1D">
              <w:rPr>
                <w:rFonts w:eastAsia="Times New Roman" w:cstheme="minorHAnsi"/>
                <w:b/>
                <w:bCs/>
                <w:color w:val="000000"/>
                <w:sz w:val="20"/>
                <w:u w:val="single"/>
              </w:rPr>
              <w:t xml:space="preserve">Mastered </w:t>
            </w:r>
            <w:r w:rsidRPr="00950D1D">
              <w:rPr>
                <w:rFonts w:eastAsia="Times New Roman" w:cstheme="minorHAnsi"/>
                <w:color w:val="000000"/>
                <w:sz w:val="20"/>
              </w:rPr>
              <w:t>- successfully applied knowledge or skills in this area to solve related problems independently</w:t>
            </w:r>
          </w:p>
        </w:tc>
      </w:tr>
      <w:tr w:rsidR="00BE25A0" w:rsidRPr="00950D1D" w14:paraId="2F487BEA" w14:textId="77777777" w:rsidTr="00300FD7">
        <w:trPr>
          <w:trHeight w:val="255"/>
        </w:trPr>
        <w:tc>
          <w:tcPr>
            <w:tcW w:w="900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B7B7B7"/>
            </w:tcBorders>
            <w:shd w:val="clear" w:color="auto" w:fill="auto"/>
            <w:noWrap/>
            <w:vAlign w:val="center"/>
            <w:hideMark/>
          </w:tcPr>
          <w:p w14:paraId="7B54B712" w14:textId="77777777" w:rsidR="00BE25A0" w:rsidRPr="00950D1D" w:rsidRDefault="00BE25A0" w:rsidP="00BE25A0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950D1D">
              <w:rPr>
                <w:rFonts w:eastAsia="Times New Roman" w:cstheme="minorHAnsi"/>
                <w:color w:val="000000"/>
                <w:sz w:val="20"/>
              </w:rPr>
              <w:t>N/A</w:t>
            </w:r>
          </w:p>
        </w:tc>
        <w:tc>
          <w:tcPr>
            <w:tcW w:w="10530" w:type="dxa"/>
            <w:tcBorders>
              <w:top w:val="single" w:sz="4" w:space="0" w:color="B7B7B7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C0036EF" w14:textId="77777777" w:rsidR="00BE25A0" w:rsidRPr="00950D1D" w:rsidRDefault="00BE25A0" w:rsidP="00BE25A0">
            <w:pPr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950D1D">
              <w:rPr>
                <w:rFonts w:eastAsia="Times New Roman" w:cstheme="minorHAnsi"/>
                <w:color w:val="000000"/>
                <w:sz w:val="20"/>
              </w:rPr>
              <w:t>Not observed or does not apply</w:t>
            </w:r>
          </w:p>
        </w:tc>
      </w:tr>
      <w:tr w:rsidR="00300FD7" w:rsidRPr="00950D1D" w14:paraId="732BE6D8" w14:textId="77777777" w:rsidTr="00300FD7">
        <w:trPr>
          <w:trHeight w:val="255"/>
        </w:trPr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B7B7B7"/>
            </w:tcBorders>
            <w:shd w:val="clear" w:color="auto" w:fill="auto"/>
            <w:noWrap/>
            <w:vAlign w:val="center"/>
          </w:tcPr>
          <w:p w14:paraId="16DAA7E6" w14:textId="45EBFDE3" w:rsidR="00300FD7" w:rsidRPr="00950D1D" w:rsidRDefault="00300FD7" w:rsidP="00BE25A0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950D1D">
              <w:rPr>
                <w:rFonts w:eastAsia="Times New Roman" w:cstheme="minorHAnsi"/>
                <w:color w:val="000000"/>
                <w:sz w:val="20"/>
              </w:rPr>
              <w:t>Resources</w:t>
            </w:r>
          </w:p>
        </w:tc>
        <w:tc>
          <w:tcPr>
            <w:tcW w:w="10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67D38E" w14:textId="66AE727F" w:rsidR="00300FD7" w:rsidRPr="00950D1D" w:rsidRDefault="00A16BEA" w:rsidP="00A16BEA">
            <w:pPr>
              <w:tabs>
                <w:tab w:val="left" w:pos="870"/>
              </w:tabs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>
              <w:rPr>
                <w:rFonts w:eastAsia="Times New Roman" w:cstheme="minorHAnsi"/>
                <w:color w:val="000000"/>
                <w:sz w:val="20"/>
              </w:rPr>
              <w:tab/>
            </w:r>
            <w:r w:rsidRPr="00A16BEA">
              <w:rPr>
                <w:rFonts w:eastAsia="Times New Roman" w:cstheme="minorHAnsi"/>
                <w:color w:val="000000"/>
                <w:sz w:val="20"/>
              </w:rPr>
              <w:t xml:space="preserve">"CC:" indicates the </w:t>
            </w:r>
            <w:hyperlink r:id="rId7" w:history="1">
              <w:r w:rsidRPr="00A16BEA">
                <w:rPr>
                  <w:rStyle w:val="Hyperlink"/>
                  <w:rFonts w:eastAsia="Times New Roman" w:cstheme="minorHAnsi"/>
                  <w:sz w:val="20"/>
                </w:rPr>
                <w:t>Career Connections series from the Mid-American Carpenters Regional Council</w:t>
              </w:r>
            </w:hyperlink>
          </w:p>
        </w:tc>
      </w:tr>
    </w:tbl>
    <w:p w14:paraId="0036E970" w14:textId="77777777" w:rsidR="00314F61" w:rsidRPr="00950D1D" w:rsidRDefault="00314F61" w:rsidP="00BE25A0">
      <w:pPr>
        <w:rPr>
          <w:rFonts w:cstheme="minorHAnsi"/>
        </w:rPr>
      </w:pPr>
    </w:p>
    <w:tbl>
      <w:tblPr>
        <w:tblStyle w:val="TableGrid"/>
        <w:tblW w:w="14305" w:type="dxa"/>
        <w:tblLayout w:type="fixed"/>
        <w:tblLook w:val="04A0" w:firstRow="1" w:lastRow="0" w:firstColumn="1" w:lastColumn="0" w:noHBand="0" w:noVBand="1"/>
      </w:tblPr>
      <w:tblGrid>
        <w:gridCol w:w="666"/>
        <w:gridCol w:w="589"/>
        <w:gridCol w:w="3150"/>
        <w:gridCol w:w="2340"/>
        <w:gridCol w:w="2070"/>
        <w:gridCol w:w="1890"/>
        <w:gridCol w:w="1800"/>
        <w:gridCol w:w="1800"/>
      </w:tblGrid>
      <w:tr w:rsidR="0059176E" w:rsidRPr="00225EF9" w14:paraId="36F24147" w14:textId="77777777" w:rsidTr="00D04ACC">
        <w:trPr>
          <w:cantSplit/>
          <w:trHeight w:val="510"/>
          <w:tblHeader/>
        </w:trPr>
        <w:tc>
          <w:tcPr>
            <w:tcW w:w="666" w:type="dxa"/>
            <w:noWrap/>
            <w:hideMark/>
          </w:tcPr>
          <w:p w14:paraId="55A62B81" w14:textId="77777777" w:rsidR="0059176E" w:rsidRPr="00225EF9" w:rsidRDefault="0059176E" w:rsidP="0059176E">
            <w:pPr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20"/>
              </w:rPr>
            </w:pPr>
            <w:r w:rsidRPr="00225EF9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20"/>
              </w:rPr>
              <w:t>Score</w:t>
            </w:r>
          </w:p>
        </w:tc>
        <w:tc>
          <w:tcPr>
            <w:tcW w:w="589" w:type="dxa"/>
            <w:noWrap/>
            <w:hideMark/>
          </w:tcPr>
          <w:p w14:paraId="62DFC815" w14:textId="77777777" w:rsidR="0059176E" w:rsidRPr="00225EF9" w:rsidRDefault="0059176E" w:rsidP="0059176E">
            <w:pPr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20"/>
              </w:rPr>
            </w:pPr>
            <w:r w:rsidRPr="00225EF9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20"/>
              </w:rPr>
              <w:t>#</w:t>
            </w:r>
          </w:p>
        </w:tc>
        <w:tc>
          <w:tcPr>
            <w:tcW w:w="3150" w:type="dxa"/>
            <w:hideMark/>
          </w:tcPr>
          <w:p w14:paraId="3E0BBC26" w14:textId="77777777" w:rsidR="0059176E" w:rsidRPr="00225EF9" w:rsidRDefault="0059176E" w:rsidP="0059176E">
            <w:pPr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20"/>
              </w:rPr>
            </w:pPr>
            <w:r w:rsidRPr="00225EF9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20"/>
              </w:rPr>
              <w:t>Competency</w:t>
            </w:r>
          </w:p>
        </w:tc>
        <w:tc>
          <w:tcPr>
            <w:tcW w:w="2340" w:type="dxa"/>
            <w:hideMark/>
          </w:tcPr>
          <w:p w14:paraId="633DD492" w14:textId="77777777" w:rsidR="0059176E" w:rsidRPr="00225EF9" w:rsidRDefault="0059176E" w:rsidP="0059176E">
            <w:pPr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20"/>
              </w:rPr>
            </w:pPr>
            <w:r w:rsidRPr="00225EF9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20"/>
              </w:rPr>
              <w:t>Academic / Technical Standards</w:t>
            </w:r>
          </w:p>
        </w:tc>
        <w:tc>
          <w:tcPr>
            <w:tcW w:w="2070" w:type="dxa"/>
            <w:hideMark/>
          </w:tcPr>
          <w:p w14:paraId="5610CBEA" w14:textId="77777777" w:rsidR="0059176E" w:rsidRPr="00225EF9" w:rsidRDefault="0059176E" w:rsidP="00E963EB">
            <w:pPr>
              <w:ind w:left="342" w:hanging="360"/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20"/>
              </w:rPr>
            </w:pPr>
            <w:r w:rsidRPr="00225EF9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20"/>
              </w:rPr>
              <w:t>SkillsUSA Framework</w:t>
            </w:r>
          </w:p>
        </w:tc>
        <w:tc>
          <w:tcPr>
            <w:tcW w:w="1890" w:type="dxa"/>
            <w:hideMark/>
          </w:tcPr>
          <w:p w14:paraId="5D6BB8E8" w14:textId="004092E1" w:rsidR="0059176E" w:rsidRPr="00225EF9" w:rsidRDefault="00A15445" w:rsidP="00E963EB">
            <w:pPr>
              <w:ind w:left="342" w:hanging="360"/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20"/>
              </w:rPr>
            </w:pPr>
            <w:r w:rsidRPr="00225EF9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20"/>
              </w:rPr>
              <w:t>Timing &amp; Sequencing</w:t>
            </w:r>
          </w:p>
        </w:tc>
        <w:tc>
          <w:tcPr>
            <w:tcW w:w="1800" w:type="dxa"/>
          </w:tcPr>
          <w:p w14:paraId="183142A6" w14:textId="113D187C" w:rsidR="0059176E" w:rsidRPr="00225EF9" w:rsidRDefault="00A15445" w:rsidP="00E963EB">
            <w:pPr>
              <w:ind w:left="342" w:hanging="360"/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20"/>
              </w:rPr>
            </w:pPr>
            <w:r w:rsidRPr="00225EF9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20"/>
              </w:rPr>
              <w:t>Instructional Activities</w:t>
            </w:r>
          </w:p>
        </w:tc>
        <w:tc>
          <w:tcPr>
            <w:tcW w:w="1800" w:type="dxa"/>
            <w:hideMark/>
          </w:tcPr>
          <w:p w14:paraId="08A18183" w14:textId="619E0FD1" w:rsidR="0059176E" w:rsidRPr="00225EF9" w:rsidRDefault="0059176E" w:rsidP="00E963EB">
            <w:pPr>
              <w:ind w:left="342" w:hanging="360"/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20"/>
              </w:rPr>
            </w:pPr>
            <w:r w:rsidRPr="00225EF9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20"/>
              </w:rPr>
              <w:t>Assessment(s)</w:t>
            </w:r>
          </w:p>
        </w:tc>
      </w:tr>
      <w:tr w:rsidR="000F49CB" w:rsidRPr="00225EF9" w14:paraId="6A796106" w14:textId="77777777" w:rsidTr="00DB7683">
        <w:trPr>
          <w:cantSplit/>
          <w:trHeight w:val="432"/>
        </w:trPr>
        <w:tc>
          <w:tcPr>
            <w:tcW w:w="14305" w:type="dxa"/>
            <w:gridSpan w:val="8"/>
            <w:shd w:val="clear" w:color="auto" w:fill="CCCCFF"/>
            <w:vAlign w:val="center"/>
          </w:tcPr>
          <w:p w14:paraId="06BF0D99" w14:textId="5E8CAC32" w:rsidR="000F49CB" w:rsidRPr="00225EF9" w:rsidRDefault="008F407E" w:rsidP="00DB7683">
            <w:pPr>
              <w:pStyle w:val="Heading1"/>
              <w:ind w:left="342" w:hanging="360"/>
            </w:pPr>
            <w:r w:rsidRPr="00225EF9">
              <w:t>Health, Safety, &amp; Leadership</w:t>
            </w:r>
          </w:p>
        </w:tc>
      </w:tr>
      <w:tr w:rsidR="00B258BF" w:rsidRPr="00225EF9" w14:paraId="372DD183" w14:textId="77777777" w:rsidTr="00D04ACC">
        <w:trPr>
          <w:trHeight w:val="305"/>
        </w:trPr>
        <w:tc>
          <w:tcPr>
            <w:tcW w:w="666" w:type="dxa"/>
            <w:noWrap/>
          </w:tcPr>
          <w:p w14:paraId="1E79411F" w14:textId="77777777" w:rsidR="00B258BF" w:rsidRPr="00225EF9" w:rsidRDefault="00B258BF" w:rsidP="00B258BF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C3F870" w14:textId="42C3B9F0" w:rsidR="00B258BF" w:rsidRPr="00225EF9" w:rsidRDefault="00B258BF" w:rsidP="00B258BF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1EA0AC" w14:textId="2D926666" w:rsidR="00B258BF" w:rsidRPr="00225EF9" w:rsidRDefault="00B258BF" w:rsidP="00B258BF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Explain the idea of a safety culture and its importance in the construction crafts industry. 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06EB55" w14:textId="1F6B1848" w:rsidR="00B258BF" w:rsidRPr="00225EF9" w:rsidRDefault="00B258BF" w:rsidP="00B258BF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-1.3, 1.12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1.A, RI.3.D, SL.1.A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&amp;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C, A1.DS.A.8, A2.DS.A.7</w:t>
            </w:r>
          </w:p>
        </w:tc>
        <w:tc>
          <w:tcPr>
            <w:tcW w:w="2070" w:type="dxa"/>
            <w:vMerge w:val="restart"/>
          </w:tcPr>
          <w:p w14:paraId="4B135361" w14:textId="77777777" w:rsidR="00B85197" w:rsidRPr="00B85197" w:rsidRDefault="00B85197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Personal Skills:</w:t>
            </w:r>
          </w:p>
          <w:p w14:paraId="3F727CBE" w14:textId="77777777" w:rsidR="00B85197" w:rsidRPr="00B85197" w:rsidRDefault="00B85197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- Integrity</w:t>
            </w:r>
          </w:p>
          <w:p w14:paraId="262849F6" w14:textId="77777777" w:rsidR="00B85197" w:rsidRPr="00B85197" w:rsidRDefault="00B85197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- Work Ethic</w:t>
            </w:r>
          </w:p>
          <w:p w14:paraId="72AA1A09" w14:textId="77777777" w:rsidR="00B85197" w:rsidRPr="00B85197" w:rsidRDefault="00B85197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- Professionalism</w:t>
            </w:r>
          </w:p>
          <w:p w14:paraId="02B5C9E7" w14:textId="77777777" w:rsidR="00B85197" w:rsidRPr="00B85197" w:rsidRDefault="00B85197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- Responsibility</w:t>
            </w:r>
          </w:p>
          <w:p w14:paraId="130F557F" w14:textId="77777777" w:rsidR="00B85197" w:rsidRPr="00B85197" w:rsidRDefault="00B85197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4E4FB3EB" w14:textId="77777777" w:rsidR="00B85197" w:rsidRPr="00B85197" w:rsidRDefault="00B85197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Workplace Skills:</w:t>
            </w:r>
          </w:p>
          <w:p w14:paraId="62B6137D" w14:textId="77777777" w:rsidR="00B85197" w:rsidRPr="00B85197" w:rsidRDefault="00B85197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- Communication</w:t>
            </w:r>
          </w:p>
          <w:p w14:paraId="7E16896F" w14:textId="77777777" w:rsidR="00B85197" w:rsidRPr="00B85197" w:rsidRDefault="00B85197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- Decision Making</w:t>
            </w:r>
          </w:p>
          <w:p w14:paraId="41A35E29" w14:textId="77777777" w:rsidR="00B85197" w:rsidRPr="00B85197" w:rsidRDefault="00B85197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- Teamwork</w:t>
            </w:r>
          </w:p>
          <w:p w14:paraId="33602808" w14:textId="77777777" w:rsidR="00B85197" w:rsidRPr="00B85197" w:rsidRDefault="00B85197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- Planning, Organizing, &amp; Management</w:t>
            </w:r>
          </w:p>
          <w:p w14:paraId="0AEC8C48" w14:textId="77777777" w:rsidR="00B85197" w:rsidRPr="00B85197" w:rsidRDefault="00B85197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- Leadership</w:t>
            </w:r>
          </w:p>
          <w:p w14:paraId="2FCE63AC" w14:textId="77777777" w:rsidR="00B85197" w:rsidRPr="00B85197" w:rsidRDefault="00B85197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1BD29C32" w14:textId="77777777" w:rsidR="00B85197" w:rsidRPr="00B85197" w:rsidRDefault="00B85197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Technical Skills:</w:t>
            </w:r>
          </w:p>
          <w:p w14:paraId="79BEF46A" w14:textId="77777777" w:rsidR="00B85197" w:rsidRPr="00B85197" w:rsidRDefault="00B85197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- Job-Specific Skills</w:t>
            </w:r>
          </w:p>
          <w:p w14:paraId="2B7EF7AB" w14:textId="2DB386F0" w:rsidR="00B258BF" w:rsidRPr="00225EF9" w:rsidRDefault="00B85197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- Safety &amp; Health</w:t>
            </w:r>
          </w:p>
        </w:tc>
        <w:tc>
          <w:tcPr>
            <w:tcW w:w="1890" w:type="dxa"/>
            <w:vMerge w:val="restart"/>
          </w:tcPr>
          <w:p w14:paraId="5BA93B10" w14:textId="1DC6F1ED" w:rsidR="00B85197" w:rsidRPr="00B85197" w:rsidRDefault="00B85197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Year 1: Semester 1</w:t>
            </w:r>
          </w:p>
          <w:p w14:paraId="064BBA92" w14:textId="77777777" w:rsidR="00B85197" w:rsidRPr="00B85197" w:rsidRDefault="00B85197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40F02227" w14:textId="1BBA7424" w:rsidR="00B258BF" w:rsidRPr="00225EF9" w:rsidRDefault="00B85197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Years 2 &amp; 3: Reteach as needed &amp; upon the introduction of new skills</w:t>
            </w:r>
          </w:p>
        </w:tc>
        <w:tc>
          <w:tcPr>
            <w:tcW w:w="1800" w:type="dxa"/>
            <w:vMerge w:val="restart"/>
          </w:tcPr>
          <w:p w14:paraId="42656DC9" w14:textId="77777777" w:rsidR="004E0102" w:rsidRPr="00B85197" w:rsidRDefault="004E0102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CareerSafe OSHA 10 Modules 1-12</w:t>
            </w:r>
          </w:p>
          <w:p w14:paraId="48318199" w14:textId="77777777" w:rsidR="004E0102" w:rsidRPr="00B85197" w:rsidRDefault="004E0102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2E45B2A9" w14:textId="77777777" w:rsidR="004E0102" w:rsidRPr="00B85197" w:rsidRDefault="004E0102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CC: One Trade Many Careers Ch. 1-9</w:t>
            </w:r>
          </w:p>
          <w:p w14:paraId="42E3BC56" w14:textId="77777777" w:rsidR="004E0102" w:rsidRPr="00B85197" w:rsidRDefault="004E0102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575B1380" w14:textId="5E3420C2" w:rsidR="00B258BF" w:rsidRPr="00225EF9" w:rsidRDefault="004E0102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CC: Project Bk. 1 Ch. 1, Bk. 2 Ch. 1, Bk. 3 Unit 1 Ch. 1</w:t>
            </w:r>
          </w:p>
        </w:tc>
        <w:tc>
          <w:tcPr>
            <w:tcW w:w="1800" w:type="dxa"/>
            <w:vMerge w:val="restart"/>
          </w:tcPr>
          <w:p w14:paraId="2E179099" w14:textId="05AF6E1D" w:rsidR="004E0102" w:rsidRPr="00B85197" w:rsidRDefault="004E0102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OSHA 10 Assessment</w:t>
            </w:r>
          </w:p>
          <w:p w14:paraId="591318D8" w14:textId="77777777" w:rsidR="004E0102" w:rsidRPr="00B85197" w:rsidRDefault="004E0102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4CACF973" w14:textId="77777777" w:rsidR="004E0102" w:rsidRPr="00B85197" w:rsidRDefault="004E0102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CC: One Trade Many Careers Ch. 1-9 Assessments</w:t>
            </w:r>
          </w:p>
          <w:p w14:paraId="22EA8898" w14:textId="77777777" w:rsidR="004E0102" w:rsidRPr="00B85197" w:rsidRDefault="004E0102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1A870491" w14:textId="77777777" w:rsidR="004E0102" w:rsidRPr="00B85197" w:rsidRDefault="004E0102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CC: Project Bk. 1 Ch. 1 &amp; Bk. 2 Ch. 1 Assessments</w:t>
            </w:r>
          </w:p>
          <w:p w14:paraId="48C6DDE1" w14:textId="77777777" w:rsidR="004E0102" w:rsidRPr="00B85197" w:rsidRDefault="004E0102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5C07ED77" w14:textId="08F3A28B" w:rsidR="00B258BF" w:rsidRPr="00983931" w:rsidRDefault="004E0102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CC: TSA/ IRC Assessment</w:t>
            </w:r>
          </w:p>
        </w:tc>
      </w:tr>
      <w:tr w:rsidR="00B258BF" w:rsidRPr="00225EF9" w14:paraId="4C92F53C" w14:textId="77777777" w:rsidTr="00D04ACC">
        <w:trPr>
          <w:trHeight w:val="305"/>
        </w:trPr>
        <w:tc>
          <w:tcPr>
            <w:tcW w:w="666" w:type="dxa"/>
            <w:noWrap/>
          </w:tcPr>
          <w:p w14:paraId="7BB31202" w14:textId="77777777" w:rsidR="00B258BF" w:rsidRPr="00225EF9" w:rsidRDefault="00B258BF" w:rsidP="00B258BF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C6CBEB" w14:textId="1F377047" w:rsidR="00B258BF" w:rsidRPr="00225EF9" w:rsidRDefault="00B258BF" w:rsidP="00B258BF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89AD25" w14:textId="6BE33A84" w:rsidR="00B258BF" w:rsidRPr="00225EF9" w:rsidRDefault="00B258BF" w:rsidP="00B258BF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dentify causes of accidents and the impact of accident cost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C435D0" w14:textId="17BAE378" w:rsidR="00B258BF" w:rsidRPr="00225EF9" w:rsidRDefault="00B258BF" w:rsidP="00B258BF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, 1.3, 1.9, 1.10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1.A-D, RI.3.D, A1.DS.A.8, A2.DS.A.7</w:t>
            </w:r>
          </w:p>
        </w:tc>
        <w:tc>
          <w:tcPr>
            <w:tcW w:w="2070" w:type="dxa"/>
            <w:vMerge/>
          </w:tcPr>
          <w:p w14:paraId="36515071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6887DDC2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3F534C18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99B0EC8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258BF" w:rsidRPr="00225EF9" w14:paraId="1CE408D4" w14:textId="77777777" w:rsidTr="00D04ACC">
        <w:trPr>
          <w:trHeight w:val="305"/>
        </w:trPr>
        <w:tc>
          <w:tcPr>
            <w:tcW w:w="666" w:type="dxa"/>
            <w:noWrap/>
          </w:tcPr>
          <w:p w14:paraId="05E84BC3" w14:textId="77777777" w:rsidR="00B258BF" w:rsidRPr="00225EF9" w:rsidRDefault="00B258BF" w:rsidP="00B258BF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AF3C1A" w14:textId="594352A3" w:rsidR="00B258BF" w:rsidRPr="00225EF9" w:rsidRDefault="00B258BF" w:rsidP="00B258BF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A17721" w14:textId="7B99A8F0" w:rsidR="00B258BF" w:rsidRPr="00225EF9" w:rsidRDefault="00B258BF" w:rsidP="00B258BF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Demonstrate an understanding of safety through the OSHA 10-hour safety course and assessment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6403FA" w14:textId="7C00CC84" w:rsidR="00B258BF" w:rsidRPr="00225EF9" w:rsidRDefault="00B258BF" w:rsidP="00B258BF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-1.9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, RI.1&amp;2,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 RI.3.D</w:t>
            </w:r>
          </w:p>
        </w:tc>
        <w:tc>
          <w:tcPr>
            <w:tcW w:w="2070" w:type="dxa"/>
            <w:vMerge/>
          </w:tcPr>
          <w:p w14:paraId="3CF9899A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4C20B57B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1DDF160A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125D35C2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258BF" w:rsidRPr="00225EF9" w14:paraId="6122BBC4" w14:textId="77777777" w:rsidTr="00D04ACC">
        <w:trPr>
          <w:trHeight w:val="305"/>
        </w:trPr>
        <w:tc>
          <w:tcPr>
            <w:tcW w:w="666" w:type="dxa"/>
            <w:noWrap/>
          </w:tcPr>
          <w:p w14:paraId="5C03A70A" w14:textId="77777777" w:rsidR="00B258BF" w:rsidRPr="00225EF9" w:rsidRDefault="00B258BF" w:rsidP="00B258BF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2C0633" w14:textId="0BA50CFE" w:rsidR="00B258BF" w:rsidRPr="00225EF9" w:rsidRDefault="00B258BF" w:rsidP="00B258BF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3A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F684A8" w14:textId="773E4315" w:rsidR="00B258BF" w:rsidRPr="00225EF9" w:rsidRDefault="00B258BF" w:rsidP="00B258BF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Explain the role of OSHA in job-site safety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4BE85C" w14:textId="5DC4E0E7" w:rsidR="00B258BF" w:rsidRPr="00225EF9" w:rsidRDefault="00B258BF" w:rsidP="00B258BF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RI.1.A, RI.3.D, 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SL.1.A&amp;C</w:t>
            </w:r>
          </w:p>
        </w:tc>
        <w:tc>
          <w:tcPr>
            <w:tcW w:w="2070" w:type="dxa"/>
            <w:vMerge/>
          </w:tcPr>
          <w:p w14:paraId="411E0EA1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3923FE0C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34D5D7BE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0AC27582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258BF" w:rsidRPr="00225EF9" w14:paraId="6ABA0239" w14:textId="77777777" w:rsidTr="00D04ACC">
        <w:trPr>
          <w:trHeight w:val="305"/>
        </w:trPr>
        <w:tc>
          <w:tcPr>
            <w:tcW w:w="666" w:type="dxa"/>
            <w:noWrap/>
          </w:tcPr>
          <w:p w14:paraId="282C218A" w14:textId="77777777" w:rsidR="00B258BF" w:rsidRPr="00225EF9" w:rsidRDefault="00B258BF" w:rsidP="00B258BF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00F66DA" w14:textId="0243AAF5" w:rsidR="00B258BF" w:rsidRPr="00225EF9" w:rsidRDefault="00B258BF" w:rsidP="00B258BF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3B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E98A1F" w14:textId="65235FD3" w:rsidR="00B258BF" w:rsidRPr="00225EF9" w:rsidRDefault="00B258BF" w:rsidP="00B258BF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Explain OSHA’s General Duty Clause and 1926 CFR Subpart C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648154" w14:textId="24F10681" w:rsidR="00B258BF" w:rsidRPr="00225EF9" w:rsidRDefault="00B258BF" w:rsidP="00B258BF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RI.1.A, RI.3.D, 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SL.1.A&amp;C</w:t>
            </w:r>
          </w:p>
        </w:tc>
        <w:tc>
          <w:tcPr>
            <w:tcW w:w="2070" w:type="dxa"/>
            <w:vMerge/>
          </w:tcPr>
          <w:p w14:paraId="4DC26AF3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368DDACC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B0F9AE0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20B56A41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258BF" w:rsidRPr="00225EF9" w14:paraId="296FE60E" w14:textId="77777777" w:rsidTr="00D04ACC">
        <w:trPr>
          <w:trHeight w:val="305"/>
        </w:trPr>
        <w:tc>
          <w:tcPr>
            <w:tcW w:w="666" w:type="dxa"/>
            <w:noWrap/>
          </w:tcPr>
          <w:p w14:paraId="7CBD4B35" w14:textId="77777777" w:rsidR="00B258BF" w:rsidRPr="00225EF9" w:rsidRDefault="00B258BF" w:rsidP="00B258BF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FB2CDD" w14:textId="38677803" w:rsidR="00B258BF" w:rsidRPr="00225EF9" w:rsidRDefault="00B258BF" w:rsidP="00B258BF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3C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F4D076" w14:textId="1D47AE74" w:rsidR="00B258BF" w:rsidRPr="00225EF9" w:rsidRDefault="00B258BF" w:rsidP="00B258BF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dentify struck-by hazards and demonstrate safe working procedures and requirement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EDFEDA" w14:textId="2A5796C2" w:rsidR="00B258BF" w:rsidRPr="00225EF9" w:rsidRDefault="00B258BF" w:rsidP="00B258BF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RI.1.A-D, RI.3.D</w:t>
            </w:r>
          </w:p>
        </w:tc>
        <w:tc>
          <w:tcPr>
            <w:tcW w:w="2070" w:type="dxa"/>
            <w:vMerge/>
          </w:tcPr>
          <w:p w14:paraId="6956F60A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4829DFC8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097AE90E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4B4B790E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258BF" w:rsidRPr="00225EF9" w14:paraId="1EE335CD" w14:textId="77777777" w:rsidTr="00D04ACC">
        <w:trPr>
          <w:trHeight w:val="305"/>
        </w:trPr>
        <w:tc>
          <w:tcPr>
            <w:tcW w:w="666" w:type="dxa"/>
            <w:noWrap/>
          </w:tcPr>
          <w:p w14:paraId="46C18918" w14:textId="77777777" w:rsidR="00B258BF" w:rsidRPr="00225EF9" w:rsidRDefault="00B258BF" w:rsidP="00B258BF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B53CA8" w14:textId="01076355" w:rsidR="00B258BF" w:rsidRPr="00225EF9" w:rsidRDefault="00B258BF" w:rsidP="00B258BF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3D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E4B1D5" w14:textId="584971D6" w:rsidR="00B258BF" w:rsidRPr="00225EF9" w:rsidRDefault="00B258BF" w:rsidP="00B258BF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dentify caught-in-between hazards and demonstrate safe working procedures and requirement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86DFB7" w14:textId="004EB82E" w:rsidR="00B258BF" w:rsidRPr="00225EF9" w:rsidRDefault="00B258BF" w:rsidP="00B258BF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RI.1.A-D, RI.3.D</w:t>
            </w:r>
          </w:p>
        </w:tc>
        <w:tc>
          <w:tcPr>
            <w:tcW w:w="2070" w:type="dxa"/>
            <w:vMerge/>
          </w:tcPr>
          <w:p w14:paraId="7941572E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5ABA6889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3C492E1B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5E7A8F95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258BF" w:rsidRPr="00225EF9" w14:paraId="30F0AC7E" w14:textId="77777777" w:rsidTr="00D04ACC">
        <w:trPr>
          <w:trHeight w:val="305"/>
        </w:trPr>
        <w:tc>
          <w:tcPr>
            <w:tcW w:w="666" w:type="dxa"/>
            <w:noWrap/>
          </w:tcPr>
          <w:p w14:paraId="4B45EE3E" w14:textId="77777777" w:rsidR="00B258BF" w:rsidRPr="00225EF9" w:rsidRDefault="00B258BF" w:rsidP="00B258BF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D1902C" w14:textId="7DE72D6B" w:rsidR="00B258BF" w:rsidRPr="00225EF9" w:rsidRDefault="00B258BF" w:rsidP="00B258BF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3E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94C50D" w14:textId="5B969CB4" w:rsidR="00B258BF" w:rsidRPr="00225EF9" w:rsidRDefault="00B258BF" w:rsidP="00B258BF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Define safe work procedures to use around electrical hazard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5827C4" w14:textId="61292225" w:rsidR="00B258BF" w:rsidRPr="00225EF9" w:rsidRDefault="00B258BF" w:rsidP="00B258BF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RI.1.B</w:t>
            </w:r>
          </w:p>
        </w:tc>
        <w:tc>
          <w:tcPr>
            <w:tcW w:w="2070" w:type="dxa"/>
            <w:vMerge/>
          </w:tcPr>
          <w:p w14:paraId="14FA4BD8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613C5570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62A69DD3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2D019653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258BF" w:rsidRPr="00225EF9" w14:paraId="61240E4B" w14:textId="77777777" w:rsidTr="00D04ACC">
        <w:trPr>
          <w:trHeight w:val="305"/>
        </w:trPr>
        <w:tc>
          <w:tcPr>
            <w:tcW w:w="666" w:type="dxa"/>
            <w:noWrap/>
          </w:tcPr>
          <w:p w14:paraId="3A012085" w14:textId="77777777" w:rsidR="00B258BF" w:rsidRPr="00225EF9" w:rsidRDefault="00B258BF" w:rsidP="00B258BF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495712" w14:textId="3548EF5E" w:rsidR="00B258BF" w:rsidRPr="00225EF9" w:rsidRDefault="00B258BF" w:rsidP="00B258BF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3F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9E35B1" w14:textId="70AB496C" w:rsidR="00B258BF" w:rsidRPr="00225EF9" w:rsidRDefault="00B258BF" w:rsidP="00B258BF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Explain the importance of hazard communications (HazCom) and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lastRenderedPageBreak/>
              <w:t>Material Safety Data Sheets (MSDS)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7E8D36" w14:textId="28FC3B34" w:rsidR="00B258BF" w:rsidRPr="00225EF9" w:rsidRDefault="00B258BF" w:rsidP="00B258BF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lastRenderedPageBreak/>
              <w:t xml:space="preserve">RI.1.A, RI.3.D, 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SL.1.A&amp;C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, A1.DS.A.8, A2.DS.A.7</w:t>
            </w:r>
          </w:p>
        </w:tc>
        <w:tc>
          <w:tcPr>
            <w:tcW w:w="2070" w:type="dxa"/>
            <w:vMerge/>
          </w:tcPr>
          <w:p w14:paraId="31FC1627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2EEA9F39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9EB2B5D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4DEB90EF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258BF" w:rsidRPr="00225EF9" w14:paraId="16E18094" w14:textId="77777777" w:rsidTr="00D04ACC">
        <w:trPr>
          <w:trHeight w:val="305"/>
        </w:trPr>
        <w:tc>
          <w:tcPr>
            <w:tcW w:w="666" w:type="dxa"/>
            <w:noWrap/>
          </w:tcPr>
          <w:p w14:paraId="646E6095" w14:textId="77777777" w:rsidR="00B258BF" w:rsidRPr="00225EF9" w:rsidRDefault="00B258BF" w:rsidP="00B258BF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7C3108" w14:textId="09E68D23" w:rsidR="00B258BF" w:rsidRPr="00225EF9" w:rsidRDefault="00B258BF" w:rsidP="00B258BF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71F83E" w14:textId="4B63344C" w:rsidR="00B258BF" w:rsidRPr="00225EF9" w:rsidRDefault="00B258BF" w:rsidP="00B258BF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Demonstrate the use and care of appropriate personal protective equipment (PPE)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4D3193" w14:textId="7C6E92B0" w:rsidR="00B258BF" w:rsidRPr="00225EF9" w:rsidRDefault="00B258BF" w:rsidP="00B258BF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2, 1.4, 1.11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, RI.1&amp;2,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 RI.3.</w:t>
            </w:r>
          </w:p>
        </w:tc>
        <w:tc>
          <w:tcPr>
            <w:tcW w:w="2070" w:type="dxa"/>
            <w:vMerge/>
          </w:tcPr>
          <w:p w14:paraId="4B73A014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2DD10AA4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4791F438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4552DC7D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258BF" w:rsidRPr="00225EF9" w14:paraId="0B09D9CA" w14:textId="77777777" w:rsidTr="00D04ACC">
        <w:trPr>
          <w:trHeight w:val="305"/>
        </w:trPr>
        <w:tc>
          <w:tcPr>
            <w:tcW w:w="666" w:type="dxa"/>
            <w:noWrap/>
          </w:tcPr>
          <w:p w14:paraId="20C724E8" w14:textId="77777777" w:rsidR="00B258BF" w:rsidRPr="00225EF9" w:rsidRDefault="00B258BF" w:rsidP="00B258BF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DF99FF" w14:textId="5920532D" w:rsidR="00B258BF" w:rsidRPr="00225EF9" w:rsidRDefault="00B258BF" w:rsidP="00B258BF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238A94" w14:textId="21F6BD3F" w:rsidR="00B258BF" w:rsidRPr="00225EF9" w:rsidRDefault="00B258BF" w:rsidP="00B258BF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dentify other construction hazards on your job site, including hazardous material exposures, environmental elements, welding and cutting hazards, confined spaces, and fire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88196C" w14:textId="10B3F600" w:rsidR="00B258BF" w:rsidRPr="00225EF9" w:rsidRDefault="00B258BF" w:rsidP="00B258BF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3, 1, 4, 1.9, 1.10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1.A-D, RI.3.D, A1.DS.A.8, A2.DS.A.7</w:t>
            </w:r>
          </w:p>
        </w:tc>
        <w:tc>
          <w:tcPr>
            <w:tcW w:w="2070" w:type="dxa"/>
            <w:vMerge/>
          </w:tcPr>
          <w:p w14:paraId="15440CEB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6EB04E30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CB477D4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3265EB8A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258BF" w:rsidRPr="00225EF9" w14:paraId="3145C350" w14:textId="77777777" w:rsidTr="00D04ACC">
        <w:trPr>
          <w:trHeight w:val="305"/>
        </w:trPr>
        <w:tc>
          <w:tcPr>
            <w:tcW w:w="666" w:type="dxa"/>
            <w:noWrap/>
          </w:tcPr>
          <w:p w14:paraId="4FDB03A8" w14:textId="77777777" w:rsidR="00B258BF" w:rsidRPr="00225EF9" w:rsidRDefault="00B258BF" w:rsidP="00B258BF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281209" w14:textId="67B5CAE0" w:rsidR="00B258BF" w:rsidRPr="00225EF9" w:rsidRDefault="00B258BF" w:rsidP="00B258BF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489A1E" w14:textId="3C38200B" w:rsidR="00B258BF" w:rsidRPr="00225EF9" w:rsidRDefault="00B258BF" w:rsidP="00B258BF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Develop risk assessment technique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4D493D" w14:textId="5837C476" w:rsidR="00B258BF" w:rsidRPr="00225EF9" w:rsidRDefault="00B258BF" w:rsidP="00B258BF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, 1.3, 1.4-1.8, 1.13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, RI.1&amp;2,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 RI.3.D, A1.DS.A.1 &amp; 8, A2.DS.A</w:t>
            </w:r>
          </w:p>
        </w:tc>
        <w:tc>
          <w:tcPr>
            <w:tcW w:w="2070" w:type="dxa"/>
            <w:vMerge/>
          </w:tcPr>
          <w:p w14:paraId="57FF88EB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01347E76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55E4153C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2A0F8A9F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258BF" w:rsidRPr="00225EF9" w14:paraId="3B41E350" w14:textId="77777777" w:rsidTr="00D04ACC">
        <w:trPr>
          <w:trHeight w:val="305"/>
        </w:trPr>
        <w:tc>
          <w:tcPr>
            <w:tcW w:w="666" w:type="dxa"/>
            <w:noWrap/>
          </w:tcPr>
          <w:p w14:paraId="731EE6B2" w14:textId="77777777" w:rsidR="00B258BF" w:rsidRPr="00225EF9" w:rsidRDefault="00B258BF" w:rsidP="00B258BF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85424A" w14:textId="08C2658C" w:rsidR="00B258BF" w:rsidRPr="00225EF9" w:rsidRDefault="00B258BF" w:rsidP="00B258BF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7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4CBBAB" w14:textId="395315C6" w:rsidR="00B258BF" w:rsidRPr="00225EF9" w:rsidRDefault="00B258BF" w:rsidP="00B258BF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Demonstrate the importance of safety in the construction industry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C85E18" w14:textId="2AAF8920" w:rsidR="00B258BF" w:rsidRPr="00225EF9" w:rsidRDefault="00B258BF" w:rsidP="00B258BF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-1.3, 1.9, 1.12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, RI.1&amp;2,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 RI.3.D</w:t>
            </w:r>
          </w:p>
        </w:tc>
        <w:tc>
          <w:tcPr>
            <w:tcW w:w="2070" w:type="dxa"/>
            <w:vMerge/>
          </w:tcPr>
          <w:p w14:paraId="0DCEA9CB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4C5499E0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64A00B00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6AD2FD07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258BF" w:rsidRPr="00225EF9" w14:paraId="780D00B6" w14:textId="77777777" w:rsidTr="00056523">
        <w:trPr>
          <w:cantSplit/>
          <w:trHeight w:val="432"/>
        </w:trPr>
        <w:tc>
          <w:tcPr>
            <w:tcW w:w="14305" w:type="dxa"/>
            <w:gridSpan w:val="8"/>
            <w:shd w:val="clear" w:color="auto" w:fill="CCCCFF"/>
            <w:vAlign w:val="center"/>
          </w:tcPr>
          <w:p w14:paraId="3149D213" w14:textId="23954513" w:rsidR="00B258BF" w:rsidRPr="00225EF9" w:rsidRDefault="00B258BF" w:rsidP="00056523">
            <w:pPr>
              <w:pStyle w:val="Heading1"/>
              <w:ind w:left="342" w:hanging="360"/>
            </w:pPr>
            <w:r w:rsidRPr="00225EF9">
              <w:t>Processing, Problem-Solving, &amp; Layout</w:t>
            </w:r>
          </w:p>
        </w:tc>
      </w:tr>
      <w:tr w:rsidR="00B258BF" w:rsidRPr="00225EF9" w14:paraId="72C18F91" w14:textId="77777777" w:rsidTr="00D04ACC">
        <w:trPr>
          <w:trHeight w:val="305"/>
        </w:trPr>
        <w:tc>
          <w:tcPr>
            <w:tcW w:w="666" w:type="dxa"/>
            <w:noWrap/>
          </w:tcPr>
          <w:p w14:paraId="25E12FD8" w14:textId="77777777" w:rsidR="00B258BF" w:rsidRPr="00225EF9" w:rsidRDefault="00B258BF" w:rsidP="00B258BF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F53055" w14:textId="4472FBE8" w:rsidR="00B258BF" w:rsidRPr="00225EF9" w:rsidRDefault="00B258BF" w:rsidP="00B258BF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4C15EE" w14:textId="0A36D91D" w:rsidR="00B258BF" w:rsidRPr="00225EF9" w:rsidRDefault="00B258BF" w:rsidP="00B258BF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Add, subtract, multiply, and divide whole numbers, with and without a calculator.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F21843" w14:textId="5CF562D7" w:rsidR="00B258BF" w:rsidRPr="00225EF9" w:rsidRDefault="00B258BF" w:rsidP="00B258BF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0, 2.3, 2.4, 2.6, 2.10, 2.11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NS.A&amp;B, RA</w:t>
            </w:r>
          </w:p>
        </w:tc>
        <w:tc>
          <w:tcPr>
            <w:tcW w:w="2070" w:type="dxa"/>
            <w:vMerge w:val="restart"/>
          </w:tcPr>
          <w:p w14:paraId="1CFC2246" w14:textId="0DC939E0" w:rsidR="00B85197" w:rsidRPr="00B85197" w:rsidRDefault="00B85197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Technical Skills:</w:t>
            </w:r>
          </w:p>
          <w:p w14:paraId="377AD109" w14:textId="773D82A0" w:rsidR="00983931" w:rsidRPr="00225EF9" w:rsidRDefault="00B85197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- Job-Specific Skills</w:t>
            </w:r>
          </w:p>
          <w:p w14:paraId="1299A326" w14:textId="5AD19EFD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 w:val="restart"/>
          </w:tcPr>
          <w:p w14:paraId="02B5B94D" w14:textId="77777777" w:rsidR="00983931" w:rsidRPr="00B85197" w:rsidRDefault="00983931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Year 1: Semesters 1 &amp; 2</w:t>
            </w:r>
          </w:p>
          <w:p w14:paraId="10927D8A" w14:textId="77777777" w:rsidR="00983931" w:rsidRPr="00B85197" w:rsidRDefault="00983931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2B14B65B" w14:textId="3F8E7A23" w:rsidR="00B258BF" w:rsidRPr="00225EF9" w:rsidRDefault="00983931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Years 2 &amp; 3: Reteach as needed &amp; upon the introduction of new skills</w:t>
            </w:r>
          </w:p>
        </w:tc>
        <w:tc>
          <w:tcPr>
            <w:tcW w:w="1800" w:type="dxa"/>
            <w:vMerge w:val="restart"/>
          </w:tcPr>
          <w:p w14:paraId="54A49AD2" w14:textId="57F064C9" w:rsidR="00B258BF" w:rsidRPr="00225EF9" w:rsidRDefault="00983931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CC: Math for the Trades Ch. 1-7</w:t>
            </w:r>
          </w:p>
        </w:tc>
        <w:tc>
          <w:tcPr>
            <w:tcW w:w="1800" w:type="dxa"/>
            <w:vMerge w:val="restart"/>
          </w:tcPr>
          <w:p w14:paraId="0DA2E92B" w14:textId="77777777" w:rsidR="00983931" w:rsidRPr="00B85197" w:rsidRDefault="00983931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CC: Math for the Trades Ch. 1-7 Reviews </w:t>
            </w:r>
          </w:p>
          <w:p w14:paraId="3DD7C201" w14:textId="77777777" w:rsidR="00983931" w:rsidRPr="00B85197" w:rsidRDefault="00983931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49D45B5B" w14:textId="7B0732C8" w:rsidR="00B258BF" w:rsidRPr="00225EF9" w:rsidRDefault="00983931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CC: TSA/ IRC Assessment</w:t>
            </w:r>
          </w:p>
        </w:tc>
      </w:tr>
      <w:tr w:rsidR="00B258BF" w:rsidRPr="00225EF9" w14:paraId="3C0CB2C6" w14:textId="77777777" w:rsidTr="00D04ACC">
        <w:trPr>
          <w:trHeight w:val="305"/>
        </w:trPr>
        <w:tc>
          <w:tcPr>
            <w:tcW w:w="666" w:type="dxa"/>
            <w:noWrap/>
          </w:tcPr>
          <w:p w14:paraId="450DEF13" w14:textId="77777777" w:rsidR="00B258BF" w:rsidRPr="00225EF9" w:rsidRDefault="00B258BF" w:rsidP="00B258BF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99982D" w14:textId="616EABB8" w:rsidR="00B258BF" w:rsidRPr="00225EF9" w:rsidRDefault="00B258BF" w:rsidP="00B258BF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6FD2E3" w14:textId="6DBE95B8" w:rsidR="00B258BF" w:rsidRPr="00225EF9" w:rsidRDefault="00B258BF" w:rsidP="00B258BF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Use a standard ruler, and a measuring tape to measure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FA0E73" w14:textId="6FC0ED15" w:rsidR="00B258BF" w:rsidRPr="00225EF9" w:rsidRDefault="00B258BF" w:rsidP="00B258BF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0, 2.3, 2.4, 2.10, 2.11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GM.B&amp;C, A1.NQ.B</w:t>
            </w:r>
          </w:p>
        </w:tc>
        <w:tc>
          <w:tcPr>
            <w:tcW w:w="2070" w:type="dxa"/>
            <w:vMerge/>
          </w:tcPr>
          <w:p w14:paraId="210956A1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7E4D13E9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6E01BF0A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540AC3F7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258BF" w:rsidRPr="00225EF9" w14:paraId="7E09F7E0" w14:textId="77777777" w:rsidTr="00D04ACC">
        <w:trPr>
          <w:trHeight w:val="305"/>
        </w:trPr>
        <w:tc>
          <w:tcPr>
            <w:tcW w:w="666" w:type="dxa"/>
            <w:noWrap/>
          </w:tcPr>
          <w:p w14:paraId="0458C3AB" w14:textId="77777777" w:rsidR="00B258BF" w:rsidRPr="00225EF9" w:rsidRDefault="00B258BF" w:rsidP="00B258BF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571FF5" w14:textId="08FCD9A1" w:rsidR="00B258BF" w:rsidRPr="00225EF9" w:rsidRDefault="00B258BF" w:rsidP="00B258BF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71D39F" w14:textId="6735A930" w:rsidR="00B258BF" w:rsidRPr="00225EF9" w:rsidRDefault="00B258BF" w:rsidP="00B258BF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Add, subtract, multiply, and divide fraction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D03787" w14:textId="5496D329" w:rsidR="00B258BF" w:rsidRPr="00225EF9" w:rsidRDefault="00B258BF" w:rsidP="00B258BF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0, 2.3, 2.4, 2.6, 2.10, 2.11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NF.A&amp;B, NS.C.8</w:t>
            </w:r>
          </w:p>
        </w:tc>
        <w:tc>
          <w:tcPr>
            <w:tcW w:w="2070" w:type="dxa"/>
            <w:vMerge/>
          </w:tcPr>
          <w:p w14:paraId="30EF1BCC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600A2E35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019BA3F0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4AECEB41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258BF" w:rsidRPr="00225EF9" w14:paraId="104475A7" w14:textId="77777777" w:rsidTr="00D04ACC">
        <w:trPr>
          <w:trHeight w:val="305"/>
        </w:trPr>
        <w:tc>
          <w:tcPr>
            <w:tcW w:w="666" w:type="dxa"/>
            <w:noWrap/>
          </w:tcPr>
          <w:p w14:paraId="05B58321" w14:textId="77777777" w:rsidR="00B258BF" w:rsidRPr="00225EF9" w:rsidRDefault="00B258BF" w:rsidP="00B258BF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7443E2" w14:textId="2AD0CF7B" w:rsidR="00B258BF" w:rsidRPr="00225EF9" w:rsidRDefault="00B258BF" w:rsidP="00B258BF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5D0619" w14:textId="27B47109" w:rsidR="00B258BF" w:rsidRPr="00225EF9" w:rsidRDefault="00B258BF" w:rsidP="00B258BF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Recognize some of the basic shapes used in the construction industry and apply basic geometry to measure them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BFD47B" w14:textId="76C76E81" w:rsidR="00B258BF" w:rsidRPr="00225EF9" w:rsidRDefault="00B258BF" w:rsidP="00B258BF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0, 2.4, 11.3, 2.10, 2.11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GM.A&amp;D, GM.A&amp;B, 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G.CO.A,B,&amp;D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, G.SRT.A&amp;B, G.GMD.A&amp;B, G.MG.A</w:t>
            </w:r>
          </w:p>
        </w:tc>
        <w:tc>
          <w:tcPr>
            <w:tcW w:w="2070" w:type="dxa"/>
            <w:vMerge/>
          </w:tcPr>
          <w:p w14:paraId="734765FF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1520D675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27D012DC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47038EB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258BF" w:rsidRPr="00225EF9" w14:paraId="14BE733C" w14:textId="77777777" w:rsidTr="00D04ACC">
        <w:trPr>
          <w:trHeight w:val="305"/>
        </w:trPr>
        <w:tc>
          <w:tcPr>
            <w:tcW w:w="666" w:type="dxa"/>
            <w:noWrap/>
          </w:tcPr>
          <w:p w14:paraId="1D652E66" w14:textId="77777777" w:rsidR="00B258BF" w:rsidRPr="00225EF9" w:rsidRDefault="00B258BF" w:rsidP="00B258BF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B1D0F3" w14:textId="3A338E65" w:rsidR="00B258BF" w:rsidRPr="00225EF9" w:rsidRDefault="00B258BF" w:rsidP="00B258BF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A9E893" w14:textId="66EA78D4" w:rsidR="00B258BF" w:rsidRPr="00225EF9" w:rsidRDefault="00B258BF" w:rsidP="00B258BF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Convert fractions to decimals and decimals to fractions for cost analysis and estimation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4C1144" w14:textId="535CFB2A" w:rsidR="00B258BF" w:rsidRPr="00225EF9" w:rsidRDefault="00B258BF" w:rsidP="00B258BF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0, 2.3, 2.5, 2.10, 2.11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, NF.C, RP.A, NS.C.8</w:t>
            </w:r>
          </w:p>
        </w:tc>
        <w:tc>
          <w:tcPr>
            <w:tcW w:w="2070" w:type="dxa"/>
            <w:vMerge/>
          </w:tcPr>
          <w:p w14:paraId="6F3F2A94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6551578A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C9838FF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6CF961B" w14:textId="77777777" w:rsidR="00B258BF" w:rsidRPr="00225EF9" w:rsidRDefault="00B258BF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258BF" w:rsidRPr="00225EF9" w14:paraId="4E28772D" w14:textId="77777777" w:rsidTr="00056523">
        <w:trPr>
          <w:cantSplit/>
          <w:trHeight w:val="432"/>
        </w:trPr>
        <w:tc>
          <w:tcPr>
            <w:tcW w:w="14305" w:type="dxa"/>
            <w:gridSpan w:val="8"/>
            <w:shd w:val="clear" w:color="auto" w:fill="CCCCFF"/>
            <w:vAlign w:val="center"/>
          </w:tcPr>
          <w:p w14:paraId="06ADA1E5" w14:textId="1283B966" w:rsidR="00B258BF" w:rsidRPr="00225EF9" w:rsidRDefault="00B258BF" w:rsidP="00056523">
            <w:pPr>
              <w:pStyle w:val="Heading1"/>
              <w:ind w:left="342" w:hanging="360"/>
            </w:pPr>
            <w:r w:rsidRPr="00225EF9">
              <w:t>Basic Communication Skills</w:t>
            </w:r>
          </w:p>
        </w:tc>
      </w:tr>
      <w:tr w:rsidR="005A7B8E" w:rsidRPr="00225EF9" w14:paraId="08BE431C" w14:textId="77777777" w:rsidTr="00D04ACC">
        <w:trPr>
          <w:trHeight w:val="305"/>
        </w:trPr>
        <w:tc>
          <w:tcPr>
            <w:tcW w:w="666" w:type="dxa"/>
            <w:noWrap/>
          </w:tcPr>
          <w:p w14:paraId="37F5313F" w14:textId="77777777" w:rsidR="005A7B8E" w:rsidRPr="00225EF9" w:rsidRDefault="005A7B8E" w:rsidP="005A7B8E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6F0EBC" w14:textId="15EB5F1A" w:rsidR="005A7B8E" w:rsidRPr="00225EF9" w:rsidRDefault="005A7B8E" w:rsidP="005A7B8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951BC3" w14:textId="01AC2C42" w:rsidR="005A7B8E" w:rsidRPr="00225EF9" w:rsidRDefault="005A7B8E" w:rsidP="005A7B8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nterpret information and instructions presented in both verbal and written form.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56DD08" w14:textId="2A3A0D92" w:rsidR="005A7B8E" w:rsidRPr="00225EF9" w:rsidRDefault="005A7B8E" w:rsidP="005A7B8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0, 2.2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, RI.1&amp;2,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 W.2.A, SL.1.A-B</w:t>
            </w:r>
          </w:p>
        </w:tc>
        <w:tc>
          <w:tcPr>
            <w:tcW w:w="2070" w:type="dxa"/>
            <w:vMerge w:val="restart"/>
          </w:tcPr>
          <w:p w14:paraId="085FAB33" w14:textId="707CB176" w:rsidR="00AA3E91" w:rsidRPr="00AA3E91" w:rsidRDefault="00AA3E91" w:rsidP="00AA3E91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3E91">
              <w:rPr>
                <w:rFonts w:eastAsia="Times New Roman" w:cstheme="minorHAnsi"/>
                <w:color w:val="000000"/>
                <w:sz w:val="20"/>
                <w:szCs w:val="20"/>
              </w:rPr>
              <w:t>Workplace Skills:</w:t>
            </w:r>
          </w:p>
          <w:p w14:paraId="59376924" w14:textId="78264D9E" w:rsidR="00AA3E91" w:rsidRPr="00225EF9" w:rsidRDefault="00AA3E91" w:rsidP="00AA3E91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3E91">
              <w:rPr>
                <w:rFonts w:eastAsia="Times New Roman" w:cstheme="minorHAnsi"/>
                <w:color w:val="000000"/>
                <w:sz w:val="20"/>
                <w:szCs w:val="20"/>
              </w:rPr>
              <w:t>- Communication</w:t>
            </w:r>
          </w:p>
          <w:p w14:paraId="016A69E8" w14:textId="3763F4D6" w:rsidR="005A7B8E" w:rsidRPr="00225EF9" w:rsidRDefault="005A7B8E" w:rsidP="00AA3E91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 w:val="restart"/>
          </w:tcPr>
          <w:p w14:paraId="1EFDBCED" w14:textId="77777777" w:rsidR="00AA3E91" w:rsidRPr="00AA3E91" w:rsidRDefault="00AA3E91" w:rsidP="00AA3E91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3E91">
              <w:rPr>
                <w:rFonts w:eastAsia="Times New Roman" w:cstheme="minorHAnsi"/>
                <w:color w:val="000000"/>
                <w:sz w:val="20"/>
                <w:szCs w:val="20"/>
              </w:rPr>
              <w:t>Year 1: Semesters 1 &amp; 2</w:t>
            </w:r>
          </w:p>
          <w:p w14:paraId="07459A81" w14:textId="77777777" w:rsidR="00AA3E91" w:rsidRPr="00AA3E91" w:rsidRDefault="00AA3E91" w:rsidP="00AA3E91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6A6D8F45" w14:textId="14450881" w:rsidR="005A7B8E" w:rsidRPr="00225EF9" w:rsidRDefault="00AA3E91" w:rsidP="00AA3E91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3E91">
              <w:rPr>
                <w:rFonts w:eastAsia="Times New Roman" w:cstheme="minorHAnsi"/>
                <w:color w:val="000000"/>
                <w:sz w:val="20"/>
                <w:szCs w:val="20"/>
              </w:rPr>
              <w:lastRenderedPageBreak/>
              <w:t>Years 2 &amp; 3: Reteach as needed &amp; upon the introduction of new skills</w:t>
            </w:r>
          </w:p>
        </w:tc>
        <w:tc>
          <w:tcPr>
            <w:tcW w:w="1800" w:type="dxa"/>
            <w:vMerge w:val="restart"/>
          </w:tcPr>
          <w:p w14:paraId="55919A93" w14:textId="77777777" w:rsidR="00AA3E91" w:rsidRPr="00AA3E91" w:rsidRDefault="00AA3E91" w:rsidP="00AA3E91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3E91">
              <w:rPr>
                <w:rFonts w:eastAsia="Times New Roman" w:cstheme="minorHAnsi"/>
                <w:color w:val="000000"/>
                <w:sz w:val="20"/>
                <w:szCs w:val="20"/>
              </w:rPr>
              <w:lastRenderedPageBreak/>
              <w:t xml:space="preserve">CC: One Trade Many Careers </w:t>
            </w:r>
          </w:p>
          <w:p w14:paraId="081E276F" w14:textId="4DE3DF87" w:rsidR="005A7B8E" w:rsidRPr="00225EF9" w:rsidRDefault="00AA3E91" w:rsidP="00AA3E91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3E91">
              <w:rPr>
                <w:rFonts w:eastAsia="Times New Roman" w:cstheme="minorHAnsi"/>
                <w:color w:val="000000"/>
                <w:sz w:val="20"/>
                <w:szCs w:val="20"/>
              </w:rPr>
              <w:t>Ch. 1-9</w:t>
            </w:r>
          </w:p>
        </w:tc>
        <w:tc>
          <w:tcPr>
            <w:tcW w:w="1800" w:type="dxa"/>
            <w:vMerge w:val="restart"/>
          </w:tcPr>
          <w:p w14:paraId="5C5B7471" w14:textId="77777777" w:rsidR="00AA3E91" w:rsidRPr="00AA3E91" w:rsidRDefault="00AA3E91" w:rsidP="00AA3E91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3E91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CC: One Trade Many Careers </w:t>
            </w:r>
            <w:r w:rsidRPr="00AA3E91">
              <w:rPr>
                <w:rFonts w:eastAsia="Times New Roman" w:cstheme="minorHAnsi"/>
                <w:color w:val="000000"/>
                <w:sz w:val="20"/>
                <w:szCs w:val="20"/>
              </w:rPr>
              <w:lastRenderedPageBreak/>
              <w:t>Ch. 1-9 Assessments</w:t>
            </w:r>
          </w:p>
          <w:p w14:paraId="3B8EFAE7" w14:textId="77777777" w:rsidR="00AA3E91" w:rsidRPr="00AA3E91" w:rsidRDefault="00AA3E91" w:rsidP="00AA3E91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07DB7258" w14:textId="773C4050" w:rsidR="005A7B8E" w:rsidRPr="00225EF9" w:rsidRDefault="00AA3E91" w:rsidP="00AA3E91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  <w:r w:rsidRPr="00AA3E91">
              <w:rPr>
                <w:rFonts w:eastAsia="Times New Roman" w:cstheme="minorHAnsi"/>
                <w:color w:val="000000"/>
                <w:sz w:val="20"/>
                <w:szCs w:val="20"/>
              </w:rPr>
              <w:t>CC: TSA/ IRC Assessment</w:t>
            </w:r>
          </w:p>
        </w:tc>
      </w:tr>
      <w:tr w:rsidR="005A7B8E" w:rsidRPr="00225EF9" w14:paraId="67EF9BBB" w14:textId="77777777" w:rsidTr="00D04ACC">
        <w:trPr>
          <w:trHeight w:val="305"/>
        </w:trPr>
        <w:tc>
          <w:tcPr>
            <w:tcW w:w="666" w:type="dxa"/>
            <w:noWrap/>
          </w:tcPr>
          <w:p w14:paraId="062131F0" w14:textId="77777777" w:rsidR="005A7B8E" w:rsidRPr="00225EF9" w:rsidRDefault="005A7B8E" w:rsidP="005A7B8E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857078" w14:textId="0F9DE157" w:rsidR="005A7B8E" w:rsidRPr="00225EF9" w:rsidRDefault="005A7B8E" w:rsidP="005A7B8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3892D9" w14:textId="36DA8A6B" w:rsidR="005A7B8E" w:rsidRPr="00225EF9" w:rsidRDefault="005A7B8E" w:rsidP="005A7B8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Communicate effectively in on-the-job situations using verbal and written skill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664DD8" w14:textId="515C5587" w:rsidR="005A7B8E" w:rsidRPr="00225EF9" w:rsidRDefault="005A7B8E" w:rsidP="005A7B8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3, 1.10, 1.13, 2.5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W.1.A, W.2.A, W.3.A, 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SL.1&amp;2</w:t>
            </w:r>
          </w:p>
        </w:tc>
        <w:tc>
          <w:tcPr>
            <w:tcW w:w="2070" w:type="dxa"/>
            <w:vMerge/>
          </w:tcPr>
          <w:p w14:paraId="44C54E74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605FA310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4FFF7E5E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179FC906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A7B8E" w:rsidRPr="00225EF9" w14:paraId="338171D3" w14:textId="77777777" w:rsidTr="00056523">
        <w:trPr>
          <w:cantSplit/>
          <w:trHeight w:val="432"/>
        </w:trPr>
        <w:tc>
          <w:tcPr>
            <w:tcW w:w="14305" w:type="dxa"/>
            <w:gridSpan w:val="8"/>
            <w:shd w:val="clear" w:color="auto" w:fill="CCCCFF"/>
            <w:vAlign w:val="center"/>
          </w:tcPr>
          <w:p w14:paraId="2D0F000B" w14:textId="7B839CB2" w:rsidR="005A7B8E" w:rsidRPr="00225EF9" w:rsidRDefault="005A7B8E" w:rsidP="00056523">
            <w:pPr>
              <w:pStyle w:val="Heading1"/>
              <w:ind w:left="342" w:hanging="360"/>
            </w:pPr>
            <w:r w:rsidRPr="00225EF9">
              <w:t>Basic Employability &amp; Leadership Skills</w:t>
            </w:r>
          </w:p>
        </w:tc>
      </w:tr>
      <w:tr w:rsidR="005A7B8E" w:rsidRPr="00225EF9" w14:paraId="50618972" w14:textId="77777777" w:rsidTr="00D04ACC">
        <w:trPr>
          <w:trHeight w:val="305"/>
        </w:trPr>
        <w:tc>
          <w:tcPr>
            <w:tcW w:w="666" w:type="dxa"/>
            <w:noWrap/>
          </w:tcPr>
          <w:p w14:paraId="2B332863" w14:textId="77777777" w:rsidR="005A7B8E" w:rsidRPr="00225EF9" w:rsidRDefault="005A7B8E" w:rsidP="005A7B8E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A11A6E" w14:textId="5EE3FC50" w:rsidR="005A7B8E" w:rsidRPr="00225EF9" w:rsidRDefault="005A7B8E" w:rsidP="005A7B8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7FDE35" w14:textId="6B5382AB" w:rsidR="005A7B8E" w:rsidRPr="00225EF9" w:rsidRDefault="005A7B8E" w:rsidP="005A7B8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Explain the role of an employee in the construction industry.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7C4E7A" w14:textId="555F5CCD" w:rsidR="005A7B8E" w:rsidRPr="00225EF9" w:rsidRDefault="005A7B8E" w:rsidP="005A7B8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, 1.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10-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1.13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RI.1.A, RI.3.D, 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SL.1.A&amp;C</w:t>
            </w:r>
          </w:p>
        </w:tc>
        <w:tc>
          <w:tcPr>
            <w:tcW w:w="2070" w:type="dxa"/>
            <w:vMerge w:val="restart"/>
          </w:tcPr>
          <w:p w14:paraId="33FB4B38" w14:textId="606627B8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Personal Skills:</w:t>
            </w:r>
          </w:p>
          <w:p w14:paraId="4A816F9F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Integrity</w:t>
            </w:r>
          </w:p>
          <w:p w14:paraId="62A3FD27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Work Ethic</w:t>
            </w:r>
          </w:p>
          <w:p w14:paraId="4833AB91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Professionalism</w:t>
            </w:r>
          </w:p>
          <w:p w14:paraId="0149B0D2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Responsibility</w:t>
            </w:r>
          </w:p>
          <w:p w14:paraId="03112549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43D00F74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Workplace Skills:</w:t>
            </w:r>
          </w:p>
          <w:p w14:paraId="1FEDA161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Communication</w:t>
            </w:r>
          </w:p>
          <w:p w14:paraId="7A54D55C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Decision Making</w:t>
            </w:r>
          </w:p>
          <w:p w14:paraId="238A236F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Planning, Organizing, &amp; Management</w:t>
            </w:r>
          </w:p>
          <w:p w14:paraId="057E1A4A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Leadership</w:t>
            </w:r>
          </w:p>
          <w:p w14:paraId="51C34EDD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4CB56726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Technical Skills:</w:t>
            </w:r>
          </w:p>
          <w:p w14:paraId="6643081A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Computer &amp; Technology Literacy</w:t>
            </w:r>
          </w:p>
          <w:p w14:paraId="349AAB7B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Safety &amp; Health</w:t>
            </w:r>
          </w:p>
          <w:p w14:paraId="2CB165F3" w14:textId="130C780C" w:rsidR="00194982" w:rsidRPr="00225EF9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Professional Development</w:t>
            </w:r>
          </w:p>
          <w:p w14:paraId="5ADB7323" w14:textId="424F97D4" w:rsidR="005A7B8E" w:rsidRPr="00225EF9" w:rsidRDefault="005A7B8E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 w:val="restart"/>
          </w:tcPr>
          <w:p w14:paraId="7DBCDE37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 1: Semesters 1 &amp; 2</w:t>
            </w:r>
          </w:p>
          <w:p w14:paraId="51A5D44C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2FDCF73C" w14:textId="61CE4C3D" w:rsidR="005A7B8E" w:rsidRPr="00225EF9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s 2 &amp; 3: Reteach as needed &amp; upon the introduction of new skills</w:t>
            </w:r>
          </w:p>
        </w:tc>
        <w:tc>
          <w:tcPr>
            <w:tcW w:w="1800" w:type="dxa"/>
            <w:vMerge w:val="restart"/>
          </w:tcPr>
          <w:p w14:paraId="7C7389D0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areerSafe OSHA 10 Modules 1-12</w:t>
            </w:r>
          </w:p>
          <w:p w14:paraId="777AEFCA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424E02B5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One Trade Many Careers Ch. 1-9</w:t>
            </w:r>
          </w:p>
          <w:p w14:paraId="45CAAA01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0AE8B073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Demonstrate the use of specific technology in construction</w:t>
            </w:r>
          </w:p>
          <w:p w14:paraId="1BC5D537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4B057364" w14:textId="0F91639E" w:rsidR="005A7B8E" w:rsidRPr="00225EF9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reate a resume</w:t>
            </w:r>
          </w:p>
        </w:tc>
        <w:tc>
          <w:tcPr>
            <w:tcW w:w="1800" w:type="dxa"/>
            <w:vMerge w:val="restart"/>
          </w:tcPr>
          <w:p w14:paraId="3844BBE2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OSHA 10 Assessment</w:t>
            </w:r>
          </w:p>
          <w:p w14:paraId="3FE88D04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5776A9F8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One Trade Many Careers Ch. 1-9 Assessments</w:t>
            </w:r>
          </w:p>
          <w:p w14:paraId="7E636EEC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2B289ED1" w14:textId="47A36026" w:rsidR="005A7B8E" w:rsidRPr="00225EF9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TSA/ IRC Assessment</w:t>
            </w:r>
          </w:p>
        </w:tc>
      </w:tr>
      <w:tr w:rsidR="005A7B8E" w:rsidRPr="00225EF9" w14:paraId="0A6D389D" w14:textId="77777777" w:rsidTr="00D04ACC">
        <w:trPr>
          <w:trHeight w:val="305"/>
        </w:trPr>
        <w:tc>
          <w:tcPr>
            <w:tcW w:w="666" w:type="dxa"/>
            <w:noWrap/>
          </w:tcPr>
          <w:p w14:paraId="48E2CC3B" w14:textId="77777777" w:rsidR="005A7B8E" w:rsidRPr="00225EF9" w:rsidRDefault="005A7B8E" w:rsidP="005A7B8E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C1C9E7" w14:textId="1C4A210A" w:rsidR="005A7B8E" w:rsidRPr="00225EF9" w:rsidRDefault="005A7B8E" w:rsidP="005A7B8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6B6DED" w14:textId="62E237E6" w:rsidR="005A7B8E" w:rsidRPr="00225EF9" w:rsidRDefault="005A7B8E" w:rsidP="005A7B8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Demonstrate critical thinking skills and the ability to solve problems using those skill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64C9C2" w14:textId="70146808" w:rsidR="005A7B8E" w:rsidRPr="00225EF9" w:rsidRDefault="005A7B8E" w:rsidP="005A7B8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, 1.10-1.13, 2.2, 2.4-2.6, 2.9-2.11, 4.6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="008B4CE7">
              <w:rPr>
                <w:rFonts w:cstheme="minorHAnsi"/>
                <w:color w:val="000000"/>
                <w:sz w:val="20"/>
                <w:szCs w:val="20"/>
              </w:rPr>
              <w:t xml:space="preserve">RI.1&amp;2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3.D</w:t>
            </w:r>
          </w:p>
        </w:tc>
        <w:tc>
          <w:tcPr>
            <w:tcW w:w="2070" w:type="dxa"/>
            <w:vMerge/>
          </w:tcPr>
          <w:p w14:paraId="619CD4D7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589E333E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4820A405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27412D22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A7B8E" w:rsidRPr="00225EF9" w14:paraId="6EA9FCB8" w14:textId="77777777" w:rsidTr="00D04ACC">
        <w:trPr>
          <w:trHeight w:val="305"/>
        </w:trPr>
        <w:tc>
          <w:tcPr>
            <w:tcW w:w="666" w:type="dxa"/>
            <w:noWrap/>
          </w:tcPr>
          <w:p w14:paraId="1B21888C" w14:textId="77777777" w:rsidR="005A7B8E" w:rsidRPr="00225EF9" w:rsidRDefault="005A7B8E" w:rsidP="005A7B8E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802E76" w14:textId="3470037D" w:rsidR="005A7B8E" w:rsidRPr="00225EF9" w:rsidRDefault="005A7B8E" w:rsidP="005A7B8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834946" w14:textId="4842A13C" w:rsidR="005A7B8E" w:rsidRPr="00225EF9" w:rsidRDefault="005A7B8E" w:rsidP="005A7B8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Demonstrate knowledge of technology systems and explain common uses for technology in the construction industry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9EC531" w14:textId="4141A9CF" w:rsidR="005A7B8E" w:rsidRPr="00225EF9" w:rsidRDefault="005A7B8E" w:rsidP="005A7B8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1.10, 4.6, 11.1, 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RI.1&amp;2,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 RI.3.D, SL.1</w:t>
            </w:r>
          </w:p>
        </w:tc>
        <w:tc>
          <w:tcPr>
            <w:tcW w:w="2070" w:type="dxa"/>
            <w:vMerge/>
          </w:tcPr>
          <w:p w14:paraId="30FFBC93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5DF21530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2B23BEB6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155811A7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A7B8E" w:rsidRPr="00225EF9" w14:paraId="2D07F421" w14:textId="77777777" w:rsidTr="00D04ACC">
        <w:trPr>
          <w:trHeight w:val="305"/>
        </w:trPr>
        <w:tc>
          <w:tcPr>
            <w:tcW w:w="666" w:type="dxa"/>
            <w:noWrap/>
          </w:tcPr>
          <w:p w14:paraId="39422771" w14:textId="77777777" w:rsidR="005A7B8E" w:rsidRPr="00225EF9" w:rsidRDefault="005A7B8E" w:rsidP="005A7B8E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EFE98D" w14:textId="3CAA3D32" w:rsidR="005A7B8E" w:rsidRPr="00225EF9" w:rsidRDefault="005A7B8E" w:rsidP="005A7B8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DF9559" w14:textId="69FA8B0B" w:rsidR="005A7B8E" w:rsidRPr="00225EF9" w:rsidRDefault="005A7B8E" w:rsidP="005A7B8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Define effective relationship skill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7149FA" w14:textId="47355251" w:rsidR="005A7B8E" w:rsidRPr="00225EF9" w:rsidRDefault="005A7B8E" w:rsidP="005A7B8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1-1.13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1.B</w:t>
            </w:r>
          </w:p>
        </w:tc>
        <w:tc>
          <w:tcPr>
            <w:tcW w:w="2070" w:type="dxa"/>
            <w:vMerge/>
          </w:tcPr>
          <w:p w14:paraId="5C2FE312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34270F11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5979DDBC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333C57FB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A7B8E" w:rsidRPr="00225EF9" w14:paraId="725F04A0" w14:textId="77777777" w:rsidTr="00D04ACC">
        <w:trPr>
          <w:trHeight w:val="305"/>
        </w:trPr>
        <w:tc>
          <w:tcPr>
            <w:tcW w:w="666" w:type="dxa"/>
            <w:noWrap/>
          </w:tcPr>
          <w:p w14:paraId="4244070B" w14:textId="77777777" w:rsidR="005A7B8E" w:rsidRPr="00225EF9" w:rsidRDefault="005A7B8E" w:rsidP="005A7B8E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CF14BA" w14:textId="7A5C0101" w:rsidR="005A7B8E" w:rsidRPr="00225EF9" w:rsidRDefault="005A7B8E" w:rsidP="005A7B8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5AF459" w14:textId="369F83CB" w:rsidR="005A7B8E" w:rsidRPr="00225EF9" w:rsidRDefault="005A7B8E" w:rsidP="005A7B8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Recognize workplace issues such as sexual harassment, diversity, mental health, and substance abuse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5CA676" w14:textId="1D0C2E48" w:rsidR="005A7B8E" w:rsidRPr="00225EF9" w:rsidRDefault="005A7B8E" w:rsidP="005A7B8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1-1.13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, RI.1&amp;2,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 RI.3.D</w:t>
            </w:r>
          </w:p>
        </w:tc>
        <w:tc>
          <w:tcPr>
            <w:tcW w:w="2070" w:type="dxa"/>
            <w:vMerge/>
          </w:tcPr>
          <w:p w14:paraId="226AFC8C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7D674E1D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F2CA4C5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6EBA0BAE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A7B8E" w:rsidRPr="00225EF9" w14:paraId="3DF26C2A" w14:textId="77777777" w:rsidTr="00D04ACC">
        <w:trPr>
          <w:trHeight w:val="305"/>
        </w:trPr>
        <w:tc>
          <w:tcPr>
            <w:tcW w:w="666" w:type="dxa"/>
            <w:noWrap/>
          </w:tcPr>
          <w:p w14:paraId="28008AB4" w14:textId="77777777" w:rsidR="005A7B8E" w:rsidRPr="00225EF9" w:rsidRDefault="005A7B8E" w:rsidP="005A7B8E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D5D1DE" w14:textId="463CE423" w:rsidR="005A7B8E" w:rsidRPr="00225EF9" w:rsidRDefault="005A7B8E" w:rsidP="005A7B8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E0FE27" w14:textId="2908D9D3" w:rsidR="005A7B8E" w:rsidRPr="00225EF9" w:rsidRDefault="005A7B8E" w:rsidP="005A7B8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Communicate employable skills through the development of a resume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82E319" w14:textId="12030E83" w:rsidR="005A7B8E" w:rsidRPr="00225EF9" w:rsidRDefault="005A7B8E" w:rsidP="005A7B8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0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W.1.A, W.2.A, W.3.A</w:t>
            </w:r>
          </w:p>
        </w:tc>
        <w:tc>
          <w:tcPr>
            <w:tcW w:w="2070" w:type="dxa"/>
            <w:vMerge/>
          </w:tcPr>
          <w:p w14:paraId="224F3A7C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54835906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4DFB1AF0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35454846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A7B8E" w:rsidRPr="00225EF9" w14:paraId="4675DDED" w14:textId="77777777" w:rsidTr="00D04ACC">
        <w:trPr>
          <w:trHeight w:val="305"/>
        </w:trPr>
        <w:tc>
          <w:tcPr>
            <w:tcW w:w="666" w:type="dxa"/>
            <w:noWrap/>
          </w:tcPr>
          <w:p w14:paraId="5FDB4021" w14:textId="77777777" w:rsidR="005A7B8E" w:rsidRPr="00225EF9" w:rsidRDefault="005A7B8E" w:rsidP="005A7B8E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381E7B" w14:textId="37A9B5B3" w:rsidR="005A7B8E" w:rsidRPr="00225EF9" w:rsidRDefault="005A7B8E" w:rsidP="005A7B8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7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F6557B" w14:textId="04AC77B0" w:rsidR="005A7B8E" w:rsidRPr="00225EF9" w:rsidRDefault="005A7B8E" w:rsidP="005A7B8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Demonstrate an understanding of a CTSO, its structure, and activitie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3A592E" w14:textId="1BC06A7C" w:rsidR="005A7B8E" w:rsidRPr="00225EF9" w:rsidRDefault="005A7B8E" w:rsidP="005A7B8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0, 1.13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, RI.1&amp;2,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 RI.3.D</w:t>
            </w:r>
          </w:p>
        </w:tc>
        <w:tc>
          <w:tcPr>
            <w:tcW w:w="2070" w:type="dxa"/>
            <w:vMerge/>
          </w:tcPr>
          <w:p w14:paraId="627BF92C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4913076B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A106610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62287DFA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A7B8E" w:rsidRPr="00225EF9" w14:paraId="732DC325" w14:textId="77777777" w:rsidTr="00D04ACC">
        <w:trPr>
          <w:trHeight w:val="305"/>
        </w:trPr>
        <w:tc>
          <w:tcPr>
            <w:tcW w:w="666" w:type="dxa"/>
            <w:noWrap/>
          </w:tcPr>
          <w:p w14:paraId="5C6024C3" w14:textId="77777777" w:rsidR="005A7B8E" w:rsidRPr="00225EF9" w:rsidRDefault="005A7B8E" w:rsidP="005A7B8E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6F409A" w14:textId="0AFDE5DC" w:rsidR="005A7B8E" w:rsidRPr="00225EF9" w:rsidRDefault="005A7B8E" w:rsidP="005A7B8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8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0E4623" w14:textId="4967DB80" w:rsidR="005A7B8E" w:rsidRPr="00225EF9" w:rsidRDefault="005A7B8E" w:rsidP="005A7B8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Demonstrate an understanding of personal value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A57FA9" w14:textId="0CBC17BA" w:rsidR="005A7B8E" w:rsidRPr="00225EF9" w:rsidRDefault="005A7B8E" w:rsidP="005A7B8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1-1.13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, RI.1&amp;2,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 RI.3.D</w:t>
            </w:r>
          </w:p>
        </w:tc>
        <w:tc>
          <w:tcPr>
            <w:tcW w:w="2070" w:type="dxa"/>
            <w:vMerge/>
          </w:tcPr>
          <w:p w14:paraId="581F5328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44C5FA6D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A24F9B7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78CE4AD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A7B8E" w:rsidRPr="00225EF9" w14:paraId="12A3988D" w14:textId="77777777" w:rsidTr="00D04ACC">
        <w:trPr>
          <w:trHeight w:val="305"/>
        </w:trPr>
        <w:tc>
          <w:tcPr>
            <w:tcW w:w="666" w:type="dxa"/>
            <w:noWrap/>
          </w:tcPr>
          <w:p w14:paraId="23773326" w14:textId="77777777" w:rsidR="005A7B8E" w:rsidRPr="00225EF9" w:rsidRDefault="005A7B8E" w:rsidP="005A7B8E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F1FE90" w14:textId="68E4F045" w:rsidR="005A7B8E" w:rsidRPr="00225EF9" w:rsidRDefault="005A7B8E" w:rsidP="005A7B8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9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BFB847" w14:textId="31E27729" w:rsidR="005A7B8E" w:rsidRPr="00225EF9" w:rsidRDefault="005A7B8E" w:rsidP="005A7B8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Perform tasks related to effective self-regulation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0D26BB" w14:textId="58022F8B" w:rsidR="005A7B8E" w:rsidRPr="00225EF9" w:rsidRDefault="005A7B8E" w:rsidP="005A7B8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-1.9, 1.12, 1.13</w:t>
            </w:r>
          </w:p>
        </w:tc>
        <w:tc>
          <w:tcPr>
            <w:tcW w:w="2070" w:type="dxa"/>
            <w:vMerge/>
          </w:tcPr>
          <w:p w14:paraId="05938A7C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08347385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5F4058D5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429CC0F7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A7B8E" w:rsidRPr="00225EF9" w14:paraId="2892857D" w14:textId="77777777" w:rsidTr="00D04ACC">
        <w:trPr>
          <w:trHeight w:val="305"/>
        </w:trPr>
        <w:tc>
          <w:tcPr>
            <w:tcW w:w="666" w:type="dxa"/>
            <w:noWrap/>
          </w:tcPr>
          <w:p w14:paraId="39798493" w14:textId="77777777" w:rsidR="005A7B8E" w:rsidRPr="00225EF9" w:rsidRDefault="005A7B8E" w:rsidP="005A7B8E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DFC4B0" w14:textId="66E6C48E" w:rsidR="005A7B8E" w:rsidRPr="00225EF9" w:rsidRDefault="005A7B8E" w:rsidP="005A7B8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8939C6" w14:textId="3E0F6C5A" w:rsidR="005A7B8E" w:rsidRPr="00225EF9" w:rsidRDefault="005A7B8E" w:rsidP="005A7B8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Demonstrate interpersonal skill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7A56B7" w14:textId="07B6AC76" w:rsidR="005A7B8E" w:rsidRPr="00225EF9" w:rsidRDefault="005A7B8E" w:rsidP="005A7B8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0-1.13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, RI.1&amp;2,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 RI.3.D</w:t>
            </w:r>
          </w:p>
        </w:tc>
        <w:tc>
          <w:tcPr>
            <w:tcW w:w="2070" w:type="dxa"/>
            <w:vMerge/>
          </w:tcPr>
          <w:p w14:paraId="235D9900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58C36BC4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5C0A2514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0C3D592B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A7B8E" w:rsidRPr="00225EF9" w14:paraId="5B84B251" w14:textId="77777777" w:rsidTr="00D04ACC">
        <w:trPr>
          <w:trHeight w:val="305"/>
        </w:trPr>
        <w:tc>
          <w:tcPr>
            <w:tcW w:w="666" w:type="dxa"/>
            <w:noWrap/>
          </w:tcPr>
          <w:p w14:paraId="31E32E2C" w14:textId="77777777" w:rsidR="005A7B8E" w:rsidRPr="00225EF9" w:rsidRDefault="005A7B8E" w:rsidP="005A7B8E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6F1863" w14:textId="0F6DAB01" w:rsidR="005A7B8E" w:rsidRPr="00225EF9" w:rsidRDefault="005A7B8E" w:rsidP="005A7B8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0775F8" w14:textId="7D45ECD9" w:rsidR="005A7B8E" w:rsidRPr="00225EF9" w:rsidRDefault="005A7B8E" w:rsidP="005A7B8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Develop and maintain a code of professional ethic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456311" w14:textId="7E9C3677" w:rsidR="005A7B8E" w:rsidRPr="00225EF9" w:rsidRDefault="005A7B8E" w:rsidP="005A7B8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1</w:t>
            </w:r>
          </w:p>
        </w:tc>
        <w:tc>
          <w:tcPr>
            <w:tcW w:w="2070" w:type="dxa"/>
            <w:vMerge/>
          </w:tcPr>
          <w:p w14:paraId="7DF650F3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6D8C68F2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3EA2F0B1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0BF89BFB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A7B8E" w:rsidRPr="00225EF9" w14:paraId="2B7BB555" w14:textId="77777777" w:rsidTr="00D04ACC">
        <w:trPr>
          <w:trHeight w:val="305"/>
        </w:trPr>
        <w:tc>
          <w:tcPr>
            <w:tcW w:w="666" w:type="dxa"/>
            <w:noWrap/>
          </w:tcPr>
          <w:p w14:paraId="1F2E520D" w14:textId="77777777" w:rsidR="005A7B8E" w:rsidRPr="00225EF9" w:rsidRDefault="005A7B8E" w:rsidP="005A7B8E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0E7511" w14:textId="49E27A53" w:rsidR="005A7B8E" w:rsidRPr="00225EF9" w:rsidRDefault="005A7B8E" w:rsidP="005A7B8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2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ADFDCA" w14:textId="107BAF2D" w:rsidR="005A7B8E" w:rsidRPr="00225EF9" w:rsidRDefault="005A7B8E" w:rsidP="005A7B8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Maintain an appropriate professional appearance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EE2ECF" w14:textId="73FC0FD6" w:rsidR="005A7B8E" w:rsidRPr="00225EF9" w:rsidRDefault="005A7B8E" w:rsidP="005A7B8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2, 1.12</w:t>
            </w:r>
          </w:p>
        </w:tc>
        <w:tc>
          <w:tcPr>
            <w:tcW w:w="2070" w:type="dxa"/>
            <w:vMerge/>
          </w:tcPr>
          <w:p w14:paraId="5D86A1ED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10FEDC10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1C4D18EC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54C1D7AC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A7B8E" w:rsidRPr="00225EF9" w14:paraId="3FBC25D5" w14:textId="77777777" w:rsidTr="00D04ACC">
        <w:trPr>
          <w:trHeight w:val="305"/>
        </w:trPr>
        <w:tc>
          <w:tcPr>
            <w:tcW w:w="666" w:type="dxa"/>
            <w:noWrap/>
          </w:tcPr>
          <w:p w14:paraId="60915B32" w14:textId="77777777" w:rsidR="005A7B8E" w:rsidRPr="00225EF9" w:rsidRDefault="005A7B8E" w:rsidP="005A7B8E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646FFF" w14:textId="27F87151" w:rsidR="005A7B8E" w:rsidRPr="00225EF9" w:rsidRDefault="005A7B8E" w:rsidP="005A7B8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3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295383" w14:textId="011FEB8C" w:rsidR="005A7B8E" w:rsidRPr="00225EF9" w:rsidRDefault="005A7B8E" w:rsidP="005A7B8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Perform basic tasks related to securing and terminating employment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75CC89" w14:textId="409C1966" w:rsidR="005A7B8E" w:rsidRPr="00225EF9" w:rsidRDefault="005A7B8E" w:rsidP="005A7B8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1-1.13</w:t>
            </w:r>
          </w:p>
        </w:tc>
        <w:tc>
          <w:tcPr>
            <w:tcW w:w="2070" w:type="dxa"/>
            <w:vMerge/>
          </w:tcPr>
          <w:p w14:paraId="15349F08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1EC5A1BE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1EDAB378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4723B3F9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A7B8E" w:rsidRPr="00225EF9" w14:paraId="0D0E8C83" w14:textId="77777777" w:rsidTr="00D04ACC">
        <w:trPr>
          <w:trHeight w:val="305"/>
        </w:trPr>
        <w:tc>
          <w:tcPr>
            <w:tcW w:w="666" w:type="dxa"/>
            <w:noWrap/>
          </w:tcPr>
          <w:p w14:paraId="0A5122DF" w14:textId="77777777" w:rsidR="005A7B8E" w:rsidRPr="00225EF9" w:rsidRDefault="005A7B8E" w:rsidP="005A7B8E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B37A95" w14:textId="3F873918" w:rsidR="005A7B8E" w:rsidRPr="00225EF9" w:rsidRDefault="005A7B8E" w:rsidP="005A7B8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4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72A176" w14:textId="41A62742" w:rsidR="005A7B8E" w:rsidRPr="00225EF9" w:rsidRDefault="005A7B8E" w:rsidP="005A7B8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Understand processes and procedures in a group meeting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A904F6" w14:textId="37C51FE2" w:rsidR="005A7B8E" w:rsidRPr="00225EF9" w:rsidRDefault="005A7B8E" w:rsidP="005A7B8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0-1.13, 2.2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, SL.1&amp;2</w:t>
            </w:r>
          </w:p>
        </w:tc>
        <w:tc>
          <w:tcPr>
            <w:tcW w:w="2070" w:type="dxa"/>
            <w:vMerge/>
          </w:tcPr>
          <w:p w14:paraId="103003B9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1D0B8615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5E239E1B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177560C8" w14:textId="77777777" w:rsidR="005A7B8E" w:rsidRPr="00225EF9" w:rsidRDefault="005A7B8E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A7B8E" w:rsidRPr="00225EF9" w14:paraId="23E4D5EE" w14:textId="77777777" w:rsidTr="00056523">
        <w:trPr>
          <w:cantSplit/>
          <w:trHeight w:val="432"/>
        </w:trPr>
        <w:tc>
          <w:tcPr>
            <w:tcW w:w="14305" w:type="dxa"/>
            <w:gridSpan w:val="8"/>
            <w:shd w:val="clear" w:color="auto" w:fill="CCCCFF"/>
            <w:vAlign w:val="center"/>
          </w:tcPr>
          <w:p w14:paraId="1527689C" w14:textId="21580603" w:rsidR="005A7B8E" w:rsidRPr="00225EF9" w:rsidRDefault="005A7B8E" w:rsidP="00056523">
            <w:pPr>
              <w:pStyle w:val="Heading1"/>
              <w:ind w:left="342" w:hanging="360"/>
            </w:pPr>
            <w:r w:rsidRPr="00225EF9">
              <w:t>Orientation to the Trades</w:t>
            </w:r>
          </w:p>
        </w:tc>
      </w:tr>
      <w:tr w:rsidR="0086085D" w:rsidRPr="00225EF9" w14:paraId="569695D2" w14:textId="77777777" w:rsidTr="00D04ACC">
        <w:trPr>
          <w:trHeight w:val="305"/>
        </w:trPr>
        <w:tc>
          <w:tcPr>
            <w:tcW w:w="666" w:type="dxa"/>
            <w:noWrap/>
          </w:tcPr>
          <w:p w14:paraId="02312562" w14:textId="77777777" w:rsidR="0086085D" w:rsidRPr="00225EF9" w:rsidRDefault="0086085D" w:rsidP="0086085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73BF06" w14:textId="43581C5F" w:rsidR="0086085D" w:rsidRPr="00225EF9" w:rsidRDefault="0086085D" w:rsidP="0086085D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741948" w14:textId="26452F19" w:rsidR="0086085D" w:rsidRPr="00225EF9" w:rsidRDefault="0086085D" w:rsidP="0086085D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dentify the aptitudes, behaviors, and skills needed to be a successful construction worker.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FAB04F" w14:textId="472C899B" w:rsidR="0086085D" w:rsidRPr="00225EF9" w:rsidRDefault="0086085D" w:rsidP="0086085D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-1.8, 1.10-1.12, 2.2, 2.4-2.6, 2.11</w:t>
            </w:r>
          </w:p>
        </w:tc>
        <w:tc>
          <w:tcPr>
            <w:tcW w:w="2070" w:type="dxa"/>
            <w:vMerge w:val="restart"/>
          </w:tcPr>
          <w:p w14:paraId="1C8B3B56" w14:textId="41EB0576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Personal Skills:</w:t>
            </w:r>
          </w:p>
          <w:p w14:paraId="2470008D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Professionalism</w:t>
            </w:r>
          </w:p>
          <w:p w14:paraId="77D1DE70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Responsibility</w:t>
            </w:r>
          </w:p>
          <w:p w14:paraId="494F57E3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03EB7A35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Workplace Skills:</w:t>
            </w:r>
          </w:p>
          <w:p w14:paraId="7BBBF574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Communication</w:t>
            </w:r>
          </w:p>
          <w:p w14:paraId="74C457CD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Planning, Organizing, &amp; Management</w:t>
            </w:r>
          </w:p>
          <w:p w14:paraId="2B694CA2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Leadership</w:t>
            </w:r>
          </w:p>
          <w:p w14:paraId="01ADB1C1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7F88F6DA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Technical Skills:</w:t>
            </w:r>
          </w:p>
          <w:p w14:paraId="714A6F4F" w14:textId="42D97A23" w:rsidR="0086085D" w:rsidRPr="00225EF9" w:rsidRDefault="00194982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Professional Development</w:t>
            </w:r>
          </w:p>
        </w:tc>
        <w:tc>
          <w:tcPr>
            <w:tcW w:w="1890" w:type="dxa"/>
            <w:vMerge w:val="restart"/>
          </w:tcPr>
          <w:p w14:paraId="1B295EE2" w14:textId="77777777" w:rsidR="006C1620" w:rsidRPr="00194982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 1: Semester 2</w:t>
            </w:r>
          </w:p>
          <w:p w14:paraId="1D29D21B" w14:textId="77777777" w:rsidR="006C1620" w:rsidRPr="00194982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4F9D14C5" w14:textId="686E0CA7" w:rsidR="0086085D" w:rsidRPr="00225EF9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s 2 &amp; 3: Embedded throughout lessons</w:t>
            </w:r>
          </w:p>
        </w:tc>
        <w:tc>
          <w:tcPr>
            <w:tcW w:w="1800" w:type="dxa"/>
            <w:vMerge w:val="restart"/>
          </w:tcPr>
          <w:p w14:paraId="69BCD61F" w14:textId="77777777" w:rsidR="006C1620" w:rsidRPr="00194982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areerSafe OSHA 10 Modules 1-12</w:t>
            </w:r>
          </w:p>
          <w:p w14:paraId="0C6F4426" w14:textId="77777777" w:rsidR="006C1620" w:rsidRPr="00194982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239613F6" w14:textId="77777777" w:rsidR="006C1620" w:rsidRPr="00194982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One Trade Many Careers Ch. 1-9</w:t>
            </w:r>
          </w:p>
          <w:p w14:paraId="4F889A02" w14:textId="77777777" w:rsidR="006C1620" w:rsidRPr="00194982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4689302B" w14:textId="77777777" w:rsidR="006C1620" w:rsidRPr="00194982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Project Bk. 3 Unit 1 Ch. 4</w:t>
            </w:r>
          </w:p>
          <w:p w14:paraId="1809BB9D" w14:textId="77777777" w:rsidR="006C1620" w:rsidRPr="00194982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5832B922" w14:textId="5A5B1F7C" w:rsidR="0086085D" w:rsidRPr="00225EF9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Visit Nelson Mulligan Training Center</w:t>
            </w:r>
            <w:r w:rsidR="0005275E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, </w:t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Handshake, Eye contact, First &amp; Last Name</w:t>
            </w:r>
          </w:p>
        </w:tc>
        <w:tc>
          <w:tcPr>
            <w:tcW w:w="1800" w:type="dxa"/>
            <w:vMerge w:val="restart"/>
          </w:tcPr>
          <w:p w14:paraId="2F1A3858" w14:textId="77777777" w:rsidR="006C1620" w:rsidRPr="00194982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OSHA 10 Assessment</w:t>
            </w:r>
          </w:p>
          <w:p w14:paraId="1BF0432A" w14:textId="77777777" w:rsidR="006C1620" w:rsidRPr="00194982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6B4D68C3" w14:textId="77777777" w:rsidR="006C1620" w:rsidRPr="00194982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One Trade Many Careers Ch. 1-9 Assessments</w:t>
            </w:r>
          </w:p>
          <w:p w14:paraId="13B8FE1F" w14:textId="77777777" w:rsidR="006C1620" w:rsidRPr="00194982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2CF538F3" w14:textId="3AF9B9B6" w:rsidR="0086085D" w:rsidRPr="00225EF9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TSA/ IRC Assessment</w:t>
            </w:r>
          </w:p>
        </w:tc>
      </w:tr>
      <w:tr w:rsidR="0086085D" w:rsidRPr="00225EF9" w14:paraId="18054764" w14:textId="77777777" w:rsidTr="00D04ACC">
        <w:trPr>
          <w:trHeight w:val="305"/>
        </w:trPr>
        <w:tc>
          <w:tcPr>
            <w:tcW w:w="666" w:type="dxa"/>
            <w:noWrap/>
          </w:tcPr>
          <w:p w14:paraId="69FE876E" w14:textId="77777777" w:rsidR="0086085D" w:rsidRPr="00225EF9" w:rsidRDefault="0086085D" w:rsidP="0086085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9E879C" w14:textId="12A7C9A4" w:rsidR="0086085D" w:rsidRPr="00225EF9" w:rsidRDefault="0086085D" w:rsidP="0086085D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C56728" w14:textId="49EF533F" w:rsidR="0086085D" w:rsidRPr="00225EF9" w:rsidRDefault="0086085D" w:rsidP="0086085D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dentify the training opportunities within the construction trade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132A32" w14:textId="79141ADB" w:rsidR="0086085D" w:rsidRPr="00225EF9" w:rsidRDefault="0086085D" w:rsidP="0086085D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, 1.10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1, RI.3.D</w:t>
            </w:r>
          </w:p>
        </w:tc>
        <w:tc>
          <w:tcPr>
            <w:tcW w:w="2070" w:type="dxa"/>
            <w:vMerge/>
          </w:tcPr>
          <w:p w14:paraId="1A4690A4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20279A34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2A538054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606EDC46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86085D" w:rsidRPr="00225EF9" w14:paraId="04F14F80" w14:textId="77777777" w:rsidTr="00D04ACC">
        <w:trPr>
          <w:trHeight w:val="305"/>
        </w:trPr>
        <w:tc>
          <w:tcPr>
            <w:tcW w:w="666" w:type="dxa"/>
            <w:noWrap/>
          </w:tcPr>
          <w:p w14:paraId="3DDA3095" w14:textId="77777777" w:rsidR="0086085D" w:rsidRPr="00225EF9" w:rsidRDefault="0086085D" w:rsidP="0086085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8687B6" w14:textId="6CB74F5E" w:rsidR="0086085D" w:rsidRPr="00225EF9" w:rsidRDefault="0086085D" w:rsidP="0086085D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114B2D" w14:textId="4F6CBB6A" w:rsidR="0086085D" w:rsidRPr="00225EF9" w:rsidRDefault="0086085D" w:rsidP="0086085D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dentify the career and entrepreneurial opportunities within the construction trade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7DD325" w14:textId="167BD9D4" w:rsidR="0086085D" w:rsidRPr="00225EF9" w:rsidRDefault="0086085D" w:rsidP="0086085D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0, 2.5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1, RI.3.D</w:t>
            </w:r>
          </w:p>
        </w:tc>
        <w:tc>
          <w:tcPr>
            <w:tcW w:w="2070" w:type="dxa"/>
            <w:vMerge/>
          </w:tcPr>
          <w:p w14:paraId="5219E518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46769B77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4F370496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0CB7DEF7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86085D" w:rsidRPr="00225EF9" w14:paraId="71911383" w14:textId="77777777" w:rsidTr="00D04ACC">
        <w:trPr>
          <w:trHeight w:val="305"/>
        </w:trPr>
        <w:tc>
          <w:tcPr>
            <w:tcW w:w="666" w:type="dxa"/>
            <w:noWrap/>
          </w:tcPr>
          <w:p w14:paraId="1D9098A1" w14:textId="77777777" w:rsidR="0086085D" w:rsidRPr="00225EF9" w:rsidRDefault="0086085D" w:rsidP="0086085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3C0F09" w14:textId="5FE606BE" w:rsidR="0086085D" w:rsidRPr="00225EF9" w:rsidRDefault="0086085D" w:rsidP="0086085D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19AF19" w14:textId="169D9E89" w:rsidR="0086085D" w:rsidRPr="00225EF9" w:rsidRDefault="0086085D" w:rsidP="0086085D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dentify the responsibilities of a person working in the construction industry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5F4253" w14:textId="15B41C78" w:rsidR="0086085D" w:rsidRPr="00225EF9" w:rsidRDefault="0086085D" w:rsidP="0086085D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-1.3, 1.10, 1.12, 1.13, 2.2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1, RI.3.D</w:t>
            </w:r>
          </w:p>
        </w:tc>
        <w:tc>
          <w:tcPr>
            <w:tcW w:w="2070" w:type="dxa"/>
            <w:vMerge/>
          </w:tcPr>
          <w:p w14:paraId="438047BD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2B4CF27B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41FF23D6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40EA9B2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86085D" w:rsidRPr="00225EF9" w14:paraId="55EA0341" w14:textId="77777777" w:rsidTr="00D04ACC">
        <w:trPr>
          <w:trHeight w:val="305"/>
        </w:trPr>
        <w:tc>
          <w:tcPr>
            <w:tcW w:w="666" w:type="dxa"/>
            <w:noWrap/>
          </w:tcPr>
          <w:p w14:paraId="65A6808C" w14:textId="77777777" w:rsidR="0086085D" w:rsidRPr="00225EF9" w:rsidRDefault="0086085D" w:rsidP="0086085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9E73B8" w14:textId="6A70B018" w:rsidR="0086085D" w:rsidRPr="00225EF9" w:rsidRDefault="0086085D" w:rsidP="0086085D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CA3329" w14:textId="00207837" w:rsidR="0086085D" w:rsidRPr="00225EF9" w:rsidRDefault="0086085D" w:rsidP="0086085D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Demonstrate the personal characteristics of a professional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97327" w14:textId="6B0B6A49" w:rsidR="0086085D" w:rsidRPr="00225EF9" w:rsidRDefault="0086085D" w:rsidP="0086085D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2-1.9, 1.11, 1.12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, RI.1&amp;2,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 RI.3.D</w:t>
            </w:r>
          </w:p>
        </w:tc>
        <w:tc>
          <w:tcPr>
            <w:tcW w:w="2070" w:type="dxa"/>
            <w:vMerge/>
          </w:tcPr>
          <w:p w14:paraId="4F636F0A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34A7C49A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232E05FD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37A87DAC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86085D" w:rsidRPr="00225EF9" w14:paraId="05FAA840" w14:textId="77777777" w:rsidTr="00056523">
        <w:trPr>
          <w:cantSplit/>
          <w:trHeight w:val="432"/>
        </w:trPr>
        <w:tc>
          <w:tcPr>
            <w:tcW w:w="14305" w:type="dxa"/>
            <w:gridSpan w:val="8"/>
            <w:shd w:val="clear" w:color="auto" w:fill="CCCCFF"/>
            <w:vAlign w:val="center"/>
          </w:tcPr>
          <w:p w14:paraId="03FC6D52" w14:textId="37C93836" w:rsidR="0086085D" w:rsidRPr="00225EF9" w:rsidRDefault="0086085D" w:rsidP="00056523">
            <w:pPr>
              <w:pStyle w:val="Heading1"/>
              <w:ind w:left="342" w:hanging="360"/>
            </w:pPr>
            <w:r w:rsidRPr="00225EF9">
              <w:t>Hand Tools</w:t>
            </w:r>
          </w:p>
        </w:tc>
      </w:tr>
      <w:tr w:rsidR="0086085D" w:rsidRPr="00225EF9" w14:paraId="0623A2E0" w14:textId="77777777" w:rsidTr="00D04ACC">
        <w:trPr>
          <w:trHeight w:val="305"/>
        </w:trPr>
        <w:tc>
          <w:tcPr>
            <w:tcW w:w="666" w:type="dxa"/>
            <w:noWrap/>
          </w:tcPr>
          <w:p w14:paraId="014483B1" w14:textId="77777777" w:rsidR="0086085D" w:rsidRPr="00225EF9" w:rsidRDefault="0086085D" w:rsidP="0086085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7CCA8F" w14:textId="6903C92B" w:rsidR="0086085D" w:rsidRPr="00225EF9" w:rsidRDefault="0086085D" w:rsidP="0086085D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739EB4" w14:textId="51497300" w:rsidR="0086085D" w:rsidRPr="00225EF9" w:rsidRDefault="0086085D" w:rsidP="0086085D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Recognize and identify some of the basic hand tools and their proper uses in the construction industry.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9C1AA8" w14:textId="204469FE" w:rsidR="0086085D" w:rsidRPr="00225EF9" w:rsidRDefault="0086085D" w:rsidP="0086085D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1.2, </w:t>
            </w:r>
            <w:r w:rsidR="008B4CE7">
              <w:rPr>
                <w:rFonts w:cstheme="minorHAnsi"/>
                <w:color w:val="000000"/>
                <w:sz w:val="20"/>
                <w:szCs w:val="20"/>
              </w:rPr>
              <w:t>4.1-4.3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1, RI.3.A</w:t>
            </w:r>
          </w:p>
        </w:tc>
        <w:tc>
          <w:tcPr>
            <w:tcW w:w="2070" w:type="dxa"/>
            <w:vMerge w:val="restart"/>
          </w:tcPr>
          <w:p w14:paraId="4E2BAB07" w14:textId="703D5FD9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Technical Skills:</w:t>
            </w:r>
          </w:p>
          <w:p w14:paraId="7C4D1D48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Job-Specific Skills</w:t>
            </w:r>
          </w:p>
          <w:p w14:paraId="5FB792DE" w14:textId="4B78622C" w:rsidR="0086085D" w:rsidRPr="00225EF9" w:rsidRDefault="00194982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Safety &amp; Health</w:t>
            </w:r>
          </w:p>
        </w:tc>
        <w:tc>
          <w:tcPr>
            <w:tcW w:w="1890" w:type="dxa"/>
            <w:vMerge w:val="restart"/>
          </w:tcPr>
          <w:p w14:paraId="50182BEC" w14:textId="77777777" w:rsidR="006C1620" w:rsidRPr="00194982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 1: Quarter 1</w:t>
            </w:r>
          </w:p>
          <w:p w14:paraId="4A59D261" w14:textId="77777777" w:rsidR="006C1620" w:rsidRPr="00194982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208A47CF" w14:textId="72E89E50" w:rsidR="0086085D" w:rsidRPr="00225EF9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s 2 &amp; 3: Reteach as needed &amp; upon the introduction of new skills</w:t>
            </w:r>
          </w:p>
        </w:tc>
        <w:tc>
          <w:tcPr>
            <w:tcW w:w="1800" w:type="dxa"/>
            <w:vMerge w:val="restart"/>
          </w:tcPr>
          <w:p w14:paraId="39A615AE" w14:textId="77777777" w:rsidR="006C1620" w:rsidRPr="00194982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areerSafe OSHA 10 Modules 1-4, 8, 10</w:t>
            </w:r>
          </w:p>
          <w:p w14:paraId="339A97F1" w14:textId="77777777" w:rsidR="006C1620" w:rsidRPr="00194982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4CC3C953" w14:textId="18DBFE51" w:rsidR="006C1620" w:rsidRPr="00194982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Project Bk. 1 Ch. 1 &amp; 3</w:t>
            </w:r>
            <w:r w:rsidR="0005275E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, </w:t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Bk. 2 Ch. 1 &amp; 2</w:t>
            </w:r>
            <w:r w:rsidR="0005275E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, </w:t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Bk. 3 Unit 1 Ch. 1 &amp; 2</w:t>
            </w:r>
          </w:p>
          <w:p w14:paraId="0E0F47A7" w14:textId="77777777" w:rsidR="006C1620" w:rsidRPr="00194982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73F19F05" w14:textId="7B3C849E" w:rsidR="0086085D" w:rsidRPr="00225EF9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Hand Tool Checklists</w:t>
            </w:r>
          </w:p>
        </w:tc>
        <w:tc>
          <w:tcPr>
            <w:tcW w:w="1800" w:type="dxa"/>
            <w:vMerge w:val="restart"/>
          </w:tcPr>
          <w:p w14:paraId="504DD85D" w14:textId="77777777" w:rsidR="006C1620" w:rsidRPr="00194982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OSHA 10 Assessment</w:t>
            </w:r>
          </w:p>
          <w:p w14:paraId="557258DA" w14:textId="77777777" w:rsidR="006C1620" w:rsidRPr="00194982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1EC780B5" w14:textId="172D9994" w:rsidR="006C1620" w:rsidRPr="00194982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Project Bk. 1 Ch. 1 &amp; 6</w:t>
            </w:r>
            <w:r w:rsidR="0005275E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, </w:t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Bk. 2 Ch. 1 &amp; 2 Assessments</w:t>
            </w:r>
          </w:p>
          <w:p w14:paraId="66A16D9A" w14:textId="77777777" w:rsidR="006C1620" w:rsidRPr="00194982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176E8652" w14:textId="59F6A295" w:rsidR="0086085D" w:rsidRPr="00225EF9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TSA/ IRC Assessment</w:t>
            </w:r>
          </w:p>
        </w:tc>
      </w:tr>
      <w:tr w:rsidR="0086085D" w:rsidRPr="00225EF9" w14:paraId="061128E9" w14:textId="77777777" w:rsidTr="00D04ACC">
        <w:trPr>
          <w:trHeight w:val="305"/>
        </w:trPr>
        <w:tc>
          <w:tcPr>
            <w:tcW w:w="666" w:type="dxa"/>
            <w:noWrap/>
          </w:tcPr>
          <w:p w14:paraId="202C2FDD" w14:textId="77777777" w:rsidR="0086085D" w:rsidRPr="00225EF9" w:rsidRDefault="0086085D" w:rsidP="0086085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34E582" w14:textId="33A2871E" w:rsidR="0086085D" w:rsidRPr="00225EF9" w:rsidRDefault="0086085D" w:rsidP="0086085D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559D38" w14:textId="7D266B60" w:rsidR="0086085D" w:rsidRPr="00225EF9" w:rsidRDefault="0086085D" w:rsidP="0086085D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Visually inspect hand tools to determine if they are safe to use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7D43E4" w14:textId="2C25A971" w:rsidR="0086085D" w:rsidRPr="00225EF9" w:rsidRDefault="0086085D" w:rsidP="0086085D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2, 4.1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3.A</w:t>
            </w:r>
          </w:p>
        </w:tc>
        <w:tc>
          <w:tcPr>
            <w:tcW w:w="2070" w:type="dxa"/>
            <w:vMerge/>
          </w:tcPr>
          <w:p w14:paraId="3DA22D70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11B5F097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0BDB9A10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02B21D0D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86085D" w:rsidRPr="00225EF9" w14:paraId="791D325C" w14:textId="77777777" w:rsidTr="00D04ACC">
        <w:trPr>
          <w:trHeight w:val="305"/>
        </w:trPr>
        <w:tc>
          <w:tcPr>
            <w:tcW w:w="666" w:type="dxa"/>
            <w:noWrap/>
          </w:tcPr>
          <w:p w14:paraId="5B5B1410" w14:textId="77777777" w:rsidR="0086085D" w:rsidRPr="00225EF9" w:rsidRDefault="0086085D" w:rsidP="0086085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1D9B18" w14:textId="7BAC961D" w:rsidR="0086085D" w:rsidRPr="00225EF9" w:rsidRDefault="0086085D" w:rsidP="0086085D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D3CADA" w14:textId="2707CAFA" w:rsidR="0086085D" w:rsidRPr="00225EF9" w:rsidRDefault="0086085D" w:rsidP="0086085D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Safely use hand tool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19CC96" w14:textId="382BCCDB" w:rsidR="0086085D" w:rsidRPr="00225EF9" w:rsidRDefault="0086085D" w:rsidP="0086085D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1.2, 1.3, 1.5, 1.10, </w:t>
            </w:r>
            <w:r w:rsidR="008B4CE7">
              <w:rPr>
                <w:rFonts w:cstheme="minorHAnsi"/>
                <w:color w:val="000000"/>
                <w:sz w:val="20"/>
                <w:szCs w:val="20"/>
              </w:rPr>
              <w:t>4.1-4.3</w:t>
            </w:r>
          </w:p>
        </w:tc>
        <w:tc>
          <w:tcPr>
            <w:tcW w:w="2070" w:type="dxa"/>
            <w:vMerge/>
          </w:tcPr>
          <w:p w14:paraId="5ACA6398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215B948A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515E2F33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254592CB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86085D" w:rsidRPr="00225EF9" w14:paraId="07D27920" w14:textId="77777777" w:rsidTr="00056523">
        <w:trPr>
          <w:cantSplit/>
          <w:trHeight w:val="432"/>
        </w:trPr>
        <w:tc>
          <w:tcPr>
            <w:tcW w:w="14305" w:type="dxa"/>
            <w:gridSpan w:val="8"/>
            <w:shd w:val="clear" w:color="auto" w:fill="CCCCFF"/>
            <w:vAlign w:val="center"/>
          </w:tcPr>
          <w:p w14:paraId="0CA09721" w14:textId="1BB81E74" w:rsidR="0086085D" w:rsidRPr="00225EF9" w:rsidRDefault="0086085D" w:rsidP="00056523">
            <w:pPr>
              <w:pStyle w:val="Heading1"/>
              <w:ind w:left="342" w:hanging="360"/>
            </w:pPr>
            <w:r w:rsidRPr="00225EF9">
              <w:t>Power Tools</w:t>
            </w:r>
          </w:p>
        </w:tc>
      </w:tr>
      <w:tr w:rsidR="0086085D" w:rsidRPr="00225EF9" w14:paraId="2FD1A9F7" w14:textId="77777777" w:rsidTr="00D04ACC">
        <w:trPr>
          <w:trHeight w:val="305"/>
        </w:trPr>
        <w:tc>
          <w:tcPr>
            <w:tcW w:w="666" w:type="dxa"/>
            <w:noWrap/>
          </w:tcPr>
          <w:p w14:paraId="20642F4C" w14:textId="77777777" w:rsidR="0086085D" w:rsidRPr="00225EF9" w:rsidRDefault="0086085D" w:rsidP="0086085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772AAF" w14:textId="17D9C1E2" w:rsidR="0086085D" w:rsidRPr="00225EF9" w:rsidRDefault="0086085D" w:rsidP="0086085D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AD5EA0" w14:textId="17EFBC5E" w:rsidR="0086085D" w:rsidRPr="00225EF9" w:rsidRDefault="0086085D" w:rsidP="0086085D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dentify power tools commonly used in the construction trades.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142546" w14:textId="6C191740" w:rsidR="0086085D" w:rsidRPr="00225EF9" w:rsidRDefault="0086085D" w:rsidP="0086085D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4.2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1, RI.3.D</w:t>
            </w:r>
          </w:p>
        </w:tc>
        <w:tc>
          <w:tcPr>
            <w:tcW w:w="2070" w:type="dxa"/>
            <w:vMerge w:val="restart"/>
          </w:tcPr>
          <w:p w14:paraId="43280897" w14:textId="7D92FBD1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Technical Skills:</w:t>
            </w:r>
          </w:p>
          <w:p w14:paraId="71DE54D4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Job-Specific Skills</w:t>
            </w:r>
          </w:p>
          <w:p w14:paraId="79E6BFB9" w14:textId="4CCFFE58" w:rsidR="0086085D" w:rsidRPr="00225EF9" w:rsidRDefault="00194982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Safety &amp; Health</w:t>
            </w:r>
          </w:p>
        </w:tc>
        <w:tc>
          <w:tcPr>
            <w:tcW w:w="1890" w:type="dxa"/>
            <w:vMerge w:val="restart"/>
          </w:tcPr>
          <w:p w14:paraId="4160581D" w14:textId="77777777" w:rsidR="006C1620" w:rsidRPr="00194982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 1: Quarter 1</w:t>
            </w:r>
          </w:p>
          <w:p w14:paraId="28211B51" w14:textId="77777777" w:rsidR="006C1620" w:rsidRPr="00194982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24561F7C" w14:textId="1921B08B" w:rsidR="0086085D" w:rsidRPr="00225EF9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s 2 &amp; 3: Reteach as needed &amp; upon the introduction of new skills</w:t>
            </w:r>
          </w:p>
        </w:tc>
        <w:tc>
          <w:tcPr>
            <w:tcW w:w="1800" w:type="dxa"/>
            <w:vMerge w:val="restart"/>
          </w:tcPr>
          <w:p w14:paraId="648BAF3F" w14:textId="77777777" w:rsidR="006C1620" w:rsidRPr="00194982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areerSafe OSHA 10 Modules 1-4, 8, 10</w:t>
            </w:r>
          </w:p>
          <w:p w14:paraId="5DCEEF42" w14:textId="77777777" w:rsidR="006C1620" w:rsidRPr="00194982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66BD9BFA" w14:textId="2C29AA81" w:rsidR="006C1620" w:rsidRPr="00194982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Project Bk. 1 Ch. 1, 4, 5</w:t>
            </w:r>
            <w:r w:rsidR="0005275E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, </w:t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Bk. 2 Ch. 1 &amp; 2</w:t>
            </w:r>
            <w:r w:rsidR="0005275E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, </w:t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Bk. 3 Unit 1 Ch. 1 &amp; 2</w:t>
            </w:r>
          </w:p>
          <w:p w14:paraId="1315C055" w14:textId="77777777" w:rsidR="006C1620" w:rsidRPr="00194982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17029484" w14:textId="44802FAE" w:rsidR="0086085D" w:rsidRPr="00225EF9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Power Tool Checklists</w:t>
            </w:r>
          </w:p>
        </w:tc>
        <w:tc>
          <w:tcPr>
            <w:tcW w:w="1800" w:type="dxa"/>
            <w:vMerge w:val="restart"/>
          </w:tcPr>
          <w:p w14:paraId="7B0BA0B7" w14:textId="77777777" w:rsidR="006C1620" w:rsidRPr="00194982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OSHA 10 Assessment</w:t>
            </w:r>
          </w:p>
          <w:p w14:paraId="08218964" w14:textId="77777777" w:rsidR="006C1620" w:rsidRPr="00194982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09A06D04" w14:textId="7EAC002D" w:rsidR="006C1620" w:rsidRPr="00194982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Project Bk. 1 Ch. 1 &amp; 6</w:t>
            </w:r>
            <w:r w:rsidR="0005275E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, </w:t>
            </w:r>
          </w:p>
          <w:p w14:paraId="6A82E1F5" w14:textId="77777777" w:rsidR="006C1620" w:rsidRPr="00194982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Bk. 2 Ch. 1 &amp; 2 Assessments</w:t>
            </w:r>
          </w:p>
          <w:p w14:paraId="3A2353FD" w14:textId="77777777" w:rsidR="006C1620" w:rsidRPr="00194982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590855D5" w14:textId="7859DE88" w:rsidR="0086085D" w:rsidRPr="00225EF9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TSA/ IRC Assessment</w:t>
            </w:r>
          </w:p>
        </w:tc>
      </w:tr>
      <w:tr w:rsidR="0086085D" w:rsidRPr="00225EF9" w14:paraId="37CA17AE" w14:textId="77777777" w:rsidTr="00D04ACC">
        <w:trPr>
          <w:trHeight w:val="305"/>
        </w:trPr>
        <w:tc>
          <w:tcPr>
            <w:tcW w:w="666" w:type="dxa"/>
            <w:noWrap/>
          </w:tcPr>
          <w:p w14:paraId="19723D8D" w14:textId="77777777" w:rsidR="0086085D" w:rsidRPr="00225EF9" w:rsidRDefault="0086085D" w:rsidP="0086085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B01560" w14:textId="7BEFFEF5" w:rsidR="0086085D" w:rsidRPr="00225EF9" w:rsidRDefault="0086085D" w:rsidP="0086085D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30E4D5" w14:textId="4114E9CD" w:rsidR="0086085D" w:rsidRPr="00225EF9" w:rsidRDefault="0086085D" w:rsidP="0086085D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State the general safety rules for operating all power tools, regardless of type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C79ADD" w14:textId="4F82A512" w:rsidR="0086085D" w:rsidRPr="00225EF9" w:rsidRDefault="0086085D" w:rsidP="0086085D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5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RI.1.A, RI.3.D, 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SL.1.A&amp;C</w:t>
            </w:r>
          </w:p>
        </w:tc>
        <w:tc>
          <w:tcPr>
            <w:tcW w:w="2070" w:type="dxa"/>
            <w:vMerge/>
          </w:tcPr>
          <w:p w14:paraId="6E8D082B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337F4B70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357DDE3B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38C34F68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86085D" w:rsidRPr="00225EF9" w14:paraId="5EBADE45" w14:textId="77777777" w:rsidTr="00D04ACC">
        <w:trPr>
          <w:trHeight w:val="305"/>
        </w:trPr>
        <w:tc>
          <w:tcPr>
            <w:tcW w:w="666" w:type="dxa"/>
            <w:noWrap/>
          </w:tcPr>
          <w:p w14:paraId="5EFB5250" w14:textId="77777777" w:rsidR="0086085D" w:rsidRPr="00225EF9" w:rsidRDefault="0086085D" w:rsidP="0086085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91BAAD" w14:textId="508D5ACE" w:rsidR="0086085D" w:rsidRPr="00225EF9" w:rsidRDefault="0086085D" w:rsidP="0086085D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B36319" w14:textId="59E1711E" w:rsidR="0086085D" w:rsidRPr="00225EF9" w:rsidRDefault="0086085D" w:rsidP="0086085D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Explain the general rules for properly maintaining all power tools, regardless of type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EDB7A2" w14:textId="3CE4CD47" w:rsidR="0086085D" w:rsidRPr="00225EF9" w:rsidRDefault="0086085D" w:rsidP="0086085D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5, 4.4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RI.1.A, RI.3.D, 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SL.1.A&amp;C</w:t>
            </w:r>
          </w:p>
        </w:tc>
        <w:tc>
          <w:tcPr>
            <w:tcW w:w="2070" w:type="dxa"/>
            <w:vMerge/>
          </w:tcPr>
          <w:p w14:paraId="11AA9DF1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5979E317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3409E091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9F8F423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86085D" w:rsidRPr="00225EF9" w14:paraId="15E159F3" w14:textId="77777777" w:rsidTr="00D04ACC">
        <w:trPr>
          <w:trHeight w:val="305"/>
        </w:trPr>
        <w:tc>
          <w:tcPr>
            <w:tcW w:w="666" w:type="dxa"/>
            <w:noWrap/>
          </w:tcPr>
          <w:p w14:paraId="41EDEB23" w14:textId="77777777" w:rsidR="0086085D" w:rsidRPr="00225EF9" w:rsidRDefault="0086085D" w:rsidP="0086085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F627109" w14:textId="574D9A4D" w:rsidR="0086085D" w:rsidRPr="00225EF9" w:rsidRDefault="0086085D" w:rsidP="0086085D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973F82" w14:textId="57256A6A" w:rsidR="0086085D" w:rsidRPr="00225EF9" w:rsidRDefault="0086085D" w:rsidP="0086085D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Use power tools in a safe and appropriate manner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6C44E0" w14:textId="51705AAB" w:rsidR="0086085D" w:rsidRPr="00225EF9" w:rsidRDefault="0086085D" w:rsidP="0086085D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2, 1.3, 1.5, 1.9, 1.10, 2.8, 4.1, 4.2, 4.4, 4.5</w:t>
            </w:r>
          </w:p>
        </w:tc>
        <w:tc>
          <w:tcPr>
            <w:tcW w:w="2070" w:type="dxa"/>
            <w:vMerge/>
          </w:tcPr>
          <w:p w14:paraId="339B3FBC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65E8DA99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31170E7A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5C933190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86085D" w:rsidRPr="00225EF9" w14:paraId="43981F35" w14:textId="77777777" w:rsidTr="00056523">
        <w:trPr>
          <w:cantSplit/>
          <w:trHeight w:val="432"/>
        </w:trPr>
        <w:tc>
          <w:tcPr>
            <w:tcW w:w="14305" w:type="dxa"/>
            <w:gridSpan w:val="8"/>
            <w:shd w:val="clear" w:color="auto" w:fill="CCCCFF"/>
            <w:vAlign w:val="center"/>
          </w:tcPr>
          <w:p w14:paraId="64A25B5E" w14:textId="206C6F38" w:rsidR="0086085D" w:rsidRPr="00225EF9" w:rsidRDefault="0086085D" w:rsidP="00056523">
            <w:pPr>
              <w:pStyle w:val="Heading1"/>
              <w:ind w:left="342" w:hanging="360"/>
            </w:pPr>
            <w:r w:rsidRPr="00225EF9">
              <w:t>Ladders, Scaffolding, &amp; Fall Protection</w:t>
            </w:r>
          </w:p>
        </w:tc>
      </w:tr>
      <w:tr w:rsidR="0086085D" w:rsidRPr="00225EF9" w14:paraId="1F4E2627" w14:textId="77777777" w:rsidTr="00D04ACC">
        <w:trPr>
          <w:trHeight w:val="305"/>
        </w:trPr>
        <w:tc>
          <w:tcPr>
            <w:tcW w:w="666" w:type="dxa"/>
            <w:noWrap/>
          </w:tcPr>
          <w:p w14:paraId="70217C5D" w14:textId="77777777" w:rsidR="0086085D" w:rsidRPr="00225EF9" w:rsidRDefault="0086085D" w:rsidP="0086085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ACE0DD" w14:textId="0FB5C0AB" w:rsidR="0086085D" w:rsidRPr="00225EF9" w:rsidRDefault="0086085D" w:rsidP="0086085D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3B5979" w14:textId="4AAD2A73" w:rsidR="0086085D" w:rsidRPr="00225EF9" w:rsidRDefault="0086085D" w:rsidP="0086085D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Explain fall protection, ladder, stair, and scaffold procedures and requirements.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E452F9" w14:textId="1E5049FB" w:rsidR="0086085D" w:rsidRPr="00225EF9" w:rsidRDefault="0086085D" w:rsidP="0086085D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, 1.3, 1.6, 1.10, 2.2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RI.1.A, RI.3.D, 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SL.1.A&amp;C</w:t>
            </w:r>
          </w:p>
        </w:tc>
        <w:tc>
          <w:tcPr>
            <w:tcW w:w="2070" w:type="dxa"/>
            <w:vMerge w:val="restart"/>
          </w:tcPr>
          <w:p w14:paraId="0FBB74C8" w14:textId="0AD38806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Technical Skills:</w:t>
            </w:r>
          </w:p>
          <w:p w14:paraId="257BCBA3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Job-Specific Skills</w:t>
            </w:r>
          </w:p>
          <w:p w14:paraId="5B4FD008" w14:textId="511789C0" w:rsidR="0086085D" w:rsidRPr="00225EF9" w:rsidRDefault="00194982" w:rsidP="00084AA5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Safety &amp; Health</w:t>
            </w:r>
          </w:p>
        </w:tc>
        <w:tc>
          <w:tcPr>
            <w:tcW w:w="1890" w:type="dxa"/>
            <w:vMerge w:val="restart"/>
          </w:tcPr>
          <w:p w14:paraId="02B832DB" w14:textId="77777777" w:rsidR="00084AA5" w:rsidRPr="00194982" w:rsidRDefault="00084AA5" w:rsidP="00084AA5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 1: Quarter 1</w:t>
            </w:r>
          </w:p>
          <w:p w14:paraId="6F83A7D7" w14:textId="77777777" w:rsidR="00084AA5" w:rsidRPr="00194982" w:rsidRDefault="00084AA5" w:rsidP="00084AA5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1FEC97E1" w14:textId="28CACA5C" w:rsidR="0086085D" w:rsidRPr="00225EF9" w:rsidRDefault="00084AA5" w:rsidP="00084AA5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s 2 &amp; 3: Reteach as needed &amp; upon the introduction of new skills</w:t>
            </w:r>
          </w:p>
        </w:tc>
        <w:tc>
          <w:tcPr>
            <w:tcW w:w="1800" w:type="dxa"/>
            <w:vMerge w:val="restart"/>
          </w:tcPr>
          <w:p w14:paraId="542B80FC" w14:textId="77777777" w:rsidR="00084AA5" w:rsidRPr="00194982" w:rsidRDefault="00084AA5" w:rsidP="00084AA5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areerSafe OSHA 10 Modules 1-3, 7, 10, 11</w:t>
            </w:r>
          </w:p>
          <w:p w14:paraId="24001C1D" w14:textId="77777777" w:rsidR="00084AA5" w:rsidRPr="00194982" w:rsidRDefault="00084AA5" w:rsidP="00084AA5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334352D6" w14:textId="77777777" w:rsidR="00084AA5" w:rsidRPr="00194982" w:rsidRDefault="00084AA5" w:rsidP="00084AA5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Project Bk. 1 Ch. 1, Bk. 2 Ch. 1, Bk. 3 Unit 1 Ch. 1</w:t>
            </w:r>
          </w:p>
          <w:p w14:paraId="38CDAE77" w14:textId="77777777" w:rsidR="00084AA5" w:rsidRPr="00194982" w:rsidRDefault="00084AA5" w:rsidP="00084AA5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528B4577" w14:textId="45AAD316" w:rsidR="0086085D" w:rsidRPr="00225EF9" w:rsidRDefault="00084AA5" w:rsidP="00084AA5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Model appropriate use and storage of ladders, scaffolding, &amp; fall protection</w:t>
            </w:r>
          </w:p>
        </w:tc>
        <w:tc>
          <w:tcPr>
            <w:tcW w:w="1800" w:type="dxa"/>
            <w:vMerge w:val="restart"/>
          </w:tcPr>
          <w:p w14:paraId="016F4982" w14:textId="77777777" w:rsidR="006C1620" w:rsidRPr="00194982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OSHA 10 Assessment</w:t>
            </w:r>
          </w:p>
          <w:p w14:paraId="2563C098" w14:textId="77777777" w:rsidR="006C1620" w:rsidRPr="00194982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7EE03BD1" w14:textId="77777777" w:rsidR="006C1620" w:rsidRPr="00194982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Project Bk. 1 Ch. 1, Bk. 2 Ch. 1 Assessment</w:t>
            </w:r>
          </w:p>
          <w:p w14:paraId="7B63B9E5" w14:textId="77777777" w:rsidR="006C1620" w:rsidRPr="00194982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43F4BEF2" w14:textId="3BDF7D41" w:rsidR="0086085D" w:rsidRPr="00225EF9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TSA/ IRC Assessment</w:t>
            </w:r>
          </w:p>
        </w:tc>
      </w:tr>
      <w:tr w:rsidR="0086085D" w:rsidRPr="00225EF9" w14:paraId="31A8A85E" w14:textId="77777777" w:rsidTr="00D04ACC">
        <w:trPr>
          <w:trHeight w:val="305"/>
        </w:trPr>
        <w:tc>
          <w:tcPr>
            <w:tcW w:w="666" w:type="dxa"/>
            <w:noWrap/>
          </w:tcPr>
          <w:p w14:paraId="141A70A6" w14:textId="77777777" w:rsidR="0086085D" w:rsidRPr="00225EF9" w:rsidRDefault="0086085D" w:rsidP="0086085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6058E9" w14:textId="3D3C0DA8" w:rsidR="0086085D" w:rsidRPr="00225EF9" w:rsidRDefault="0086085D" w:rsidP="0086085D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3FBCDB" w14:textId="43E4B395" w:rsidR="0086085D" w:rsidRPr="00225EF9" w:rsidRDefault="0086085D" w:rsidP="0086085D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Demonstrate the proper use of ladder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3D1212" w14:textId="21E8EE9E" w:rsidR="0086085D" w:rsidRPr="00225EF9" w:rsidRDefault="0086085D" w:rsidP="0086085D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2, 1.</w:t>
            </w:r>
            <w:r w:rsidR="008B4CE7">
              <w:rPr>
                <w:rFonts w:cstheme="minorHAnsi"/>
                <w:color w:val="000000"/>
                <w:sz w:val="20"/>
                <w:szCs w:val="20"/>
              </w:rPr>
              <w:t>3, 1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.6, 1.9, 1.10 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, RI.1&amp;2,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 RI.3.D</w:t>
            </w:r>
          </w:p>
        </w:tc>
        <w:tc>
          <w:tcPr>
            <w:tcW w:w="2070" w:type="dxa"/>
            <w:vMerge/>
          </w:tcPr>
          <w:p w14:paraId="15EB27C4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79613AE7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221DB2AC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685C229C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86085D" w:rsidRPr="00225EF9" w14:paraId="16565A92" w14:textId="77777777" w:rsidTr="00D04ACC">
        <w:trPr>
          <w:trHeight w:val="305"/>
        </w:trPr>
        <w:tc>
          <w:tcPr>
            <w:tcW w:w="666" w:type="dxa"/>
            <w:noWrap/>
          </w:tcPr>
          <w:p w14:paraId="2E4FF4FE" w14:textId="77777777" w:rsidR="0086085D" w:rsidRPr="00225EF9" w:rsidRDefault="0086085D" w:rsidP="0086085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767BC1" w14:textId="635BFFE5" w:rsidR="0086085D" w:rsidRPr="00225EF9" w:rsidRDefault="0086085D" w:rsidP="0086085D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767FE4" w14:textId="5B74D1B3" w:rsidR="0086085D" w:rsidRPr="00225EF9" w:rsidRDefault="0086085D" w:rsidP="0086085D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Safely erect scaffolding system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15336E" w14:textId="035EC6F4" w:rsidR="0086085D" w:rsidRPr="00225EF9" w:rsidRDefault="0086085D" w:rsidP="0086085D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2, 1.3</w:t>
            </w:r>
            <w:r w:rsidR="008B4CE7">
              <w:rPr>
                <w:rFonts w:cstheme="minorHAnsi"/>
                <w:color w:val="000000"/>
                <w:sz w:val="20"/>
                <w:szCs w:val="20"/>
              </w:rPr>
              <w:t>,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 1.6, 1.9, 1.10, 2.2</w:t>
            </w:r>
          </w:p>
        </w:tc>
        <w:tc>
          <w:tcPr>
            <w:tcW w:w="2070" w:type="dxa"/>
            <w:vMerge/>
          </w:tcPr>
          <w:p w14:paraId="4962E87D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727DE20B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6255A9A5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0B59FD48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86085D" w:rsidRPr="00225EF9" w14:paraId="4A79093C" w14:textId="77777777" w:rsidTr="00D04ACC">
        <w:trPr>
          <w:trHeight w:val="305"/>
        </w:trPr>
        <w:tc>
          <w:tcPr>
            <w:tcW w:w="666" w:type="dxa"/>
            <w:noWrap/>
          </w:tcPr>
          <w:p w14:paraId="09DD5B59" w14:textId="77777777" w:rsidR="0086085D" w:rsidRPr="00225EF9" w:rsidRDefault="0086085D" w:rsidP="0086085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0623AD" w14:textId="5C187DCC" w:rsidR="0086085D" w:rsidRPr="00225EF9" w:rsidRDefault="0086085D" w:rsidP="0086085D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935C1E" w14:textId="329EDBB1" w:rsidR="0086085D" w:rsidRPr="00225EF9" w:rsidRDefault="0086085D" w:rsidP="0086085D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Demonstrate the proper use and care of fall arrest system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41D48C" w14:textId="0AEA16C3" w:rsidR="0086085D" w:rsidRPr="00225EF9" w:rsidRDefault="0086085D" w:rsidP="0086085D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2, 1.</w:t>
            </w:r>
            <w:r w:rsidR="008B4CE7">
              <w:rPr>
                <w:rFonts w:cstheme="minorHAnsi"/>
                <w:color w:val="000000"/>
                <w:sz w:val="20"/>
                <w:szCs w:val="20"/>
              </w:rPr>
              <w:t>3, 1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.6, 1.7, 1.9, 1.10, 2.2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="008B4CE7">
              <w:rPr>
                <w:rFonts w:cstheme="minorHAnsi"/>
                <w:color w:val="000000"/>
                <w:sz w:val="20"/>
                <w:szCs w:val="20"/>
              </w:rPr>
              <w:t xml:space="preserve">RI.1&amp;2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3.D</w:t>
            </w:r>
          </w:p>
        </w:tc>
        <w:tc>
          <w:tcPr>
            <w:tcW w:w="2070" w:type="dxa"/>
            <w:vMerge/>
          </w:tcPr>
          <w:p w14:paraId="5A83DD0B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0FC3D534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66D6D613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5ADF7ADB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86085D" w:rsidRPr="00225EF9" w14:paraId="1D987B80" w14:textId="77777777" w:rsidTr="00056523">
        <w:trPr>
          <w:cantSplit/>
          <w:trHeight w:val="432"/>
        </w:trPr>
        <w:tc>
          <w:tcPr>
            <w:tcW w:w="14305" w:type="dxa"/>
            <w:gridSpan w:val="8"/>
            <w:shd w:val="clear" w:color="auto" w:fill="CCCCFF"/>
            <w:vAlign w:val="center"/>
          </w:tcPr>
          <w:p w14:paraId="3EE2CB27" w14:textId="11F0A5F6" w:rsidR="0086085D" w:rsidRPr="00225EF9" w:rsidRDefault="0086085D" w:rsidP="00056523">
            <w:pPr>
              <w:pStyle w:val="Heading1"/>
              <w:ind w:left="342" w:hanging="360"/>
            </w:pPr>
            <w:r w:rsidRPr="00225EF9">
              <w:t>Basic Rigging &amp; Hand Signals</w:t>
            </w:r>
          </w:p>
        </w:tc>
      </w:tr>
      <w:tr w:rsidR="0086085D" w:rsidRPr="00225EF9" w14:paraId="2DFA3370" w14:textId="77777777" w:rsidTr="00D04ACC">
        <w:trPr>
          <w:trHeight w:val="305"/>
        </w:trPr>
        <w:tc>
          <w:tcPr>
            <w:tcW w:w="666" w:type="dxa"/>
            <w:noWrap/>
          </w:tcPr>
          <w:p w14:paraId="2E9D4459" w14:textId="77777777" w:rsidR="0086085D" w:rsidRPr="00225EF9" w:rsidRDefault="0086085D" w:rsidP="0086085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53E465" w14:textId="5177E4FF" w:rsidR="0086085D" w:rsidRPr="00225EF9" w:rsidRDefault="0086085D" w:rsidP="0086085D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6DDD45" w14:textId="2A3C20C0" w:rsidR="0086085D" w:rsidRPr="00225EF9" w:rsidRDefault="0086085D" w:rsidP="0086085D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Describe basic load-handling safety practices.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CE6D17" w14:textId="26292863" w:rsidR="0086085D" w:rsidRPr="00225EF9" w:rsidRDefault="0086085D" w:rsidP="0086085D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7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RI.1.A, RI.3.D, 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SL.1.A&amp;C</w:t>
            </w:r>
          </w:p>
        </w:tc>
        <w:tc>
          <w:tcPr>
            <w:tcW w:w="2070" w:type="dxa"/>
            <w:vMerge w:val="restart"/>
          </w:tcPr>
          <w:p w14:paraId="21795E65" w14:textId="701614D6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Technical Skills:</w:t>
            </w:r>
          </w:p>
          <w:p w14:paraId="48271CB0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Job-Specific Skills</w:t>
            </w:r>
          </w:p>
          <w:p w14:paraId="763C0111" w14:textId="4B8CCE53" w:rsidR="0086085D" w:rsidRPr="00225EF9" w:rsidRDefault="00194982" w:rsidP="00084AA5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Safety &amp; Health</w:t>
            </w:r>
          </w:p>
        </w:tc>
        <w:tc>
          <w:tcPr>
            <w:tcW w:w="1890" w:type="dxa"/>
            <w:vMerge w:val="restart"/>
          </w:tcPr>
          <w:p w14:paraId="43C1E308" w14:textId="77777777" w:rsidR="00084AA5" w:rsidRPr="00194982" w:rsidRDefault="00084AA5" w:rsidP="00084AA5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 1: Quarter 1</w:t>
            </w:r>
          </w:p>
          <w:p w14:paraId="002F89F8" w14:textId="77777777" w:rsidR="00084AA5" w:rsidRPr="00194982" w:rsidRDefault="00084AA5" w:rsidP="00084AA5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7701D0B9" w14:textId="3ACC9D53" w:rsidR="0086085D" w:rsidRPr="00225EF9" w:rsidRDefault="00084AA5" w:rsidP="00084AA5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s 2 &amp; 3: Reteach as needed &amp; upon the introduction of new skills</w:t>
            </w:r>
          </w:p>
        </w:tc>
        <w:tc>
          <w:tcPr>
            <w:tcW w:w="1800" w:type="dxa"/>
            <w:vMerge w:val="restart"/>
          </w:tcPr>
          <w:p w14:paraId="42A88D5E" w14:textId="77777777" w:rsidR="00084AA5" w:rsidRPr="00194982" w:rsidRDefault="00084AA5" w:rsidP="00084AA5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areerSafe OSHA 10 Modules 1-3, 5, 6, 10, 11</w:t>
            </w:r>
          </w:p>
          <w:p w14:paraId="57442265" w14:textId="77777777" w:rsidR="00084AA5" w:rsidRPr="00194982" w:rsidRDefault="00084AA5" w:rsidP="00084AA5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6BE84EF6" w14:textId="77777777" w:rsidR="00084AA5" w:rsidRPr="00194982" w:rsidRDefault="00084AA5" w:rsidP="00084AA5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CC: Project Bk. 1 Ch. 1 &amp; 6, Bk. 2 Ch. 1 &amp; 2, Bk. 3 </w:t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lastRenderedPageBreak/>
              <w:t>Unit 1 Ch. 1 &amp; 3</w:t>
            </w:r>
          </w:p>
          <w:p w14:paraId="4A2A1E24" w14:textId="77777777" w:rsidR="00084AA5" w:rsidRPr="00194982" w:rsidRDefault="00084AA5" w:rsidP="00084AA5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4CD31EC6" w14:textId="77777777" w:rsidR="00084AA5" w:rsidRPr="00194982" w:rsidRDefault="00084AA5" w:rsidP="00084AA5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Model American National Standards Institute (ANSI) hand signals</w:t>
            </w:r>
          </w:p>
          <w:p w14:paraId="5A5067A5" w14:textId="77777777" w:rsidR="00084AA5" w:rsidRPr="00194982" w:rsidRDefault="00084AA5" w:rsidP="00084AA5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1BB14A9C" w14:textId="59A51D5A" w:rsidR="0086085D" w:rsidRPr="00225EF9" w:rsidRDefault="00084AA5" w:rsidP="00084AA5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Model basic rigging including common slings and hardware</w:t>
            </w:r>
          </w:p>
        </w:tc>
        <w:tc>
          <w:tcPr>
            <w:tcW w:w="1800" w:type="dxa"/>
            <w:vMerge w:val="restart"/>
          </w:tcPr>
          <w:p w14:paraId="29A945F7" w14:textId="77777777" w:rsidR="006C1620" w:rsidRPr="00194982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lastRenderedPageBreak/>
              <w:t>OSHA 10 Assessment</w:t>
            </w:r>
          </w:p>
          <w:p w14:paraId="5DEDE6A0" w14:textId="77777777" w:rsidR="006C1620" w:rsidRPr="00194982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0AB5766C" w14:textId="77777777" w:rsidR="006C1620" w:rsidRPr="00194982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Project Bk. 1 Ch. 1 &amp; 6, Bk. 2 Ch. 1 &amp; 2 Assessments</w:t>
            </w:r>
          </w:p>
          <w:p w14:paraId="6E8CCF18" w14:textId="77777777" w:rsidR="006C1620" w:rsidRPr="00194982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7B8810D2" w14:textId="2AF1BEF6" w:rsidR="0086085D" w:rsidRPr="00225EF9" w:rsidRDefault="006C1620" w:rsidP="006C1620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lastRenderedPageBreak/>
              <w:t>CC: TSA/ IRC Assessment</w:t>
            </w:r>
          </w:p>
        </w:tc>
      </w:tr>
      <w:tr w:rsidR="0086085D" w:rsidRPr="00225EF9" w14:paraId="10E86484" w14:textId="77777777" w:rsidTr="00D04ACC">
        <w:trPr>
          <w:trHeight w:val="305"/>
        </w:trPr>
        <w:tc>
          <w:tcPr>
            <w:tcW w:w="666" w:type="dxa"/>
            <w:noWrap/>
          </w:tcPr>
          <w:p w14:paraId="72941FEF" w14:textId="77777777" w:rsidR="0086085D" w:rsidRPr="00225EF9" w:rsidRDefault="0086085D" w:rsidP="0086085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9A0245" w14:textId="7F98EDEF" w:rsidR="0086085D" w:rsidRPr="00225EF9" w:rsidRDefault="0086085D" w:rsidP="0086085D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55E104" w14:textId="25B8561F" w:rsidR="0086085D" w:rsidRPr="00225EF9" w:rsidRDefault="0086085D" w:rsidP="0086085D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Demonstrate proper use of American National Standards Institute (ANSI) hand signal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A62906" w14:textId="3F57A82A" w:rsidR="0086085D" w:rsidRPr="00225EF9" w:rsidRDefault="0086085D" w:rsidP="0086085D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2.1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, RI.1&amp;2,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 RI.3.D</w:t>
            </w:r>
          </w:p>
        </w:tc>
        <w:tc>
          <w:tcPr>
            <w:tcW w:w="2070" w:type="dxa"/>
            <w:vMerge/>
          </w:tcPr>
          <w:p w14:paraId="7080AB76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133EB75F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680D6165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645E4E22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86085D" w:rsidRPr="00225EF9" w14:paraId="7840109A" w14:textId="77777777" w:rsidTr="00D04ACC">
        <w:trPr>
          <w:trHeight w:val="305"/>
        </w:trPr>
        <w:tc>
          <w:tcPr>
            <w:tcW w:w="666" w:type="dxa"/>
            <w:noWrap/>
          </w:tcPr>
          <w:p w14:paraId="3E64E096" w14:textId="77777777" w:rsidR="0086085D" w:rsidRPr="00225EF9" w:rsidRDefault="0086085D" w:rsidP="0086085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08C304" w14:textId="740AD4FA" w:rsidR="0086085D" w:rsidRPr="00225EF9" w:rsidRDefault="0086085D" w:rsidP="0086085D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2E5934" w14:textId="3B071EBF" w:rsidR="0086085D" w:rsidRPr="00225EF9" w:rsidRDefault="0086085D" w:rsidP="0086085D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dentify and describe the use of slings and common rigging hardware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20F72E" w14:textId="10CBA75F" w:rsidR="0086085D" w:rsidRPr="00225EF9" w:rsidRDefault="0086085D" w:rsidP="0086085D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7, 12.3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1.C, G.CO.A &amp; B, G.SRT, G.GMD.B, G.MG</w:t>
            </w:r>
          </w:p>
        </w:tc>
        <w:tc>
          <w:tcPr>
            <w:tcW w:w="2070" w:type="dxa"/>
            <w:vMerge/>
          </w:tcPr>
          <w:p w14:paraId="02B79102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57429F6A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31EA8D5D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0E3DE9D4" w14:textId="77777777" w:rsidR="0086085D" w:rsidRPr="00225EF9" w:rsidRDefault="0086085D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86085D" w:rsidRPr="00225EF9" w14:paraId="50C28CDB" w14:textId="77777777" w:rsidTr="00056523">
        <w:trPr>
          <w:cantSplit/>
          <w:trHeight w:val="432"/>
        </w:trPr>
        <w:tc>
          <w:tcPr>
            <w:tcW w:w="14305" w:type="dxa"/>
            <w:gridSpan w:val="8"/>
            <w:shd w:val="clear" w:color="auto" w:fill="CCCCFF"/>
            <w:vAlign w:val="center"/>
          </w:tcPr>
          <w:p w14:paraId="75C2E470" w14:textId="4417D830" w:rsidR="0086085D" w:rsidRPr="00225EF9" w:rsidRDefault="0086085D" w:rsidP="00056523">
            <w:pPr>
              <w:pStyle w:val="Heading1"/>
              <w:ind w:left="342" w:hanging="360"/>
            </w:pPr>
            <w:r w:rsidRPr="00225EF9">
              <w:t>Reading Construction Drawings</w:t>
            </w:r>
          </w:p>
        </w:tc>
      </w:tr>
      <w:tr w:rsidR="00FD607E" w:rsidRPr="00225EF9" w14:paraId="11E9BC83" w14:textId="77777777" w:rsidTr="00D04ACC">
        <w:trPr>
          <w:trHeight w:val="305"/>
        </w:trPr>
        <w:tc>
          <w:tcPr>
            <w:tcW w:w="666" w:type="dxa"/>
            <w:noWrap/>
          </w:tcPr>
          <w:p w14:paraId="69EF8D00" w14:textId="77777777" w:rsidR="00FD607E" w:rsidRPr="00225EF9" w:rsidRDefault="00FD607E" w:rsidP="00FD607E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012101" w14:textId="09CE6ADC" w:rsidR="00FD607E" w:rsidRPr="00225EF9" w:rsidRDefault="00FD607E" w:rsidP="00FD607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5BDB56" w14:textId="4EE63D22" w:rsidR="00FD607E" w:rsidRPr="00225EF9" w:rsidRDefault="00FD607E" w:rsidP="00FD607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Recognize different types of construction drawings.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FA4005" w14:textId="1A07E6A8" w:rsidR="00FD607E" w:rsidRPr="00225EF9" w:rsidRDefault="00FD607E" w:rsidP="00FD607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2.9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3.A</w:t>
            </w:r>
          </w:p>
        </w:tc>
        <w:tc>
          <w:tcPr>
            <w:tcW w:w="2070" w:type="dxa"/>
            <w:vMerge w:val="restart"/>
          </w:tcPr>
          <w:p w14:paraId="2EE86DE4" w14:textId="1A2A3A99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Workplace Skills:</w:t>
            </w:r>
          </w:p>
          <w:p w14:paraId="25CC829F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Communication</w:t>
            </w:r>
          </w:p>
          <w:p w14:paraId="31BBC97B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Decision Making</w:t>
            </w:r>
          </w:p>
          <w:p w14:paraId="0C2D449C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Planning, Organizing, &amp; Management</w:t>
            </w:r>
          </w:p>
          <w:p w14:paraId="3FADCEBE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09E12019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Technical Skills:</w:t>
            </w:r>
          </w:p>
          <w:p w14:paraId="1C992717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Computer &amp; Technology Literacy</w:t>
            </w:r>
          </w:p>
          <w:p w14:paraId="3A7D6630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Job-Specific Skills</w:t>
            </w:r>
          </w:p>
          <w:p w14:paraId="41EFCE26" w14:textId="5A19C19B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Safety &amp; Health</w:t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</w:p>
          <w:p w14:paraId="7576C81F" w14:textId="27C45881" w:rsidR="00FD607E" w:rsidRPr="00225EF9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</w:p>
        </w:tc>
        <w:tc>
          <w:tcPr>
            <w:tcW w:w="1890" w:type="dxa"/>
            <w:vMerge w:val="restart"/>
          </w:tcPr>
          <w:p w14:paraId="052ABC9D" w14:textId="77777777" w:rsidR="006B26E9" w:rsidRPr="00194982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 1: Quarter 1</w:t>
            </w:r>
          </w:p>
          <w:p w14:paraId="53928F47" w14:textId="77777777" w:rsidR="006B26E9" w:rsidRPr="00194982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68E831F7" w14:textId="388F7222" w:rsidR="00FD607E" w:rsidRPr="00225EF9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s 2 &amp; 3: Build skills through application</w:t>
            </w:r>
          </w:p>
        </w:tc>
        <w:tc>
          <w:tcPr>
            <w:tcW w:w="1800" w:type="dxa"/>
            <w:vMerge w:val="restart"/>
          </w:tcPr>
          <w:p w14:paraId="394E70D4" w14:textId="77777777" w:rsidR="006B26E9" w:rsidRPr="00194982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Project Bk. 1 Ch. 2, Bk. 3 Unit 1 Ch. 5, Books 1, 2, &amp; 3</w:t>
            </w:r>
          </w:p>
          <w:p w14:paraId="114B45A4" w14:textId="77777777" w:rsidR="006B26E9" w:rsidRPr="00194982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0FBB6924" w14:textId="77777777" w:rsidR="006B26E9" w:rsidRPr="00194982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Math for the Trades</w:t>
            </w:r>
          </w:p>
          <w:p w14:paraId="2ED1AF5E" w14:textId="23BD4546" w:rsidR="00FD607E" w:rsidRPr="00225EF9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h. 1-4, 6, 7</w:t>
            </w:r>
          </w:p>
        </w:tc>
        <w:tc>
          <w:tcPr>
            <w:tcW w:w="1800" w:type="dxa"/>
            <w:vMerge w:val="restart"/>
          </w:tcPr>
          <w:p w14:paraId="30468706" w14:textId="77777777" w:rsidR="006B26E9" w:rsidRPr="00194982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Project Bk. 1 Ch. 2 Assessment</w:t>
            </w:r>
          </w:p>
          <w:p w14:paraId="1CB6C3AE" w14:textId="77777777" w:rsidR="006B26E9" w:rsidRPr="00194982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2A7D9D2A" w14:textId="77777777" w:rsidR="006B26E9" w:rsidRPr="00194982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ompleted projects from CC: Project Books 1, 2, &amp; 3</w:t>
            </w:r>
          </w:p>
          <w:p w14:paraId="30031B84" w14:textId="77777777" w:rsidR="006B26E9" w:rsidRPr="00194982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3D416C6F" w14:textId="024366D5" w:rsidR="00FD607E" w:rsidRPr="00225EF9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TSA/ IRC Assessment</w:t>
            </w:r>
          </w:p>
        </w:tc>
      </w:tr>
      <w:tr w:rsidR="00FD607E" w:rsidRPr="00225EF9" w14:paraId="35B084C2" w14:textId="77777777" w:rsidTr="00D04ACC">
        <w:trPr>
          <w:trHeight w:val="305"/>
        </w:trPr>
        <w:tc>
          <w:tcPr>
            <w:tcW w:w="666" w:type="dxa"/>
            <w:noWrap/>
          </w:tcPr>
          <w:p w14:paraId="4EF1AD6E" w14:textId="77777777" w:rsidR="00FD607E" w:rsidRPr="00225EF9" w:rsidRDefault="00FD607E" w:rsidP="00FD607E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972583" w14:textId="0AEF5D01" w:rsidR="00FD607E" w:rsidRPr="00225EF9" w:rsidRDefault="00FD607E" w:rsidP="00FD607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86D02E" w14:textId="1BCF9940" w:rsidR="00FD607E" w:rsidRPr="00225EF9" w:rsidRDefault="00FD607E" w:rsidP="00FD607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Relate information on construction drawings to actual locations on the print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ED5A63" w14:textId="79EA1771" w:rsidR="00FD607E" w:rsidRPr="00225EF9" w:rsidRDefault="00FD607E" w:rsidP="00FD607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2.10, 2.11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3.A</w:t>
            </w:r>
          </w:p>
        </w:tc>
        <w:tc>
          <w:tcPr>
            <w:tcW w:w="2070" w:type="dxa"/>
            <w:vMerge/>
          </w:tcPr>
          <w:p w14:paraId="53B17476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59CDAD4E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427E6C64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0711171E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FD607E" w:rsidRPr="00225EF9" w14:paraId="0E8CFDBD" w14:textId="77777777" w:rsidTr="00D04ACC">
        <w:trPr>
          <w:trHeight w:val="305"/>
        </w:trPr>
        <w:tc>
          <w:tcPr>
            <w:tcW w:w="666" w:type="dxa"/>
            <w:noWrap/>
          </w:tcPr>
          <w:p w14:paraId="0A79EF47" w14:textId="77777777" w:rsidR="00FD607E" w:rsidRPr="00225EF9" w:rsidRDefault="00FD607E" w:rsidP="00FD607E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DD3690" w14:textId="054830AE" w:rsidR="00FD607E" w:rsidRPr="00225EF9" w:rsidRDefault="00FD607E" w:rsidP="00FD607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82D587" w14:textId="3D8047D9" w:rsidR="00FD607E" w:rsidRPr="00225EF9" w:rsidRDefault="00FD607E" w:rsidP="00FD607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Recognize and describe the types of drawings usually included in a set of plans and list the information found on each type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46841E" w14:textId="1A9C3859" w:rsidR="00FD607E" w:rsidRPr="00225EF9" w:rsidRDefault="00FD607E" w:rsidP="00FD607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2.9, 2.11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3.A</w:t>
            </w:r>
          </w:p>
        </w:tc>
        <w:tc>
          <w:tcPr>
            <w:tcW w:w="2070" w:type="dxa"/>
            <w:vMerge/>
          </w:tcPr>
          <w:p w14:paraId="5D476F34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188204D8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4F009BF9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656C8090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FD607E" w:rsidRPr="00225EF9" w14:paraId="71AFC74A" w14:textId="77777777" w:rsidTr="00D04ACC">
        <w:trPr>
          <w:trHeight w:val="305"/>
        </w:trPr>
        <w:tc>
          <w:tcPr>
            <w:tcW w:w="666" w:type="dxa"/>
            <w:noWrap/>
          </w:tcPr>
          <w:p w14:paraId="265CD401" w14:textId="77777777" w:rsidR="00FD607E" w:rsidRPr="00225EF9" w:rsidRDefault="00FD607E" w:rsidP="00FD607E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23DEDF3" w14:textId="2A2C2606" w:rsidR="00FD607E" w:rsidRPr="00225EF9" w:rsidRDefault="00FD607E" w:rsidP="00FD607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DE56F9" w14:textId="7ABB8B9E" w:rsidR="00FD607E" w:rsidRPr="00225EF9" w:rsidRDefault="00FD607E" w:rsidP="00FD607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dentify the different terms, components, symbols, and types of lines used on construction drawing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BB642C" w14:textId="52CBF5CF" w:rsidR="00FD607E" w:rsidRPr="00225EF9" w:rsidRDefault="00FD607E" w:rsidP="00FD607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2.11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1, RI.2</w:t>
            </w:r>
          </w:p>
        </w:tc>
        <w:tc>
          <w:tcPr>
            <w:tcW w:w="2070" w:type="dxa"/>
            <w:vMerge/>
          </w:tcPr>
          <w:p w14:paraId="77FEE464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088CCC90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1C906A16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6B428330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FD607E" w:rsidRPr="00225EF9" w14:paraId="59A80BC8" w14:textId="77777777" w:rsidTr="00D04ACC">
        <w:trPr>
          <w:trHeight w:val="305"/>
        </w:trPr>
        <w:tc>
          <w:tcPr>
            <w:tcW w:w="666" w:type="dxa"/>
            <w:noWrap/>
          </w:tcPr>
          <w:p w14:paraId="2EBA65DD" w14:textId="77777777" w:rsidR="00FD607E" w:rsidRPr="00225EF9" w:rsidRDefault="00FD607E" w:rsidP="00FD607E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E2A5D4" w14:textId="70DE8372" w:rsidR="00FD607E" w:rsidRPr="00225EF9" w:rsidRDefault="00FD607E" w:rsidP="00FD607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0087FC" w14:textId="2365A2F4" w:rsidR="00FD607E" w:rsidRPr="00225EF9" w:rsidRDefault="00FD607E" w:rsidP="00FD607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dentify selected architectural symbols and abbreviations commonly used to represent materials on plan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6DC3D0" w14:textId="61920978" w:rsidR="00FD607E" w:rsidRPr="00225EF9" w:rsidRDefault="00FD607E" w:rsidP="00FD607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2.11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3</w:t>
            </w:r>
          </w:p>
        </w:tc>
        <w:tc>
          <w:tcPr>
            <w:tcW w:w="2070" w:type="dxa"/>
            <w:vMerge/>
          </w:tcPr>
          <w:p w14:paraId="7DFDC060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0ACA1D76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06D8F1A4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4BBAD5C7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FD607E" w:rsidRPr="00225EF9" w14:paraId="442249AD" w14:textId="77777777" w:rsidTr="00D04ACC">
        <w:trPr>
          <w:trHeight w:val="305"/>
        </w:trPr>
        <w:tc>
          <w:tcPr>
            <w:tcW w:w="666" w:type="dxa"/>
            <w:noWrap/>
          </w:tcPr>
          <w:p w14:paraId="3DC732FA" w14:textId="77777777" w:rsidR="00FD607E" w:rsidRPr="00225EF9" w:rsidRDefault="00FD607E" w:rsidP="00FD607E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DFB7258" w14:textId="7F861EC5" w:rsidR="00FD607E" w:rsidRPr="00225EF9" w:rsidRDefault="00FD607E" w:rsidP="00FD607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5E656C" w14:textId="5757744F" w:rsidR="00FD607E" w:rsidRPr="00225EF9" w:rsidRDefault="00FD607E" w:rsidP="00FD607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Read and interpret plans, elevations, schedules, sections, and details contained in basic drawing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65B6B5" w14:textId="435F15B7" w:rsidR="00FD607E" w:rsidRPr="00225EF9" w:rsidRDefault="008B4CE7" w:rsidP="00FD607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.9-2.11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="00FD607E" w:rsidRPr="00225EF9">
              <w:rPr>
                <w:rFonts w:cstheme="minorHAnsi"/>
                <w:color w:val="000000"/>
                <w:sz w:val="20"/>
                <w:szCs w:val="20"/>
              </w:rPr>
              <w:t>RI.3.C</w:t>
            </w:r>
          </w:p>
        </w:tc>
        <w:tc>
          <w:tcPr>
            <w:tcW w:w="2070" w:type="dxa"/>
            <w:vMerge/>
          </w:tcPr>
          <w:p w14:paraId="7B1EE264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6AE00FB6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30C79CD9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4D901AD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FD607E" w:rsidRPr="00225EF9" w14:paraId="199819A6" w14:textId="77777777" w:rsidTr="00D04ACC">
        <w:trPr>
          <w:trHeight w:val="305"/>
        </w:trPr>
        <w:tc>
          <w:tcPr>
            <w:tcW w:w="666" w:type="dxa"/>
            <w:noWrap/>
          </w:tcPr>
          <w:p w14:paraId="72719782" w14:textId="77777777" w:rsidR="00FD607E" w:rsidRPr="00225EF9" w:rsidRDefault="00FD607E" w:rsidP="00FD607E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CE3923" w14:textId="5061A2F5" w:rsidR="00FD607E" w:rsidRPr="00225EF9" w:rsidRDefault="00FD607E" w:rsidP="00FD607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7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729E34" w14:textId="4CB55F74" w:rsidR="00FD607E" w:rsidRPr="00225EF9" w:rsidRDefault="00FD607E" w:rsidP="00FD607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State the purpose of written specification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2BE3FE" w14:textId="757DE7AA" w:rsidR="00FD607E" w:rsidRPr="00225EF9" w:rsidRDefault="00FD607E" w:rsidP="00FD607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0, 2.11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RI.3.D, </w:t>
            </w:r>
            <w:r w:rsidR="008B4CE7">
              <w:rPr>
                <w:rFonts w:cstheme="minorHAnsi"/>
                <w:color w:val="000000"/>
                <w:sz w:val="20"/>
                <w:szCs w:val="20"/>
              </w:rPr>
              <w:t>SL.1.A&amp;C</w:t>
            </w:r>
          </w:p>
        </w:tc>
        <w:tc>
          <w:tcPr>
            <w:tcW w:w="2070" w:type="dxa"/>
            <w:vMerge/>
          </w:tcPr>
          <w:p w14:paraId="1AD65C78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2CA62F3A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E6E906B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2A75C98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FD607E" w:rsidRPr="00225EF9" w14:paraId="18A781E2" w14:textId="77777777" w:rsidTr="00D04ACC">
        <w:trPr>
          <w:trHeight w:val="305"/>
        </w:trPr>
        <w:tc>
          <w:tcPr>
            <w:tcW w:w="666" w:type="dxa"/>
            <w:noWrap/>
          </w:tcPr>
          <w:p w14:paraId="4FE1DC6B" w14:textId="77777777" w:rsidR="00FD607E" w:rsidRPr="00225EF9" w:rsidRDefault="00FD607E" w:rsidP="00FD607E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D1DBD3" w14:textId="75800915" w:rsidR="00FD607E" w:rsidRPr="00225EF9" w:rsidRDefault="00FD607E" w:rsidP="00FD607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8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EAF728" w14:textId="4BE972FF" w:rsidR="00FD607E" w:rsidRPr="00225EF9" w:rsidRDefault="00FD607E" w:rsidP="00FD607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dentify and describe the parts of a specification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189AA3" w14:textId="3908B464" w:rsidR="00FD607E" w:rsidRPr="00225EF9" w:rsidRDefault="00FD607E" w:rsidP="00FD607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0, 2.11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RI.1, RI.3.D, </w:t>
            </w:r>
            <w:r w:rsidR="008B4CE7">
              <w:rPr>
                <w:rFonts w:cstheme="minorHAnsi"/>
                <w:color w:val="000000"/>
                <w:sz w:val="20"/>
                <w:szCs w:val="20"/>
              </w:rPr>
              <w:t>SL.1.A&amp;C</w:t>
            </w:r>
          </w:p>
        </w:tc>
        <w:tc>
          <w:tcPr>
            <w:tcW w:w="2070" w:type="dxa"/>
            <w:vMerge/>
          </w:tcPr>
          <w:p w14:paraId="2AF148A4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057C84DD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1501B820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E01730C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FD607E" w:rsidRPr="00225EF9" w14:paraId="43E3CEB3" w14:textId="77777777" w:rsidTr="00D04ACC">
        <w:trPr>
          <w:trHeight w:val="305"/>
        </w:trPr>
        <w:tc>
          <w:tcPr>
            <w:tcW w:w="666" w:type="dxa"/>
            <w:noWrap/>
          </w:tcPr>
          <w:p w14:paraId="6D2E6B94" w14:textId="77777777" w:rsidR="00FD607E" w:rsidRPr="00225EF9" w:rsidRDefault="00FD607E" w:rsidP="00FD607E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E1FA9D" w14:textId="15DEC533" w:rsidR="00FD607E" w:rsidRPr="00225EF9" w:rsidRDefault="00FD607E" w:rsidP="00FD607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9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58179B" w14:textId="1E3FDFDD" w:rsidR="00FD607E" w:rsidRPr="00225EF9" w:rsidRDefault="00FD607E" w:rsidP="00FD607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Demonstrate or describe how to perform a quantity takeoff for material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8E3C1F" w14:textId="57AE05E8" w:rsidR="00FD607E" w:rsidRPr="00225EF9" w:rsidRDefault="00FD607E" w:rsidP="00FD607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2.5, 2.6, 2.10, 2.11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, RI.1&amp;2,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 RI.3.D, NS, NF, RA, GM, RA.D.10, EEI.B.3, A1.NQ.B, G.CO.A &amp; B, G.SRT, G.GMD, G.MG</w:t>
            </w:r>
          </w:p>
        </w:tc>
        <w:tc>
          <w:tcPr>
            <w:tcW w:w="2070" w:type="dxa"/>
            <w:vMerge/>
          </w:tcPr>
          <w:p w14:paraId="41A54E8D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7DC33E8D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4643A46E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2C07D785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FD607E" w:rsidRPr="00225EF9" w14:paraId="67F616F4" w14:textId="77777777" w:rsidTr="00056523">
        <w:trPr>
          <w:cantSplit/>
          <w:trHeight w:val="432"/>
        </w:trPr>
        <w:tc>
          <w:tcPr>
            <w:tcW w:w="14305" w:type="dxa"/>
            <w:gridSpan w:val="8"/>
            <w:shd w:val="clear" w:color="auto" w:fill="CCCCFF"/>
            <w:vAlign w:val="center"/>
          </w:tcPr>
          <w:p w14:paraId="39B17584" w14:textId="48B47A0C" w:rsidR="00FD607E" w:rsidRPr="00225EF9" w:rsidRDefault="00FD607E" w:rsidP="00056523">
            <w:pPr>
              <w:pStyle w:val="Heading1"/>
              <w:ind w:left="342" w:hanging="360"/>
            </w:pPr>
            <w:r w:rsidRPr="00225EF9">
              <w:t>Site Preparation &amp; Excavation</w:t>
            </w:r>
          </w:p>
        </w:tc>
      </w:tr>
      <w:tr w:rsidR="00FD607E" w:rsidRPr="00225EF9" w14:paraId="25698EFE" w14:textId="77777777" w:rsidTr="00D04ACC">
        <w:trPr>
          <w:trHeight w:val="305"/>
        </w:trPr>
        <w:tc>
          <w:tcPr>
            <w:tcW w:w="666" w:type="dxa"/>
            <w:noWrap/>
          </w:tcPr>
          <w:p w14:paraId="68C46F01" w14:textId="77777777" w:rsidR="00FD607E" w:rsidRPr="00225EF9" w:rsidRDefault="00FD607E" w:rsidP="00FD607E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2E359F2" w14:textId="27295513" w:rsidR="00FD607E" w:rsidRPr="00225EF9" w:rsidRDefault="00FD607E" w:rsidP="00FD607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FE77EC" w14:textId="77B1747E" w:rsidR="00FD607E" w:rsidRPr="00225EF9" w:rsidRDefault="00FD607E" w:rsidP="00FD607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dentify property boundarie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4B7EDD" w14:textId="19052B5C" w:rsidR="00FD607E" w:rsidRPr="00225EF9" w:rsidRDefault="00FD607E" w:rsidP="00FD607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1, 2, 11.4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1, RI.3.D, A1.NQ.B, G.CO.A, B, &amp; D, G.SRT, G.GPE.B.5 &amp; 6, G.GMD.B, G.MG.A</w:t>
            </w:r>
          </w:p>
        </w:tc>
        <w:tc>
          <w:tcPr>
            <w:tcW w:w="2070" w:type="dxa"/>
            <w:vMerge w:val="restart"/>
          </w:tcPr>
          <w:p w14:paraId="0A49E0ED" w14:textId="6116C5F0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Workplace Skills:</w:t>
            </w:r>
          </w:p>
          <w:p w14:paraId="4F469B2B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Communication</w:t>
            </w:r>
          </w:p>
          <w:p w14:paraId="62BBADDD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Decision Making</w:t>
            </w:r>
          </w:p>
          <w:p w14:paraId="5509F10B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Teamwork</w:t>
            </w:r>
          </w:p>
          <w:p w14:paraId="79711333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Planning, Organizing, &amp; Management</w:t>
            </w:r>
          </w:p>
          <w:p w14:paraId="01FA946D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051CC7AF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Technical Skills:</w:t>
            </w:r>
          </w:p>
          <w:p w14:paraId="3C252CE3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Computer &amp; Technology Literacy</w:t>
            </w:r>
          </w:p>
          <w:p w14:paraId="7937E6A8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Job-Specific Skills</w:t>
            </w:r>
          </w:p>
          <w:p w14:paraId="7098A2A8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Safety &amp; Health</w:t>
            </w:r>
          </w:p>
          <w:p w14:paraId="3A4EADF1" w14:textId="65025639" w:rsidR="00FD607E" w:rsidRPr="00225EF9" w:rsidRDefault="00194982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Service Orientation</w:t>
            </w:r>
          </w:p>
        </w:tc>
        <w:tc>
          <w:tcPr>
            <w:tcW w:w="1890" w:type="dxa"/>
            <w:vMerge w:val="restart"/>
          </w:tcPr>
          <w:p w14:paraId="7773BF3A" w14:textId="0AA3D9BA" w:rsidR="00FD607E" w:rsidRPr="00225EF9" w:rsidRDefault="006B26E9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 3: Project dependent</w:t>
            </w:r>
          </w:p>
        </w:tc>
        <w:tc>
          <w:tcPr>
            <w:tcW w:w="1800" w:type="dxa"/>
            <w:vMerge w:val="restart"/>
          </w:tcPr>
          <w:p w14:paraId="034BB87F" w14:textId="77777777" w:rsidR="006B26E9" w:rsidRPr="00194982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areerSafe OSHA 10 Modules 1, 2, 5, 9, 10</w:t>
            </w:r>
          </w:p>
          <w:p w14:paraId="0AF191AB" w14:textId="77777777" w:rsidR="006B26E9" w:rsidRPr="00194982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706E0312" w14:textId="77777777" w:rsidR="006B26E9" w:rsidRPr="00194982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Project Bk. 3 Unit 1 Ch. 5, Unit 2 Ch. 1, 2, 3</w:t>
            </w:r>
          </w:p>
          <w:p w14:paraId="4778B1FB" w14:textId="77777777" w:rsidR="006B26E9" w:rsidRPr="00194982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7C50BCD3" w14:textId="77777777" w:rsidR="006B26E9" w:rsidRPr="00194982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omplete projects from CC: Project Bk. 3</w:t>
            </w:r>
          </w:p>
          <w:p w14:paraId="4068F844" w14:textId="77777777" w:rsidR="006B26E9" w:rsidRPr="00194982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16092E3C" w14:textId="77777777" w:rsidR="006B26E9" w:rsidRPr="00194982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Math for the Trades</w:t>
            </w:r>
          </w:p>
          <w:p w14:paraId="2E7C1B9E" w14:textId="793F6BFD" w:rsidR="00FD607E" w:rsidRPr="00225EF9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h. 4 &amp; 5</w:t>
            </w:r>
          </w:p>
        </w:tc>
        <w:tc>
          <w:tcPr>
            <w:tcW w:w="1800" w:type="dxa"/>
            <w:vMerge w:val="restart"/>
          </w:tcPr>
          <w:p w14:paraId="599C29B3" w14:textId="77777777" w:rsidR="006B26E9" w:rsidRPr="00194982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OSHA 10 Assessment</w:t>
            </w:r>
          </w:p>
          <w:p w14:paraId="56F8953D" w14:textId="77777777" w:rsidR="006B26E9" w:rsidRPr="00194982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19821D81" w14:textId="77777777" w:rsidR="006B26E9" w:rsidRPr="00194982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ompleted projects from CC: Project Bk. 3</w:t>
            </w:r>
          </w:p>
          <w:p w14:paraId="2FB29742" w14:textId="77777777" w:rsidR="006B26E9" w:rsidRPr="00194982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6A3C4680" w14:textId="71619E0F" w:rsidR="00FD607E" w:rsidRPr="00225EF9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TSA/ IRC Assessment</w:t>
            </w:r>
          </w:p>
        </w:tc>
      </w:tr>
      <w:tr w:rsidR="00FD607E" w:rsidRPr="00225EF9" w14:paraId="5C579BF1" w14:textId="77777777" w:rsidTr="00D04ACC">
        <w:trPr>
          <w:trHeight w:val="305"/>
        </w:trPr>
        <w:tc>
          <w:tcPr>
            <w:tcW w:w="666" w:type="dxa"/>
            <w:noWrap/>
          </w:tcPr>
          <w:p w14:paraId="5D9F6EBA" w14:textId="77777777" w:rsidR="00FD607E" w:rsidRPr="00225EF9" w:rsidRDefault="00FD607E" w:rsidP="00FD607E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67C836" w14:textId="3A6456B9" w:rsidR="00FD607E" w:rsidRPr="00225EF9" w:rsidRDefault="00FD607E" w:rsidP="00FD607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789602" w14:textId="365FC9B4" w:rsidR="00FD607E" w:rsidRPr="00225EF9" w:rsidRDefault="00FD607E" w:rsidP="00FD607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Describe the purpose of a building survey as it relates to a plat plan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1FB520" w14:textId="6DFE2CF9" w:rsidR="00FD607E" w:rsidRPr="00225EF9" w:rsidRDefault="00FD607E" w:rsidP="00FD607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1.3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RI.1.A, RI.3.D, 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SL.1.A&amp;C</w:t>
            </w:r>
          </w:p>
        </w:tc>
        <w:tc>
          <w:tcPr>
            <w:tcW w:w="2070" w:type="dxa"/>
            <w:vMerge/>
          </w:tcPr>
          <w:p w14:paraId="047463C5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00243990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08C0F73F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6DD9ECA0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FD607E" w:rsidRPr="00225EF9" w14:paraId="7CC41426" w14:textId="77777777" w:rsidTr="00D04ACC">
        <w:trPr>
          <w:trHeight w:val="305"/>
        </w:trPr>
        <w:tc>
          <w:tcPr>
            <w:tcW w:w="666" w:type="dxa"/>
            <w:noWrap/>
          </w:tcPr>
          <w:p w14:paraId="6F437C24" w14:textId="77777777" w:rsidR="00FD607E" w:rsidRPr="00225EF9" w:rsidRDefault="00FD607E" w:rsidP="00FD607E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FE600D" w14:textId="41650203" w:rsidR="00FD607E" w:rsidRPr="00225EF9" w:rsidRDefault="00FD607E" w:rsidP="00FD607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B786A6" w14:textId="5B0AFCF6" w:rsidR="00FD607E" w:rsidRPr="00225EF9" w:rsidRDefault="00FD607E" w:rsidP="00FD607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Establish elevation/grade using appropriate instrumentation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B5636D" w14:textId="494E98AE" w:rsidR="00FD607E" w:rsidRPr="00225EF9" w:rsidRDefault="00FD607E" w:rsidP="00FD607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4.6, 11.1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3.D, A1.NQ.B, G.CO.A, B, &amp; D, G.SRT, G.GPE.B.5 &amp; 6, G.GMD.B, G.MG.A</w:t>
            </w:r>
          </w:p>
        </w:tc>
        <w:tc>
          <w:tcPr>
            <w:tcW w:w="2070" w:type="dxa"/>
            <w:vMerge/>
          </w:tcPr>
          <w:p w14:paraId="0BB40D44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156D93D1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27CC6F8D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68E037A8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FD607E" w:rsidRPr="00225EF9" w14:paraId="713B6D08" w14:textId="77777777" w:rsidTr="00D04ACC">
        <w:trPr>
          <w:trHeight w:val="305"/>
        </w:trPr>
        <w:tc>
          <w:tcPr>
            <w:tcW w:w="666" w:type="dxa"/>
            <w:noWrap/>
          </w:tcPr>
          <w:p w14:paraId="53777471" w14:textId="77777777" w:rsidR="00FD607E" w:rsidRPr="00225EF9" w:rsidRDefault="00FD607E" w:rsidP="00FD607E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BAEDF1" w14:textId="7C97B048" w:rsidR="00FD607E" w:rsidRPr="00225EF9" w:rsidRDefault="00FD607E" w:rsidP="00FD607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46F6B1" w14:textId="6252A347" w:rsidR="00FD607E" w:rsidRPr="00225EF9" w:rsidRDefault="00FD607E" w:rsidP="00FD607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dentify resources for locating utilitie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72AA5D" w14:textId="3AB327E4" w:rsidR="00FD607E" w:rsidRPr="00225EF9" w:rsidRDefault="00FD607E" w:rsidP="00FD607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1.2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1, RI.3.D</w:t>
            </w:r>
          </w:p>
        </w:tc>
        <w:tc>
          <w:tcPr>
            <w:tcW w:w="2070" w:type="dxa"/>
            <w:vMerge/>
          </w:tcPr>
          <w:p w14:paraId="48FE5EE4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618B3801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34F05CC6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0423ECAD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FD607E" w:rsidRPr="00225EF9" w14:paraId="0E55AA6A" w14:textId="77777777" w:rsidTr="00D04ACC">
        <w:trPr>
          <w:trHeight w:val="305"/>
        </w:trPr>
        <w:tc>
          <w:tcPr>
            <w:tcW w:w="666" w:type="dxa"/>
            <w:noWrap/>
          </w:tcPr>
          <w:p w14:paraId="280657C6" w14:textId="77777777" w:rsidR="00FD607E" w:rsidRPr="00225EF9" w:rsidRDefault="00FD607E" w:rsidP="00FD607E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621E00" w14:textId="464E44A8" w:rsidR="00FD607E" w:rsidRPr="00225EF9" w:rsidRDefault="00FD607E" w:rsidP="00FD607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259C06" w14:textId="43ACAAD6" w:rsidR="00FD607E" w:rsidRPr="00225EF9" w:rsidRDefault="00FD607E" w:rsidP="00FD607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Establish proper building lines according to local regulation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DF6A99" w14:textId="658A4FDB" w:rsidR="00FD607E" w:rsidRPr="00225EF9" w:rsidRDefault="00FD607E" w:rsidP="00FD607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1.2, 11.3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3.D, A1.NQ.B, G.CO.A, B, &amp; D, G.SRT, G.GPE.B.5 &amp; 6, G.GMD.B, G.MG.A</w:t>
            </w:r>
          </w:p>
        </w:tc>
        <w:tc>
          <w:tcPr>
            <w:tcW w:w="2070" w:type="dxa"/>
            <w:vMerge/>
          </w:tcPr>
          <w:p w14:paraId="34092FF2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5F8131E0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A634BD8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4E6185C5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FD607E" w:rsidRPr="00225EF9" w14:paraId="647B516C" w14:textId="77777777" w:rsidTr="00D04ACC">
        <w:trPr>
          <w:trHeight w:val="305"/>
        </w:trPr>
        <w:tc>
          <w:tcPr>
            <w:tcW w:w="666" w:type="dxa"/>
            <w:noWrap/>
          </w:tcPr>
          <w:p w14:paraId="077761CE" w14:textId="77777777" w:rsidR="00FD607E" w:rsidRPr="00225EF9" w:rsidRDefault="00FD607E" w:rsidP="00FD607E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EFBF48" w14:textId="16EE645D" w:rsidR="00FD607E" w:rsidRPr="00225EF9" w:rsidRDefault="00FD607E" w:rsidP="00FD607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89DD69" w14:textId="528D0E90" w:rsidR="00FD607E" w:rsidRPr="00225EF9" w:rsidRDefault="00FD607E" w:rsidP="00FD607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dentify hazards associated with excavation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FFDE16" w14:textId="0D5E6E6C" w:rsidR="00FD607E" w:rsidRPr="00225EF9" w:rsidRDefault="00FD607E" w:rsidP="00FD607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3, 1.8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3.D</w:t>
            </w:r>
          </w:p>
        </w:tc>
        <w:tc>
          <w:tcPr>
            <w:tcW w:w="2070" w:type="dxa"/>
            <w:vMerge/>
          </w:tcPr>
          <w:p w14:paraId="3EF7BCC5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4111B60C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5F81B416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0DE6A602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FD607E" w:rsidRPr="00225EF9" w14:paraId="2ADC8B90" w14:textId="77777777" w:rsidTr="00056523">
        <w:trPr>
          <w:cantSplit/>
          <w:trHeight w:val="432"/>
        </w:trPr>
        <w:tc>
          <w:tcPr>
            <w:tcW w:w="14305" w:type="dxa"/>
            <w:gridSpan w:val="8"/>
            <w:shd w:val="clear" w:color="auto" w:fill="CCCCFF"/>
            <w:vAlign w:val="center"/>
          </w:tcPr>
          <w:p w14:paraId="37755221" w14:textId="75ADFE0E" w:rsidR="00FD607E" w:rsidRPr="00225EF9" w:rsidRDefault="00FD607E" w:rsidP="00056523">
            <w:pPr>
              <w:pStyle w:val="Heading1"/>
              <w:ind w:left="342" w:hanging="360"/>
            </w:pPr>
            <w:r w:rsidRPr="00225EF9">
              <w:t>Introduction to Materials Handling</w:t>
            </w:r>
          </w:p>
        </w:tc>
      </w:tr>
      <w:tr w:rsidR="00FD607E" w:rsidRPr="00225EF9" w14:paraId="3AB619DF" w14:textId="77777777" w:rsidTr="00D04ACC">
        <w:trPr>
          <w:trHeight w:val="305"/>
        </w:trPr>
        <w:tc>
          <w:tcPr>
            <w:tcW w:w="666" w:type="dxa"/>
            <w:noWrap/>
          </w:tcPr>
          <w:p w14:paraId="03F262DD" w14:textId="77777777" w:rsidR="00FD607E" w:rsidRPr="00225EF9" w:rsidRDefault="00FD607E" w:rsidP="00FD607E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C76A91" w14:textId="46301D89" w:rsidR="00FD607E" w:rsidRPr="00225EF9" w:rsidRDefault="00FD607E" w:rsidP="00FD607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4FEB94" w14:textId="3EE9FC38" w:rsidR="00FD607E" w:rsidRPr="00225EF9" w:rsidRDefault="00FD607E" w:rsidP="00FD607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Recognize hazards and follow safety procedures required for materials handling.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0D81BB" w14:textId="07B4A279" w:rsidR="00FD607E" w:rsidRPr="00225EF9" w:rsidRDefault="00FD607E" w:rsidP="00FD607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2-1.4, 1.9, 3.1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3.D, GM, A2.DS.A.7, G.SRT, G.GMD, G.MG</w:t>
            </w:r>
          </w:p>
        </w:tc>
        <w:tc>
          <w:tcPr>
            <w:tcW w:w="2070" w:type="dxa"/>
            <w:vMerge w:val="restart"/>
          </w:tcPr>
          <w:p w14:paraId="7CAA70A8" w14:textId="41B47788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Workplace Skills:</w:t>
            </w:r>
          </w:p>
          <w:p w14:paraId="31B0E135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Decision Making</w:t>
            </w:r>
          </w:p>
          <w:p w14:paraId="69BC719D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Planning, Organizing, &amp; Management</w:t>
            </w:r>
          </w:p>
          <w:p w14:paraId="7D5F792F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52B90885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Technical Skills:</w:t>
            </w:r>
          </w:p>
          <w:p w14:paraId="1F88A751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Job-Specific Skills</w:t>
            </w:r>
          </w:p>
          <w:p w14:paraId="7B36AB3C" w14:textId="08ECD8C5" w:rsidR="00FD607E" w:rsidRPr="00225EF9" w:rsidRDefault="00194982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Safety &amp; Health</w:t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</w:p>
        </w:tc>
        <w:tc>
          <w:tcPr>
            <w:tcW w:w="1890" w:type="dxa"/>
            <w:vMerge w:val="restart"/>
          </w:tcPr>
          <w:p w14:paraId="64EEF411" w14:textId="77777777" w:rsidR="006B26E9" w:rsidRPr="00194982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 1: Semester 1</w:t>
            </w:r>
          </w:p>
          <w:p w14:paraId="3E16248A" w14:textId="77777777" w:rsidR="006B26E9" w:rsidRPr="00194982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7B5427DC" w14:textId="72849F57" w:rsidR="00FD607E" w:rsidRPr="00225EF9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s 2 &amp; 3: Build skills through application</w:t>
            </w:r>
          </w:p>
        </w:tc>
        <w:tc>
          <w:tcPr>
            <w:tcW w:w="1800" w:type="dxa"/>
            <w:vMerge w:val="restart"/>
          </w:tcPr>
          <w:p w14:paraId="73B28AD8" w14:textId="77777777" w:rsidR="006B26E9" w:rsidRPr="00194982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areer Safe OSHA 10 Modules 1, 3, 4, 6, 10</w:t>
            </w:r>
          </w:p>
          <w:p w14:paraId="238577FB" w14:textId="77777777" w:rsidR="006B26E9" w:rsidRPr="00194982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5258A73B" w14:textId="4D2CF452" w:rsidR="006B26E9" w:rsidRPr="00194982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Project Bk. 1 Ch. 1 &amp; 6</w:t>
            </w:r>
            <w:r w:rsidR="0005275E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, </w:t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Bk. 2 Ch. 1 &amp; 2</w:t>
            </w:r>
            <w:r w:rsidR="0005275E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, </w:t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Bk. 3 Unit 1 Ch. 1 &amp; 3</w:t>
            </w:r>
            <w:r w:rsidR="0005275E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, </w:t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Books 1, 2, &amp; 3</w:t>
            </w:r>
          </w:p>
          <w:p w14:paraId="2E14747A" w14:textId="77777777" w:rsidR="006B26E9" w:rsidRPr="00194982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668A27EB" w14:textId="61C53154" w:rsidR="00FD607E" w:rsidRPr="00225EF9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lastRenderedPageBreak/>
              <w:t>Model safe lifting and material handling</w:t>
            </w:r>
          </w:p>
        </w:tc>
        <w:tc>
          <w:tcPr>
            <w:tcW w:w="1800" w:type="dxa"/>
            <w:vMerge w:val="restart"/>
          </w:tcPr>
          <w:p w14:paraId="51B44348" w14:textId="77777777" w:rsidR="006B26E9" w:rsidRPr="00194982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lastRenderedPageBreak/>
              <w:t>OSHA 10 Assessment</w:t>
            </w:r>
          </w:p>
          <w:p w14:paraId="0B8613A6" w14:textId="77777777" w:rsidR="006B26E9" w:rsidRPr="00194982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31AC8FC3" w14:textId="04CB2770" w:rsidR="006B26E9" w:rsidRPr="00194982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Project Bk. 1 Ch. 1 &amp; 6</w:t>
            </w:r>
            <w:r w:rsidR="0005275E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, </w:t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Bk. 2 Ch. 1 &amp; 2 Assessments</w:t>
            </w:r>
          </w:p>
          <w:p w14:paraId="4413F81E" w14:textId="77777777" w:rsidR="006B26E9" w:rsidRPr="00194982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5D2A4C18" w14:textId="4D226D4A" w:rsidR="00FD607E" w:rsidRPr="00225EF9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TSA/ IRC Assessment</w:t>
            </w:r>
          </w:p>
        </w:tc>
      </w:tr>
      <w:tr w:rsidR="00FD607E" w:rsidRPr="00225EF9" w14:paraId="2EEA2B6C" w14:textId="77777777" w:rsidTr="00D04ACC">
        <w:trPr>
          <w:trHeight w:val="305"/>
        </w:trPr>
        <w:tc>
          <w:tcPr>
            <w:tcW w:w="666" w:type="dxa"/>
            <w:noWrap/>
          </w:tcPr>
          <w:p w14:paraId="56672F88" w14:textId="77777777" w:rsidR="00FD607E" w:rsidRPr="00225EF9" w:rsidRDefault="00FD607E" w:rsidP="00FD607E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974F5E" w14:textId="3EBA21AA" w:rsidR="00FD607E" w:rsidRPr="00225EF9" w:rsidRDefault="00FD607E" w:rsidP="00FD607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CCB69E" w14:textId="05AA504D" w:rsidR="00FD607E" w:rsidRPr="00225EF9" w:rsidRDefault="00FD607E" w:rsidP="00FD607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Define a load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86B3B4" w14:textId="2D278BD0" w:rsidR="00FD607E" w:rsidRPr="00225EF9" w:rsidRDefault="00FD607E" w:rsidP="00FD607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4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1</w:t>
            </w:r>
          </w:p>
        </w:tc>
        <w:tc>
          <w:tcPr>
            <w:tcW w:w="2070" w:type="dxa"/>
            <w:vMerge/>
          </w:tcPr>
          <w:p w14:paraId="3CA8ADDF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2E2327AB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15B594EE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21F1EB6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FD607E" w:rsidRPr="00225EF9" w14:paraId="7AB5D428" w14:textId="77777777" w:rsidTr="00D04ACC">
        <w:trPr>
          <w:trHeight w:val="305"/>
        </w:trPr>
        <w:tc>
          <w:tcPr>
            <w:tcW w:w="666" w:type="dxa"/>
            <w:noWrap/>
          </w:tcPr>
          <w:p w14:paraId="770B6217" w14:textId="77777777" w:rsidR="00FD607E" w:rsidRPr="00225EF9" w:rsidRDefault="00FD607E" w:rsidP="00FD607E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BF03A5" w14:textId="6C1C2270" w:rsidR="00FD607E" w:rsidRPr="00225EF9" w:rsidRDefault="00FD607E" w:rsidP="00FD607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FB8B02" w14:textId="0E6215DB" w:rsidR="00FD607E" w:rsidRPr="00225EF9" w:rsidRDefault="00FD607E" w:rsidP="00FD607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Establish a pre-task plan prior to moving a load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10C32A" w14:textId="58F9F4D6" w:rsidR="00FD607E" w:rsidRPr="00225EF9" w:rsidRDefault="00FD607E" w:rsidP="00FD607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3, 1.4, 2.2, 3.1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W.1, W.2, W.3</w:t>
            </w:r>
          </w:p>
        </w:tc>
        <w:tc>
          <w:tcPr>
            <w:tcW w:w="2070" w:type="dxa"/>
            <w:vMerge/>
          </w:tcPr>
          <w:p w14:paraId="531BEA43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70F6FB88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4E1C7F86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36551FE8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FD607E" w:rsidRPr="00225EF9" w14:paraId="0BE066A7" w14:textId="77777777" w:rsidTr="00D04ACC">
        <w:trPr>
          <w:trHeight w:val="305"/>
        </w:trPr>
        <w:tc>
          <w:tcPr>
            <w:tcW w:w="666" w:type="dxa"/>
            <w:noWrap/>
          </w:tcPr>
          <w:p w14:paraId="2C98EA4F" w14:textId="77777777" w:rsidR="00FD607E" w:rsidRPr="00225EF9" w:rsidRDefault="00FD607E" w:rsidP="00FD607E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61A235" w14:textId="1CE72CCA" w:rsidR="00FD607E" w:rsidRPr="00225EF9" w:rsidRDefault="00FD607E" w:rsidP="00FD607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988600" w14:textId="6BADF0A9" w:rsidR="00FD607E" w:rsidRPr="00225EF9" w:rsidRDefault="00FD607E" w:rsidP="00FD607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Use proper materials-handling technique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597111" w14:textId="1B24C5FA" w:rsidR="00FD607E" w:rsidRPr="00225EF9" w:rsidRDefault="00FD607E" w:rsidP="00FD607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2-1.4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3.D</w:t>
            </w:r>
          </w:p>
        </w:tc>
        <w:tc>
          <w:tcPr>
            <w:tcW w:w="2070" w:type="dxa"/>
            <w:vMerge/>
          </w:tcPr>
          <w:p w14:paraId="01534799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72EE6D11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3FDB1B60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53B618C0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FD607E" w:rsidRPr="00225EF9" w14:paraId="69FB4CF6" w14:textId="77777777" w:rsidTr="00D04ACC">
        <w:trPr>
          <w:trHeight w:val="305"/>
        </w:trPr>
        <w:tc>
          <w:tcPr>
            <w:tcW w:w="666" w:type="dxa"/>
            <w:noWrap/>
          </w:tcPr>
          <w:p w14:paraId="3ACED389" w14:textId="77777777" w:rsidR="00FD607E" w:rsidRPr="00225EF9" w:rsidRDefault="00FD607E" w:rsidP="00FD607E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95F175" w14:textId="2BED0FE2" w:rsidR="00FD607E" w:rsidRPr="00225EF9" w:rsidRDefault="00FD607E" w:rsidP="00FD607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5CE24E" w14:textId="40871849" w:rsidR="00FD607E" w:rsidRPr="00225EF9" w:rsidRDefault="00FD607E" w:rsidP="00FD607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Choose appropriate materials-handling equipment for the task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62AB25" w14:textId="19BB716D" w:rsidR="00FD607E" w:rsidRPr="00225EF9" w:rsidRDefault="00FD607E" w:rsidP="00FD607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2, 1.4, 3.1</w:t>
            </w:r>
          </w:p>
        </w:tc>
        <w:tc>
          <w:tcPr>
            <w:tcW w:w="2070" w:type="dxa"/>
            <w:vMerge/>
          </w:tcPr>
          <w:p w14:paraId="544C77FE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14A4250A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82DBB55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0D78AFC2" w14:textId="77777777" w:rsidR="00FD607E" w:rsidRPr="00225EF9" w:rsidRDefault="00FD607E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FD607E" w:rsidRPr="00225EF9" w14:paraId="3D3F82BB" w14:textId="77777777" w:rsidTr="00056523">
        <w:trPr>
          <w:cantSplit/>
          <w:trHeight w:val="432"/>
        </w:trPr>
        <w:tc>
          <w:tcPr>
            <w:tcW w:w="14305" w:type="dxa"/>
            <w:gridSpan w:val="8"/>
            <w:shd w:val="clear" w:color="auto" w:fill="CCCCFF"/>
            <w:vAlign w:val="center"/>
          </w:tcPr>
          <w:p w14:paraId="4900C2D7" w14:textId="753A5280" w:rsidR="00FD607E" w:rsidRPr="00225EF9" w:rsidRDefault="00FD607E" w:rsidP="00056523">
            <w:pPr>
              <w:pStyle w:val="Heading1"/>
              <w:ind w:left="342" w:hanging="360"/>
            </w:pPr>
            <w:r w:rsidRPr="00225EF9">
              <w:t>Building Materials - Fasteners &amp; Adhesives</w:t>
            </w:r>
          </w:p>
        </w:tc>
      </w:tr>
      <w:tr w:rsidR="00A24A01" w:rsidRPr="00225EF9" w14:paraId="2B9CEC93" w14:textId="77777777" w:rsidTr="00D04ACC">
        <w:trPr>
          <w:trHeight w:val="305"/>
        </w:trPr>
        <w:tc>
          <w:tcPr>
            <w:tcW w:w="666" w:type="dxa"/>
            <w:noWrap/>
          </w:tcPr>
          <w:p w14:paraId="101EAC22" w14:textId="77777777" w:rsidR="00A24A01" w:rsidRPr="00225EF9" w:rsidRDefault="00A24A01" w:rsidP="00A24A01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BE5C83" w14:textId="71791D33" w:rsidR="00A24A01" w:rsidRPr="00225EF9" w:rsidRDefault="00A24A01" w:rsidP="00A24A01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EFBDFF" w14:textId="4E6231DA" w:rsidR="00A24A01" w:rsidRPr="00225EF9" w:rsidRDefault="00A24A01" w:rsidP="00A24A01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dentify the safety precautions associated with building materials.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58A026" w14:textId="634C9132" w:rsidR="00A24A01" w:rsidRPr="00225EF9" w:rsidRDefault="00A24A01" w:rsidP="00A24A01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4, 3.1, 3.4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1, RI.3.D, A1.DS.A.8, A2.DS.A.7</w:t>
            </w:r>
          </w:p>
        </w:tc>
        <w:tc>
          <w:tcPr>
            <w:tcW w:w="2070" w:type="dxa"/>
            <w:vMerge w:val="restart"/>
          </w:tcPr>
          <w:p w14:paraId="791E1AD9" w14:textId="435A7319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Workplace Skills:</w:t>
            </w:r>
          </w:p>
          <w:p w14:paraId="12F8FADC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Planning, Organizing, &amp; Management</w:t>
            </w:r>
          </w:p>
          <w:p w14:paraId="74BC966C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01E39889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Technical Skills:</w:t>
            </w:r>
          </w:p>
          <w:p w14:paraId="135F7772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Job-Specific Skills</w:t>
            </w:r>
          </w:p>
          <w:p w14:paraId="1A4D5D8F" w14:textId="787B25B1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Safety &amp; Health</w:t>
            </w:r>
          </w:p>
          <w:p w14:paraId="250AF4D8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</w:p>
          <w:p w14:paraId="305FB74B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</w:p>
          <w:p w14:paraId="4304BAB4" w14:textId="63079442" w:rsidR="00A24A01" w:rsidRPr="00225EF9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</w:p>
        </w:tc>
        <w:tc>
          <w:tcPr>
            <w:tcW w:w="1890" w:type="dxa"/>
            <w:vMerge w:val="restart"/>
          </w:tcPr>
          <w:p w14:paraId="05CF89BF" w14:textId="77777777" w:rsidR="006B26E9" w:rsidRPr="00194982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 1: Semester 1</w:t>
            </w:r>
          </w:p>
          <w:p w14:paraId="05E41266" w14:textId="77777777" w:rsidR="006B26E9" w:rsidRPr="00194982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277B709F" w14:textId="19A27467" w:rsidR="00A24A01" w:rsidRPr="00225EF9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s 2 &amp; 3: Build skills through application</w:t>
            </w:r>
          </w:p>
        </w:tc>
        <w:tc>
          <w:tcPr>
            <w:tcW w:w="1800" w:type="dxa"/>
            <w:vMerge w:val="restart"/>
          </w:tcPr>
          <w:p w14:paraId="1B8E04AC" w14:textId="77777777" w:rsidR="006B26E9" w:rsidRPr="00194982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areer Safe OSHA 10 Modules 1, 3, 4, 6, 10</w:t>
            </w:r>
          </w:p>
          <w:p w14:paraId="3255E917" w14:textId="77777777" w:rsidR="006B26E9" w:rsidRPr="00194982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24DBF072" w14:textId="77777777" w:rsidR="006B26E9" w:rsidRPr="00194982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Project Bk. 1 Ch. 1 &amp; 6, Bk. 2 Ch. 1 &amp; 2, Bk. 3 Unit 1 Ch. 1 &amp; 3, Bk. 1, 2, &amp; 3</w:t>
            </w:r>
          </w:p>
          <w:p w14:paraId="24A41E22" w14:textId="77777777" w:rsidR="006B26E9" w:rsidRPr="00194982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4724B43A" w14:textId="77777777" w:rsidR="006B26E9" w:rsidRPr="00194982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Math for the Trades</w:t>
            </w:r>
          </w:p>
          <w:p w14:paraId="459C4673" w14:textId="6622DF8C" w:rsidR="00A24A01" w:rsidRPr="00225EF9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h. 1-4, 6</w:t>
            </w:r>
          </w:p>
        </w:tc>
        <w:tc>
          <w:tcPr>
            <w:tcW w:w="1800" w:type="dxa"/>
            <w:vMerge w:val="restart"/>
          </w:tcPr>
          <w:p w14:paraId="31308DA8" w14:textId="77777777" w:rsidR="006B26E9" w:rsidRPr="00194982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OSHA 10 Assessment</w:t>
            </w:r>
          </w:p>
          <w:p w14:paraId="2EB73D8D" w14:textId="77777777" w:rsidR="006B26E9" w:rsidRPr="00194982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46C103B1" w14:textId="77777777" w:rsidR="006B26E9" w:rsidRPr="00194982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Project Bk. 1 Ch. 1 &amp; 6, Bk. 2 Ch. 1 &amp; 2 Assessments</w:t>
            </w:r>
          </w:p>
          <w:p w14:paraId="75B7835A" w14:textId="77777777" w:rsidR="006B26E9" w:rsidRPr="00194982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17477695" w14:textId="1C36FCAC" w:rsidR="00A24A01" w:rsidRPr="00225EF9" w:rsidRDefault="006B26E9" w:rsidP="006B26E9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TSA/ IRC Assessment</w:t>
            </w:r>
          </w:p>
        </w:tc>
      </w:tr>
      <w:tr w:rsidR="00A24A01" w:rsidRPr="00225EF9" w14:paraId="3DD3A172" w14:textId="77777777" w:rsidTr="00D04ACC">
        <w:trPr>
          <w:trHeight w:val="305"/>
        </w:trPr>
        <w:tc>
          <w:tcPr>
            <w:tcW w:w="666" w:type="dxa"/>
            <w:noWrap/>
          </w:tcPr>
          <w:p w14:paraId="3E2C90F4" w14:textId="77777777" w:rsidR="00A24A01" w:rsidRPr="00225EF9" w:rsidRDefault="00A24A01" w:rsidP="00A24A01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C1BA67" w14:textId="5359036D" w:rsidR="00A24A01" w:rsidRPr="00225EF9" w:rsidRDefault="00A24A01" w:rsidP="00A24A01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18F27B" w14:textId="18E54730" w:rsidR="00A24A01" w:rsidRPr="00225EF9" w:rsidRDefault="00A24A01" w:rsidP="00A24A01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dentify various types of building materials and their use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1B5C8F" w14:textId="26E1E40D" w:rsidR="00A24A01" w:rsidRPr="00225EF9" w:rsidRDefault="00A24A01" w:rsidP="00A24A01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3.2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1, RI.3.D, A1.DS.A.8, A2.DS.A.7</w:t>
            </w:r>
          </w:p>
        </w:tc>
        <w:tc>
          <w:tcPr>
            <w:tcW w:w="2070" w:type="dxa"/>
            <w:vMerge/>
          </w:tcPr>
          <w:p w14:paraId="2DBAA7CD" w14:textId="77777777" w:rsidR="00A24A01" w:rsidRPr="00225EF9" w:rsidRDefault="00A24A01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6CC432BF" w14:textId="77777777" w:rsidR="00A24A01" w:rsidRPr="00225EF9" w:rsidRDefault="00A24A01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3DDBA9F8" w14:textId="77777777" w:rsidR="00A24A01" w:rsidRPr="00225EF9" w:rsidRDefault="00A24A01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2F146E2E" w14:textId="77777777" w:rsidR="00A24A01" w:rsidRPr="00225EF9" w:rsidRDefault="00A24A01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A24A01" w:rsidRPr="00225EF9" w14:paraId="09BAFA82" w14:textId="77777777" w:rsidTr="00D04ACC">
        <w:trPr>
          <w:trHeight w:val="305"/>
        </w:trPr>
        <w:tc>
          <w:tcPr>
            <w:tcW w:w="666" w:type="dxa"/>
            <w:noWrap/>
          </w:tcPr>
          <w:p w14:paraId="251F032E" w14:textId="77777777" w:rsidR="00A24A01" w:rsidRPr="00225EF9" w:rsidRDefault="00A24A01" w:rsidP="00A24A01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C9C571" w14:textId="3329ADB8" w:rsidR="00A24A01" w:rsidRPr="00225EF9" w:rsidRDefault="00A24A01" w:rsidP="00A24A01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A84FB4" w14:textId="60FA3DD0" w:rsidR="00A24A01" w:rsidRPr="00225EF9" w:rsidRDefault="00A24A01" w:rsidP="00A24A01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Explain the uses of various types of hardwoods and softwood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066316" w14:textId="0641B69D" w:rsidR="00A24A01" w:rsidRPr="00225EF9" w:rsidRDefault="00A24A01" w:rsidP="00A24A01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3.2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RI.1.A, RI.3.D, 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SL.1.A&amp;C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, A1.DS.A.8, A2.DS.A.7</w:t>
            </w:r>
          </w:p>
        </w:tc>
        <w:tc>
          <w:tcPr>
            <w:tcW w:w="2070" w:type="dxa"/>
            <w:vMerge/>
          </w:tcPr>
          <w:p w14:paraId="581433C2" w14:textId="77777777" w:rsidR="00A24A01" w:rsidRPr="00225EF9" w:rsidRDefault="00A24A01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1A12817B" w14:textId="77777777" w:rsidR="00A24A01" w:rsidRPr="00225EF9" w:rsidRDefault="00A24A01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52FE03A7" w14:textId="77777777" w:rsidR="00A24A01" w:rsidRPr="00225EF9" w:rsidRDefault="00A24A01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5DF11CE" w14:textId="77777777" w:rsidR="00A24A01" w:rsidRPr="00225EF9" w:rsidRDefault="00A24A01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A24A01" w:rsidRPr="00225EF9" w14:paraId="53F8843E" w14:textId="77777777" w:rsidTr="00D04ACC">
        <w:trPr>
          <w:trHeight w:val="305"/>
        </w:trPr>
        <w:tc>
          <w:tcPr>
            <w:tcW w:w="666" w:type="dxa"/>
            <w:noWrap/>
          </w:tcPr>
          <w:p w14:paraId="399476BE" w14:textId="77777777" w:rsidR="00A24A01" w:rsidRPr="00225EF9" w:rsidRDefault="00A24A01" w:rsidP="00A24A01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9C16B7" w14:textId="6D7707C1" w:rsidR="00A24A01" w:rsidRPr="00225EF9" w:rsidRDefault="00A24A01" w:rsidP="00A24A01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202D17" w14:textId="0A716ABB" w:rsidR="00A24A01" w:rsidRPr="00225EF9" w:rsidRDefault="00A24A01" w:rsidP="00A24A01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dentify the different grades and markings of wood building material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6EB78D" w14:textId="1109122D" w:rsidR="00A24A01" w:rsidRPr="00225EF9" w:rsidRDefault="00A24A01" w:rsidP="00A24A01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3.2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1, RI.3.D, A2.DS.A</w:t>
            </w:r>
          </w:p>
        </w:tc>
        <w:tc>
          <w:tcPr>
            <w:tcW w:w="2070" w:type="dxa"/>
            <w:vMerge/>
          </w:tcPr>
          <w:p w14:paraId="4D848127" w14:textId="77777777" w:rsidR="00A24A01" w:rsidRPr="00225EF9" w:rsidRDefault="00A24A01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6F5B8257" w14:textId="77777777" w:rsidR="00A24A01" w:rsidRPr="00225EF9" w:rsidRDefault="00A24A01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24A44742" w14:textId="77777777" w:rsidR="00A24A01" w:rsidRPr="00225EF9" w:rsidRDefault="00A24A01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4D4E67FF" w14:textId="77777777" w:rsidR="00A24A01" w:rsidRPr="00225EF9" w:rsidRDefault="00A24A01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A24A01" w:rsidRPr="00225EF9" w14:paraId="0A3214BB" w14:textId="77777777" w:rsidTr="00D04ACC">
        <w:trPr>
          <w:trHeight w:val="305"/>
        </w:trPr>
        <w:tc>
          <w:tcPr>
            <w:tcW w:w="666" w:type="dxa"/>
            <w:noWrap/>
          </w:tcPr>
          <w:p w14:paraId="7E737545" w14:textId="77777777" w:rsidR="00A24A01" w:rsidRPr="00225EF9" w:rsidRDefault="00A24A01" w:rsidP="00A24A01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66CD68" w14:textId="0A3E6AB7" w:rsidR="00A24A01" w:rsidRPr="00225EF9" w:rsidRDefault="00A24A01" w:rsidP="00A24A01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E2D3A4" w14:textId="1790A003" w:rsidR="00A24A01" w:rsidRPr="00225EF9" w:rsidRDefault="00A24A01" w:rsidP="00A24A01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Describe the proper method of storing and handling building material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DE11A4" w14:textId="5546157F" w:rsidR="00A24A01" w:rsidRPr="00225EF9" w:rsidRDefault="00A24A01" w:rsidP="00A24A01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5, 1.9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RI.1.A, RI.3.D, 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SL.1.A&amp;C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, A1.DS.A.8, A2.DS.A</w:t>
            </w:r>
          </w:p>
        </w:tc>
        <w:tc>
          <w:tcPr>
            <w:tcW w:w="2070" w:type="dxa"/>
            <w:vMerge/>
          </w:tcPr>
          <w:p w14:paraId="1257C355" w14:textId="77777777" w:rsidR="00A24A01" w:rsidRPr="00225EF9" w:rsidRDefault="00A24A01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4BED4601" w14:textId="77777777" w:rsidR="00A24A01" w:rsidRPr="00225EF9" w:rsidRDefault="00A24A01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68A3820E" w14:textId="77777777" w:rsidR="00A24A01" w:rsidRPr="00225EF9" w:rsidRDefault="00A24A01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63C1504A" w14:textId="77777777" w:rsidR="00A24A01" w:rsidRPr="00225EF9" w:rsidRDefault="00A24A01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A24A01" w:rsidRPr="00225EF9" w14:paraId="44C949A9" w14:textId="77777777" w:rsidTr="00D04ACC">
        <w:trPr>
          <w:trHeight w:val="305"/>
        </w:trPr>
        <w:tc>
          <w:tcPr>
            <w:tcW w:w="666" w:type="dxa"/>
            <w:noWrap/>
          </w:tcPr>
          <w:p w14:paraId="7CE5A4FC" w14:textId="77777777" w:rsidR="00A24A01" w:rsidRPr="00225EF9" w:rsidRDefault="00A24A01" w:rsidP="00A24A01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F7507C" w14:textId="0999D615" w:rsidR="00A24A01" w:rsidRPr="00225EF9" w:rsidRDefault="00A24A01" w:rsidP="00A24A01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D75F1D" w14:textId="6DB6A81C" w:rsidR="00A24A01" w:rsidRPr="00225EF9" w:rsidRDefault="00A24A01" w:rsidP="00A24A01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State the various types and uses of engineered lumber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68D2F9" w14:textId="0CB1CE23" w:rsidR="00A24A01" w:rsidRPr="00225EF9" w:rsidRDefault="00A24A01" w:rsidP="00A24A01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3.2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RI.1.A, RI.3.D, 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SL.1.A&amp;C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, A2.DS.A</w:t>
            </w:r>
          </w:p>
        </w:tc>
        <w:tc>
          <w:tcPr>
            <w:tcW w:w="2070" w:type="dxa"/>
            <w:vMerge/>
          </w:tcPr>
          <w:p w14:paraId="5772629D" w14:textId="77777777" w:rsidR="00A24A01" w:rsidRPr="00225EF9" w:rsidRDefault="00A24A01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5A3DF7CD" w14:textId="77777777" w:rsidR="00A24A01" w:rsidRPr="00225EF9" w:rsidRDefault="00A24A01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16585A5A" w14:textId="77777777" w:rsidR="00A24A01" w:rsidRPr="00225EF9" w:rsidRDefault="00A24A01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568EF13B" w14:textId="77777777" w:rsidR="00A24A01" w:rsidRPr="00225EF9" w:rsidRDefault="00A24A01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A24A01" w:rsidRPr="00225EF9" w14:paraId="60B9089A" w14:textId="77777777" w:rsidTr="00D04ACC">
        <w:trPr>
          <w:trHeight w:val="305"/>
        </w:trPr>
        <w:tc>
          <w:tcPr>
            <w:tcW w:w="666" w:type="dxa"/>
            <w:noWrap/>
          </w:tcPr>
          <w:p w14:paraId="7AE557DF" w14:textId="77777777" w:rsidR="00A24A01" w:rsidRPr="00225EF9" w:rsidRDefault="00A24A01" w:rsidP="00A24A01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68EE76" w14:textId="54550554" w:rsidR="00A24A01" w:rsidRPr="00225EF9" w:rsidRDefault="00A24A01" w:rsidP="00A24A01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7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9106CD" w14:textId="5CBA4506" w:rsidR="00A24A01" w:rsidRPr="00225EF9" w:rsidRDefault="00A24A01" w:rsidP="00A24A01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Calculate the quantities of lumber and wood products using industry-standard method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BEA976" w14:textId="5175BCE3" w:rsidR="00A24A01" w:rsidRPr="00225EF9" w:rsidRDefault="00A24A01" w:rsidP="00A24A01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2.5, 2.6, 2.11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NS, NF, RA, GM, RA.D.10, GM.A, RP.A, EEI.B.3, A1.NQ.B, G.CO.A-B, G.SRT, G.GPE.B.5-6, G.GMD, G.MG</w:t>
            </w:r>
          </w:p>
        </w:tc>
        <w:tc>
          <w:tcPr>
            <w:tcW w:w="2070" w:type="dxa"/>
            <w:vMerge/>
          </w:tcPr>
          <w:p w14:paraId="5677D62D" w14:textId="77777777" w:rsidR="00A24A01" w:rsidRPr="00225EF9" w:rsidRDefault="00A24A01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4E607309" w14:textId="77777777" w:rsidR="00A24A01" w:rsidRPr="00225EF9" w:rsidRDefault="00A24A01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6529EF51" w14:textId="77777777" w:rsidR="00A24A01" w:rsidRPr="00225EF9" w:rsidRDefault="00A24A01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14CEE878" w14:textId="77777777" w:rsidR="00A24A01" w:rsidRPr="00225EF9" w:rsidRDefault="00A24A01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A24A01" w:rsidRPr="00225EF9" w14:paraId="5D96F99A" w14:textId="77777777" w:rsidTr="00D04ACC">
        <w:trPr>
          <w:trHeight w:val="305"/>
        </w:trPr>
        <w:tc>
          <w:tcPr>
            <w:tcW w:w="666" w:type="dxa"/>
            <w:noWrap/>
          </w:tcPr>
          <w:p w14:paraId="358BE0F3" w14:textId="77777777" w:rsidR="00A24A01" w:rsidRPr="00225EF9" w:rsidRDefault="00A24A01" w:rsidP="00A24A01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2419E6C" w14:textId="4BB150F7" w:rsidR="00A24A01" w:rsidRPr="00225EF9" w:rsidRDefault="00A24A01" w:rsidP="00A24A01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8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676E66" w14:textId="6C7BF476" w:rsidR="00A24A01" w:rsidRPr="00225EF9" w:rsidRDefault="00A24A01" w:rsidP="00A24A01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Describe the fasteners, anchors, and adhesives used in construction work and explain their use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031EBD" w14:textId="2FB448DF" w:rsidR="00A24A01" w:rsidRPr="00225EF9" w:rsidRDefault="00A24A01" w:rsidP="00A24A01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3.4, 3.5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RI.1.A, RI.3.D, 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SL.1.A&amp;C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, A2.DS.A</w:t>
            </w:r>
          </w:p>
        </w:tc>
        <w:tc>
          <w:tcPr>
            <w:tcW w:w="2070" w:type="dxa"/>
            <w:vMerge/>
          </w:tcPr>
          <w:p w14:paraId="6BBF10C6" w14:textId="77777777" w:rsidR="00A24A01" w:rsidRPr="00225EF9" w:rsidRDefault="00A24A01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1BF36D26" w14:textId="77777777" w:rsidR="00A24A01" w:rsidRPr="00225EF9" w:rsidRDefault="00A24A01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64AF0FF6" w14:textId="77777777" w:rsidR="00A24A01" w:rsidRPr="00225EF9" w:rsidRDefault="00A24A01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2B04434F" w14:textId="77777777" w:rsidR="00A24A01" w:rsidRPr="00225EF9" w:rsidRDefault="00A24A01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A24A01" w:rsidRPr="00225EF9" w14:paraId="73B0EC79" w14:textId="77777777" w:rsidTr="00056523">
        <w:trPr>
          <w:cantSplit/>
          <w:trHeight w:val="432"/>
        </w:trPr>
        <w:tc>
          <w:tcPr>
            <w:tcW w:w="14305" w:type="dxa"/>
            <w:gridSpan w:val="8"/>
            <w:shd w:val="clear" w:color="auto" w:fill="CCCCFF"/>
            <w:vAlign w:val="center"/>
          </w:tcPr>
          <w:p w14:paraId="47145FED" w14:textId="525B87D2" w:rsidR="00A24A01" w:rsidRPr="00225EF9" w:rsidRDefault="00A24A01" w:rsidP="00056523">
            <w:pPr>
              <w:pStyle w:val="Heading1"/>
              <w:ind w:left="342" w:hanging="360"/>
            </w:pPr>
            <w:r w:rsidRPr="00225EF9">
              <w:t>Introduction to Concrete</w:t>
            </w:r>
          </w:p>
        </w:tc>
      </w:tr>
      <w:tr w:rsidR="00A24A01" w:rsidRPr="00225EF9" w14:paraId="1525FCB1" w14:textId="77777777" w:rsidTr="00D04ACC">
        <w:trPr>
          <w:trHeight w:val="305"/>
        </w:trPr>
        <w:tc>
          <w:tcPr>
            <w:tcW w:w="666" w:type="dxa"/>
            <w:noWrap/>
          </w:tcPr>
          <w:p w14:paraId="6742A1A4" w14:textId="77777777" w:rsidR="00A24A01" w:rsidRPr="00225EF9" w:rsidRDefault="00A24A01" w:rsidP="00A24A01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4004DF" w14:textId="207E2807" w:rsidR="00A24A01" w:rsidRPr="00225EF9" w:rsidRDefault="00A24A01" w:rsidP="00A24A01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078EE3" w14:textId="22D25429" w:rsidR="00A24A01" w:rsidRPr="00225EF9" w:rsidRDefault="00A24A01" w:rsidP="00A24A01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dentify the parts and types of various forms.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019D4A" w14:textId="1D9246D6" w:rsidR="00A24A01" w:rsidRPr="00225EF9" w:rsidRDefault="00A24A01" w:rsidP="00A24A01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1.5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1.A-D, RI.3.D</w:t>
            </w:r>
          </w:p>
        </w:tc>
        <w:tc>
          <w:tcPr>
            <w:tcW w:w="2070" w:type="dxa"/>
            <w:vMerge w:val="restart"/>
          </w:tcPr>
          <w:p w14:paraId="036C9098" w14:textId="7FFE65FD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Technical Skills:</w:t>
            </w:r>
          </w:p>
          <w:p w14:paraId="76F3DBB3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Job-Specific Skills</w:t>
            </w:r>
          </w:p>
          <w:p w14:paraId="16FC1659" w14:textId="453464EA" w:rsidR="00A24A01" w:rsidRPr="00225EF9" w:rsidRDefault="00194982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Safety &amp; Healt</w:t>
            </w:r>
            <w:r w:rsidR="00AB6804">
              <w:rPr>
                <w:rFonts w:eastAsia="Times New Roman" w:cstheme="minorHAnsi"/>
                <w:color w:val="000000"/>
                <w:sz w:val="20"/>
                <w:szCs w:val="20"/>
              </w:rPr>
              <w:t>h</w:t>
            </w:r>
          </w:p>
        </w:tc>
        <w:tc>
          <w:tcPr>
            <w:tcW w:w="1890" w:type="dxa"/>
            <w:vMerge w:val="restart"/>
          </w:tcPr>
          <w:p w14:paraId="0418572C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 1: Completion of OSHA 10</w:t>
            </w:r>
          </w:p>
          <w:p w14:paraId="34D4E87C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66E7AB0C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 1: Semester 1</w:t>
            </w:r>
          </w:p>
          <w:p w14:paraId="6099C892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5FF20E7A" w14:textId="06B06162" w:rsidR="00A24A01" w:rsidRPr="00225EF9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 3: Project dependent</w:t>
            </w:r>
          </w:p>
        </w:tc>
        <w:tc>
          <w:tcPr>
            <w:tcW w:w="1800" w:type="dxa"/>
            <w:vMerge w:val="restart"/>
          </w:tcPr>
          <w:p w14:paraId="540E75D8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areer Safe OSHA 10 Modules 1-5, 10</w:t>
            </w:r>
          </w:p>
          <w:p w14:paraId="49CBD209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2B4572B2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CC: Project Bk. 3 Unit 1 Ch. 1 &amp; Unit 3 Ch. 1 &amp; 2 </w:t>
            </w:r>
          </w:p>
          <w:p w14:paraId="224DDED2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6422365C" w14:textId="2069F50F" w:rsidR="00A24A01" w:rsidRPr="00225EF9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omplete projects from CC: Project Bk. 3</w:t>
            </w:r>
          </w:p>
        </w:tc>
        <w:tc>
          <w:tcPr>
            <w:tcW w:w="1800" w:type="dxa"/>
            <w:vMerge w:val="restart"/>
          </w:tcPr>
          <w:p w14:paraId="32BBB37E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lastRenderedPageBreak/>
              <w:t>OSHA 10 Assessment</w:t>
            </w:r>
          </w:p>
          <w:p w14:paraId="65E1BD37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2024DC05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ompleted projects from CC: Project Bk. 3</w:t>
            </w:r>
          </w:p>
          <w:p w14:paraId="41197B04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09912212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lastRenderedPageBreak/>
              <w:t>CC: TSA/ IRC Assessment</w:t>
            </w:r>
          </w:p>
          <w:p w14:paraId="0F8C51AC" w14:textId="77777777" w:rsidR="00A24A01" w:rsidRPr="00225EF9" w:rsidRDefault="00A24A01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A24A01" w:rsidRPr="00225EF9" w14:paraId="56F086F6" w14:textId="77777777" w:rsidTr="00D04ACC">
        <w:trPr>
          <w:trHeight w:val="305"/>
        </w:trPr>
        <w:tc>
          <w:tcPr>
            <w:tcW w:w="666" w:type="dxa"/>
            <w:noWrap/>
          </w:tcPr>
          <w:p w14:paraId="6D5BD788" w14:textId="77777777" w:rsidR="00A24A01" w:rsidRPr="00225EF9" w:rsidRDefault="00A24A01" w:rsidP="00A24A01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687650" w14:textId="0964CC17" w:rsidR="00A24A01" w:rsidRPr="00225EF9" w:rsidRDefault="00A24A01" w:rsidP="00A24A01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8FC947" w14:textId="7AF64C9E" w:rsidR="00A24A01" w:rsidRPr="00225EF9" w:rsidRDefault="00A24A01" w:rsidP="00A24A01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dentify the various tools used in pouring and finishing concrete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29B07E" w14:textId="1281D5F6" w:rsidR="00A24A01" w:rsidRPr="00225EF9" w:rsidRDefault="00A24A01" w:rsidP="00A24A01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4.2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1.A-D, RI.3.D</w:t>
            </w:r>
          </w:p>
        </w:tc>
        <w:tc>
          <w:tcPr>
            <w:tcW w:w="2070" w:type="dxa"/>
            <w:vMerge/>
          </w:tcPr>
          <w:p w14:paraId="2A648374" w14:textId="77777777" w:rsidR="00A24A01" w:rsidRPr="00225EF9" w:rsidRDefault="00A24A01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6D13BD06" w14:textId="77777777" w:rsidR="00A24A01" w:rsidRPr="00225EF9" w:rsidRDefault="00A24A01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29477EC0" w14:textId="77777777" w:rsidR="00A24A01" w:rsidRPr="00225EF9" w:rsidRDefault="00A24A01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36D6510F" w14:textId="77777777" w:rsidR="00A24A01" w:rsidRPr="00225EF9" w:rsidRDefault="00A24A01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A24A01" w:rsidRPr="00225EF9" w14:paraId="2E00574B" w14:textId="77777777" w:rsidTr="00D04ACC">
        <w:trPr>
          <w:trHeight w:val="305"/>
        </w:trPr>
        <w:tc>
          <w:tcPr>
            <w:tcW w:w="666" w:type="dxa"/>
            <w:noWrap/>
          </w:tcPr>
          <w:p w14:paraId="64767564" w14:textId="77777777" w:rsidR="00A24A01" w:rsidRPr="00225EF9" w:rsidRDefault="00A24A01" w:rsidP="00A24A01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8257FE" w14:textId="7E4F0E84" w:rsidR="00A24A01" w:rsidRPr="00225EF9" w:rsidRDefault="00A24A01" w:rsidP="00A24A01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767CDF" w14:textId="39ECC9B3" w:rsidR="00A24A01" w:rsidRPr="00225EF9" w:rsidRDefault="00A24A01" w:rsidP="00A24A01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dentify the safety risks involved in working with concrete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A1496E" w14:textId="27E498EE" w:rsidR="00A24A01" w:rsidRPr="00225EF9" w:rsidRDefault="00A24A01" w:rsidP="00A24A01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3, 1.8, 3.1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1, RI.3.D, A1.DS.A.8, A2.DS.A</w:t>
            </w:r>
          </w:p>
        </w:tc>
        <w:tc>
          <w:tcPr>
            <w:tcW w:w="2070" w:type="dxa"/>
            <w:vMerge/>
          </w:tcPr>
          <w:p w14:paraId="188AF9AC" w14:textId="77777777" w:rsidR="00A24A01" w:rsidRPr="00225EF9" w:rsidRDefault="00A24A01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269906F0" w14:textId="77777777" w:rsidR="00A24A01" w:rsidRPr="00225EF9" w:rsidRDefault="00A24A01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57ABFBA7" w14:textId="77777777" w:rsidR="00A24A01" w:rsidRPr="00225EF9" w:rsidRDefault="00A24A01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BE22708" w14:textId="77777777" w:rsidR="00A24A01" w:rsidRPr="00225EF9" w:rsidRDefault="00A24A01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A24A01" w:rsidRPr="00225EF9" w14:paraId="7C8B8949" w14:textId="77777777" w:rsidTr="00D04ACC">
        <w:trPr>
          <w:trHeight w:val="305"/>
        </w:trPr>
        <w:tc>
          <w:tcPr>
            <w:tcW w:w="666" w:type="dxa"/>
            <w:noWrap/>
          </w:tcPr>
          <w:p w14:paraId="5E21959C" w14:textId="77777777" w:rsidR="00A24A01" w:rsidRPr="00225EF9" w:rsidRDefault="00A24A01" w:rsidP="00A24A01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7578CF" w14:textId="1F9955DF" w:rsidR="00A24A01" w:rsidRPr="00225EF9" w:rsidRDefault="00A24A01" w:rsidP="00A24A01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A86FB2" w14:textId="58801ECE" w:rsidR="00A24A01" w:rsidRPr="00225EF9" w:rsidRDefault="00A24A01" w:rsidP="00A24A01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Erect, plumb, and brace a simple concrete form with reinforcement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D1D8FA" w14:textId="2D7F6D98" w:rsidR="00A24A01" w:rsidRPr="00225EF9" w:rsidRDefault="00A24A01" w:rsidP="00A24A01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2, 2.4, 11.6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A1.NQ.B, G.CO.A, B, &amp; D, G.SRT.A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lastRenderedPageBreak/>
              <w:t>G.GPE.B.4-6, G.GMD.B, G.MG</w:t>
            </w:r>
          </w:p>
        </w:tc>
        <w:tc>
          <w:tcPr>
            <w:tcW w:w="2070" w:type="dxa"/>
            <w:vMerge/>
          </w:tcPr>
          <w:p w14:paraId="0F7DDC72" w14:textId="77777777" w:rsidR="00A24A01" w:rsidRPr="00225EF9" w:rsidRDefault="00A24A01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6A7EAAFF" w14:textId="77777777" w:rsidR="00A24A01" w:rsidRPr="00225EF9" w:rsidRDefault="00A24A01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1872F193" w14:textId="77777777" w:rsidR="00A24A01" w:rsidRPr="00225EF9" w:rsidRDefault="00A24A01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0CAA4E53" w14:textId="77777777" w:rsidR="00A24A01" w:rsidRPr="00225EF9" w:rsidRDefault="00A24A01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A24A01" w:rsidRPr="00225EF9" w14:paraId="1D1DFACA" w14:textId="77777777" w:rsidTr="00056523">
        <w:trPr>
          <w:cantSplit/>
          <w:trHeight w:val="432"/>
        </w:trPr>
        <w:tc>
          <w:tcPr>
            <w:tcW w:w="14305" w:type="dxa"/>
            <w:gridSpan w:val="8"/>
            <w:shd w:val="clear" w:color="auto" w:fill="CCCCFF"/>
            <w:vAlign w:val="center"/>
          </w:tcPr>
          <w:p w14:paraId="6919C817" w14:textId="71F47A80" w:rsidR="00A24A01" w:rsidRPr="00225EF9" w:rsidRDefault="00A24A01" w:rsidP="00056523">
            <w:pPr>
              <w:pStyle w:val="Heading1"/>
              <w:ind w:left="342" w:hanging="360"/>
            </w:pPr>
            <w:r w:rsidRPr="00225EF9">
              <w:t>Floor Systems</w:t>
            </w:r>
          </w:p>
        </w:tc>
      </w:tr>
      <w:tr w:rsidR="00967794" w:rsidRPr="00225EF9" w14:paraId="575FCC65" w14:textId="77777777" w:rsidTr="00D04ACC">
        <w:trPr>
          <w:trHeight w:val="305"/>
        </w:trPr>
        <w:tc>
          <w:tcPr>
            <w:tcW w:w="666" w:type="dxa"/>
            <w:noWrap/>
          </w:tcPr>
          <w:p w14:paraId="6B902F3C" w14:textId="77777777" w:rsidR="00967794" w:rsidRPr="00225EF9" w:rsidRDefault="00967794" w:rsidP="0096779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70F5E1" w14:textId="673E308B" w:rsidR="00967794" w:rsidRPr="00225EF9" w:rsidRDefault="00967794" w:rsidP="00967794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956D90" w14:textId="57D920A8" w:rsidR="00967794" w:rsidRPr="00225EF9" w:rsidRDefault="00967794" w:rsidP="00967794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dentify the different types of framing systems.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990953" w14:textId="6004A7C6" w:rsidR="00967794" w:rsidRPr="00225EF9" w:rsidRDefault="00967794" w:rsidP="00967794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5.4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1, RI.3.D</w:t>
            </w:r>
          </w:p>
        </w:tc>
        <w:tc>
          <w:tcPr>
            <w:tcW w:w="2070" w:type="dxa"/>
            <w:vMerge w:val="restart"/>
          </w:tcPr>
          <w:p w14:paraId="371D0AFA" w14:textId="5D9B87EE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Workplace Skills:</w:t>
            </w:r>
          </w:p>
          <w:p w14:paraId="703AEE29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Decision Making</w:t>
            </w:r>
          </w:p>
          <w:p w14:paraId="1FCF96D4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Planning, Organizing, &amp; Management</w:t>
            </w:r>
          </w:p>
          <w:p w14:paraId="79DA0746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3C55F47A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Technical Skills:</w:t>
            </w:r>
          </w:p>
          <w:p w14:paraId="4890C376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Job-Specific Skills</w:t>
            </w:r>
          </w:p>
          <w:p w14:paraId="6E66888C" w14:textId="1AD73C51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Safety &amp; Health</w:t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</w:p>
          <w:p w14:paraId="6E91513A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</w:p>
          <w:p w14:paraId="57E60D56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</w:p>
          <w:p w14:paraId="2F9A9268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</w:p>
          <w:p w14:paraId="57EF646A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</w:p>
          <w:p w14:paraId="15EC1F09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</w:p>
          <w:p w14:paraId="5E079116" w14:textId="1E6F5EA9" w:rsidR="00967794" w:rsidRPr="00225EF9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</w:p>
        </w:tc>
        <w:tc>
          <w:tcPr>
            <w:tcW w:w="1890" w:type="dxa"/>
            <w:vMerge w:val="restart"/>
          </w:tcPr>
          <w:p w14:paraId="71FBBA2D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 1: Completion of OSHA 10</w:t>
            </w:r>
          </w:p>
          <w:p w14:paraId="612249A8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7B708EDD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 1: Completion of Math for the Trades</w:t>
            </w:r>
          </w:p>
          <w:p w14:paraId="2825B683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49D78DBD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 2: Semester 2</w:t>
            </w:r>
          </w:p>
          <w:p w14:paraId="6D6576CE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6355F453" w14:textId="688BB34C" w:rsidR="00967794" w:rsidRPr="00225EF9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 3: Project dependent</w:t>
            </w:r>
          </w:p>
        </w:tc>
        <w:tc>
          <w:tcPr>
            <w:tcW w:w="1800" w:type="dxa"/>
            <w:vMerge w:val="restart"/>
          </w:tcPr>
          <w:p w14:paraId="1ED33FB2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areer Safe OSHA 10 Modules 1-4, 8, 10</w:t>
            </w:r>
          </w:p>
          <w:p w14:paraId="293F471D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7B97E6E4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Project Bk. 2 Ch. 1, 2, 6, 7, Bk. 3 Unit 1 Ch. 1-3, 5 &amp; Unit 4 Ch. 1-3, Books 2 &amp; 3</w:t>
            </w:r>
          </w:p>
          <w:p w14:paraId="0D81C459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46564633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Math for the Trades</w:t>
            </w:r>
          </w:p>
          <w:p w14:paraId="738AED3D" w14:textId="76CFF162" w:rsidR="00967794" w:rsidRPr="00225EF9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h. 1-6</w:t>
            </w:r>
          </w:p>
        </w:tc>
        <w:tc>
          <w:tcPr>
            <w:tcW w:w="1800" w:type="dxa"/>
            <w:vMerge w:val="restart"/>
          </w:tcPr>
          <w:p w14:paraId="508D180C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OSHA 10 Assessment</w:t>
            </w:r>
          </w:p>
          <w:p w14:paraId="4FE064F1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6E8D508F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Project Bk. 2 Ch. 1 &amp; 2 Assessments</w:t>
            </w:r>
          </w:p>
          <w:p w14:paraId="3E586414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60041CEB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ompleted projects from CC: Project Books 2 &amp; 3</w:t>
            </w:r>
          </w:p>
          <w:p w14:paraId="18D6526B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33BC3C3D" w14:textId="71248DB0" w:rsidR="00967794" w:rsidRPr="00225EF9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TSA/IRC Assessment</w:t>
            </w:r>
          </w:p>
        </w:tc>
      </w:tr>
      <w:tr w:rsidR="00967794" w:rsidRPr="00225EF9" w14:paraId="4C13397C" w14:textId="77777777" w:rsidTr="00D04ACC">
        <w:trPr>
          <w:trHeight w:val="305"/>
        </w:trPr>
        <w:tc>
          <w:tcPr>
            <w:tcW w:w="666" w:type="dxa"/>
            <w:noWrap/>
          </w:tcPr>
          <w:p w14:paraId="3058BD3B" w14:textId="77777777" w:rsidR="00967794" w:rsidRPr="00225EF9" w:rsidRDefault="00967794" w:rsidP="0096779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60401F" w14:textId="4563AF02" w:rsidR="00967794" w:rsidRPr="00225EF9" w:rsidRDefault="00967794" w:rsidP="00967794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88CE3D" w14:textId="1C3DB991" w:rsidR="00967794" w:rsidRPr="00225EF9" w:rsidRDefault="00967794" w:rsidP="00967794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Read and interpret drawings and specifications to determine floor system requirement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5CBFFE" w14:textId="3A37CE98" w:rsidR="00967794" w:rsidRPr="00225EF9" w:rsidRDefault="00967794" w:rsidP="00967794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2.2, 2.10, 2.11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1, RI.3.D, NS, RA.A-D, GM, A1.NQ.B, G.CO, G.SRT, G.GPE.B.5-6, G.GMD.B, G.MG.A</w:t>
            </w:r>
          </w:p>
        </w:tc>
        <w:tc>
          <w:tcPr>
            <w:tcW w:w="2070" w:type="dxa"/>
            <w:vMerge/>
          </w:tcPr>
          <w:p w14:paraId="023E5835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2CCA9025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2089955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4EEF4412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967794" w:rsidRPr="00225EF9" w14:paraId="7A0E3B4B" w14:textId="77777777" w:rsidTr="00D04ACC">
        <w:trPr>
          <w:trHeight w:val="305"/>
        </w:trPr>
        <w:tc>
          <w:tcPr>
            <w:tcW w:w="666" w:type="dxa"/>
            <w:noWrap/>
          </w:tcPr>
          <w:p w14:paraId="136357E5" w14:textId="77777777" w:rsidR="00967794" w:rsidRPr="00225EF9" w:rsidRDefault="00967794" w:rsidP="0096779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2FBA57" w14:textId="5C7A4CB8" w:rsidR="00967794" w:rsidRPr="00225EF9" w:rsidRDefault="00967794" w:rsidP="00967794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0C86C0" w14:textId="5ADE236E" w:rsidR="00967794" w:rsidRPr="00225EF9" w:rsidRDefault="00967794" w:rsidP="00967794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dentify floor and sill framing and support member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9A6A36" w14:textId="5B715042" w:rsidR="00967794" w:rsidRPr="00225EF9" w:rsidRDefault="00967794" w:rsidP="00967794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2.11, 5.4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1.A-D, RI.3.D</w:t>
            </w:r>
          </w:p>
        </w:tc>
        <w:tc>
          <w:tcPr>
            <w:tcW w:w="2070" w:type="dxa"/>
            <w:vMerge/>
          </w:tcPr>
          <w:p w14:paraId="38E97A33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7001D589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1169CEE6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23331736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967794" w:rsidRPr="00225EF9" w14:paraId="73B30706" w14:textId="77777777" w:rsidTr="00D04ACC">
        <w:trPr>
          <w:trHeight w:val="305"/>
        </w:trPr>
        <w:tc>
          <w:tcPr>
            <w:tcW w:w="666" w:type="dxa"/>
            <w:noWrap/>
          </w:tcPr>
          <w:p w14:paraId="01DEB1D5" w14:textId="77777777" w:rsidR="00967794" w:rsidRPr="00225EF9" w:rsidRDefault="00967794" w:rsidP="0096779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58DDD8" w14:textId="48553C3E" w:rsidR="00967794" w:rsidRPr="00225EF9" w:rsidRDefault="00967794" w:rsidP="00967794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437A6C" w14:textId="08F4F769" w:rsidR="00967794" w:rsidRPr="00225EF9" w:rsidRDefault="00967794" w:rsidP="00967794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Fasten a sill plate to a foundation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BC2846" w14:textId="78F74067" w:rsidR="00967794" w:rsidRPr="00225EF9" w:rsidRDefault="00967794" w:rsidP="00967794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2.2, 5.1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1.C, RI.3.D</w:t>
            </w:r>
          </w:p>
        </w:tc>
        <w:tc>
          <w:tcPr>
            <w:tcW w:w="2070" w:type="dxa"/>
            <w:vMerge/>
          </w:tcPr>
          <w:p w14:paraId="4761D142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0EA5A3ED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038E7180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0AA4EA09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967794" w:rsidRPr="00225EF9" w14:paraId="18AB58C6" w14:textId="77777777" w:rsidTr="00D04ACC">
        <w:trPr>
          <w:trHeight w:val="305"/>
        </w:trPr>
        <w:tc>
          <w:tcPr>
            <w:tcW w:w="666" w:type="dxa"/>
            <w:noWrap/>
          </w:tcPr>
          <w:p w14:paraId="668DDE9F" w14:textId="77777777" w:rsidR="00967794" w:rsidRPr="00225EF9" w:rsidRDefault="00967794" w:rsidP="0096779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A270E5" w14:textId="57D7D09D" w:rsidR="00967794" w:rsidRPr="00225EF9" w:rsidRDefault="00967794" w:rsidP="00967794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D1FA0D" w14:textId="0D6B087B" w:rsidR="00967794" w:rsidRPr="00225EF9" w:rsidRDefault="00967794" w:rsidP="00967794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List and recognize different types of floor joist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729E1C" w14:textId="6EDBD4F5" w:rsidR="00967794" w:rsidRPr="00225EF9" w:rsidRDefault="00967794" w:rsidP="00967794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5.4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1.C, RI.3.D</w:t>
            </w:r>
          </w:p>
        </w:tc>
        <w:tc>
          <w:tcPr>
            <w:tcW w:w="2070" w:type="dxa"/>
            <w:vMerge/>
          </w:tcPr>
          <w:p w14:paraId="6B288CC2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0DACE099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3C30F346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3CF185EB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967794" w:rsidRPr="00225EF9" w14:paraId="3065968C" w14:textId="77777777" w:rsidTr="00D04ACC">
        <w:trPr>
          <w:trHeight w:val="305"/>
        </w:trPr>
        <w:tc>
          <w:tcPr>
            <w:tcW w:w="666" w:type="dxa"/>
            <w:noWrap/>
          </w:tcPr>
          <w:p w14:paraId="5F659FD7" w14:textId="77777777" w:rsidR="00967794" w:rsidRPr="00225EF9" w:rsidRDefault="00967794" w:rsidP="0096779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B1E85A" w14:textId="1A65584F" w:rsidR="00967794" w:rsidRPr="00225EF9" w:rsidRDefault="00967794" w:rsidP="00967794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2B9817" w14:textId="3CF99FD9" w:rsidR="00967794" w:rsidRPr="00225EF9" w:rsidRDefault="00967794" w:rsidP="00967794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List and recognize different types of flooring material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768A90" w14:textId="5E495F23" w:rsidR="00967794" w:rsidRPr="00225EF9" w:rsidRDefault="00967794" w:rsidP="00967794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8.9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1.C, RI.3.D</w:t>
            </w:r>
          </w:p>
        </w:tc>
        <w:tc>
          <w:tcPr>
            <w:tcW w:w="2070" w:type="dxa"/>
            <w:vMerge/>
          </w:tcPr>
          <w:p w14:paraId="31AE98D8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122A6AEB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005461B0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403445C6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967794" w:rsidRPr="00225EF9" w14:paraId="081AB8AE" w14:textId="77777777" w:rsidTr="00D04ACC">
        <w:trPr>
          <w:trHeight w:val="305"/>
        </w:trPr>
        <w:tc>
          <w:tcPr>
            <w:tcW w:w="666" w:type="dxa"/>
            <w:noWrap/>
          </w:tcPr>
          <w:p w14:paraId="01E92D30" w14:textId="77777777" w:rsidR="00967794" w:rsidRPr="00225EF9" w:rsidRDefault="00967794" w:rsidP="0096779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7744CE" w14:textId="0055C7EA" w:rsidR="00967794" w:rsidRPr="00225EF9" w:rsidRDefault="00967794" w:rsidP="00967794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7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977FC9" w14:textId="75E2FEC6" w:rsidR="00967794" w:rsidRPr="00225EF9" w:rsidRDefault="00967794" w:rsidP="00967794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Explain the purposes of subflooring and underlayment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0E108C" w14:textId="352B91F1" w:rsidR="00967794" w:rsidRPr="00225EF9" w:rsidRDefault="00967794" w:rsidP="00967794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0, 2.2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RI.1.A, RI.3.D, 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SL.1.A&amp;C</w:t>
            </w:r>
          </w:p>
        </w:tc>
        <w:tc>
          <w:tcPr>
            <w:tcW w:w="2070" w:type="dxa"/>
            <w:vMerge/>
          </w:tcPr>
          <w:p w14:paraId="409D8C1F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7715631D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0A885848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2BAF88AA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967794" w:rsidRPr="00225EF9" w14:paraId="3DA2B76E" w14:textId="77777777" w:rsidTr="00D04ACC">
        <w:trPr>
          <w:trHeight w:val="305"/>
        </w:trPr>
        <w:tc>
          <w:tcPr>
            <w:tcW w:w="666" w:type="dxa"/>
            <w:noWrap/>
          </w:tcPr>
          <w:p w14:paraId="55E3F95F" w14:textId="77777777" w:rsidR="00967794" w:rsidRPr="00225EF9" w:rsidRDefault="00967794" w:rsidP="0096779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E2A354" w14:textId="71B81213" w:rsidR="00967794" w:rsidRPr="00225EF9" w:rsidRDefault="00967794" w:rsidP="00967794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8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A0A3FD" w14:textId="3D9A52D8" w:rsidR="00967794" w:rsidRPr="00225EF9" w:rsidRDefault="00967794" w:rsidP="00967794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Match selected fasteners used in floor framing to their correct use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BFC58C" w14:textId="78EC89C7" w:rsidR="00967794" w:rsidRPr="00225EF9" w:rsidRDefault="00D04ACC" w:rsidP="00967794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.4-3.6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="00967794" w:rsidRPr="00225EF9">
              <w:rPr>
                <w:rFonts w:cstheme="minorHAnsi"/>
                <w:color w:val="000000"/>
                <w:sz w:val="20"/>
                <w:szCs w:val="20"/>
              </w:rPr>
              <w:t>RI.1, RI.3.D</w:t>
            </w:r>
          </w:p>
        </w:tc>
        <w:tc>
          <w:tcPr>
            <w:tcW w:w="2070" w:type="dxa"/>
            <w:vMerge/>
          </w:tcPr>
          <w:p w14:paraId="430A853F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05A69643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62DF29AE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264EF1E5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967794" w:rsidRPr="00225EF9" w14:paraId="1540C144" w14:textId="77777777" w:rsidTr="00D04ACC">
        <w:trPr>
          <w:trHeight w:val="305"/>
        </w:trPr>
        <w:tc>
          <w:tcPr>
            <w:tcW w:w="666" w:type="dxa"/>
            <w:noWrap/>
          </w:tcPr>
          <w:p w14:paraId="155F12D4" w14:textId="77777777" w:rsidR="00967794" w:rsidRPr="00225EF9" w:rsidRDefault="00967794" w:rsidP="0096779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620257" w14:textId="2DB2498B" w:rsidR="00967794" w:rsidRPr="00225EF9" w:rsidRDefault="00967794" w:rsidP="00967794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9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00ADB3" w14:textId="2BBC1AE9" w:rsidR="00967794" w:rsidRPr="00225EF9" w:rsidRDefault="00967794" w:rsidP="00967794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Estimate the amount of material needed to frame a floor assembly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14B407" w14:textId="370A711D" w:rsidR="00967794" w:rsidRPr="00225EF9" w:rsidRDefault="00967794" w:rsidP="00967794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2.5, 2.6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NS, RA.A-D, GM, RA.D.10, EEI.B.3.b, A1.NQ.B, G.CO, G.SRT, G.GPE.B.5-6, G.GMD.B, G.MG.A</w:t>
            </w:r>
          </w:p>
        </w:tc>
        <w:tc>
          <w:tcPr>
            <w:tcW w:w="2070" w:type="dxa"/>
            <w:vMerge/>
          </w:tcPr>
          <w:p w14:paraId="404B17BB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1BDA3AB3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1E0AAFBC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1B047672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967794" w:rsidRPr="00225EF9" w14:paraId="553B7C5C" w14:textId="77777777" w:rsidTr="00D04ACC">
        <w:trPr>
          <w:trHeight w:val="305"/>
        </w:trPr>
        <w:tc>
          <w:tcPr>
            <w:tcW w:w="666" w:type="dxa"/>
            <w:noWrap/>
          </w:tcPr>
          <w:p w14:paraId="6D62999B" w14:textId="77777777" w:rsidR="00967794" w:rsidRPr="00225EF9" w:rsidRDefault="00967794" w:rsidP="0096779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AABC398" w14:textId="2BFE810B" w:rsidR="00967794" w:rsidRPr="00225EF9" w:rsidRDefault="00967794" w:rsidP="00967794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7B9AD3" w14:textId="5DA94A2D" w:rsidR="00967794" w:rsidRPr="00225EF9" w:rsidRDefault="00967794" w:rsidP="00967794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Demonstrate the ability to: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EF6D30" w14:textId="071CE344" w:rsidR="00967794" w:rsidRPr="00225EF9" w:rsidRDefault="0005275E" w:rsidP="00967794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RI.1&amp;2,</w:t>
            </w:r>
            <w:r w:rsidR="00967794" w:rsidRPr="00225EF9">
              <w:rPr>
                <w:rFonts w:cstheme="minorHAnsi"/>
                <w:color w:val="000000"/>
                <w:sz w:val="20"/>
                <w:szCs w:val="20"/>
              </w:rPr>
              <w:t xml:space="preserve"> RI.3.D, NS, RA.A-D, GM, A1.NQ.B, G.CO, G.SRT, G.GPE.B.5-6, G.GMD.B, G.MG.A</w:t>
            </w:r>
          </w:p>
        </w:tc>
        <w:tc>
          <w:tcPr>
            <w:tcW w:w="2070" w:type="dxa"/>
            <w:vMerge/>
          </w:tcPr>
          <w:p w14:paraId="163CB0CB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315713DE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4A2075C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07013ADA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967794" w:rsidRPr="00225EF9" w14:paraId="5DE9C9A9" w14:textId="77777777" w:rsidTr="00D04ACC">
        <w:trPr>
          <w:trHeight w:val="305"/>
        </w:trPr>
        <w:tc>
          <w:tcPr>
            <w:tcW w:w="666" w:type="dxa"/>
            <w:noWrap/>
          </w:tcPr>
          <w:p w14:paraId="5BD61045" w14:textId="77777777" w:rsidR="00967794" w:rsidRPr="00225EF9" w:rsidRDefault="00967794" w:rsidP="0096779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3B186F" w14:textId="18857020" w:rsidR="00967794" w:rsidRPr="00225EF9" w:rsidRDefault="00967794" w:rsidP="00967794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0A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252D57" w14:textId="522B394A" w:rsidR="00967794" w:rsidRPr="00225EF9" w:rsidRDefault="00967794" w:rsidP="00967794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Layout and construct a floor assembly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496CB3" w14:textId="357DC48E" w:rsidR="00967794" w:rsidRPr="00225EF9" w:rsidRDefault="00967794" w:rsidP="00967794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2-1.5, 1.9, 2.1-2.4, 2.8, 2.11, 3.4, 5.1-5.3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</w:p>
        </w:tc>
        <w:tc>
          <w:tcPr>
            <w:tcW w:w="2070" w:type="dxa"/>
            <w:vMerge/>
          </w:tcPr>
          <w:p w14:paraId="50DBDFE0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1E286DD7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100AA64D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039A9F9C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967794" w:rsidRPr="00225EF9" w14:paraId="4F93EFC7" w14:textId="77777777" w:rsidTr="00D04ACC">
        <w:trPr>
          <w:trHeight w:val="305"/>
        </w:trPr>
        <w:tc>
          <w:tcPr>
            <w:tcW w:w="666" w:type="dxa"/>
            <w:noWrap/>
          </w:tcPr>
          <w:p w14:paraId="11312F89" w14:textId="77777777" w:rsidR="00967794" w:rsidRPr="00225EF9" w:rsidRDefault="00967794" w:rsidP="0096779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F96360" w14:textId="7750FB6A" w:rsidR="00967794" w:rsidRPr="00225EF9" w:rsidRDefault="00967794" w:rsidP="00967794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0B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663417" w14:textId="78CA12AE" w:rsidR="00967794" w:rsidRPr="00225EF9" w:rsidRDefault="00967794" w:rsidP="00967794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nstall bridging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E92482" w14:textId="193E71EA" w:rsidR="00967794" w:rsidRPr="00225EF9" w:rsidRDefault="00967794" w:rsidP="00967794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2-1.5, 1.9, 2.1, 2.11, 3.4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</w:p>
        </w:tc>
        <w:tc>
          <w:tcPr>
            <w:tcW w:w="2070" w:type="dxa"/>
            <w:vMerge/>
          </w:tcPr>
          <w:p w14:paraId="722A5402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5CE5C730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6175D04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95867D3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967794" w:rsidRPr="00225EF9" w14:paraId="52A69D46" w14:textId="77777777" w:rsidTr="00D04ACC">
        <w:trPr>
          <w:trHeight w:val="305"/>
        </w:trPr>
        <w:tc>
          <w:tcPr>
            <w:tcW w:w="666" w:type="dxa"/>
            <w:noWrap/>
          </w:tcPr>
          <w:p w14:paraId="7962954F" w14:textId="77777777" w:rsidR="00967794" w:rsidRPr="00225EF9" w:rsidRDefault="00967794" w:rsidP="0096779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06E6BE" w14:textId="39ED336D" w:rsidR="00967794" w:rsidRPr="00225EF9" w:rsidRDefault="00967794" w:rsidP="00967794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0C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CEE85B" w14:textId="5BDAB6BC" w:rsidR="00967794" w:rsidRPr="00225EF9" w:rsidRDefault="00967794" w:rsidP="00967794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nstall joists for a cantilevered floor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B4C306" w14:textId="50582D70" w:rsidR="00967794" w:rsidRPr="00225EF9" w:rsidRDefault="00967794" w:rsidP="00967794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2-1.5, 1.9, 2.1, 5.2, 5.4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</w:p>
        </w:tc>
        <w:tc>
          <w:tcPr>
            <w:tcW w:w="2070" w:type="dxa"/>
            <w:vMerge/>
          </w:tcPr>
          <w:p w14:paraId="06AAA077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5ADA9C31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0FA6EF07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122C9040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967794" w:rsidRPr="00225EF9" w14:paraId="64D1FF79" w14:textId="77777777" w:rsidTr="00D04ACC">
        <w:trPr>
          <w:trHeight w:val="305"/>
        </w:trPr>
        <w:tc>
          <w:tcPr>
            <w:tcW w:w="666" w:type="dxa"/>
            <w:noWrap/>
          </w:tcPr>
          <w:p w14:paraId="5CEC5ED8" w14:textId="77777777" w:rsidR="00967794" w:rsidRPr="00225EF9" w:rsidRDefault="00967794" w:rsidP="0096779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FF6B31" w14:textId="73E8225F" w:rsidR="00967794" w:rsidRPr="00225EF9" w:rsidRDefault="00967794" w:rsidP="00967794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0D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C03820" w14:textId="2B7B8CAD" w:rsidR="00967794" w:rsidRPr="00225EF9" w:rsidRDefault="00967794" w:rsidP="00967794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nstall a subfloor using plywood/OSB panel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36113F" w14:textId="1D7EEF0B" w:rsidR="00967794" w:rsidRPr="00225EF9" w:rsidRDefault="00967794" w:rsidP="00967794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2-1.5, 1.9, 2.1, 3.4, 5.3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</w:p>
        </w:tc>
        <w:tc>
          <w:tcPr>
            <w:tcW w:w="2070" w:type="dxa"/>
            <w:vMerge/>
          </w:tcPr>
          <w:p w14:paraId="3D406DC3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6BBF9D71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3107DC75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15A13745" w14:textId="77777777" w:rsidR="00967794" w:rsidRPr="00225EF9" w:rsidRDefault="00967794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967794" w:rsidRPr="00225EF9" w14:paraId="3199A880" w14:textId="77777777" w:rsidTr="00056523">
        <w:trPr>
          <w:cantSplit/>
          <w:trHeight w:val="432"/>
        </w:trPr>
        <w:tc>
          <w:tcPr>
            <w:tcW w:w="14305" w:type="dxa"/>
            <w:gridSpan w:val="8"/>
            <w:shd w:val="clear" w:color="auto" w:fill="CCCCFF"/>
            <w:vAlign w:val="center"/>
          </w:tcPr>
          <w:p w14:paraId="720E81E2" w14:textId="698EA8A6" w:rsidR="00967794" w:rsidRPr="00225EF9" w:rsidRDefault="00967794" w:rsidP="00056523">
            <w:pPr>
              <w:pStyle w:val="Heading1"/>
              <w:ind w:left="342" w:hanging="360"/>
            </w:pPr>
            <w:r w:rsidRPr="00225EF9">
              <w:t>Basic Stair Layout</w:t>
            </w:r>
          </w:p>
        </w:tc>
      </w:tr>
      <w:tr w:rsidR="002B702E" w:rsidRPr="00225EF9" w14:paraId="0F1FB25F" w14:textId="77777777" w:rsidTr="00D04ACC">
        <w:trPr>
          <w:trHeight w:val="305"/>
        </w:trPr>
        <w:tc>
          <w:tcPr>
            <w:tcW w:w="666" w:type="dxa"/>
            <w:noWrap/>
          </w:tcPr>
          <w:p w14:paraId="1B30A8A7" w14:textId="77777777" w:rsidR="002B702E" w:rsidRPr="00225EF9" w:rsidRDefault="002B702E" w:rsidP="002B702E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C2D1CE" w14:textId="73D8ECB9" w:rsidR="002B702E" w:rsidRPr="00225EF9" w:rsidRDefault="002B702E" w:rsidP="002B702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F79C16" w14:textId="63FE5BEF" w:rsidR="002B702E" w:rsidRPr="00225EF9" w:rsidRDefault="002B702E" w:rsidP="002B702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dentify the various types and parts of stairs.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2BC013" w14:textId="434E511C" w:rsidR="002B702E" w:rsidRPr="00225EF9" w:rsidRDefault="002B702E" w:rsidP="002B702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5.5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1.A-D, RI.3.D</w:t>
            </w:r>
          </w:p>
        </w:tc>
        <w:tc>
          <w:tcPr>
            <w:tcW w:w="2070" w:type="dxa"/>
            <w:vMerge w:val="restart"/>
          </w:tcPr>
          <w:p w14:paraId="7B9D67ED" w14:textId="32BA9A64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Workplace Skills:</w:t>
            </w:r>
          </w:p>
          <w:p w14:paraId="60A8D6F2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Decision Making</w:t>
            </w:r>
          </w:p>
          <w:p w14:paraId="484AF8D3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Planning, Organizing, &amp; Management</w:t>
            </w:r>
          </w:p>
          <w:p w14:paraId="7F389A9A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399011FD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Technical Skills:</w:t>
            </w:r>
          </w:p>
          <w:p w14:paraId="670EDD1E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Job-Specific Skills</w:t>
            </w:r>
          </w:p>
          <w:p w14:paraId="1A302FAD" w14:textId="5D13ABB4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Safety &amp; Health</w:t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</w:p>
          <w:p w14:paraId="777468B3" w14:textId="45A1CB9A" w:rsidR="002B702E" w:rsidRPr="00225EF9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</w:p>
        </w:tc>
        <w:tc>
          <w:tcPr>
            <w:tcW w:w="1890" w:type="dxa"/>
            <w:vMerge w:val="restart"/>
          </w:tcPr>
          <w:p w14:paraId="1CC0A6E4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 1: Completion of OSHA 10</w:t>
            </w:r>
          </w:p>
          <w:p w14:paraId="25CF45DB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1BB7B1E9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 1: Completion of Math for the Trades</w:t>
            </w:r>
          </w:p>
          <w:p w14:paraId="7130F8D4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47E18606" w14:textId="7EC6DE43" w:rsidR="002B702E" w:rsidRPr="00225EF9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 3: Project dependent</w:t>
            </w:r>
          </w:p>
        </w:tc>
        <w:tc>
          <w:tcPr>
            <w:tcW w:w="1800" w:type="dxa"/>
            <w:vMerge w:val="restart"/>
          </w:tcPr>
          <w:p w14:paraId="4835B611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areer Safe OSHA 10 Modules 1-4, 8, 10</w:t>
            </w:r>
          </w:p>
          <w:p w14:paraId="4F968849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5CF737C0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CC: Project Bk. 3 Unit 1 Ch. 1-3, 5 &amp; Unit 12 Ch. 1 </w:t>
            </w:r>
          </w:p>
          <w:p w14:paraId="1322BBC9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368ACB3D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omplete projects from CC: Project Bk. 3</w:t>
            </w:r>
          </w:p>
          <w:p w14:paraId="05A3A600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7224025F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Math for the Trades</w:t>
            </w:r>
          </w:p>
          <w:p w14:paraId="31DF7CB5" w14:textId="6A7BF570" w:rsidR="002B702E" w:rsidRPr="00225EF9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h. 1-6</w:t>
            </w:r>
          </w:p>
        </w:tc>
        <w:tc>
          <w:tcPr>
            <w:tcW w:w="1800" w:type="dxa"/>
            <w:vMerge w:val="restart"/>
          </w:tcPr>
          <w:p w14:paraId="48529F21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OSHA 10 Assessment</w:t>
            </w:r>
          </w:p>
          <w:p w14:paraId="24AF90A1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7E4C2995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ompleted projects from CC: Project Bk. 3</w:t>
            </w:r>
          </w:p>
          <w:p w14:paraId="4AE422B4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65BFEE23" w14:textId="2D142AAF" w:rsidR="002B702E" w:rsidRPr="00225EF9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TSA/ IRC Assessment</w:t>
            </w:r>
          </w:p>
        </w:tc>
      </w:tr>
      <w:tr w:rsidR="002B702E" w:rsidRPr="00225EF9" w14:paraId="6A2D0B42" w14:textId="77777777" w:rsidTr="00D04ACC">
        <w:trPr>
          <w:trHeight w:val="305"/>
        </w:trPr>
        <w:tc>
          <w:tcPr>
            <w:tcW w:w="666" w:type="dxa"/>
            <w:noWrap/>
          </w:tcPr>
          <w:p w14:paraId="4E0AB171" w14:textId="77777777" w:rsidR="002B702E" w:rsidRPr="00225EF9" w:rsidRDefault="002B702E" w:rsidP="002B702E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46081B" w14:textId="66227E5C" w:rsidR="002B702E" w:rsidRPr="00225EF9" w:rsidRDefault="002B702E" w:rsidP="002B702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B1B54C" w14:textId="5456739A" w:rsidR="002B702E" w:rsidRPr="00225EF9" w:rsidRDefault="002B702E" w:rsidP="002B702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dentify the materials used in the construction of stair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84F501" w14:textId="0F3A91D2" w:rsidR="002B702E" w:rsidRPr="00225EF9" w:rsidRDefault="002B702E" w:rsidP="002B702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5.5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1.A-D, RI.3.D</w:t>
            </w:r>
          </w:p>
        </w:tc>
        <w:tc>
          <w:tcPr>
            <w:tcW w:w="2070" w:type="dxa"/>
            <w:vMerge/>
          </w:tcPr>
          <w:p w14:paraId="2BB823BF" w14:textId="77777777" w:rsidR="002B702E" w:rsidRPr="00225EF9" w:rsidRDefault="002B702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52401DF1" w14:textId="77777777" w:rsidR="002B702E" w:rsidRPr="00225EF9" w:rsidRDefault="002B702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00C9924D" w14:textId="77777777" w:rsidR="002B702E" w:rsidRPr="00225EF9" w:rsidRDefault="002B702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4FFE4F17" w14:textId="77777777" w:rsidR="002B702E" w:rsidRPr="00225EF9" w:rsidRDefault="002B702E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2B702E" w:rsidRPr="00225EF9" w14:paraId="75681E12" w14:textId="77777777" w:rsidTr="00D04ACC">
        <w:trPr>
          <w:trHeight w:val="305"/>
        </w:trPr>
        <w:tc>
          <w:tcPr>
            <w:tcW w:w="666" w:type="dxa"/>
            <w:noWrap/>
          </w:tcPr>
          <w:p w14:paraId="2B8FF933" w14:textId="77777777" w:rsidR="002B702E" w:rsidRPr="00225EF9" w:rsidRDefault="002B702E" w:rsidP="002B702E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57EA4D" w14:textId="2355BE65" w:rsidR="002B702E" w:rsidRPr="00225EF9" w:rsidRDefault="002B702E" w:rsidP="002B702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C45E78" w14:textId="2B75DDE4" w:rsidR="002B702E" w:rsidRPr="00225EF9" w:rsidRDefault="002B702E" w:rsidP="002B702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nterpret construction drawings of stair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68FAE8" w14:textId="0D299430" w:rsidR="002B702E" w:rsidRPr="00225EF9" w:rsidRDefault="002B702E" w:rsidP="002B702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2.1, 2.2, 2.11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3.C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NS, RA.A-D, GM, RA.D.10, EEI.B.3.b, A1.NQ.B, G.CO, G.SRT, G.GPE.B.5-6, G.GMD.B, G.MG.A</w:t>
            </w:r>
          </w:p>
        </w:tc>
        <w:tc>
          <w:tcPr>
            <w:tcW w:w="2070" w:type="dxa"/>
            <w:vMerge/>
          </w:tcPr>
          <w:p w14:paraId="7E6E83E6" w14:textId="77777777" w:rsidR="002B702E" w:rsidRPr="00225EF9" w:rsidRDefault="002B702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70C704CA" w14:textId="77777777" w:rsidR="002B702E" w:rsidRPr="00225EF9" w:rsidRDefault="002B702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1E0FAB80" w14:textId="77777777" w:rsidR="002B702E" w:rsidRPr="00225EF9" w:rsidRDefault="002B702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5A33198D" w14:textId="77777777" w:rsidR="002B702E" w:rsidRPr="00225EF9" w:rsidRDefault="002B702E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2B702E" w:rsidRPr="00225EF9" w14:paraId="493592DB" w14:textId="77777777" w:rsidTr="00D04ACC">
        <w:trPr>
          <w:trHeight w:val="305"/>
        </w:trPr>
        <w:tc>
          <w:tcPr>
            <w:tcW w:w="666" w:type="dxa"/>
            <w:noWrap/>
          </w:tcPr>
          <w:p w14:paraId="034A0DA4" w14:textId="77777777" w:rsidR="002B702E" w:rsidRPr="00225EF9" w:rsidRDefault="002B702E" w:rsidP="002B702E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F9FA0F" w14:textId="7C52AD1E" w:rsidR="002B702E" w:rsidRPr="00225EF9" w:rsidRDefault="002B702E" w:rsidP="002B702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FAF51A" w14:textId="0AC8551B" w:rsidR="002B702E" w:rsidRPr="00225EF9" w:rsidRDefault="002B702E" w:rsidP="002B702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Calculate the total rise, number, and size of risers, along with the number and size of treads required for a set of stair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99ED9E" w14:textId="4275B45E" w:rsidR="002B702E" w:rsidRPr="00225EF9" w:rsidRDefault="002B702E" w:rsidP="002B702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NS, RA.A-D, GM, RA.D.10, EEI.B.3.b, A1.NQ.B, G.CO, G.SRT, G.GPE.B.5-6, G.GMD.B, G.MG.A</w:t>
            </w:r>
          </w:p>
        </w:tc>
        <w:tc>
          <w:tcPr>
            <w:tcW w:w="2070" w:type="dxa"/>
            <w:vMerge/>
          </w:tcPr>
          <w:p w14:paraId="4C3D93F3" w14:textId="77777777" w:rsidR="002B702E" w:rsidRPr="00225EF9" w:rsidRDefault="002B702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7161AB0A" w14:textId="77777777" w:rsidR="002B702E" w:rsidRPr="00225EF9" w:rsidRDefault="002B702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4AEB8FB3" w14:textId="77777777" w:rsidR="002B702E" w:rsidRPr="00225EF9" w:rsidRDefault="002B702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49F4A39D" w14:textId="77777777" w:rsidR="002B702E" w:rsidRPr="00225EF9" w:rsidRDefault="002B702E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2B702E" w:rsidRPr="00225EF9" w14:paraId="59038FB3" w14:textId="77777777" w:rsidTr="00D04ACC">
        <w:trPr>
          <w:trHeight w:val="305"/>
        </w:trPr>
        <w:tc>
          <w:tcPr>
            <w:tcW w:w="666" w:type="dxa"/>
            <w:noWrap/>
          </w:tcPr>
          <w:p w14:paraId="5D15C97A" w14:textId="77777777" w:rsidR="002B702E" w:rsidRPr="00225EF9" w:rsidRDefault="002B702E" w:rsidP="002B702E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DF39BE" w14:textId="38953F88" w:rsidR="002B702E" w:rsidRPr="00225EF9" w:rsidRDefault="002B702E" w:rsidP="002B702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B7017F" w14:textId="50B325E3" w:rsidR="002B702E" w:rsidRPr="00225EF9" w:rsidRDefault="002B702E" w:rsidP="002B702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Lay out and cut stringers, risers, and tread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C125F3" w14:textId="59C063F4" w:rsidR="002B702E" w:rsidRPr="00225EF9" w:rsidRDefault="002B702E" w:rsidP="002B702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2, 1.3, 1.5, 1.9, 2.3, 2.6, 4.2, 5.6, 5.7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NS, RA.A-D, GM, RA.D.10, EEI.B.3.b, A1.NQ.B, G.CO, G.SRT, G.GPE.B.5-6, G.GMD.B, G.MG.A</w:t>
            </w:r>
          </w:p>
        </w:tc>
        <w:tc>
          <w:tcPr>
            <w:tcW w:w="2070" w:type="dxa"/>
            <w:vMerge/>
          </w:tcPr>
          <w:p w14:paraId="58D9B9B0" w14:textId="77777777" w:rsidR="002B702E" w:rsidRPr="00225EF9" w:rsidRDefault="002B702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33B569AF" w14:textId="77777777" w:rsidR="002B702E" w:rsidRPr="00225EF9" w:rsidRDefault="002B702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51A422C2" w14:textId="77777777" w:rsidR="002B702E" w:rsidRPr="00225EF9" w:rsidRDefault="002B702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20D6518F" w14:textId="77777777" w:rsidR="002B702E" w:rsidRPr="00225EF9" w:rsidRDefault="002B702E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2B702E" w:rsidRPr="00225EF9" w14:paraId="4E9CAC70" w14:textId="77777777" w:rsidTr="00D04ACC">
        <w:trPr>
          <w:trHeight w:val="305"/>
        </w:trPr>
        <w:tc>
          <w:tcPr>
            <w:tcW w:w="666" w:type="dxa"/>
            <w:noWrap/>
          </w:tcPr>
          <w:p w14:paraId="78AC9B11" w14:textId="77777777" w:rsidR="002B702E" w:rsidRPr="00225EF9" w:rsidRDefault="002B702E" w:rsidP="002B702E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C5E19A" w14:textId="2BDB0030" w:rsidR="002B702E" w:rsidRPr="00225EF9" w:rsidRDefault="002B702E" w:rsidP="002B702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6C7F54" w14:textId="0BA2FF84" w:rsidR="002B702E" w:rsidRPr="00225EF9" w:rsidRDefault="002B702E" w:rsidP="002B702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Build a small stair unit with a handrail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5D7DB3" w14:textId="3243A2B7" w:rsidR="002B702E" w:rsidRPr="00225EF9" w:rsidRDefault="002B702E" w:rsidP="002B702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2, 1.3, 1.5, 1.6, 1.9, 1.10, 2.3, 2.4, 2.6, 2.8, 3.4, 4.2, 4.6, 5.6, 5.7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NS, RA.A-D, GM, RA.D.10, EEI.B.3.b, A1.NQ.B, G.CO, G.SRT, G.GPE.B.5-6, G.GMD.B, G.MG.A</w:t>
            </w:r>
          </w:p>
        </w:tc>
        <w:tc>
          <w:tcPr>
            <w:tcW w:w="2070" w:type="dxa"/>
            <w:vMerge/>
          </w:tcPr>
          <w:p w14:paraId="08AC211C" w14:textId="77777777" w:rsidR="002B702E" w:rsidRPr="00225EF9" w:rsidRDefault="002B702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4E7EE3EC" w14:textId="77777777" w:rsidR="002B702E" w:rsidRPr="00225EF9" w:rsidRDefault="002B702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4FAA9C6" w14:textId="77777777" w:rsidR="002B702E" w:rsidRPr="00225EF9" w:rsidRDefault="002B702E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4F50175A" w14:textId="77777777" w:rsidR="002B702E" w:rsidRPr="00225EF9" w:rsidRDefault="002B702E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2B702E" w:rsidRPr="00225EF9" w14:paraId="24F33767" w14:textId="77777777" w:rsidTr="00056523">
        <w:trPr>
          <w:cantSplit/>
          <w:trHeight w:val="432"/>
        </w:trPr>
        <w:tc>
          <w:tcPr>
            <w:tcW w:w="14305" w:type="dxa"/>
            <w:gridSpan w:val="8"/>
            <w:shd w:val="clear" w:color="auto" w:fill="CCCCFF"/>
            <w:vAlign w:val="center"/>
          </w:tcPr>
          <w:p w14:paraId="3BAADD29" w14:textId="19EDE22D" w:rsidR="002B702E" w:rsidRPr="00225EF9" w:rsidRDefault="002B702E" w:rsidP="00056523">
            <w:pPr>
              <w:pStyle w:val="Heading1"/>
              <w:ind w:left="342" w:hanging="360"/>
            </w:pPr>
            <w:r w:rsidRPr="00225EF9">
              <w:t>Wall Framing</w:t>
            </w:r>
          </w:p>
        </w:tc>
      </w:tr>
      <w:tr w:rsidR="00541D7C" w:rsidRPr="00225EF9" w14:paraId="28178435" w14:textId="77777777" w:rsidTr="00D04ACC">
        <w:trPr>
          <w:trHeight w:val="305"/>
        </w:trPr>
        <w:tc>
          <w:tcPr>
            <w:tcW w:w="666" w:type="dxa"/>
            <w:noWrap/>
          </w:tcPr>
          <w:p w14:paraId="37AA2656" w14:textId="77777777" w:rsidR="00541D7C" w:rsidRPr="00225EF9" w:rsidRDefault="00541D7C" w:rsidP="00541D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8D8EE8" w14:textId="03726E71" w:rsidR="00541D7C" w:rsidRPr="00225EF9" w:rsidRDefault="00541D7C" w:rsidP="00541D7C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B00FB4" w14:textId="580385A5" w:rsidR="00541D7C" w:rsidRPr="00225EF9" w:rsidRDefault="00541D7C" w:rsidP="00541D7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dentify the components of a wood-framed wall.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5759C9" w14:textId="3603C4C6" w:rsidR="00541D7C" w:rsidRPr="00225EF9" w:rsidRDefault="00541D7C" w:rsidP="00541D7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6.1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1.A-D, RI.3.D</w:t>
            </w:r>
          </w:p>
        </w:tc>
        <w:tc>
          <w:tcPr>
            <w:tcW w:w="2070" w:type="dxa"/>
            <w:vMerge w:val="restart"/>
          </w:tcPr>
          <w:p w14:paraId="70677F37" w14:textId="3BC1BB81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Workplace Skills:</w:t>
            </w:r>
          </w:p>
          <w:p w14:paraId="4D885173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Decision Making</w:t>
            </w:r>
          </w:p>
          <w:p w14:paraId="01A974FC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Planning, Organizing, &amp; Management</w:t>
            </w:r>
          </w:p>
          <w:p w14:paraId="5CF9909B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6D2D78D4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Technical Skills:</w:t>
            </w:r>
          </w:p>
          <w:p w14:paraId="04813F40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Job-Specific Skills</w:t>
            </w:r>
          </w:p>
          <w:p w14:paraId="7681BAC1" w14:textId="4E55F391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lastRenderedPageBreak/>
              <w:t>- Safety &amp; Healt</w:t>
            </w:r>
            <w:r w:rsidR="00AB6804">
              <w:rPr>
                <w:rFonts w:eastAsia="Times New Roman" w:cstheme="minorHAnsi"/>
                <w:color w:val="000000"/>
                <w:sz w:val="20"/>
                <w:szCs w:val="20"/>
              </w:rPr>
              <w:t>h</w:t>
            </w:r>
          </w:p>
          <w:p w14:paraId="1D1C555B" w14:textId="69E67A7E" w:rsidR="00541D7C" w:rsidRPr="00225EF9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</w:p>
        </w:tc>
        <w:tc>
          <w:tcPr>
            <w:tcW w:w="1890" w:type="dxa"/>
            <w:vMerge w:val="restart"/>
          </w:tcPr>
          <w:p w14:paraId="317EE803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lastRenderedPageBreak/>
              <w:t>Year 1: Completion of OSHA 10</w:t>
            </w:r>
          </w:p>
          <w:p w14:paraId="6C977C5A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0A8A6A8E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 1: Completion of Math for the Trades</w:t>
            </w:r>
          </w:p>
          <w:p w14:paraId="7B2685C0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0FE6117C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lastRenderedPageBreak/>
              <w:t>Year 2: Semester 2</w:t>
            </w:r>
          </w:p>
          <w:p w14:paraId="083989E8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630335A9" w14:textId="226C442D" w:rsidR="00541D7C" w:rsidRPr="00225EF9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 3: Project dependent</w:t>
            </w:r>
          </w:p>
        </w:tc>
        <w:tc>
          <w:tcPr>
            <w:tcW w:w="1800" w:type="dxa"/>
            <w:vMerge w:val="restart"/>
          </w:tcPr>
          <w:p w14:paraId="13168DDC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lastRenderedPageBreak/>
              <w:t>Career Safe OSHA 10 Modules 1-4, 8, 10</w:t>
            </w:r>
          </w:p>
          <w:p w14:paraId="634CDB1B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167E7EC4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CC: Project Bk. 2 Ch. 1, 2, 6, 7,  Bk. 3 Unit 1 </w:t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lastRenderedPageBreak/>
              <w:t>Ch. 1, 2, 3, 5 &amp; Unit 5 Ch. 1, 2, 3, 4, 5, Commercial Construction Bk. 3 Unit 3 Ch. 1</w:t>
            </w:r>
          </w:p>
          <w:p w14:paraId="0DD1E485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48388873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omplete projects from CC: Project Bk. 2 &amp; 3</w:t>
            </w:r>
          </w:p>
          <w:p w14:paraId="3BD77E37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5511E709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Math for the Trades</w:t>
            </w:r>
          </w:p>
          <w:p w14:paraId="0D2E77AE" w14:textId="2AD9230E" w:rsidR="00541D7C" w:rsidRPr="00225EF9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h. 1-6</w:t>
            </w:r>
          </w:p>
        </w:tc>
        <w:tc>
          <w:tcPr>
            <w:tcW w:w="1800" w:type="dxa"/>
            <w:vMerge w:val="restart"/>
          </w:tcPr>
          <w:p w14:paraId="7DBD9DA8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lastRenderedPageBreak/>
              <w:t>OSHA 10 Assessment</w:t>
            </w:r>
          </w:p>
          <w:p w14:paraId="6E56230D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798B8EA6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Project Bk. 2 Ch. 1 &amp; 2 Assessments</w:t>
            </w:r>
          </w:p>
          <w:p w14:paraId="79EC69EA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7DA840B2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lastRenderedPageBreak/>
              <w:t>Completed projects from CC: Project Books 2 &amp; 3</w:t>
            </w:r>
          </w:p>
          <w:p w14:paraId="3AC6F542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4AB1F52C" w14:textId="7DBBC3E8" w:rsidR="00541D7C" w:rsidRPr="00225EF9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TSA/ IRC Assessment</w:t>
            </w:r>
          </w:p>
        </w:tc>
      </w:tr>
      <w:tr w:rsidR="00541D7C" w:rsidRPr="00225EF9" w14:paraId="18718706" w14:textId="77777777" w:rsidTr="00D04ACC">
        <w:trPr>
          <w:trHeight w:val="305"/>
        </w:trPr>
        <w:tc>
          <w:tcPr>
            <w:tcW w:w="666" w:type="dxa"/>
            <w:noWrap/>
          </w:tcPr>
          <w:p w14:paraId="2937BC53" w14:textId="77777777" w:rsidR="00541D7C" w:rsidRPr="00225EF9" w:rsidRDefault="00541D7C" w:rsidP="00541D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40722D" w14:textId="7AABBD6B" w:rsidR="00541D7C" w:rsidRPr="00225EF9" w:rsidRDefault="00541D7C" w:rsidP="00541D7C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6900C3" w14:textId="2D4BA68D" w:rsidR="00541D7C" w:rsidRPr="00225EF9" w:rsidRDefault="00541D7C" w:rsidP="00541D7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Describe the procedure for laying out wood-framed wall plates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including corners, door and window openings, partition blocking, and fire stopping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4F1F91" w14:textId="45D35A07" w:rsidR="00541D7C" w:rsidRPr="00225EF9" w:rsidRDefault="00541D7C" w:rsidP="00541D7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5, 1.6, 2.2, 2.6, 2.11, 3.3, 6.7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RI.1.A, RI.3.D, 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SL.1.A&amp;C</w:t>
            </w:r>
          </w:p>
        </w:tc>
        <w:tc>
          <w:tcPr>
            <w:tcW w:w="2070" w:type="dxa"/>
            <w:vMerge/>
          </w:tcPr>
          <w:p w14:paraId="6E7AD8B6" w14:textId="77777777" w:rsidR="00541D7C" w:rsidRPr="00225EF9" w:rsidRDefault="00541D7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79D8B28D" w14:textId="77777777" w:rsidR="00541D7C" w:rsidRPr="00225EF9" w:rsidRDefault="00541D7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0946D5EB" w14:textId="77777777" w:rsidR="00541D7C" w:rsidRPr="00225EF9" w:rsidRDefault="00541D7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D89543C" w14:textId="77777777" w:rsidR="00541D7C" w:rsidRPr="00225EF9" w:rsidRDefault="00541D7C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41D7C" w:rsidRPr="00225EF9" w14:paraId="2BFB1E20" w14:textId="77777777" w:rsidTr="00D04ACC">
        <w:trPr>
          <w:trHeight w:val="305"/>
        </w:trPr>
        <w:tc>
          <w:tcPr>
            <w:tcW w:w="666" w:type="dxa"/>
            <w:noWrap/>
          </w:tcPr>
          <w:p w14:paraId="5655A328" w14:textId="77777777" w:rsidR="00541D7C" w:rsidRPr="00225EF9" w:rsidRDefault="00541D7C" w:rsidP="00541D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61154A" w14:textId="2ACB7190" w:rsidR="00541D7C" w:rsidRPr="00225EF9" w:rsidRDefault="00541D7C" w:rsidP="00541D7C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7A96F7" w14:textId="59D07681" w:rsidR="00541D7C" w:rsidRPr="00225EF9" w:rsidRDefault="00541D7C" w:rsidP="00541D7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Describe the correct procedures for assembling and erecting an exterior and interior wall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FE6ED4" w14:textId="01621CC5" w:rsidR="00541D7C" w:rsidRPr="00225EF9" w:rsidRDefault="00541D7C" w:rsidP="00541D7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5, 1.6, 2.4, 3.2, 3.3, 3.5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RI.1.A, RI.3.D, 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SL.1.A&amp;C</w:t>
            </w:r>
          </w:p>
        </w:tc>
        <w:tc>
          <w:tcPr>
            <w:tcW w:w="2070" w:type="dxa"/>
            <w:vMerge/>
          </w:tcPr>
          <w:p w14:paraId="35EE807A" w14:textId="77777777" w:rsidR="00541D7C" w:rsidRPr="00225EF9" w:rsidRDefault="00541D7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19C38A69" w14:textId="77777777" w:rsidR="00541D7C" w:rsidRPr="00225EF9" w:rsidRDefault="00541D7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DA1998F" w14:textId="77777777" w:rsidR="00541D7C" w:rsidRPr="00225EF9" w:rsidRDefault="00541D7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3B8D04BA" w14:textId="77777777" w:rsidR="00541D7C" w:rsidRPr="00225EF9" w:rsidRDefault="00541D7C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41D7C" w:rsidRPr="00225EF9" w14:paraId="05749C64" w14:textId="77777777" w:rsidTr="00D04ACC">
        <w:trPr>
          <w:trHeight w:val="305"/>
        </w:trPr>
        <w:tc>
          <w:tcPr>
            <w:tcW w:w="666" w:type="dxa"/>
            <w:noWrap/>
          </w:tcPr>
          <w:p w14:paraId="2E6967F2" w14:textId="77777777" w:rsidR="00541D7C" w:rsidRPr="00225EF9" w:rsidRDefault="00541D7C" w:rsidP="00541D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C585D5" w14:textId="357C6446" w:rsidR="00541D7C" w:rsidRPr="00225EF9" w:rsidRDefault="00541D7C" w:rsidP="00541D7C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AC0AD4" w14:textId="001FAECB" w:rsidR="00541D7C" w:rsidRPr="00225EF9" w:rsidRDefault="00541D7C" w:rsidP="00541D7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dentify the common materials and methods used for installing sheathing on wall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2847AC" w14:textId="25EB500B" w:rsidR="00541D7C" w:rsidRPr="00225EF9" w:rsidRDefault="00541D7C" w:rsidP="00541D7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2.4, 3.5, 6.5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1.A-D, RI.3.D</w:t>
            </w:r>
          </w:p>
        </w:tc>
        <w:tc>
          <w:tcPr>
            <w:tcW w:w="2070" w:type="dxa"/>
            <w:vMerge/>
          </w:tcPr>
          <w:p w14:paraId="7B527775" w14:textId="77777777" w:rsidR="00541D7C" w:rsidRPr="00225EF9" w:rsidRDefault="00541D7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25BDCBE0" w14:textId="77777777" w:rsidR="00541D7C" w:rsidRPr="00225EF9" w:rsidRDefault="00541D7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D431A53" w14:textId="77777777" w:rsidR="00541D7C" w:rsidRPr="00225EF9" w:rsidRDefault="00541D7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1255ED13" w14:textId="77777777" w:rsidR="00541D7C" w:rsidRPr="00225EF9" w:rsidRDefault="00541D7C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41D7C" w:rsidRPr="00225EF9" w14:paraId="0827E261" w14:textId="77777777" w:rsidTr="00D04ACC">
        <w:trPr>
          <w:trHeight w:val="305"/>
        </w:trPr>
        <w:tc>
          <w:tcPr>
            <w:tcW w:w="666" w:type="dxa"/>
            <w:noWrap/>
          </w:tcPr>
          <w:p w14:paraId="65A05B6D" w14:textId="77777777" w:rsidR="00541D7C" w:rsidRPr="00225EF9" w:rsidRDefault="00541D7C" w:rsidP="00541D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E06027" w14:textId="308C67EA" w:rsidR="00541D7C" w:rsidRPr="00225EF9" w:rsidRDefault="00541D7C" w:rsidP="00541D7C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D5A629" w14:textId="157B43DE" w:rsidR="00541D7C" w:rsidRPr="00225EF9" w:rsidRDefault="00541D7C" w:rsidP="00541D7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Lay out, assemble, erect, and brace exterior walls for a wood-framed building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54659C" w14:textId="42BA2D68" w:rsidR="00541D7C" w:rsidRPr="00225EF9" w:rsidRDefault="00541D7C" w:rsidP="00541D7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2, 1.3, 1.5, 1.6, 1.9, 2.1-2.4, 2.8, 2.10, 2.11, 3.3, 4.6, 6.2-6.6, 10.3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, RI.1&amp;2,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 RI.3.D, NS, RA.A-D, GM, A1.NQ.B, G.CO, G.SRT, G.GPE.B.5-6, G.GMD.B, G.MG.A</w:t>
            </w:r>
          </w:p>
        </w:tc>
        <w:tc>
          <w:tcPr>
            <w:tcW w:w="2070" w:type="dxa"/>
            <w:vMerge/>
          </w:tcPr>
          <w:p w14:paraId="2CCAEF09" w14:textId="77777777" w:rsidR="00541D7C" w:rsidRPr="00225EF9" w:rsidRDefault="00541D7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0040EC30" w14:textId="77777777" w:rsidR="00541D7C" w:rsidRPr="00225EF9" w:rsidRDefault="00541D7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55B19E97" w14:textId="77777777" w:rsidR="00541D7C" w:rsidRPr="00225EF9" w:rsidRDefault="00541D7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1A1DE6B1" w14:textId="77777777" w:rsidR="00541D7C" w:rsidRPr="00225EF9" w:rsidRDefault="00541D7C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41D7C" w:rsidRPr="00225EF9" w14:paraId="0AC178EE" w14:textId="77777777" w:rsidTr="00D04ACC">
        <w:trPr>
          <w:trHeight w:val="305"/>
        </w:trPr>
        <w:tc>
          <w:tcPr>
            <w:tcW w:w="666" w:type="dxa"/>
            <w:noWrap/>
          </w:tcPr>
          <w:p w14:paraId="7D24610D" w14:textId="77777777" w:rsidR="00541D7C" w:rsidRPr="00225EF9" w:rsidRDefault="00541D7C" w:rsidP="00541D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AC2A4D" w14:textId="29EFE37F" w:rsidR="00541D7C" w:rsidRPr="00225EF9" w:rsidRDefault="00541D7C" w:rsidP="00541D7C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DFD279" w14:textId="72F7402C" w:rsidR="00541D7C" w:rsidRPr="00225EF9" w:rsidRDefault="00541D7C" w:rsidP="00541D7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Explain the use of metal studs in wall framing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9A213A" w14:textId="16A43595" w:rsidR="00541D7C" w:rsidRPr="00225EF9" w:rsidRDefault="00541D7C" w:rsidP="00541D7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0, 6.8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RI.1.A, RI.3.D, 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SL.1.A&amp;C</w:t>
            </w:r>
          </w:p>
        </w:tc>
        <w:tc>
          <w:tcPr>
            <w:tcW w:w="2070" w:type="dxa"/>
            <w:vMerge/>
          </w:tcPr>
          <w:p w14:paraId="56F9B3E4" w14:textId="77777777" w:rsidR="00541D7C" w:rsidRPr="00225EF9" w:rsidRDefault="00541D7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44771B8D" w14:textId="77777777" w:rsidR="00541D7C" w:rsidRPr="00225EF9" w:rsidRDefault="00541D7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2868D561" w14:textId="77777777" w:rsidR="00541D7C" w:rsidRPr="00225EF9" w:rsidRDefault="00541D7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58CEA5F4" w14:textId="77777777" w:rsidR="00541D7C" w:rsidRPr="00225EF9" w:rsidRDefault="00541D7C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41D7C" w:rsidRPr="00225EF9" w14:paraId="1AD5E7F7" w14:textId="77777777" w:rsidTr="00D04ACC">
        <w:trPr>
          <w:trHeight w:val="305"/>
        </w:trPr>
        <w:tc>
          <w:tcPr>
            <w:tcW w:w="666" w:type="dxa"/>
            <w:noWrap/>
          </w:tcPr>
          <w:p w14:paraId="5BBF8133" w14:textId="77777777" w:rsidR="00541D7C" w:rsidRPr="00225EF9" w:rsidRDefault="00541D7C" w:rsidP="00541D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CC579E" w14:textId="6635116D" w:rsidR="00541D7C" w:rsidRPr="00225EF9" w:rsidRDefault="00541D7C" w:rsidP="00541D7C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7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4A3D4A" w14:textId="1CEA753E" w:rsidR="00541D7C" w:rsidRPr="00225EF9" w:rsidRDefault="00541D7C" w:rsidP="00541D7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Estimate the materials required to frame wall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1E0126" w14:textId="3B5181CD" w:rsidR="00541D7C" w:rsidRPr="00225EF9" w:rsidRDefault="00541D7C" w:rsidP="00541D7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2.5, 2.6, 2.10, 2.11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NS, RA.A-D, GM, A1.NQ.B, G.CO, G.SRT, G.GPE.B.5-6, G.GMD.B, G.MG.A</w:t>
            </w:r>
          </w:p>
        </w:tc>
        <w:tc>
          <w:tcPr>
            <w:tcW w:w="2070" w:type="dxa"/>
            <w:vMerge/>
          </w:tcPr>
          <w:p w14:paraId="5F1ECA4C" w14:textId="77777777" w:rsidR="00541D7C" w:rsidRPr="00225EF9" w:rsidRDefault="00541D7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3B43A7FE" w14:textId="77777777" w:rsidR="00541D7C" w:rsidRPr="00225EF9" w:rsidRDefault="00541D7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2D9081B5" w14:textId="77777777" w:rsidR="00541D7C" w:rsidRPr="00225EF9" w:rsidRDefault="00541D7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1BCCCCB4" w14:textId="77777777" w:rsidR="00541D7C" w:rsidRPr="00225EF9" w:rsidRDefault="00541D7C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41D7C" w:rsidRPr="00225EF9" w14:paraId="6485A65B" w14:textId="77777777" w:rsidTr="00056523">
        <w:trPr>
          <w:cantSplit/>
          <w:trHeight w:val="432"/>
        </w:trPr>
        <w:tc>
          <w:tcPr>
            <w:tcW w:w="14305" w:type="dxa"/>
            <w:gridSpan w:val="8"/>
            <w:shd w:val="clear" w:color="auto" w:fill="CCCCFF"/>
            <w:vAlign w:val="center"/>
          </w:tcPr>
          <w:p w14:paraId="0B695F9C" w14:textId="5A35F43B" w:rsidR="00541D7C" w:rsidRPr="00225EF9" w:rsidRDefault="00541D7C" w:rsidP="00056523">
            <w:pPr>
              <w:pStyle w:val="Heading1"/>
              <w:ind w:left="342" w:hanging="360"/>
            </w:pPr>
            <w:r w:rsidRPr="00225EF9">
              <w:t>Ceiling &amp; Roof Framing</w:t>
            </w:r>
          </w:p>
        </w:tc>
      </w:tr>
      <w:tr w:rsidR="00530AEB" w:rsidRPr="00225EF9" w14:paraId="579F6421" w14:textId="77777777" w:rsidTr="00D04ACC">
        <w:trPr>
          <w:trHeight w:val="305"/>
        </w:trPr>
        <w:tc>
          <w:tcPr>
            <w:tcW w:w="666" w:type="dxa"/>
            <w:noWrap/>
          </w:tcPr>
          <w:p w14:paraId="32F6D811" w14:textId="77777777" w:rsidR="00530AEB" w:rsidRPr="00225EF9" w:rsidRDefault="00530AEB" w:rsidP="00530AEB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CBE056" w14:textId="6E7CD2EA" w:rsidR="00530AEB" w:rsidRPr="00225EF9" w:rsidRDefault="00530AEB" w:rsidP="00530AEB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6A2D1E" w14:textId="45B43C44" w:rsidR="00530AEB" w:rsidRPr="00225EF9" w:rsidRDefault="00530AEB" w:rsidP="00530AEB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Understand the terms associated with roof framing.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51A4A0" w14:textId="719A4D4C" w:rsidR="00530AEB" w:rsidRPr="00225EF9" w:rsidRDefault="00530AEB" w:rsidP="00530AEB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0, 2.2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1.A-D, RI.3.D</w:t>
            </w:r>
          </w:p>
        </w:tc>
        <w:tc>
          <w:tcPr>
            <w:tcW w:w="2070" w:type="dxa"/>
            <w:vMerge w:val="restart"/>
          </w:tcPr>
          <w:p w14:paraId="0CD9B18B" w14:textId="1243212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Workplace Skills:</w:t>
            </w:r>
          </w:p>
          <w:p w14:paraId="167CE1B6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Decision Making</w:t>
            </w:r>
          </w:p>
          <w:p w14:paraId="4FEBD025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Planning, Organizing, &amp; Management</w:t>
            </w:r>
          </w:p>
          <w:p w14:paraId="249CEACB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32E82EEF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Technical Skills:</w:t>
            </w:r>
          </w:p>
          <w:p w14:paraId="105D61B7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Job-Specific Skills</w:t>
            </w:r>
          </w:p>
          <w:p w14:paraId="03816491" w14:textId="2299453C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Safety &amp; Health</w:t>
            </w:r>
          </w:p>
          <w:p w14:paraId="15FBC5D3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</w:p>
          <w:p w14:paraId="76E0FD80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</w:p>
          <w:p w14:paraId="306A0D24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</w:p>
          <w:p w14:paraId="6F86D872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</w:p>
          <w:p w14:paraId="7D2567F6" w14:textId="232A7A5D" w:rsidR="00530AEB" w:rsidRPr="00225EF9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</w:p>
        </w:tc>
        <w:tc>
          <w:tcPr>
            <w:tcW w:w="1890" w:type="dxa"/>
            <w:vMerge w:val="restart"/>
          </w:tcPr>
          <w:p w14:paraId="4BFD05A4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 1: Completion of OSHA 10</w:t>
            </w:r>
          </w:p>
          <w:p w14:paraId="44CE4383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3800D7C0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 1: Completion of Math for the Trades</w:t>
            </w:r>
          </w:p>
          <w:p w14:paraId="1361AE74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256E597B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 2: Semester 2</w:t>
            </w:r>
          </w:p>
          <w:p w14:paraId="156B8626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1F124068" w14:textId="590617B3" w:rsidR="00530AEB" w:rsidRPr="00225EF9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 3: Project dependent</w:t>
            </w:r>
          </w:p>
        </w:tc>
        <w:tc>
          <w:tcPr>
            <w:tcW w:w="1800" w:type="dxa"/>
            <w:vMerge w:val="restart"/>
          </w:tcPr>
          <w:p w14:paraId="73493516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areer Safe OSHA 10 Modules 1-4, 7, 8, 10</w:t>
            </w:r>
          </w:p>
          <w:p w14:paraId="5A869343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77CC5E5C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CC: Project Bk. 2 Ch. 1, 2, 6, 7, Bk. 3 Unit 1 Ch. 1-3, 5 &amp; Unit 6 Ch. 1 &amp; 2 &amp; Unit 7 Ch. 1-4 </w:t>
            </w:r>
          </w:p>
          <w:p w14:paraId="764CD446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7C786E26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omplete projects from CC: Project Books 2 &amp; 3</w:t>
            </w:r>
          </w:p>
          <w:p w14:paraId="33269739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6A844371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Math for the Trades</w:t>
            </w:r>
          </w:p>
          <w:p w14:paraId="1A3D88F6" w14:textId="6F1C28CE" w:rsidR="00530AEB" w:rsidRPr="00225EF9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h. 1-6</w:t>
            </w:r>
          </w:p>
        </w:tc>
        <w:tc>
          <w:tcPr>
            <w:tcW w:w="1800" w:type="dxa"/>
            <w:vMerge w:val="restart"/>
          </w:tcPr>
          <w:p w14:paraId="08EF36AD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lastRenderedPageBreak/>
              <w:t>OSHA 10 Assessment</w:t>
            </w:r>
          </w:p>
          <w:p w14:paraId="5C1140B8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1CECC3B0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Project Bk. 2 Ch. 1 &amp; 2 Assessments</w:t>
            </w:r>
          </w:p>
          <w:p w14:paraId="421BFF8B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472751B6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ompleted projects from CC: Project Books 2 &amp; 3</w:t>
            </w:r>
          </w:p>
          <w:p w14:paraId="4A768144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45BBFB2A" w14:textId="3F49F8DA" w:rsidR="00530AEB" w:rsidRPr="00225EF9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TSA/ IRC Assessment</w:t>
            </w:r>
          </w:p>
        </w:tc>
      </w:tr>
      <w:tr w:rsidR="00530AEB" w:rsidRPr="00225EF9" w14:paraId="0FBABFC5" w14:textId="77777777" w:rsidTr="00D04ACC">
        <w:trPr>
          <w:trHeight w:val="305"/>
        </w:trPr>
        <w:tc>
          <w:tcPr>
            <w:tcW w:w="666" w:type="dxa"/>
            <w:noWrap/>
          </w:tcPr>
          <w:p w14:paraId="50C3066B" w14:textId="77777777" w:rsidR="00530AEB" w:rsidRPr="00225EF9" w:rsidRDefault="00530AEB" w:rsidP="00530AEB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DA08B1" w14:textId="6B7DF32B" w:rsidR="00530AEB" w:rsidRPr="00225EF9" w:rsidRDefault="00530AEB" w:rsidP="00530AEB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8C55A1" w14:textId="59E6A3B1" w:rsidR="00530AEB" w:rsidRPr="00225EF9" w:rsidRDefault="00530AEB" w:rsidP="00530AEB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dentify the roof framing members used in gable and hip roof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BDC778" w14:textId="21D06847" w:rsidR="00530AEB" w:rsidRPr="00225EF9" w:rsidRDefault="00530AEB" w:rsidP="00530AEB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0, 7.1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1.A-D, RI.3.D</w:t>
            </w:r>
          </w:p>
        </w:tc>
        <w:tc>
          <w:tcPr>
            <w:tcW w:w="2070" w:type="dxa"/>
            <w:vMerge/>
          </w:tcPr>
          <w:p w14:paraId="189A3976" w14:textId="77777777" w:rsidR="00530AEB" w:rsidRPr="00225EF9" w:rsidRDefault="00530AEB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6F9B28E0" w14:textId="77777777" w:rsidR="00530AEB" w:rsidRPr="00225EF9" w:rsidRDefault="00530AEB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2E7BFE61" w14:textId="77777777" w:rsidR="00530AEB" w:rsidRPr="00225EF9" w:rsidRDefault="00530AEB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65DAA361" w14:textId="77777777" w:rsidR="00530AEB" w:rsidRPr="00225EF9" w:rsidRDefault="00530AEB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30AEB" w:rsidRPr="00225EF9" w14:paraId="06D8768F" w14:textId="77777777" w:rsidTr="00D04ACC">
        <w:trPr>
          <w:trHeight w:val="305"/>
        </w:trPr>
        <w:tc>
          <w:tcPr>
            <w:tcW w:w="666" w:type="dxa"/>
            <w:noWrap/>
          </w:tcPr>
          <w:p w14:paraId="0A5BA1E4" w14:textId="77777777" w:rsidR="00530AEB" w:rsidRPr="00225EF9" w:rsidRDefault="00530AEB" w:rsidP="00530AEB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5E5994" w14:textId="4D4EAC3F" w:rsidR="00530AEB" w:rsidRPr="00225EF9" w:rsidRDefault="00530AEB" w:rsidP="00530AEB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9F73FB" w14:textId="5E32C06F" w:rsidR="00530AEB" w:rsidRPr="00225EF9" w:rsidRDefault="00530AEB" w:rsidP="00530AEB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dentify the methods used to calculate the length of a rafter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314FB5" w14:textId="6CAE772C" w:rsidR="00530AEB" w:rsidRPr="00225EF9" w:rsidRDefault="00530AEB" w:rsidP="00530AEB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0, 2.4, 2.6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1.A-D, RI.3.D, A1.NQ.B, G.CO.A-D, G.SRT.A-C, G.GMD.B, G.MG.A</w:t>
            </w:r>
          </w:p>
        </w:tc>
        <w:tc>
          <w:tcPr>
            <w:tcW w:w="2070" w:type="dxa"/>
            <w:vMerge/>
          </w:tcPr>
          <w:p w14:paraId="04CB9F56" w14:textId="77777777" w:rsidR="00530AEB" w:rsidRPr="00225EF9" w:rsidRDefault="00530AEB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12AC4BC9" w14:textId="77777777" w:rsidR="00530AEB" w:rsidRPr="00225EF9" w:rsidRDefault="00530AEB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6E41191" w14:textId="77777777" w:rsidR="00530AEB" w:rsidRPr="00225EF9" w:rsidRDefault="00530AEB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2682E6AE" w14:textId="77777777" w:rsidR="00530AEB" w:rsidRPr="00225EF9" w:rsidRDefault="00530AEB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30AEB" w:rsidRPr="00225EF9" w14:paraId="1FAD3580" w14:textId="77777777" w:rsidTr="00D04ACC">
        <w:trPr>
          <w:trHeight w:val="305"/>
        </w:trPr>
        <w:tc>
          <w:tcPr>
            <w:tcW w:w="666" w:type="dxa"/>
            <w:noWrap/>
          </w:tcPr>
          <w:p w14:paraId="3948FB28" w14:textId="77777777" w:rsidR="00530AEB" w:rsidRPr="00225EF9" w:rsidRDefault="00530AEB" w:rsidP="00530AEB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D7F1A4" w14:textId="023D0F45" w:rsidR="00530AEB" w:rsidRPr="00225EF9" w:rsidRDefault="00530AEB" w:rsidP="00530AEB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5DFEB0" w14:textId="7B7F8734" w:rsidR="00530AEB" w:rsidRPr="00225EF9" w:rsidRDefault="00530AEB" w:rsidP="00530AEB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dentify the various types of trusses used in roof framing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00852B" w14:textId="45119030" w:rsidR="00530AEB" w:rsidRPr="00225EF9" w:rsidRDefault="00530AEB" w:rsidP="00530AEB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0, 7.1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1.A-D, RI.3.D</w:t>
            </w:r>
          </w:p>
        </w:tc>
        <w:tc>
          <w:tcPr>
            <w:tcW w:w="2070" w:type="dxa"/>
            <w:vMerge/>
          </w:tcPr>
          <w:p w14:paraId="2601BDA8" w14:textId="77777777" w:rsidR="00530AEB" w:rsidRPr="00225EF9" w:rsidRDefault="00530AEB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2BD59340" w14:textId="77777777" w:rsidR="00530AEB" w:rsidRPr="00225EF9" w:rsidRDefault="00530AEB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3B7EC116" w14:textId="77777777" w:rsidR="00530AEB" w:rsidRPr="00225EF9" w:rsidRDefault="00530AEB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08C243BC" w14:textId="77777777" w:rsidR="00530AEB" w:rsidRPr="00225EF9" w:rsidRDefault="00530AEB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30AEB" w:rsidRPr="00225EF9" w14:paraId="70AB097E" w14:textId="77777777" w:rsidTr="00D04ACC">
        <w:trPr>
          <w:trHeight w:val="305"/>
        </w:trPr>
        <w:tc>
          <w:tcPr>
            <w:tcW w:w="666" w:type="dxa"/>
            <w:noWrap/>
          </w:tcPr>
          <w:p w14:paraId="52EA3DCD" w14:textId="77777777" w:rsidR="00530AEB" w:rsidRPr="00225EF9" w:rsidRDefault="00530AEB" w:rsidP="00530AEB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51B431" w14:textId="5FCE30E8" w:rsidR="00530AEB" w:rsidRPr="00225EF9" w:rsidRDefault="00530AEB" w:rsidP="00530AEB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AAA04" w14:textId="043729C6" w:rsidR="00530AEB" w:rsidRPr="00225EF9" w:rsidRDefault="00530AEB" w:rsidP="00530AEB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Use a rafter framing square, speed square, and calculator in laying out a roof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D96327" w14:textId="0D5501E2" w:rsidR="00530AEB" w:rsidRPr="00225EF9" w:rsidRDefault="00530AEB" w:rsidP="00530AEB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2.4, 2.6, 4.3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GM, A1.NQ.B, G.CO.A-D, G.SRT.A-C, G.GMD.B, G.MG.A</w:t>
            </w:r>
          </w:p>
        </w:tc>
        <w:tc>
          <w:tcPr>
            <w:tcW w:w="2070" w:type="dxa"/>
            <w:vMerge/>
          </w:tcPr>
          <w:p w14:paraId="16BD80D9" w14:textId="77777777" w:rsidR="00530AEB" w:rsidRPr="00225EF9" w:rsidRDefault="00530AEB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7F04C8B7" w14:textId="77777777" w:rsidR="00530AEB" w:rsidRPr="00225EF9" w:rsidRDefault="00530AEB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595040C" w14:textId="77777777" w:rsidR="00530AEB" w:rsidRPr="00225EF9" w:rsidRDefault="00530AEB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0C92C07" w14:textId="77777777" w:rsidR="00530AEB" w:rsidRPr="00225EF9" w:rsidRDefault="00530AEB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30AEB" w:rsidRPr="00225EF9" w14:paraId="011DBE19" w14:textId="77777777" w:rsidTr="00D04ACC">
        <w:trPr>
          <w:trHeight w:val="305"/>
        </w:trPr>
        <w:tc>
          <w:tcPr>
            <w:tcW w:w="666" w:type="dxa"/>
            <w:noWrap/>
          </w:tcPr>
          <w:p w14:paraId="6C9817D6" w14:textId="77777777" w:rsidR="00530AEB" w:rsidRPr="00225EF9" w:rsidRDefault="00530AEB" w:rsidP="00530AEB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D770B1" w14:textId="621B27DE" w:rsidR="00530AEB" w:rsidRPr="00225EF9" w:rsidRDefault="00530AEB" w:rsidP="00530AEB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0B0B31" w14:textId="46D55507" w:rsidR="00530AEB" w:rsidRPr="00225EF9" w:rsidRDefault="00530AEB" w:rsidP="00530AEB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dentify various types of sheathing used in roof construction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B94F48" w14:textId="5C22C00A" w:rsidR="00530AEB" w:rsidRPr="00225EF9" w:rsidRDefault="00530AEB" w:rsidP="00530AEB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0, 7.1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1.A-D, RI.3.D</w:t>
            </w:r>
          </w:p>
        </w:tc>
        <w:tc>
          <w:tcPr>
            <w:tcW w:w="2070" w:type="dxa"/>
            <w:vMerge/>
          </w:tcPr>
          <w:p w14:paraId="0323805C" w14:textId="77777777" w:rsidR="00530AEB" w:rsidRPr="00225EF9" w:rsidRDefault="00530AEB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03FFFF00" w14:textId="77777777" w:rsidR="00530AEB" w:rsidRPr="00225EF9" w:rsidRDefault="00530AEB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0EE6519C" w14:textId="77777777" w:rsidR="00530AEB" w:rsidRPr="00225EF9" w:rsidRDefault="00530AEB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34D59765" w14:textId="77777777" w:rsidR="00530AEB" w:rsidRPr="00225EF9" w:rsidRDefault="00530AEB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30AEB" w:rsidRPr="00225EF9" w14:paraId="64EFE186" w14:textId="77777777" w:rsidTr="00D04ACC">
        <w:trPr>
          <w:trHeight w:val="305"/>
        </w:trPr>
        <w:tc>
          <w:tcPr>
            <w:tcW w:w="666" w:type="dxa"/>
            <w:noWrap/>
          </w:tcPr>
          <w:p w14:paraId="6D1269FB" w14:textId="77777777" w:rsidR="00530AEB" w:rsidRPr="00225EF9" w:rsidRDefault="00530AEB" w:rsidP="00530AEB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78C0C6" w14:textId="062B3C2F" w:rsidR="00530AEB" w:rsidRPr="00225EF9" w:rsidRDefault="00530AEB" w:rsidP="00530AEB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7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885FFF" w14:textId="43B09245" w:rsidR="00530AEB" w:rsidRPr="00225EF9" w:rsidRDefault="00530AEB" w:rsidP="00530AEB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Frame a gable roof with vent opening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D77B0D" w14:textId="5428D3DD" w:rsidR="00530AEB" w:rsidRPr="00225EF9" w:rsidRDefault="00530AEB" w:rsidP="00530AEB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2, 1.3, 1.5, 1.6, 1.9, 2.1-2.4, 2.8, 2.10, 2.11, 3.3, 7.6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G.GMD.B, G.MG.A</w:t>
            </w:r>
          </w:p>
        </w:tc>
        <w:tc>
          <w:tcPr>
            <w:tcW w:w="2070" w:type="dxa"/>
            <w:vMerge/>
          </w:tcPr>
          <w:p w14:paraId="60986B27" w14:textId="77777777" w:rsidR="00530AEB" w:rsidRPr="00225EF9" w:rsidRDefault="00530AEB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5253914E" w14:textId="77777777" w:rsidR="00530AEB" w:rsidRPr="00225EF9" w:rsidRDefault="00530AEB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6AFA4AE1" w14:textId="77777777" w:rsidR="00530AEB" w:rsidRPr="00225EF9" w:rsidRDefault="00530AEB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1F178902" w14:textId="77777777" w:rsidR="00530AEB" w:rsidRPr="00225EF9" w:rsidRDefault="00530AEB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30AEB" w:rsidRPr="00225EF9" w14:paraId="4B692A9F" w14:textId="77777777" w:rsidTr="00D04ACC">
        <w:trPr>
          <w:trHeight w:val="305"/>
        </w:trPr>
        <w:tc>
          <w:tcPr>
            <w:tcW w:w="666" w:type="dxa"/>
            <w:noWrap/>
          </w:tcPr>
          <w:p w14:paraId="18D13915" w14:textId="77777777" w:rsidR="00530AEB" w:rsidRPr="00225EF9" w:rsidRDefault="00530AEB" w:rsidP="00530AEB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878E1B" w14:textId="51FC1780" w:rsidR="00530AEB" w:rsidRPr="00225EF9" w:rsidRDefault="00530AEB" w:rsidP="00530AEB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8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63737B" w14:textId="4F1E5ACC" w:rsidR="00530AEB" w:rsidRPr="00225EF9" w:rsidRDefault="00530AEB" w:rsidP="00530AEB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Describe the correct procedure for laying out trusses and ceiling joist component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520F13" w14:textId="735515B0" w:rsidR="00530AEB" w:rsidRPr="00225EF9" w:rsidRDefault="00530AEB" w:rsidP="00530AEB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2.1-2.3, 7.2, 7.4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RI.1.A, RI.3.D, 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SL.1.A&amp;C</w:t>
            </w:r>
          </w:p>
        </w:tc>
        <w:tc>
          <w:tcPr>
            <w:tcW w:w="2070" w:type="dxa"/>
            <w:vMerge/>
          </w:tcPr>
          <w:p w14:paraId="05191A22" w14:textId="77777777" w:rsidR="00530AEB" w:rsidRPr="00225EF9" w:rsidRDefault="00530AEB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2F0C2FBE" w14:textId="77777777" w:rsidR="00530AEB" w:rsidRPr="00225EF9" w:rsidRDefault="00530AEB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01905801" w14:textId="77777777" w:rsidR="00530AEB" w:rsidRPr="00225EF9" w:rsidRDefault="00530AEB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198CD8E3" w14:textId="77777777" w:rsidR="00530AEB" w:rsidRPr="00225EF9" w:rsidRDefault="00530AEB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30AEB" w:rsidRPr="00225EF9" w14:paraId="3471A235" w14:textId="77777777" w:rsidTr="00D04ACC">
        <w:trPr>
          <w:trHeight w:val="305"/>
        </w:trPr>
        <w:tc>
          <w:tcPr>
            <w:tcW w:w="666" w:type="dxa"/>
            <w:noWrap/>
          </w:tcPr>
          <w:p w14:paraId="1C94F6E9" w14:textId="77777777" w:rsidR="00530AEB" w:rsidRPr="00225EF9" w:rsidRDefault="00530AEB" w:rsidP="00530AEB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D0FC0C" w14:textId="19959FA6" w:rsidR="00530AEB" w:rsidRPr="00225EF9" w:rsidRDefault="00530AEB" w:rsidP="00530AEB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9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622311" w14:textId="1C1A6D30" w:rsidR="00530AEB" w:rsidRPr="00225EF9" w:rsidRDefault="00530AEB" w:rsidP="00530AEB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nterpret proper bracing procedure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E7FA53" w14:textId="5AF707ED" w:rsidR="00530AEB" w:rsidRPr="00225EF9" w:rsidRDefault="00530AEB" w:rsidP="00530AEB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2.1-2.3, 2.10, 2.11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1.A-D, RI.3.D</w:t>
            </w:r>
          </w:p>
        </w:tc>
        <w:tc>
          <w:tcPr>
            <w:tcW w:w="2070" w:type="dxa"/>
            <w:vMerge/>
          </w:tcPr>
          <w:p w14:paraId="5A7B1001" w14:textId="77777777" w:rsidR="00530AEB" w:rsidRPr="00225EF9" w:rsidRDefault="00530AEB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3E21D124" w14:textId="77777777" w:rsidR="00530AEB" w:rsidRPr="00225EF9" w:rsidRDefault="00530AEB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32611AE9" w14:textId="77777777" w:rsidR="00530AEB" w:rsidRPr="00225EF9" w:rsidRDefault="00530AEB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52522566" w14:textId="77777777" w:rsidR="00530AEB" w:rsidRPr="00225EF9" w:rsidRDefault="00530AEB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30AEB" w:rsidRPr="00225EF9" w14:paraId="10696DE8" w14:textId="77777777" w:rsidTr="00D04ACC">
        <w:trPr>
          <w:trHeight w:val="305"/>
        </w:trPr>
        <w:tc>
          <w:tcPr>
            <w:tcW w:w="666" w:type="dxa"/>
            <w:noWrap/>
          </w:tcPr>
          <w:p w14:paraId="0668912A" w14:textId="77777777" w:rsidR="00530AEB" w:rsidRPr="00225EF9" w:rsidRDefault="00530AEB" w:rsidP="00530AEB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95BDCA" w14:textId="4C0A0537" w:rsidR="00530AEB" w:rsidRPr="00225EF9" w:rsidRDefault="00530AEB" w:rsidP="00530AEB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9EDDCD" w14:textId="3776DA22" w:rsidR="00530AEB" w:rsidRPr="00225EF9" w:rsidRDefault="00530AEB" w:rsidP="00530AEB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Estimate the materials used in framing and sheathing a roof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AFDF34" w14:textId="30569DDA" w:rsidR="00530AEB" w:rsidRPr="00225EF9" w:rsidRDefault="00530AEB" w:rsidP="00530AEB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2.5, 2.6, 2.10, 2.11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NS, RA, GM, A1.NQ.B, G.CO, G.SRT, G.GPE.B.5-6, G.GMD.B, G.MG.A</w:t>
            </w:r>
          </w:p>
        </w:tc>
        <w:tc>
          <w:tcPr>
            <w:tcW w:w="2070" w:type="dxa"/>
            <w:vMerge/>
          </w:tcPr>
          <w:p w14:paraId="0212D703" w14:textId="77777777" w:rsidR="00530AEB" w:rsidRPr="00225EF9" w:rsidRDefault="00530AEB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27CF5127" w14:textId="77777777" w:rsidR="00530AEB" w:rsidRPr="00225EF9" w:rsidRDefault="00530AEB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57690E73" w14:textId="77777777" w:rsidR="00530AEB" w:rsidRPr="00225EF9" w:rsidRDefault="00530AEB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45C34FB" w14:textId="77777777" w:rsidR="00530AEB" w:rsidRPr="00225EF9" w:rsidRDefault="00530AEB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30AEB" w:rsidRPr="00225EF9" w14:paraId="7CB175A9" w14:textId="77777777" w:rsidTr="00056523">
        <w:trPr>
          <w:cantSplit/>
          <w:trHeight w:val="432"/>
        </w:trPr>
        <w:tc>
          <w:tcPr>
            <w:tcW w:w="14305" w:type="dxa"/>
            <w:gridSpan w:val="8"/>
            <w:shd w:val="clear" w:color="auto" w:fill="CCCCFF"/>
            <w:vAlign w:val="center"/>
          </w:tcPr>
          <w:p w14:paraId="52756506" w14:textId="06E89B21" w:rsidR="00530AEB" w:rsidRPr="00225EF9" w:rsidRDefault="00530AEB" w:rsidP="00056523">
            <w:pPr>
              <w:pStyle w:val="Heading1"/>
              <w:ind w:left="342" w:hanging="360"/>
            </w:pPr>
            <w:r w:rsidRPr="00225EF9">
              <w:t>Windows &amp; Doors</w:t>
            </w:r>
          </w:p>
        </w:tc>
      </w:tr>
      <w:tr w:rsidR="003707DC" w:rsidRPr="00225EF9" w14:paraId="670C445D" w14:textId="77777777" w:rsidTr="00D04ACC">
        <w:trPr>
          <w:trHeight w:val="305"/>
        </w:trPr>
        <w:tc>
          <w:tcPr>
            <w:tcW w:w="666" w:type="dxa"/>
            <w:noWrap/>
          </w:tcPr>
          <w:p w14:paraId="6BE7E6DE" w14:textId="77777777" w:rsidR="003707DC" w:rsidRPr="00225EF9" w:rsidRDefault="003707DC" w:rsidP="003707D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90CE0E" w14:textId="5C37CFFB" w:rsidR="003707DC" w:rsidRPr="00225EF9" w:rsidRDefault="003707DC" w:rsidP="003707DC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3DCF38" w14:textId="6432BA35" w:rsidR="003707DC" w:rsidRPr="00225EF9" w:rsidRDefault="003707DC" w:rsidP="003707D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dentify various types of windows and describe the procedures for proper installation.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4372E8" w14:textId="40A25618" w:rsidR="003707DC" w:rsidRPr="00225EF9" w:rsidRDefault="003707DC" w:rsidP="003707D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0, 9.6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1, RI.3.D, G.GPE.B.6</w:t>
            </w:r>
          </w:p>
        </w:tc>
        <w:tc>
          <w:tcPr>
            <w:tcW w:w="2070" w:type="dxa"/>
            <w:vMerge w:val="restart"/>
          </w:tcPr>
          <w:p w14:paraId="33BB3EA7" w14:textId="345B8E1D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Workplace Skills:</w:t>
            </w:r>
          </w:p>
          <w:p w14:paraId="315F57F9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Decision Making</w:t>
            </w:r>
          </w:p>
          <w:p w14:paraId="31BEB3FD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Planning, Organizing, &amp; Management</w:t>
            </w:r>
          </w:p>
          <w:p w14:paraId="7C0BC427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6A7104CD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Technical Skills:</w:t>
            </w:r>
          </w:p>
          <w:p w14:paraId="0CD21766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Job-Specific Skills</w:t>
            </w:r>
          </w:p>
          <w:p w14:paraId="14E7E67F" w14:textId="3C1D5AEB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Safety &amp; Health</w:t>
            </w:r>
          </w:p>
          <w:p w14:paraId="1F824139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</w:p>
          <w:p w14:paraId="3C9C06C6" w14:textId="630CEC31" w:rsidR="003707DC" w:rsidRPr="00225EF9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</w:p>
        </w:tc>
        <w:tc>
          <w:tcPr>
            <w:tcW w:w="1890" w:type="dxa"/>
            <w:vMerge w:val="restart"/>
          </w:tcPr>
          <w:p w14:paraId="439B0A5E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 1: Completion of OSHA 10</w:t>
            </w:r>
          </w:p>
          <w:p w14:paraId="2DE9A1E0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76F3CD29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 2: Semester 2</w:t>
            </w:r>
          </w:p>
          <w:p w14:paraId="0212A658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48BCA143" w14:textId="2084289B" w:rsidR="003707DC" w:rsidRPr="00225EF9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 3: Project dependent</w:t>
            </w:r>
          </w:p>
        </w:tc>
        <w:tc>
          <w:tcPr>
            <w:tcW w:w="1800" w:type="dxa"/>
            <w:vMerge w:val="restart"/>
          </w:tcPr>
          <w:p w14:paraId="52427248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areer Safe OSHA 10 Modules 1-4, 7, 8, 10</w:t>
            </w:r>
          </w:p>
          <w:p w14:paraId="5A27108B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27B27CEA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Project Bk. 2 Ch. 1, 2, 6, 7</w:t>
            </w:r>
          </w:p>
          <w:p w14:paraId="056EDD60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07835E2F" w14:textId="092F607A" w:rsidR="003707DC" w:rsidRPr="00225EF9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Project Bk. 3 Unit 1 Ch. 1-3, 5 &amp; Unit 9 Ch. 1-3</w:t>
            </w:r>
          </w:p>
        </w:tc>
        <w:tc>
          <w:tcPr>
            <w:tcW w:w="1800" w:type="dxa"/>
            <w:vMerge w:val="restart"/>
          </w:tcPr>
          <w:p w14:paraId="5937C991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OSHA 10 Assessment</w:t>
            </w:r>
          </w:p>
          <w:p w14:paraId="4C3CB2B1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4FA0032C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ompleted projects from CC: Project Books 2 &amp; 3</w:t>
            </w:r>
          </w:p>
          <w:p w14:paraId="48A684C7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55C0F88E" w14:textId="37409F4F" w:rsidR="003707DC" w:rsidRPr="00225EF9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TSA/ IRC Assessment</w:t>
            </w:r>
          </w:p>
        </w:tc>
      </w:tr>
      <w:tr w:rsidR="003707DC" w:rsidRPr="00225EF9" w14:paraId="02F8B450" w14:textId="77777777" w:rsidTr="00D04ACC">
        <w:trPr>
          <w:trHeight w:val="305"/>
        </w:trPr>
        <w:tc>
          <w:tcPr>
            <w:tcW w:w="666" w:type="dxa"/>
            <w:noWrap/>
          </w:tcPr>
          <w:p w14:paraId="5CA78963" w14:textId="77777777" w:rsidR="003707DC" w:rsidRPr="00225EF9" w:rsidRDefault="003707DC" w:rsidP="003707D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4E807F" w14:textId="6D05D1F7" w:rsidR="003707DC" w:rsidRPr="00225EF9" w:rsidRDefault="003707DC" w:rsidP="003707DC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A44055" w14:textId="1354E985" w:rsidR="003707DC" w:rsidRPr="00225EF9" w:rsidRDefault="003707DC" w:rsidP="003707D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nstall a pre-hung window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44DF90" w14:textId="24C74671" w:rsidR="003707DC" w:rsidRPr="00225EF9" w:rsidRDefault="003707DC" w:rsidP="003707D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0, 9.6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1, RI.3.D, G.GPE.B.6</w:t>
            </w:r>
          </w:p>
        </w:tc>
        <w:tc>
          <w:tcPr>
            <w:tcW w:w="2070" w:type="dxa"/>
            <w:vMerge/>
          </w:tcPr>
          <w:p w14:paraId="3D415341" w14:textId="77777777" w:rsidR="003707DC" w:rsidRPr="00225EF9" w:rsidRDefault="003707D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0E23CA72" w14:textId="77777777" w:rsidR="003707DC" w:rsidRPr="00225EF9" w:rsidRDefault="003707D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0E1A2520" w14:textId="77777777" w:rsidR="003707DC" w:rsidRPr="00225EF9" w:rsidRDefault="003707D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1C0EE876" w14:textId="77777777" w:rsidR="003707DC" w:rsidRPr="00225EF9" w:rsidRDefault="003707DC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3707DC" w:rsidRPr="00225EF9" w14:paraId="7DB69367" w14:textId="77777777" w:rsidTr="00D04ACC">
        <w:trPr>
          <w:trHeight w:val="305"/>
        </w:trPr>
        <w:tc>
          <w:tcPr>
            <w:tcW w:w="666" w:type="dxa"/>
            <w:noWrap/>
          </w:tcPr>
          <w:p w14:paraId="6085248F" w14:textId="77777777" w:rsidR="003707DC" w:rsidRPr="00225EF9" w:rsidRDefault="003707DC" w:rsidP="003707D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D85C9C" w14:textId="017C385B" w:rsidR="003707DC" w:rsidRPr="00225EF9" w:rsidRDefault="003707DC" w:rsidP="003707DC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65C4A1" w14:textId="158AA432" w:rsidR="003707DC" w:rsidRPr="00225EF9" w:rsidRDefault="003707DC" w:rsidP="003707D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dentify various types of door jambs, frames, and door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354D59" w14:textId="1628A4CB" w:rsidR="003707DC" w:rsidRPr="00225EF9" w:rsidRDefault="003707DC" w:rsidP="003707D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0, 8.6, 9.5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1.A-D, RI.3.D</w:t>
            </w:r>
          </w:p>
        </w:tc>
        <w:tc>
          <w:tcPr>
            <w:tcW w:w="2070" w:type="dxa"/>
            <w:vMerge/>
          </w:tcPr>
          <w:p w14:paraId="4BE528B9" w14:textId="77777777" w:rsidR="003707DC" w:rsidRPr="00225EF9" w:rsidRDefault="003707D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31580F6F" w14:textId="77777777" w:rsidR="003707DC" w:rsidRPr="00225EF9" w:rsidRDefault="003707D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1A54E114" w14:textId="77777777" w:rsidR="003707DC" w:rsidRPr="00225EF9" w:rsidRDefault="003707D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454B883E" w14:textId="77777777" w:rsidR="003707DC" w:rsidRPr="00225EF9" w:rsidRDefault="003707DC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3707DC" w:rsidRPr="00225EF9" w14:paraId="2111EA85" w14:textId="77777777" w:rsidTr="00D04ACC">
        <w:trPr>
          <w:trHeight w:val="305"/>
        </w:trPr>
        <w:tc>
          <w:tcPr>
            <w:tcW w:w="666" w:type="dxa"/>
            <w:noWrap/>
          </w:tcPr>
          <w:p w14:paraId="6041D14C" w14:textId="77777777" w:rsidR="003707DC" w:rsidRPr="00225EF9" w:rsidRDefault="003707DC" w:rsidP="003707D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074C9D" w14:textId="15D4B208" w:rsidR="003707DC" w:rsidRPr="00225EF9" w:rsidRDefault="003707DC" w:rsidP="003707DC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13147A" w14:textId="1BBEAC73" w:rsidR="003707DC" w:rsidRPr="00225EF9" w:rsidRDefault="003707DC" w:rsidP="003707D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List and identify specific items included on a typical door schedule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056650" w14:textId="23FFFBC0" w:rsidR="003707DC" w:rsidRPr="00225EF9" w:rsidRDefault="003707DC" w:rsidP="003707D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2.11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1.A-D, RI.3.D</w:t>
            </w:r>
          </w:p>
        </w:tc>
        <w:tc>
          <w:tcPr>
            <w:tcW w:w="2070" w:type="dxa"/>
            <w:vMerge/>
          </w:tcPr>
          <w:p w14:paraId="6832C44E" w14:textId="77777777" w:rsidR="003707DC" w:rsidRPr="00225EF9" w:rsidRDefault="003707D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7EA1DBD8" w14:textId="77777777" w:rsidR="003707DC" w:rsidRPr="00225EF9" w:rsidRDefault="003707D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227BE2CF" w14:textId="77777777" w:rsidR="003707DC" w:rsidRPr="00225EF9" w:rsidRDefault="003707D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05B8E410" w14:textId="77777777" w:rsidR="003707DC" w:rsidRPr="00225EF9" w:rsidRDefault="003707DC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3707DC" w:rsidRPr="00225EF9" w14:paraId="6DAF7416" w14:textId="77777777" w:rsidTr="00D04ACC">
        <w:trPr>
          <w:trHeight w:val="305"/>
        </w:trPr>
        <w:tc>
          <w:tcPr>
            <w:tcW w:w="666" w:type="dxa"/>
            <w:noWrap/>
          </w:tcPr>
          <w:p w14:paraId="475EA657" w14:textId="77777777" w:rsidR="003707DC" w:rsidRPr="00225EF9" w:rsidRDefault="003707DC" w:rsidP="003707D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203006" w14:textId="479EA42B" w:rsidR="003707DC" w:rsidRPr="00225EF9" w:rsidRDefault="003707DC" w:rsidP="003707DC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DF168C" w14:textId="2C0CEDFF" w:rsidR="003707DC" w:rsidRPr="00225EF9" w:rsidRDefault="003707DC" w:rsidP="003707D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Explain the different types of interior and exterior door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70AD76" w14:textId="2A24BFAE" w:rsidR="003707DC" w:rsidRPr="00225EF9" w:rsidRDefault="003707DC" w:rsidP="003707D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0, 8.6, 9.5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RI.1.A, RI.3.D, 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SL.1.A&amp;C</w:t>
            </w:r>
          </w:p>
        </w:tc>
        <w:tc>
          <w:tcPr>
            <w:tcW w:w="2070" w:type="dxa"/>
            <w:vMerge/>
          </w:tcPr>
          <w:p w14:paraId="40BB4EF9" w14:textId="77777777" w:rsidR="003707DC" w:rsidRPr="00225EF9" w:rsidRDefault="003707D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6CD18EC1" w14:textId="77777777" w:rsidR="003707DC" w:rsidRPr="00225EF9" w:rsidRDefault="003707D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3E5E7C52" w14:textId="77777777" w:rsidR="003707DC" w:rsidRPr="00225EF9" w:rsidRDefault="003707D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49D43985" w14:textId="77777777" w:rsidR="003707DC" w:rsidRPr="00225EF9" w:rsidRDefault="003707DC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3707DC" w:rsidRPr="00225EF9" w14:paraId="6916F8C2" w14:textId="77777777" w:rsidTr="00D04ACC">
        <w:trPr>
          <w:trHeight w:val="305"/>
        </w:trPr>
        <w:tc>
          <w:tcPr>
            <w:tcW w:w="666" w:type="dxa"/>
            <w:noWrap/>
          </w:tcPr>
          <w:p w14:paraId="7F0568D9" w14:textId="77777777" w:rsidR="003707DC" w:rsidRPr="00225EF9" w:rsidRDefault="003707DC" w:rsidP="003707D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944C97" w14:textId="05505D51" w:rsidR="003707DC" w:rsidRPr="00225EF9" w:rsidRDefault="003707DC" w:rsidP="003707DC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4AE4CC" w14:textId="7718903D" w:rsidR="003707DC" w:rsidRPr="00225EF9" w:rsidRDefault="003707DC" w:rsidP="003707D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nstall a pre-hung exterior door and a split-jamb interior door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381278" w14:textId="73BD2840" w:rsidR="003707DC" w:rsidRPr="00225EF9" w:rsidRDefault="003707DC" w:rsidP="003707D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2, 1.3, 1.5, 1.10, 8.6, 9.5, 10.1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G.GPE.B.6</w:t>
            </w:r>
          </w:p>
        </w:tc>
        <w:tc>
          <w:tcPr>
            <w:tcW w:w="2070" w:type="dxa"/>
            <w:vMerge/>
          </w:tcPr>
          <w:p w14:paraId="3B294D73" w14:textId="77777777" w:rsidR="003707DC" w:rsidRPr="00225EF9" w:rsidRDefault="003707D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3A8D1609" w14:textId="77777777" w:rsidR="003707DC" w:rsidRPr="00225EF9" w:rsidRDefault="003707D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51932844" w14:textId="77777777" w:rsidR="003707DC" w:rsidRPr="00225EF9" w:rsidRDefault="003707D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157CA01B" w14:textId="77777777" w:rsidR="003707DC" w:rsidRPr="00225EF9" w:rsidRDefault="003707DC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3707DC" w:rsidRPr="00225EF9" w14:paraId="2D896C4B" w14:textId="77777777" w:rsidTr="00D04ACC">
        <w:trPr>
          <w:trHeight w:val="305"/>
        </w:trPr>
        <w:tc>
          <w:tcPr>
            <w:tcW w:w="666" w:type="dxa"/>
            <w:noWrap/>
          </w:tcPr>
          <w:p w14:paraId="1A2A1271" w14:textId="77777777" w:rsidR="003707DC" w:rsidRPr="00225EF9" w:rsidRDefault="003707DC" w:rsidP="003707D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12476D" w14:textId="4F14312C" w:rsidR="003707DC" w:rsidRPr="00225EF9" w:rsidRDefault="003707DC" w:rsidP="003707DC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7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4B114A" w14:textId="54AF389A" w:rsidR="003707DC" w:rsidRPr="00225EF9" w:rsidRDefault="003707DC" w:rsidP="003707D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dentify the various types of door hardware and explain how they are installed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E324EA" w14:textId="2B28528C" w:rsidR="003707DC" w:rsidRPr="00225EF9" w:rsidRDefault="003707DC" w:rsidP="003707D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0, 8.8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1, RI.3.D</w:t>
            </w:r>
          </w:p>
        </w:tc>
        <w:tc>
          <w:tcPr>
            <w:tcW w:w="2070" w:type="dxa"/>
            <w:vMerge/>
          </w:tcPr>
          <w:p w14:paraId="360C0777" w14:textId="77777777" w:rsidR="003707DC" w:rsidRPr="00225EF9" w:rsidRDefault="003707D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06872DA3" w14:textId="77777777" w:rsidR="003707DC" w:rsidRPr="00225EF9" w:rsidRDefault="003707D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0AEE6BAF" w14:textId="77777777" w:rsidR="003707DC" w:rsidRPr="00225EF9" w:rsidRDefault="003707D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7A5C527" w14:textId="77777777" w:rsidR="003707DC" w:rsidRPr="00225EF9" w:rsidRDefault="003707DC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3707DC" w:rsidRPr="00225EF9" w14:paraId="5D522233" w14:textId="77777777" w:rsidTr="00D04ACC">
        <w:trPr>
          <w:trHeight w:val="305"/>
        </w:trPr>
        <w:tc>
          <w:tcPr>
            <w:tcW w:w="666" w:type="dxa"/>
            <w:noWrap/>
          </w:tcPr>
          <w:p w14:paraId="0C0C4E4B" w14:textId="77777777" w:rsidR="003707DC" w:rsidRPr="00225EF9" w:rsidRDefault="003707DC" w:rsidP="003707D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244CF1" w14:textId="7267529D" w:rsidR="003707DC" w:rsidRPr="00225EF9" w:rsidRDefault="003707DC" w:rsidP="003707DC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8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A88E25" w14:textId="00D94CE5" w:rsidR="003707DC" w:rsidRPr="00225EF9" w:rsidRDefault="003707DC" w:rsidP="003707D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nstall door hardware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61FE0D" w14:textId="2B67AA69" w:rsidR="003707DC" w:rsidRPr="00225EF9" w:rsidRDefault="003707DC" w:rsidP="003707D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2, 1.3, 1.5, 1.10, 8.8</w:t>
            </w:r>
          </w:p>
        </w:tc>
        <w:tc>
          <w:tcPr>
            <w:tcW w:w="2070" w:type="dxa"/>
            <w:vMerge/>
          </w:tcPr>
          <w:p w14:paraId="415C260B" w14:textId="77777777" w:rsidR="003707DC" w:rsidRPr="00225EF9" w:rsidRDefault="003707D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072C4E5D" w14:textId="77777777" w:rsidR="003707DC" w:rsidRPr="00225EF9" w:rsidRDefault="003707D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49C6FB82" w14:textId="77777777" w:rsidR="003707DC" w:rsidRPr="00225EF9" w:rsidRDefault="003707D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1AB8D21" w14:textId="77777777" w:rsidR="003707DC" w:rsidRPr="00225EF9" w:rsidRDefault="003707DC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3707DC" w:rsidRPr="00225EF9" w14:paraId="2A9669BF" w14:textId="77777777" w:rsidTr="00056523">
        <w:trPr>
          <w:cantSplit/>
          <w:trHeight w:val="432"/>
        </w:trPr>
        <w:tc>
          <w:tcPr>
            <w:tcW w:w="14305" w:type="dxa"/>
            <w:gridSpan w:val="8"/>
            <w:shd w:val="clear" w:color="auto" w:fill="CCCCFF"/>
            <w:vAlign w:val="center"/>
          </w:tcPr>
          <w:p w14:paraId="1C19F345" w14:textId="4E9F5819" w:rsidR="003707DC" w:rsidRPr="00225EF9" w:rsidRDefault="003707DC" w:rsidP="00056523">
            <w:pPr>
              <w:pStyle w:val="Heading1"/>
              <w:ind w:left="342" w:hanging="360"/>
            </w:pPr>
            <w:r w:rsidRPr="00225EF9">
              <w:t>Roofing Applications</w:t>
            </w:r>
          </w:p>
        </w:tc>
      </w:tr>
      <w:tr w:rsidR="00972FFB" w:rsidRPr="00225EF9" w14:paraId="1F72B590" w14:textId="77777777" w:rsidTr="00D04ACC">
        <w:trPr>
          <w:trHeight w:val="305"/>
        </w:trPr>
        <w:tc>
          <w:tcPr>
            <w:tcW w:w="666" w:type="dxa"/>
            <w:noWrap/>
          </w:tcPr>
          <w:p w14:paraId="754E5791" w14:textId="77777777" w:rsidR="00972FFB" w:rsidRPr="00225EF9" w:rsidRDefault="00972FFB" w:rsidP="00972FFB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825E1E" w14:textId="0AA02F4A" w:rsidR="00972FFB" w:rsidRPr="00225EF9" w:rsidRDefault="00972FFB" w:rsidP="00972FFB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619C42" w14:textId="3E42DC4F" w:rsidR="00972FFB" w:rsidRPr="00225EF9" w:rsidRDefault="00972FFB" w:rsidP="00972FFB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Explain the safety requirements for roofing.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B47761" w14:textId="4DE8CF8E" w:rsidR="00972FFB" w:rsidRPr="00225EF9" w:rsidRDefault="00972FFB" w:rsidP="00972FFB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2-1.6, 1.10, 3.1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RI.1.A, RI.3.D, 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SL.1.A&amp;C</w:t>
            </w:r>
          </w:p>
        </w:tc>
        <w:tc>
          <w:tcPr>
            <w:tcW w:w="2070" w:type="dxa"/>
            <w:vMerge w:val="restart"/>
          </w:tcPr>
          <w:p w14:paraId="449F460C" w14:textId="3767CA2C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Technical Skills:</w:t>
            </w:r>
          </w:p>
          <w:p w14:paraId="2D4F031E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Job-Specific Skills</w:t>
            </w:r>
          </w:p>
          <w:p w14:paraId="16549131" w14:textId="6EABB5FC" w:rsidR="00972FFB" w:rsidRPr="00225EF9" w:rsidRDefault="00194982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Safety &amp; Health</w:t>
            </w:r>
          </w:p>
        </w:tc>
        <w:tc>
          <w:tcPr>
            <w:tcW w:w="1890" w:type="dxa"/>
            <w:vMerge w:val="restart"/>
          </w:tcPr>
          <w:p w14:paraId="2B1C4397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 1: Completion of OSHA 10</w:t>
            </w:r>
          </w:p>
          <w:p w14:paraId="7659CE9F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6E5890A3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 2: Semester 2</w:t>
            </w:r>
          </w:p>
          <w:p w14:paraId="56B1A630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4552CD2E" w14:textId="78416BB5" w:rsidR="00972FFB" w:rsidRPr="00225EF9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lastRenderedPageBreak/>
              <w:t>Year 3: Project dependent</w:t>
            </w:r>
          </w:p>
        </w:tc>
        <w:tc>
          <w:tcPr>
            <w:tcW w:w="1800" w:type="dxa"/>
            <w:vMerge w:val="restart"/>
          </w:tcPr>
          <w:p w14:paraId="20DCD531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lastRenderedPageBreak/>
              <w:t>Career Safe OSHA 10 Modules 1-4, 7, 8, 10</w:t>
            </w:r>
          </w:p>
          <w:p w14:paraId="52EB6CE0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2CBCB06F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CC: Project Bk. 2 Ch. 1, 2, 6, 7, </w:t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lastRenderedPageBreak/>
              <w:t>Bk. 3 Unit 1 Ch. 1-3, 5 &amp; Unit 8 Ch. 1</w:t>
            </w:r>
          </w:p>
          <w:p w14:paraId="5DC94ABE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14964963" w14:textId="0E45529D" w:rsidR="00972FFB" w:rsidRPr="00225EF9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Demonstrate shingle applications</w:t>
            </w:r>
          </w:p>
        </w:tc>
        <w:tc>
          <w:tcPr>
            <w:tcW w:w="1800" w:type="dxa"/>
            <w:vMerge w:val="restart"/>
          </w:tcPr>
          <w:p w14:paraId="6FF6E3AB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lastRenderedPageBreak/>
              <w:t>OSHA 10 Assessment</w:t>
            </w:r>
          </w:p>
          <w:p w14:paraId="6D8902F1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3C42C014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Completed projects from CC: </w:t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lastRenderedPageBreak/>
              <w:t xml:space="preserve">Project Books 2 &amp; 3 </w:t>
            </w:r>
          </w:p>
          <w:p w14:paraId="67CF81BA" w14:textId="77777777" w:rsidR="00AB6804" w:rsidRPr="00194982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648A0F1D" w14:textId="1EB09AD5" w:rsidR="00972FFB" w:rsidRPr="00225EF9" w:rsidRDefault="00AB6804" w:rsidP="00AB6804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TSA/ IRC Assessment</w:t>
            </w:r>
          </w:p>
        </w:tc>
      </w:tr>
      <w:tr w:rsidR="00972FFB" w:rsidRPr="00225EF9" w14:paraId="5FDE9B3D" w14:textId="77777777" w:rsidTr="00D04ACC">
        <w:trPr>
          <w:trHeight w:val="305"/>
        </w:trPr>
        <w:tc>
          <w:tcPr>
            <w:tcW w:w="666" w:type="dxa"/>
            <w:noWrap/>
          </w:tcPr>
          <w:p w14:paraId="0EAC099E" w14:textId="77777777" w:rsidR="00972FFB" w:rsidRPr="00225EF9" w:rsidRDefault="00972FFB" w:rsidP="00972FFB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F99DA1" w14:textId="018B7BA5" w:rsidR="00972FFB" w:rsidRPr="00225EF9" w:rsidRDefault="00972FFB" w:rsidP="00972FFB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212246" w14:textId="5F130B8F" w:rsidR="00972FFB" w:rsidRPr="00225EF9" w:rsidRDefault="00972FFB" w:rsidP="00972FFB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dentify the materials and methods used in roofing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2CA9C6" w14:textId="087EE350" w:rsidR="00972FFB" w:rsidRPr="00225EF9" w:rsidRDefault="00972FFB" w:rsidP="00972FFB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0, 10.5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1.A-D, RI.3.D</w:t>
            </w:r>
          </w:p>
        </w:tc>
        <w:tc>
          <w:tcPr>
            <w:tcW w:w="2070" w:type="dxa"/>
            <w:vMerge/>
          </w:tcPr>
          <w:p w14:paraId="097A02AD" w14:textId="77777777" w:rsidR="00972FFB" w:rsidRPr="00225EF9" w:rsidRDefault="00972FFB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28C54FFC" w14:textId="77777777" w:rsidR="00972FFB" w:rsidRPr="00225EF9" w:rsidRDefault="00972FFB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349A45AC" w14:textId="77777777" w:rsidR="00972FFB" w:rsidRPr="00225EF9" w:rsidRDefault="00972FFB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1D6FAA22" w14:textId="77777777" w:rsidR="00972FFB" w:rsidRPr="00225EF9" w:rsidRDefault="00972FFB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972FFB" w:rsidRPr="00225EF9" w14:paraId="2831B133" w14:textId="77777777" w:rsidTr="00D04ACC">
        <w:trPr>
          <w:trHeight w:val="305"/>
        </w:trPr>
        <w:tc>
          <w:tcPr>
            <w:tcW w:w="666" w:type="dxa"/>
            <w:noWrap/>
          </w:tcPr>
          <w:p w14:paraId="79F65889" w14:textId="77777777" w:rsidR="00972FFB" w:rsidRPr="00225EF9" w:rsidRDefault="00972FFB" w:rsidP="00972FFB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AAF76C1" w14:textId="1D2F7FB0" w:rsidR="00972FFB" w:rsidRPr="00225EF9" w:rsidRDefault="00972FFB" w:rsidP="00972FFB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6BB509" w14:textId="2B96B05B" w:rsidR="00972FFB" w:rsidRPr="00225EF9" w:rsidRDefault="00972FFB" w:rsidP="00972FFB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Demonstrate an understanding of the shingling proces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0CFBE7" w14:textId="5245B841" w:rsidR="00972FFB" w:rsidRPr="00225EF9" w:rsidRDefault="00972FFB" w:rsidP="00972FFB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2, 1.3, 1.5, 1.10, 10. 3, 10.4, 10.5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, RI.1&amp;2,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 RI.3.D</w:t>
            </w:r>
          </w:p>
        </w:tc>
        <w:tc>
          <w:tcPr>
            <w:tcW w:w="2070" w:type="dxa"/>
            <w:vMerge/>
          </w:tcPr>
          <w:p w14:paraId="68289A64" w14:textId="77777777" w:rsidR="00972FFB" w:rsidRPr="00225EF9" w:rsidRDefault="00972FFB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78B7E77C" w14:textId="77777777" w:rsidR="00972FFB" w:rsidRPr="00225EF9" w:rsidRDefault="00972FFB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4238753C" w14:textId="77777777" w:rsidR="00972FFB" w:rsidRPr="00225EF9" w:rsidRDefault="00972FFB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0AF65BF0" w14:textId="77777777" w:rsidR="00972FFB" w:rsidRPr="00225EF9" w:rsidRDefault="00972FFB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972FFB" w:rsidRPr="00225EF9" w14:paraId="70820F75" w14:textId="77777777" w:rsidTr="00056523">
        <w:trPr>
          <w:cantSplit/>
          <w:trHeight w:val="432"/>
        </w:trPr>
        <w:tc>
          <w:tcPr>
            <w:tcW w:w="14305" w:type="dxa"/>
            <w:gridSpan w:val="8"/>
            <w:shd w:val="clear" w:color="auto" w:fill="CCCCFF"/>
            <w:vAlign w:val="center"/>
          </w:tcPr>
          <w:p w14:paraId="047DFDE6" w14:textId="1C006AEB" w:rsidR="00972FFB" w:rsidRPr="00225EF9" w:rsidRDefault="00972FFB" w:rsidP="00056523">
            <w:pPr>
              <w:pStyle w:val="Heading1"/>
              <w:ind w:left="342" w:hanging="360"/>
            </w:pPr>
            <w:r w:rsidRPr="00225EF9">
              <w:t>Thermal &amp; Moisture Protection</w:t>
            </w:r>
          </w:p>
        </w:tc>
      </w:tr>
      <w:tr w:rsidR="00D34A4C" w:rsidRPr="00225EF9" w14:paraId="0209F12D" w14:textId="77777777" w:rsidTr="00D04ACC">
        <w:trPr>
          <w:trHeight w:val="305"/>
        </w:trPr>
        <w:tc>
          <w:tcPr>
            <w:tcW w:w="666" w:type="dxa"/>
            <w:noWrap/>
          </w:tcPr>
          <w:p w14:paraId="440F6270" w14:textId="77777777" w:rsidR="00D34A4C" w:rsidRPr="00225EF9" w:rsidRDefault="00D34A4C" w:rsidP="00D34A4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D403AE1" w14:textId="37E633D4" w:rsidR="00D34A4C" w:rsidRPr="00225EF9" w:rsidRDefault="00D34A4C" w:rsidP="00D34A4C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1F9B8F" w14:textId="155F2F73" w:rsidR="00D34A4C" w:rsidRPr="00225EF9" w:rsidRDefault="00D34A4C" w:rsidP="00D34A4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Describe the requirements for insulation, and the characteristics of various types of insulation materials.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9FA447" w14:textId="149C6D18" w:rsidR="00D34A4C" w:rsidRPr="00225EF9" w:rsidRDefault="00D34A4C" w:rsidP="00D34A4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0, 10.2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RI.1.A, RI.3.D, </w:t>
            </w:r>
            <w:r w:rsidR="008B4CE7">
              <w:rPr>
                <w:rFonts w:cstheme="minorHAnsi"/>
                <w:color w:val="000000"/>
                <w:sz w:val="20"/>
                <w:szCs w:val="20"/>
              </w:rPr>
              <w:t>SL.1.A&amp;C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, A1.DS.A.8, A2.DS.A.4 &amp; 8</w:t>
            </w:r>
          </w:p>
        </w:tc>
        <w:tc>
          <w:tcPr>
            <w:tcW w:w="2070" w:type="dxa"/>
            <w:vMerge w:val="restart"/>
          </w:tcPr>
          <w:p w14:paraId="23051264" w14:textId="23C3D972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Technical Skills:</w:t>
            </w:r>
          </w:p>
          <w:p w14:paraId="149F58D4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Job-Specific Skills</w:t>
            </w:r>
          </w:p>
          <w:p w14:paraId="066DFDC8" w14:textId="65DEFF31" w:rsidR="00D34A4C" w:rsidRPr="00225EF9" w:rsidRDefault="0019498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Safety &amp; Health</w:t>
            </w:r>
          </w:p>
        </w:tc>
        <w:tc>
          <w:tcPr>
            <w:tcW w:w="1890" w:type="dxa"/>
            <w:vMerge w:val="restart"/>
          </w:tcPr>
          <w:p w14:paraId="660792FD" w14:textId="77777777" w:rsidR="00160D12" w:rsidRPr="00194982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 1: Completion of OSHA 10</w:t>
            </w:r>
          </w:p>
          <w:p w14:paraId="4B9EF310" w14:textId="77777777" w:rsidR="00160D12" w:rsidRPr="00194982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2BDF9005" w14:textId="77777777" w:rsidR="00160D12" w:rsidRPr="00194982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 2: Semester 2</w:t>
            </w:r>
          </w:p>
          <w:p w14:paraId="3AA4D62D" w14:textId="77777777" w:rsidR="00160D12" w:rsidRPr="00194982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44AD87CB" w14:textId="60B94553" w:rsidR="00D34A4C" w:rsidRPr="00225EF9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 3: Project dependent</w:t>
            </w:r>
          </w:p>
        </w:tc>
        <w:tc>
          <w:tcPr>
            <w:tcW w:w="1800" w:type="dxa"/>
            <w:vMerge w:val="restart"/>
          </w:tcPr>
          <w:p w14:paraId="4D7D4BD6" w14:textId="77777777" w:rsidR="00160D12" w:rsidRPr="00194982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areer Safe OSHA 10 Modules 1-4, 7, 8, 10</w:t>
            </w:r>
          </w:p>
          <w:p w14:paraId="5AD320C4" w14:textId="77777777" w:rsidR="00160D12" w:rsidRPr="00194982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503F620B" w14:textId="709CD8BD" w:rsidR="00D34A4C" w:rsidRPr="00225EF9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Project Bk. 2 Ch. 1, 2, 6, 7, Bk. 3 Unit 1 Ch. 1-3, 5 &amp; Unit 8 Ch. 1</w:t>
            </w:r>
          </w:p>
        </w:tc>
        <w:tc>
          <w:tcPr>
            <w:tcW w:w="1800" w:type="dxa"/>
            <w:vMerge w:val="restart"/>
          </w:tcPr>
          <w:p w14:paraId="0C22F1FE" w14:textId="77777777" w:rsidR="00160D12" w:rsidRPr="00194982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OSHA 10 Assessment</w:t>
            </w:r>
          </w:p>
          <w:p w14:paraId="33AA4C41" w14:textId="77777777" w:rsidR="00160D12" w:rsidRPr="00194982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273C2F2F" w14:textId="77777777" w:rsidR="00160D12" w:rsidRPr="00194982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ompleted projects from CC: Project Books 2 &amp; 3</w:t>
            </w:r>
          </w:p>
          <w:p w14:paraId="4AEAE22F" w14:textId="77777777" w:rsidR="00160D12" w:rsidRPr="00194982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2AA11E08" w14:textId="2FF4032F" w:rsidR="00D34A4C" w:rsidRPr="00225EF9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TSA/ IRC Assessment</w:t>
            </w:r>
          </w:p>
        </w:tc>
      </w:tr>
      <w:tr w:rsidR="00D34A4C" w:rsidRPr="00225EF9" w14:paraId="616F1032" w14:textId="77777777" w:rsidTr="00D04ACC">
        <w:trPr>
          <w:trHeight w:val="305"/>
        </w:trPr>
        <w:tc>
          <w:tcPr>
            <w:tcW w:w="666" w:type="dxa"/>
            <w:noWrap/>
          </w:tcPr>
          <w:p w14:paraId="1B213A71" w14:textId="77777777" w:rsidR="00D34A4C" w:rsidRPr="00225EF9" w:rsidRDefault="00D34A4C" w:rsidP="00D34A4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CBCE3A" w14:textId="0515E6D5" w:rsidR="00D34A4C" w:rsidRPr="00225EF9" w:rsidRDefault="00D34A4C" w:rsidP="00D34A4C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B3645A" w14:textId="34452AE8" w:rsidR="00D34A4C" w:rsidRPr="00225EF9" w:rsidRDefault="00D34A4C" w:rsidP="00D34A4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nstall selected insulation material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1DD65D" w14:textId="0EF1B97F" w:rsidR="00D34A4C" w:rsidRPr="00225EF9" w:rsidRDefault="00D34A4C" w:rsidP="00D34A4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2-1.6, 10.2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GM</w:t>
            </w:r>
          </w:p>
        </w:tc>
        <w:tc>
          <w:tcPr>
            <w:tcW w:w="2070" w:type="dxa"/>
            <w:vMerge/>
          </w:tcPr>
          <w:p w14:paraId="7DB5AFC8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3E25918E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424DBED7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3B9F182B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D34A4C" w:rsidRPr="00225EF9" w14:paraId="7E49EE77" w14:textId="77777777" w:rsidTr="00D04ACC">
        <w:trPr>
          <w:trHeight w:val="305"/>
        </w:trPr>
        <w:tc>
          <w:tcPr>
            <w:tcW w:w="666" w:type="dxa"/>
            <w:noWrap/>
          </w:tcPr>
          <w:p w14:paraId="7CCD418D" w14:textId="77777777" w:rsidR="00D34A4C" w:rsidRPr="00225EF9" w:rsidRDefault="00D34A4C" w:rsidP="00D34A4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58B3EF" w14:textId="7D80B2AA" w:rsidR="00D34A4C" w:rsidRPr="00225EF9" w:rsidRDefault="00D34A4C" w:rsidP="00D34A4C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FBBF74" w14:textId="4D530E9B" w:rsidR="00D34A4C" w:rsidRPr="00225EF9" w:rsidRDefault="00D34A4C" w:rsidP="00D34A4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nstall selected vapor barriers for wall and roof application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EC80A1" w14:textId="6467C1B9" w:rsidR="00D34A4C" w:rsidRPr="00225EF9" w:rsidRDefault="00D34A4C" w:rsidP="00D34A4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2, 1.3, 1.5, 1.6, 10.3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GM</w:t>
            </w:r>
          </w:p>
        </w:tc>
        <w:tc>
          <w:tcPr>
            <w:tcW w:w="2070" w:type="dxa"/>
            <w:vMerge/>
          </w:tcPr>
          <w:p w14:paraId="6A0FA93B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75DC294D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1A296C41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422AC810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D34A4C" w:rsidRPr="00225EF9" w14:paraId="009159D1" w14:textId="77777777" w:rsidTr="00056523">
        <w:trPr>
          <w:cantSplit/>
          <w:trHeight w:val="432"/>
        </w:trPr>
        <w:tc>
          <w:tcPr>
            <w:tcW w:w="14305" w:type="dxa"/>
            <w:gridSpan w:val="8"/>
            <w:shd w:val="clear" w:color="auto" w:fill="CCCCFF"/>
            <w:vAlign w:val="center"/>
          </w:tcPr>
          <w:p w14:paraId="696FC97B" w14:textId="47DA4E24" w:rsidR="00D34A4C" w:rsidRPr="00225EF9" w:rsidRDefault="00D34A4C" w:rsidP="00056523">
            <w:pPr>
              <w:pStyle w:val="Heading1"/>
              <w:ind w:left="342" w:hanging="360"/>
            </w:pPr>
            <w:r w:rsidRPr="00225EF9">
              <w:t>Exterior Finish</w:t>
            </w:r>
          </w:p>
        </w:tc>
      </w:tr>
      <w:tr w:rsidR="00D34A4C" w:rsidRPr="00225EF9" w14:paraId="3C97E13D" w14:textId="77777777" w:rsidTr="00D04ACC">
        <w:trPr>
          <w:trHeight w:val="305"/>
        </w:trPr>
        <w:tc>
          <w:tcPr>
            <w:tcW w:w="666" w:type="dxa"/>
            <w:noWrap/>
          </w:tcPr>
          <w:p w14:paraId="1AE5DBF4" w14:textId="77777777" w:rsidR="00D34A4C" w:rsidRPr="00225EF9" w:rsidRDefault="00D34A4C" w:rsidP="00D34A4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33D6B6" w14:textId="275708B8" w:rsidR="00D34A4C" w:rsidRPr="00225EF9" w:rsidRDefault="00D34A4C" w:rsidP="00D34A4C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C0F15E" w14:textId="50F63164" w:rsidR="00D34A4C" w:rsidRPr="00225EF9" w:rsidRDefault="00D34A4C" w:rsidP="00D34A4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Explain and demonstrate siding estimating methods.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F85055" w14:textId="6DA5819D" w:rsidR="00D34A4C" w:rsidRPr="00225EF9" w:rsidRDefault="00D34A4C" w:rsidP="00D34A4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0, 2.5, 2, 6, 2.11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RI.1.A, RI.3.D, 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SL.1.A&amp;C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, NS, RA.A-D, GM, A1.NQ.B, G.CO, G.SRT, G.GPE.B.5-6, G.GMD.B, G.MG.A</w:t>
            </w:r>
          </w:p>
        </w:tc>
        <w:tc>
          <w:tcPr>
            <w:tcW w:w="2070" w:type="dxa"/>
            <w:vMerge w:val="restart"/>
          </w:tcPr>
          <w:p w14:paraId="78FA44EB" w14:textId="2B79ADA0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Workplace Skills:</w:t>
            </w:r>
          </w:p>
          <w:p w14:paraId="3432DD0A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Decision Making</w:t>
            </w:r>
          </w:p>
          <w:p w14:paraId="1E56913E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Planning, Organizing, &amp; Management</w:t>
            </w:r>
          </w:p>
          <w:p w14:paraId="7A0EAB5F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1FD15007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Technical Skills:</w:t>
            </w:r>
          </w:p>
          <w:p w14:paraId="3BF7E167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Job-Specific Skills</w:t>
            </w:r>
          </w:p>
          <w:p w14:paraId="2F8F037C" w14:textId="78AA075F" w:rsidR="00160D12" w:rsidRPr="00225EF9" w:rsidRDefault="0019498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Safety &amp; Health</w:t>
            </w:r>
          </w:p>
          <w:p w14:paraId="572E94A9" w14:textId="35FF2165" w:rsidR="00D34A4C" w:rsidRPr="00225EF9" w:rsidRDefault="00D34A4C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 w:val="restart"/>
          </w:tcPr>
          <w:p w14:paraId="21D2ECDE" w14:textId="77777777" w:rsidR="00160D12" w:rsidRPr="00194982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 1: Completion of OSHA 10</w:t>
            </w:r>
          </w:p>
          <w:p w14:paraId="33D5C788" w14:textId="77777777" w:rsidR="00160D12" w:rsidRPr="00194982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2B547FCE" w14:textId="77777777" w:rsidR="00160D12" w:rsidRPr="00194982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 2: Semester 2</w:t>
            </w:r>
          </w:p>
          <w:p w14:paraId="63B7BBAE" w14:textId="77777777" w:rsidR="00160D12" w:rsidRPr="00194982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310A08B0" w14:textId="1AA7E4BF" w:rsidR="00D34A4C" w:rsidRPr="00225EF9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 3: Project dependent</w:t>
            </w:r>
          </w:p>
        </w:tc>
        <w:tc>
          <w:tcPr>
            <w:tcW w:w="1800" w:type="dxa"/>
            <w:vMerge w:val="restart"/>
          </w:tcPr>
          <w:p w14:paraId="6EE18EF6" w14:textId="77777777" w:rsidR="00160D12" w:rsidRPr="00194982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areer Safe OSHA 10 Modules 1-4, 7, 8, 10</w:t>
            </w:r>
          </w:p>
          <w:p w14:paraId="5E366914" w14:textId="77777777" w:rsidR="00160D12" w:rsidRPr="00194982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686A0BE4" w14:textId="67BCDF1D" w:rsidR="00160D12" w:rsidRPr="00194982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Project Bk. 2 Ch. 1, 2, 6, 7</w:t>
            </w:r>
            <w:r w:rsidR="0005275E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, </w:t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Bk. 3 Unit 1 Ch. 1-3, 5 &amp; Unit 14 Ch. 1 &amp; 2</w:t>
            </w:r>
          </w:p>
          <w:p w14:paraId="47570BAF" w14:textId="77777777" w:rsidR="00160D12" w:rsidRPr="00194982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71681AF4" w14:textId="77777777" w:rsidR="00160D12" w:rsidRPr="00194982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Math for the Trades</w:t>
            </w:r>
          </w:p>
          <w:p w14:paraId="41DEEF70" w14:textId="77777777" w:rsidR="00160D12" w:rsidRPr="00194982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h. 1-6</w:t>
            </w:r>
          </w:p>
          <w:p w14:paraId="20946BA3" w14:textId="77777777" w:rsidR="00160D12" w:rsidRPr="00194982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78F21EC8" w14:textId="77777777" w:rsidR="00160D12" w:rsidRPr="00194982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Discuss common types of siding, exterior trim, </w:t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lastRenderedPageBreak/>
              <w:t>soffits, and fascia</w:t>
            </w:r>
          </w:p>
          <w:p w14:paraId="7B93E54D" w14:textId="77777777" w:rsidR="00160D12" w:rsidRPr="00194982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68FC13FD" w14:textId="73D0A48B" w:rsidR="00D34A4C" w:rsidRPr="00225EF9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Demonstrate installation processes</w:t>
            </w:r>
          </w:p>
        </w:tc>
        <w:tc>
          <w:tcPr>
            <w:tcW w:w="1800" w:type="dxa"/>
            <w:vMerge w:val="restart"/>
          </w:tcPr>
          <w:p w14:paraId="1FD46A63" w14:textId="77777777" w:rsidR="00160D12" w:rsidRPr="00194982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lastRenderedPageBreak/>
              <w:t>OSHA 10 Assessment</w:t>
            </w:r>
          </w:p>
          <w:p w14:paraId="33022837" w14:textId="77777777" w:rsidR="00160D12" w:rsidRPr="00194982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74CD8E0F" w14:textId="77777777" w:rsidR="00160D12" w:rsidRPr="00194982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ompleted projects from CC: Project Books 2 &amp; 3</w:t>
            </w:r>
          </w:p>
          <w:p w14:paraId="0CCFCB9D" w14:textId="77777777" w:rsidR="00160D12" w:rsidRPr="00194982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2997B8C3" w14:textId="1AC30ABF" w:rsidR="00D34A4C" w:rsidRPr="00225EF9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TSA/ IRC Assessment</w:t>
            </w:r>
          </w:p>
        </w:tc>
      </w:tr>
      <w:tr w:rsidR="00D34A4C" w:rsidRPr="00225EF9" w14:paraId="276E97D0" w14:textId="77777777" w:rsidTr="00D04ACC">
        <w:trPr>
          <w:trHeight w:val="305"/>
        </w:trPr>
        <w:tc>
          <w:tcPr>
            <w:tcW w:w="666" w:type="dxa"/>
            <w:noWrap/>
          </w:tcPr>
          <w:p w14:paraId="29A8B72E" w14:textId="77777777" w:rsidR="00D34A4C" w:rsidRPr="00225EF9" w:rsidRDefault="00D34A4C" w:rsidP="00D34A4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882744" w14:textId="79C66AC5" w:rsidR="00D34A4C" w:rsidRPr="00225EF9" w:rsidRDefault="00D34A4C" w:rsidP="00D34A4C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574774" w14:textId="4BFB0B84" w:rsidR="00D34A4C" w:rsidRPr="00225EF9" w:rsidRDefault="00D34A4C" w:rsidP="00D34A4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Describe the types and applications of common wood, vinyl, and metal siding, soffits, and fascia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5CE842" w14:textId="07F164F3" w:rsidR="00D34A4C" w:rsidRPr="00225EF9" w:rsidRDefault="00D34A4C" w:rsidP="00D34A4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1.10, </w:t>
            </w:r>
            <w:r w:rsidR="001405CA">
              <w:rPr>
                <w:rFonts w:cstheme="minorHAnsi"/>
                <w:color w:val="000000"/>
                <w:sz w:val="20"/>
                <w:szCs w:val="20"/>
              </w:rPr>
              <w:t>9.1-9.3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RI.1.A, RI.3.D, 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SL.1.A&amp;C</w:t>
            </w:r>
          </w:p>
        </w:tc>
        <w:tc>
          <w:tcPr>
            <w:tcW w:w="2070" w:type="dxa"/>
            <w:vMerge/>
          </w:tcPr>
          <w:p w14:paraId="144711E2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0585BFC8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71B035D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625D1153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D34A4C" w:rsidRPr="00225EF9" w14:paraId="4FFE1AD9" w14:textId="77777777" w:rsidTr="00D04ACC">
        <w:trPr>
          <w:trHeight w:val="305"/>
        </w:trPr>
        <w:tc>
          <w:tcPr>
            <w:tcW w:w="666" w:type="dxa"/>
            <w:noWrap/>
          </w:tcPr>
          <w:p w14:paraId="567D0F02" w14:textId="77777777" w:rsidR="00D34A4C" w:rsidRPr="00225EF9" w:rsidRDefault="00D34A4C" w:rsidP="00D34A4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B5B25F" w14:textId="0168A5F5" w:rsidR="00D34A4C" w:rsidRPr="00225EF9" w:rsidRDefault="00D34A4C" w:rsidP="00D34A4C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88968A" w14:textId="26B35E7B" w:rsidR="00D34A4C" w:rsidRPr="00225EF9" w:rsidRDefault="00D34A4C" w:rsidP="00D34A4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Describe fiber-cement siding uses and danger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041688" w14:textId="7A20D175" w:rsidR="00D34A4C" w:rsidRPr="00225EF9" w:rsidRDefault="00D34A4C" w:rsidP="00D34A4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4, 3.1, 9.3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RI.1.A, RI.3.D, 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SL.1.A&amp;C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, 1.DS.A.8, A2.DS.A.4 &amp; 8</w:t>
            </w:r>
          </w:p>
        </w:tc>
        <w:tc>
          <w:tcPr>
            <w:tcW w:w="2070" w:type="dxa"/>
            <w:vMerge/>
          </w:tcPr>
          <w:p w14:paraId="49E1368C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5FF67C36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0E081E47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687E4A87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D34A4C" w:rsidRPr="00225EF9" w14:paraId="492F16EE" w14:textId="77777777" w:rsidTr="00D04ACC">
        <w:trPr>
          <w:trHeight w:val="305"/>
        </w:trPr>
        <w:tc>
          <w:tcPr>
            <w:tcW w:w="666" w:type="dxa"/>
            <w:noWrap/>
          </w:tcPr>
          <w:p w14:paraId="58C2C74D" w14:textId="77777777" w:rsidR="00D34A4C" w:rsidRPr="00225EF9" w:rsidRDefault="00D34A4C" w:rsidP="00D34A4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64AC6A" w14:textId="05F6C694" w:rsidR="00D34A4C" w:rsidRPr="00225EF9" w:rsidRDefault="00D34A4C" w:rsidP="00D34A4C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373760" w14:textId="672CE14C" w:rsidR="00D34A4C" w:rsidRPr="00225EF9" w:rsidRDefault="00D34A4C" w:rsidP="00D34A4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Explain different types of exterior finishe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5421AF" w14:textId="0B43E9B6" w:rsidR="00D34A4C" w:rsidRPr="00225EF9" w:rsidRDefault="00D34A4C" w:rsidP="00D34A4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0, 9.1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RI.1.A, RI.3.D, 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SL.1.A&amp;C</w:t>
            </w:r>
          </w:p>
        </w:tc>
        <w:tc>
          <w:tcPr>
            <w:tcW w:w="2070" w:type="dxa"/>
            <w:vMerge/>
          </w:tcPr>
          <w:p w14:paraId="3B9D1F2D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15C1CAB5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468A2E90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3E29159E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D34A4C" w:rsidRPr="00225EF9" w14:paraId="0C12B0A5" w14:textId="77777777" w:rsidTr="00D04ACC">
        <w:trPr>
          <w:trHeight w:val="305"/>
        </w:trPr>
        <w:tc>
          <w:tcPr>
            <w:tcW w:w="666" w:type="dxa"/>
            <w:noWrap/>
          </w:tcPr>
          <w:p w14:paraId="2E8F7BB5" w14:textId="77777777" w:rsidR="00D34A4C" w:rsidRPr="00225EF9" w:rsidRDefault="00D34A4C" w:rsidP="00D34A4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89A106" w14:textId="128FBA35" w:rsidR="00D34A4C" w:rsidRPr="00225EF9" w:rsidRDefault="00D34A4C" w:rsidP="00D34A4C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F34DF4" w14:textId="2EE738AE" w:rsidR="00D34A4C" w:rsidRPr="00225EF9" w:rsidRDefault="00D34A4C" w:rsidP="00D34A4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nstall multiple types of siding commonly used in your area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025D43" w14:textId="392FA7D1" w:rsidR="00D34A4C" w:rsidRPr="00225EF9" w:rsidRDefault="00D34A4C" w:rsidP="00D34A4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2-1.6, 1.10, 2.1, 3.1, 3.5, 9.3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GM</w:t>
            </w:r>
          </w:p>
        </w:tc>
        <w:tc>
          <w:tcPr>
            <w:tcW w:w="2070" w:type="dxa"/>
            <w:vMerge/>
          </w:tcPr>
          <w:p w14:paraId="41C0A217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16172287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1094442D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23082F7E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D34A4C" w:rsidRPr="00225EF9" w14:paraId="2478811E" w14:textId="77777777" w:rsidTr="00056523">
        <w:trPr>
          <w:cantSplit/>
          <w:trHeight w:val="432"/>
        </w:trPr>
        <w:tc>
          <w:tcPr>
            <w:tcW w:w="14305" w:type="dxa"/>
            <w:gridSpan w:val="8"/>
            <w:shd w:val="clear" w:color="auto" w:fill="CCCCFF"/>
            <w:vAlign w:val="center"/>
          </w:tcPr>
          <w:p w14:paraId="4FA5BE0B" w14:textId="72CB62C0" w:rsidR="00D34A4C" w:rsidRPr="00225EF9" w:rsidRDefault="00D34A4C" w:rsidP="00056523">
            <w:pPr>
              <w:pStyle w:val="Heading1"/>
              <w:ind w:left="342" w:hanging="360"/>
            </w:pPr>
            <w:r w:rsidRPr="00225EF9">
              <w:t>Drywall Installation &amp; Finishing</w:t>
            </w:r>
          </w:p>
        </w:tc>
      </w:tr>
      <w:tr w:rsidR="00D34A4C" w:rsidRPr="00225EF9" w14:paraId="3FEF1DA4" w14:textId="77777777" w:rsidTr="00D04ACC">
        <w:trPr>
          <w:trHeight w:val="305"/>
        </w:trPr>
        <w:tc>
          <w:tcPr>
            <w:tcW w:w="666" w:type="dxa"/>
            <w:noWrap/>
          </w:tcPr>
          <w:p w14:paraId="183903EA" w14:textId="77777777" w:rsidR="00D34A4C" w:rsidRPr="00225EF9" w:rsidRDefault="00D34A4C" w:rsidP="00D34A4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E57DFAE" w14:textId="3BB0218F" w:rsidR="00D34A4C" w:rsidRPr="00225EF9" w:rsidRDefault="00D34A4C" w:rsidP="00D34A4C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2CEE79" w14:textId="6F042E02" w:rsidR="00D34A4C" w:rsidRPr="00225EF9" w:rsidRDefault="00D34A4C" w:rsidP="00D34A4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dentify and select the different types and thicknesses of drywall required for specific installations.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C5971D" w14:textId="32DA7694" w:rsidR="00D34A4C" w:rsidRPr="00225EF9" w:rsidRDefault="00D34A4C" w:rsidP="00D34A4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0, 8.1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1.A-D, RI.3.D</w:t>
            </w:r>
          </w:p>
        </w:tc>
        <w:tc>
          <w:tcPr>
            <w:tcW w:w="2070" w:type="dxa"/>
            <w:vMerge w:val="restart"/>
          </w:tcPr>
          <w:p w14:paraId="204C5584" w14:textId="7606AA5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Workplace Skills:</w:t>
            </w:r>
          </w:p>
          <w:p w14:paraId="2B797C20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Decision Making</w:t>
            </w:r>
          </w:p>
          <w:p w14:paraId="6E9BA2ED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Planning, Organizing, &amp; Management</w:t>
            </w:r>
          </w:p>
          <w:p w14:paraId="63C64CFD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49847F85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Technical Skills:</w:t>
            </w:r>
          </w:p>
          <w:p w14:paraId="7B1CE396" w14:textId="77777777" w:rsidR="00194982" w:rsidRPr="00194982" w:rsidRDefault="00194982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Job-Specific Skills</w:t>
            </w:r>
          </w:p>
          <w:p w14:paraId="1E53DC44" w14:textId="10906D50" w:rsidR="00160D12" w:rsidRPr="00225EF9" w:rsidRDefault="0019498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- Safety &amp; Health</w:t>
            </w:r>
          </w:p>
          <w:p w14:paraId="4142F074" w14:textId="056A9C12" w:rsidR="00D34A4C" w:rsidRPr="00225EF9" w:rsidRDefault="00D34A4C" w:rsidP="0019498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 w:val="restart"/>
          </w:tcPr>
          <w:p w14:paraId="1DC2CA53" w14:textId="77777777" w:rsidR="00160D12" w:rsidRPr="00194982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 1: Completion of OSHA 10</w:t>
            </w:r>
          </w:p>
          <w:p w14:paraId="54D889AC" w14:textId="77777777" w:rsidR="00160D12" w:rsidRPr="00194982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12267C2E" w14:textId="77777777" w:rsidR="00160D12" w:rsidRPr="00194982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 1: Completion of Math for the Trades</w:t>
            </w:r>
          </w:p>
          <w:p w14:paraId="6976AB61" w14:textId="77777777" w:rsidR="00160D12" w:rsidRPr="00194982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400F5F78" w14:textId="08998AB3" w:rsidR="00D34A4C" w:rsidRPr="00225EF9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Year 3: Project dependent</w:t>
            </w:r>
          </w:p>
        </w:tc>
        <w:tc>
          <w:tcPr>
            <w:tcW w:w="1800" w:type="dxa"/>
            <w:vMerge w:val="restart"/>
          </w:tcPr>
          <w:p w14:paraId="1311C872" w14:textId="77777777" w:rsidR="00160D12" w:rsidRPr="00194982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areer Safe OSHA 10 Modules 1-4, 7, 8, 10</w:t>
            </w:r>
          </w:p>
          <w:p w14:paraId="2C437A1C" w14:textId="77777777" w:rsidR="00160D12" w:rsidRPr="00194982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33B03C98" w14:textId="6A5E3F0C" w:rsidR="00160D12" w:rsidRPr="00194982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Project Bk. 3 Unit 1 Ch. 1-3, 5 &amp; Unit 10 Ch. 1, 2, 3 &amp; Unit 11 Ch. I, 2, 3</w:t>
            </w:r>
            <w:r w:rsidR="0005275E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, </w:t>
            </w: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Commercial Construction Bk. 3 Unit 4 Ch. 4</w:t>
            </w:r>
          </w:p>
          <w:p w14:paraId="0B116472" w14:textId="77777777" w:rsidR="00160D12" w:rsidRPr="00194982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354718FF" w14:textId="77777777" w:rsidR="00160D12" w:rsidRPr="00194982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Math for the Trades</w:t>
            </w:r>
          </w:p>
          <w:p w14:paraId="28CE4374" w14:textId="0396AF3B" w:rsidR="00D34A4C" w:rsidRPr="00225EF9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h. 1-6</w:t>
            </w:r>
          </w:p>
        </w:tc>
        <w:tc>
          <w:tcPr>
            <w:tcW w:w="1800" w:type="dxa"/>
            <w:vMerge w:val="restart"/>
          </w:tcPr>
          <w:p w14:paraId="51ACEDF0" w14:textId="77777777" w:rsidR="00160D12" w:rsidRPr="00194982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OSHA 10 Assessment</w:t>
            </w:r>
          </w:p>
          <w:p w14:paraId="7231023A" w14:textId="77777777" w:rsidR="00160D12" w:rsidRPr="00194982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5D2F5671" w14:textId="77777777" w:rsidR="00160D12" w:rsidRPr="00194982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ompleted projects from CC: Project Bk. 3</w:t>
            </w:r>
          </w:p>
          <w:p w14:paraId="7C141220" w14:textId="77777777" w:rsidR="00160D12" w:rsidRPr="00194982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0BFE9036" w14:textId="2908571A" w:rsidR="00D34A4C" w:rsidRPr="00225EF9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  <w:r w:rsidRPr="00194982">
              <w:rPr>
                <w:rFonts w:eastAsia="Times New Roman" w:cstheme="minorHAnsi"/>
                <w:color w:val="000000"/>
                <w:sz w:val="20"/>
                <w:szCs w:val="20"/>
              </w:rPr>
              <w:t>CC: TSA/ IRC Assessment</w:t>
            </w:r>
          </w:p>
        </w:tc>
      </w:tr>
      <w:tr w:rsidR="00D34A4C" w:rsidRPr="00225EF9" w14:paraId="752DF78E" w14:textId="77777777" w:rsidTr="00D04ACC">
        <w:trPr>
          <w:trHeight w:val="305"/>
        </w:trPr>
        <w:tc>
          <w:tcPr>
            <w:tcW w:w="666" w:type="dxa"/>
            <w:noWrap/>
          </w:tcPr>
          <w:p w14:paraId="5350F4FE" w14:textId="77777777" w:rsidR="00D34A4C" w:rsidRPr="00225EF9" w:rsidRDefault="00D34A4C" w:rsidP="00D34A4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D39B00" w14:textId="780FF2DC" w:rsidR="00D34A4C" w:rsidRPr="00225EF9" w:rsidRDefault="00D34A4C" w:rsidP="00D34A4C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EE29F6" w14:textId="16E4E5A6" w:rsidR="00D34A4C" w:rsidRPr="00225EF9" w:rsidRDefault="00D34A4C" w:rsidP="00D34A4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Select fasteners for drywall installation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CCAFD7" w14:textId="399DE363" w:rsidR="00D34A4C" w:rsidRPr="00225EF9" w:rsidRDefault="00D34A4C" w:rsidP="00D34A4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3.5, 8.2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NS, GM.B, A1.NQ.B</w:t>
            </w:r>
          </w:p>
        </w:tc>
        <w:tc>
          <w:tcPr>
            <w:tcW w:w="2070" w:type="dxa"/>
            <w:vMerge/>
          </w:tcPr>
          <w:p w14:paraId="45828D0B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3C69B2D7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3DFEC5C3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1F593A4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D34A4C" w:rsidRPr="00225EF9" w14:paraId="559AF5AC" w14:textId="77777777" w:rsidTr="00D04ACC">
        <w:trPr>
          <w:trHeight w:val="305"/>
        </w:trPr>
        <w:tc>
          <w:tcPr>
            <w:tcW w:w="666" w:type="dxa"/>
            <w:noWrap/>
          </w:tcPr>
          <w:p w14:paraId="04BAF5B3" w14:textId="77777777" w:rsidR="00D34A4C" w:rsidRPr="00225EF9" w:rsidRDefault="00D34A4C" w:rsidP="00D34A4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70754C" w14:textId="5F4EE89A" w:rsidR="00D34A4C" w:rsidRPr="00225EF9" w:rsidRDefault="00D34A4C" w:rsidP="00D34A4C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50B0F6" w14:textId="713E3389" w:rsidR="00D34A4C" w:rsidRPr="00225EF9" w:rsidRDefault="00D34A4C" w:rsidP="00D34A4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dentify the tools used in drywall installation and demonstrate using these tool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A1AABB" w14:textId="39FC276F" w:rsidR="00D34A4C" w:rsidRPr="00225EF9" w:rsidRDefault="00D34A4C" w:rsidP="00D34A4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4.2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1.A-D, RI.3.D</w:t>
            </w:r>
          </w:p>
        </w:tc>
        <w:tc>
          <w:tcPr>
            <w:tcW w:w="2070" w:type="dxa"/>
            <w:vMerge/>
          </w:tcPr>
          <w:p w14:paraId="3B1F87D9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43AB6759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21A8A12B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5D3BAE4F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D34A4C" w:rsidRPr="00225EF9" w14:paraId="48802E17" w14:textId="77777777" w:rsidTr="00D04ACC">
        <w:trPr>
          <w:trHeight w:val="305"/>
        </w:trPr>
        <w:tc>
          <w:tcPr>
            <w:tcW w:w="666" w:type="dxa"/>
            <w:noWrap/>
          </w:tcPr>
          <w:p w14:paraId="34CFB3AF" w14:textId="77777777" w:rsidR="00D34A4C" w:rsidRPr="00225EF9" w:rsidRDefault="00D34A4C" w:rsidP="00D34A4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2CFF24" w14:textId="4F18C3F8" w:rsidR="00D34A4C" w:rsidRPr="00225EF9" w:rsidRDefault="00D34A4C" w:rsidP="00D34A4C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44D542" w14:textId="0422EA86" w:rsidR="00D34A4C" w:rsidRPr="00225EF9" w:rsidRDefault="00D34A4C" w:rsidP="00D34A4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Perform single-layer and multi-layer drywall installations using different types of fastening system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B5FBE7" w14:textId="1A872F82" w:rsidR="00D34A4C" w:rsidRPr="00225EF9" w:rsidRDefault="00D34A4C" w:rsidP="00D34A4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8.2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GM</w:t>
            </w:r>
          </w:p>
        </w:tc>
        <w:tc>
          <w:tcPr>
            <w:tcW w:w="2070" w:type="dxa"/>
            <w:vMerge/>
          </w:tcPr>
          <w:p w14:paraId="3B8D85DD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3F554AEC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46281F31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0C418461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D34A4C" w:rsidRPr="00225EF9" w14:paraId="20DC51B4" w14:textId="77777777" w:rsidTr="00D04ACC">
        <w:trPr>
          <w:trHeight w:val="305"/>
        </w:trPr>
        <w:tc>
          <w:tcPr>
            <w:tcW w:w="666" w:type="dxa"/>
            <w:noWrap/>
          </w:tcPr>
          <w:p w14:paraId="787512AD" w14:textId="77777777" w:rsidR="00D34A4C" w:rsidRPr="00225EF9" w:rsidRDefault="00D34A4C" w:rsidP="00D34A4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5A6D62" w14:textId="6D5BEEC8" w:rsidR="00D34A4C" w:rsidRPr="00225EF9" w:rsidRDefault="00D34A4C" w:rsidP="00D34A4C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23303B" w14:textId="7AE46471" w:rsidR="00D34A4C" w:rsidRPr="00225EF9" w:rsidRDefault="00D34A4C" w:rsidP="00D34A4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Explain drywall installation on metal stud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FE02EE" w14:textId="6EB4715F" w:rsidR="00D34A4C" w:rsidRPr="00225EF9" w:rsidRDefault="00D34A4C" w:rsidP="00D34A4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0, 8.2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RI.1.A, RI.3.D, 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SL.1.A&amp;C</w:t>
            </w:r>
          </w:p>
        </w:tc>
        <w:tc>
          <w:tcPr>
            <w:tcW w:w="2070" w:type="dxa"/>
            <w:vMerge/>
          </w:tcPr>
          <w:p w14:paraId="29C3207B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3DC1D51E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5019AFD9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047BEA68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D34A4C" w:rsidRPr="00225EF9" w14:paraId="718AF4DC" w14:textId="77777777" w:rsidTr="00D04ACC">
        <w:trPr>
          <w:trHeight w:val="305"/>
        </w:trPr>
        <w:tc>
          <w:tcPr>
            <w:tcW w:w="666" w:type="dxa"/>
            <w:noWrap/>
          </w:tcPr>
          <w:p w14:paraId="3F372987" w14:textId="77777777" w:rsidR="00D34A4C" w:rsidRPr="00225EF9" w:rsidRDefault="00D34A4C" w:rsidP="00D34A4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40F04B" w14:textId="1AF084E2" w:rsidR="00D34A4C" w:rsidRPr="00225EF9" w:rsidRDefault="00D34A4C" w:rsidP="00D34A4C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4F3554" w14:textId="18269996" w:rsidR="00D34A4C" w:rsidRPr="00225EF9" w:rsidRDefault="00D34A4C" w:rsidP="00D34A4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Explain how soundproofing or fire rating is achieved in drywall installation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BDA751" w14:textId="6F769597" w:rsidR="00D34A4C" w:rsidRPr="00225EF9" w:rsidRDefault="00D34A4C" w:rsidP="00D34A4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0, 6.7, 8.1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RI.1.A, RI.3.D, 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SL.1.A&amp;C</w:t>
            </w:r>
          </w:p>
        </w:tc>
        <w:tc>
          <w:tcPr>
            <w:tcW w:w="2070" w:type="dxa"/>
            <w:vMerge/>
          </w:tcPr>
          <w:p w14:paraId="4BC8930F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68BE8EF9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17FCF34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4F3CFB8B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D34A4C" w:rsidRPr="00225EF9" w14:paraId="3237051A" w14:textId="77777777" w:rsidTr="00D04ACC">
        <w:trPr>
          <w:trHeight w:val="305"/>
        </w:trPr>
        <w:tc>
          <w:tcPr>
            <w:tcW w:w="666" w:type="dxa"/>
            <w:noWrap/>
          </w:tcPr>
          <w:p w14:paraId="7AE0954D" w14:textId="77777777" w:rsidR="00D34A4C" w:rsidRPr="00225EF9" w:rsidRDefault="00D34A4C" w:rsidP="00D34A4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CCB512" w14:textId="4D8E22E2" w:rsidR="00D34A4C" w:rsidRPr="00225EF9" w:rsidRDefault="00D34A4C" w:rsidP="00D34A4C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7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4B1E07" w14:textId="60DD1DA1" w:rsidR="00D34A4C" w:rsidRPr="00225EF9" w:rsidRDefault="00D34A4C" w:rsidP="00D34A4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dentify the materials used in drywall finishing and state the purpose or use of each type of material, including: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br/>
              <w:t>A. Compounds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br/>
              <w:t>B. Joint reinforcing tapes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br/>
              <w:t>C. Trim material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br/>
              <w:t>D. Textures and coating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CBA5A5" w14:textId="78B29145" w:rsidR="00D34A4C" w:rsidRPr="00225EF9" w:rsidRDefault="00D34A4C" w:rsidP="00D34A4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0, 8.3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1.A-D, RI.3.D</w:t>
            </w:r>
          </w:p>
        </w:tc>
        <w:tc>
          <w:tcPr>
            <w:tcW w:w="2070" w:type="dxa"/>
            <w:vMerge/>
          </w:tcPr>
          <w:p w14:paraId="779E8022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16A68659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0D7CD0B0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085EA6F0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D34A4C" w:rsidRPr="00225EF9" w14:paraId="1FEF469B" w14:textId="77777777" w:rsidTr="00D04ACC">
        <w:trPr>
          <w:trHeight w:val="305"/>
        </w:trPr>
        <w:tc>
          <w:tcPr>
            <w:tcW w:w="666" w:type="dxa"/>
            <w:noWrap/>
          </w:tcPr>
          <w:p w14:paraId="03CB8DF7" w14:textId="77777777" w:rsidR="00D34A4C" w:rsidRPr="00225EF9" w:rsidRDefault="00D34A4C" w:rsidP="00D34A4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11F634" w14:textId="645E170A" w:rsidR="00D34A4C" w:rsidRPr="00225EF9" w:rsidRDefault="00D34A4C" w:rsidP="00D34A4C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8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1EE894" w14:textId="08A6BCF1" w:rsidR="00D34A4C" w:rsidRPr="00225EF9" w:rsidRDefault="00D34A4C" w:rsidP="00D34A4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Properly finish drywall using hand tools and recognize various types of problems that occur in drywall finishe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CD5EBD" w14:textId="2FE2523A" w:rsidR="00D34A4C" w:rsidRPr="00225EF9" w:rsidRDefault="00D34A4C" w:rsidP="00D34A4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0, 4.2, 8.3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1.A-D, RI.3.D</w:t>
            </w:r>
          </w:p>
        </w:tc>
        <w:tc>
          <w:tcPr>
            <w:tcW w:w="2070" w:type="dxa"/>
            <w:vMerge/>
          </w:tcPr>
          <w:p w14:paraId="58B864DB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35020A7D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2A592A97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39C399C7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D34A4C" w:rsidRPr="00225EF9" w14:paraId="5749A86E" w14:textId="77777777" w:rsidTr="00D04ACC">
        <w:trPr>
          <w:trHeight w:val="305"/>
        </w:trPr>
        <w:tc>
          <w:tcPr>
            <w:tcW w:w="666" w:type="dxa"/>
            <w:noWrap/>
          </w:tcPr>
          <w:p w14:paraId="7F7F01E3" w14:textId="77777777" w:rsidR="00D34A4C" w:rsidRPr="00225EF9" w:rsidRDefault="00D34A4C" w:rsidP="00D34A4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7852AE" w14:textId="64515285" w:rsidR="00D34A4C" w:rsidRPr="00225EF9" w:rsidRDefault="00D34A4C" w:rsidP="00D34A4C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9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08C8BC" w14:textId="1ED7B107" w:rsidR="00D34A4C" w:rsidRPr="00225EF9" w:rsidRDefault="00D34A4C" w:rsidP="00D34A4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Patch damaged drywall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09A0E0" w14:textId="022E3B26" w:rsidR="00D34A4C" w:rsidRPr="00225EF9" w:rsidRDefault="00D34A4C" w:rsidP="00D34A4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0, 8.2, 8.3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GM</w:t>
            </w:r>
          </w:p>
        </w:tc>
        <w:tc>
          <w:tcPr>
            <w:tcW w:w="2070" w:type="dxa"/>
            <w:vMerge/>
          </w:tcPr>
          <w:p w14:paraId="216D7D48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006BE6B6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467E8665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EF6A5F5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D34A4C" w:rsidRPr="00225EF9" w14:paraId="30D5F35C" w14:textId="77777777" w:rsidTr="00D04ACC">
        <w:trPr>
          <w:trHeight w:val="305"/>
        </w:trPr>
        <w:tc>
          <w:tcPr>
            <w:tcW w:w="666" w:type="dxa"/>
            <w:noWrap/>
          </w:tcPr>
          <w:p w14:paraId="3FCF6AB0" w14:textId="77777777" w:rsidR="00D34A4C" w:rsidRPr="00225EF9" w:rsidRDefault="00D34A4C" w:rsidP="00D34A4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3CBCE7" w14:textId="0128413D" w:rsidR="00D34A4C" w:rsidRPr="00225EF9" w:rsidRDefault="00D34A4C" w:rsidP="00D34A4C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27B107" w14:textId="005B69ED" w:rsidR="00D34A4C" w:rsidRPr="00225EF9" w:rsidRDefault="00D34A4C" w:rsidP="00D34A4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Estimate material quantities for a drywall installation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BF1B7B" w14:textId="06D97445" w:rsidR="00D34A4C" w:rsidRPr="00225EF9" w:rsidRDefault="00D34A4C" w:rsidP="00D34A4C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2.5, 2.6, 2.10, 2.11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NS, RA, GM, A1.NQ.B, G.CO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lastRenderedPageBreak/>
              <w:t>G.SRT, G.GPE.B.5-6, G.GMD.B, G.MG.A</w:t>
            </w:r>
          </w:p>
        </w:tc>
        <w:tc>
          <w:tcPr>
            <w:tcW w:w="2070" w:type="dxa"/>
            <w:vMerge/>
          </w:tcPr>
          <w:p w14:paraId="738E1187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2C434BB3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2CBBDBFC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3DF310BD" w14:textId="77777777" w:rsidR="00D34A4C" w:rsidRPr="00225EF9" w:rsidRDefault="00D34A4C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D34A4C" w:rsidRPr="00225EF9" w14:paraId="75C18D58" w14:textId="77777777" w:rsidTr="00056523">
        <w:trPr>
          <w:cantSplit/>
          <w:trHeight w:val="432"/>
        </w:trPr>
        <w:tc>
          <w:tcPr>
            <w:tcW w:w="14305" w:type="dxa"/>
            <w:gridSpan w:val="8"/>
            <w:shd w:val="clear" w:color="auto" w:fill="CCCCFF"/>
            <w:vAlign w:val="center"/>
          </w:tcPr>
          <w:p w14:paraId="67B71585" w14:textId="7478BCDC" w:rsidR="00D34A4C" w:rsidRPr="00225EF9" w:rsidRDefault="00D34A4C" w:rsidP="00056523">
            <w:pPr>
              <w:pStyle w:val="Heading1"/>
              <w:ind w:left="342" w:hanging="360"/>
            </w:pPr>
            <w:r w:rsidRPr="00225EF9">
              <w:t>Interior Finish</w:t>
            </w:r>
          </w:p>
        </w:tc>
      </w:tr>
      <w:tr w:rsidR="00BB6929" w:rsidRPr="00225EF9" w14:paraId="13027CD8" w14:textId="77777777" w:rsidTr="00D04ACC">
        <w:trPr>
          <w:trHeight w:val="305"/>
        </w:trPr>
        <w:tc>
          <w:tcPr>
            <w:tcW w:w="666" w:type="dxa"/>
            <w:noWrap/>
          </w:tcPr>
          <w:p w14:paraId="38354C44" w14:textId="77777777" w:rsidR="00BB6929" w:rsidRPr="00225EF9" w:rsidRDefault="00BB6929" w:rsidP="00BB6929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BB9FA5" w14:textId="434F5991" w:rsidR="00BB6929" w:rsidRPr="00225EF9" w:rsidRDefault="00BB6929" w:rsidP="00BB6929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E88012" w14:textId="562BDA27" w:rsidR="00BB6929" w:rsidRPr="00225EF9" w:rsidRDefault="00BB6929" w:rsidP="00BB6929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dentify the different types of standard moldings and describe their uses.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85E137" w14:textId="52D59944" w:rsidR="00BB6929" w:rsidRPr="00225EF9" w:rsidRDefault="00BB6929" w:rsidP="00BB6929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0, 8.7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RI.1.A-D, RI.3.D, 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SL.1.A&amp;C</w:t>
            </w:r>
          </w:p>
        </w:tc>
        <w:tc>
          <w:tcPr>
            <w:tcW w:w="2070" w:type="dxa"/>
            <w:vMerge w:val="restart"/>
          </w:tcPr>
          <w:p w14:paraId="313F90DF" w14:textId="12E98765" w:rsidR="00B85197" w:rsidRPr="00B85197" w:rsidRDefault="00B85197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Workplace Skills:</w:t>
            </w:r>
          </w:p>
          <w:p w14:paraId="6EA58E8E" w14:textId="77777777" w:rsidR="00B85197" w:rsidRPr="00B85197" w:rsidRDefault="00B85197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- Decision Making</w:t>
            </w:r>
          </w:p>
          <w:p w14:paraId="605ACBBB" w14:textId="77777777" w:rsidR="00B85197" w:rsidRPr="00B85197" w:rsidRDefault="00B85197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- Planning, Organizing, &amp; Management</w:t>
            </w:r>
          </w:p>
          <w:p w14:paraId="16469F60" w14:textId="77777777" w:rsidR="00B85197" w:rsidRPr="00B85197" w:rsidRDefault="00B85197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2E5CE291" w14:textId="77777777" w:rsidR="00B85197" w:rsidRPr="00B85197" w:rsidRDefault="00B85197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Technical Skills:</w:t>
            </w:r>
          </w:p>
          <w:p w14:paraId="3C6CB376" w14:textId="77777777" w:rsidR="00B85197" w:rsidRPr="00B85197" w:rsidRDefault="00B85197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- Job-Specific Skills</w:t>
            </w:r>
          </w:p>
          <w:p w14:paraId="381E0167" w14:textId="22117606" w:rsidR="00BB6929" w:rsidRPr="00225EF9" w:rsidRDefault="00B85197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- Safety &amp; Health</w:t>
            </w:r>
          </w:p>
        </w:tc>
        <w:tc>
          <w:tcPr>
            <w:tcW w:w="1890" w:type="dxa"/>
            <w:vMerge w:val="restart"/>
          </w:tcPr>
          <w:p w14:paraId="3B4BAAC8" w14:textId="77777777" w:rsidR="00160D12" w:rsidRPr="00B85197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Year 1: Completion of OSHA 10</w:t>
            </w:r>
          </w:p>
          <w:p w14:paraId="60E387D5" w14:textId="77777777" w:rsidR="00160D12" w:rsidRPr="00B85197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13DED3AB" w14:textId="77777777" w:rsidR="00160D12" w:rsidRPr="00B85197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Year 1: Completion of Math for the Trades</w:t>
            </w:r>
          </w:p>
          <w:p w14:paraId="666B0011" w14:textId="77777777" w:rsidR="00160D12" w:rsidRPr="00B85197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7228A129" w14:textId="31EE67D0" w:rsidR="00BB6929" w:rsidRPr="00225EF9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Year 3: Project dependent</w:t>
            </w:r>
          </w:p>
        </w:tc>
        <w:tc>
          <w:tcPr>
            <w:tcW w:w="1800" w:type="dxa"/>
            <w:vMerge w:val="restart"/>
          </w:tcPr>
          <w:p w14:paraId="5CECA6C1" w14:textId="77777777" w:rsidR="00160D12" w:rsidRPr="00B85197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Career Safe OSHA 10 Modules 1-4, 7, 8, 10</w:t>
            </w:r>
          </w:p>
          <w:p w14:paraId="7DC626C1" w14:textId="77777777" w:rsidR="00160D12" w:rsidRPr="00B85197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35C9C8DA" w14:textId="77777777" w:rsidR="00160D12" w:rsidRPr="00B85197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CC: Project Bk. 3 Unit 1 Ch. 1-3, 5 &amp; Unit 13 Ch. 1 &amp; Unit 14 Ch. I &amp; 2</w:t>
            </w:r>
          </w:p>
          <w:p w14:paraId="192B2E16" w14:textId="77777777" w:rsidR="00160D12" w:rsidRPr="00B85197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2893C222" w14:textId="77777777" w:rsidR="00160D12" w:rsidRPr="00B85197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CC: Project Commercial Construction Bk. 3 Unit 7 Ch. 1-4, &amp; Unit 8 Ch. 1 &amp; 2</w:t>
            </w:r>
          </w:p>
          <w:p w14:paraId="478B5869" w14:textId="77777777" w:rsidR="00160D12" w:rsidRPr="00B85197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47CB879D" w14:textId="77777777" w:rsidR="00160D12" w:rsidRPr="00B85197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CC: Math for the Trades</w:t>
            </w:r>
          </w:p>
          <w:p w14:paraId="661E7936" w14:textId="77777777" w:rsidR="00160D12" w:rsidRPr="00B85197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Ch. 1-4, 5, 6</w:t>
            </w:r>
          </w:p>
          <w:p w14:paraId="3A1CEB07" w14:textId="77777777" w:rsidR="00160D12" w:rsidRPr="00B85197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0271404A" w14:textId="77777777" w:rsidR="00160D12" w:rsidRPr="00B85197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Discuss cabinet layout common door styles and hardware </w:t>
            </w:r>
          </w:p>
          <w:p w14:paraId="4DBC1B11" w14:textId="77777777" w:rsidR="00160D12" w:rsidRPr="00B85197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1BBB8C72" w14:textId="44674042" w:rsidR="00BB6929" w:rsidRPr="00225EF9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Demonstrate installation processes</w:t>
            </w:r>
          </w:p>
        </w:tc>
        <w:tc>
          <w:tcPr>
            <w:tcW w:w="1800" w:type="dxa"/>
            <w:vMerge w:val="restart"/>
          </w:tcPr>
          <w:p w14:paraId="72725DF9" w14:textId="77777777" w:rsidR="00160D12" w:rsidRPr="00B85197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OSHA 10 Assessment</w:t>
            </w:r>
          </w:p>
          <w:p w14:paraId="288C0D26" w14:textId="77777777" w:rsidR="00160D12" w:rsidRPr="00B85197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1FE12FAB" w14:textId="77777777" w:rsidR="00160D12" w:rsidRPr="00B85197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Completed projects from CC: Project Bk. 3</w:t>
            </w:r>
          </w:p>
          <w:p w14:paraId="1CEE63D4" w14:textId="77777777" w:rsidR="00160D12" w:rsidRPr="00B85197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0507B048" w14:textId="0078720B" w:rsidR="00BB6929" w:rsidRPr="00225EF9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CC: TSA/ IRC Assessment</w:t>
            </w:r>
          </w:p>
        </w:tc>
      </w:tr>
      <w:tr w:rsidR="00BB6929" w:rsidRPr="00225EF9" w14:paraId="52075FD9" w14:textId="77777777" w:rsidTr="00D04ACC">
        <w:trPr>
          <w:trHeight w:val="305"/>
        </w:trPr>
        <w:tc>
          <w:tcPr>
            <w:tcW w:w="666" w:type="dxa"/>
            <w:noWrap/>
          </w:tcPr>
          <w:p w14:paraId="23D619A7" w14:textId="77777777" w:rsidR="00BB6929" w:rsidRPr="00225EF9" w:rsidRDefault="00BB6929" w:rsidP="00BB6929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A2E133" w14:textId="68CE8DED" w:rsidR="00BB6929" w:rsidRPr="00225EF9" w:rsidRDefault="00BB6929" w:rsidP="00BB6929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A650F1" w14:textId="5727B19C" w:rsidR="00BB6929" w:rsidRPr="00225EF9" w:rsidRDefault="00BB6929" w:rsidP="00BB6929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Make square and miter cuts using a power miter saw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7C3192" w14:textId="418F3EB1" w:rsidR="00BB6929" w:rsidRPr="00225EF9" w:rsidRDefault="00BB6929" w:rsidP="00BB6929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2, 1.3, 1.5, 1.10, 4.1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GM.B &amp; C, GM.B</w:t>
            </w:r>
          </w:p>
        </w:tc>
        <w:tc>
          <w:tcPr>
            <w:tcW w:w="2070" w:type="dxa"/>
            <w:vMerge/>
          </w:tcPr>
          <w:p w14:paraId="2086B057" w14:textId="77777777" w:rsidR="00BB6929" w:rsidRPr="00225EF9" w:rsidRDefault="00BB6929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6A27CEA6" w14:textId="77777777" w:rsidR="00BB6929" w:rsidRPr="00225EF9" w:rsidRDefault="00BB6929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142F965E" w14:textId="77777777" w:rsidR="00BB6929" w:rsidRPr="00225EF9" w:rsidRDefault="00BB6929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00A84262" w14:textId="77777777" w:rsidR="00BB6929" w:rsidRPr="00225EF9" w:rsidRDefault="00BB6929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B6929" w:rsidRPr="00225EF9" w14:paraId="21539BA0" w14:textId="77777777" w:rsidTr="00D04ACC">
        <w:trPr>
          <w:trHeight w:val="305"/>
        </w:trPr>
        <w:tc>
          <w:tcPr>
            <w:tcW w:w="666" w:type="dxa"/>
            <w:noWrap/>
          </w:tcPr>
          <w:p w14:paraId="7FF4F526" w14:textId="77777777" w:rsidR="00BB6929" w:rsidRPr="00225EF9" w:rsidRDefault="00BB6929" w:rsidP="00BB6929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6DBEFE" w14:textId="25548064" w:rsidR="00BB6929" w:rsidRPr="00225EF9" w:rsidRDefault="00BB6929" w:rsidP="00BB6929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4510C8" w14:textId="35CE3679" w:rsidR="00BB6929" w:rsidRPr="00225EF9" w:rsidRDefault="00BB6929" w:rsidP="00BB6929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Make coped joint cuts using a coping saw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A1A1E5" w14:textId="4E8451BD" w:rsidR="00BB6929" w:rsidRPr="00225EF9" w:rsidRDefault="00BB6929" w:rsidP="00BB6929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2, 1.3, 1.5, 1.10, 4.1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G.CO, G.GMD.B</w:t>
            </w:r>
          </w:p>
        </w:tc>
        <w:tc>
          <w:tcPr>
            <w:tcW w:w="2070" w:type="dxa"/>
            <w:vMerge/>
          </w:tcPr>
          <w:p w14:paraId="6BCCB4D7" w14:textId="77777777" w:rsidR="00BB6929" w:rsidRPr="00225EF9" w:rsidRDefault="00BB6929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2742969D" w14:textId="77777777" w:rsidR="00BB6929" w:rsidRPr="00225EF9" w:rsidRDefault="00BB6929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4098DE46" w14:textId="77777777" w:rsidR="00BB6929" w:rsidRPr="00225EF9" w:rsidRDefault="00BB6929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43940A15" w14:textId="77777777" w:rsidR="00BB6929" w:rsidRPr="00225EF9" w:rsidRDefault="00BB6929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B6929" w:rsidRPr="00225EF9" w14:paraId="01CFA501" w14:textId="77777777" w:rsidTr="00D04ACC">
        <w:trPr>
          <w:trHeight w:val="305"/>
        </w:trPr>
        <w:tc>
          <w:tcPr>
            <w:tcW w:w="666" w:type="dxa"/>
            <w:noWrap/>
          </w:tcPr>
          <w:p w14:paraId="1F86145B" w14:textId="77777777" w:rsidR="00BB6929" w:rsidRPr="00225EF9" w:rsidRDefault="00BB6929" w:rsidP="00BB6929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C7A89E" w14:textId="552FFBE2" w:rsidR="00BB6929" w:rsidRPr="00225EF9" w:rsidRDefault="00BB6929" w:rsidP="00BB6929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9CB322" w14:textId="2CDEFCAC" w:rsidR="00BB6929" w:rsidRPr="00225EF9" w:rsidRDefault="00BB6929" w:rsidP="00BB6929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Select and properly use fasteners to install trim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90CB09" w14:textId="5B6FE81C" w:rsidR="00BB6929" w:rsidRPr="00225EF9" w:rsidRDefault="00BB6929" w:rsidP="00BB6929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2, 1.3, 1.5, 1.10, 3.5, 4.1, 4.5, 8.7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NS, GM.B, A1.NQ.B</w:t>
            </w:r>
          </w:p>
        </w:tc>
        <w:tc>
          <w:tcPr>
            <w:tcW w:w="2070" w:type="dxa"/>
            <w:vMerge/>
          </w:tcPr>
          <w:p w14:paraId="4AC9EE23" w14:textId="77777777" w:rsidR="00BB6929" w:rsidRPr="00225EF9" w:rsidRDefault="00BB6929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3FC194B3" w14:textId="77777777" w:rsidR="00BB6929" w:rsidRPr="00225EF9" w:rsidRDefault="00BB6929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007264A8" w14:textId="77777777" w:rsidR="00BB6929" w:rsidRPr="00225EF9" w:rsidRDefault="00BB6929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3F8C3B67" w14:textId="77777777" w:rsidR="00BB6929" w:rsidRPr="00225EF9" w:rsidRDefault="00BB6929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B6929" w:rsidRPr="00225EF9" w14:paraId="5E07FD5B" w14:textId="77777777" w:rsidTr="00D04ACC">
        <w:trPr>
          <w:trHeight w:val="305"/>
        </w:trPr>
        <w:tc>
          <w:tcPr>
            <w:tcW w:w="666" w:type="dxa"/>
            <w:noWrap/>
          </w:tcPr>
          <w:p w14:paraId="15F9DA5A" w14:textId="77777777" w:rsidR="00BB6929" w:rsidRPr="00225EF9" w:rsidRDefault="00BB6929" w:rsidP="00BB6929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3A7103" w14:textId="0FEAC164" w:rsidR="00BB6929" w:rsidRPr="00225EF9" w:rsidRDefault="00BB6929" w:rsidP="00BB6929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0E410E" w14:textId="3C09E11C" w:rsidR="00BB6929" w:rsidRPr="00225EF9" w:rsidRDefault="00BB6929" w:rsidP="00BB6929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nstall interior trim, including: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br/>
              <w:t>A. Door trim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br/>
              <w:t>B. Window trim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br/>
              <w:t>C. Base trim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br/>
              <w:t>D. Ceiling trim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E27C11" w14:textId="620DD4F6" w:rsidR="00BB6929" w:rsidRPr="00225EF9" w:rsidRDefault="00BB6929" w:rsidP="00BB6929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2, 1.3, 1.5, 1.6, 1.10, 3.5, 4.1, 4.5, 8.7</w:t>
            </w:r>
          </w:p>
        </w:tc>
        <w:tc>
          <w:tcPr>
            <w:tcW w:w="2070" w:type="dxa"/>
            <w:vMerge/>
          </w:tcPr>
          <w:p w14:paraId="1ABE8B0B" w14:textId="77777777" w:rsidR="00BB6929" w:rsidRPr="00225EF9" w:rsidRDefault="00BB6929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1AE8E9EF" w14:textId="77777777" w:rsidR="00BB6929" w:rsidRPr="00225EF9" w:rsidRDefault="00BB6929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4632D7E" w14:textId="77777777" w:rsidR="00BB6929" w:rsidRPr="00225EF9" w:rsidRDefault="00BB6929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1BD53968" w14:textId="77777777" w:rsidR="00BB6929" w:rsidRPr="00225EF9" w:rsidRDefault="00BB6929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B6929" w:rsidRPr="00225EF9" w14:paraId="7419D559" w14:textId="77777777" w:rsidTr="00D04ACC">
        <w:trPr>
          <w:trHeight w:val="305"/>
        </w:trPr>
        <w:tc>
          <w:tcPr>
            <w:tcW w:w="666" w:type="dxa"/>
            <w:noWrap/>
          </w:tcPr>
          <w:p w14:paraId="738F7D33" w14:textId="77777777" w:rsidR="00BB6929" w:rsidRPr="00225EF9" w:rsidRDefault="00BB6929" w:rsidP="00BB6929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C2F201" w14:textId="47AFC52C" w:rsidR="00BB6929" w:rsidRPr="00225EF9" w:rsidRDefault="00BB6929" w:rsidP="00BB6929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CB0087" w14:textId="3D2C00BA" w:rsidR="00BB6929" w:rsidRPr="00225EF9" w:rsidRDefault="00BB6929" w:rsidP="00BB6929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Estimate the quantities of different trim materials required for selected room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E03805" w14:textId="79F7DF94" w:rsidR="00BB6929" w:rsidRPr="00225EF9" w:rsidRDefault="00BB6929" w:rsidP="00BB6929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2.5, 2.6, 2.10, 2.11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NS, RA.A-D, GM, A1.NQ.B, G.CO, G.SRT, G.GPE.B.5-6, G.GMD.B, G.MG.A</w:t>
            </w:r>
          </w:p>
        </w:tc>
        <w:tc>
          <w:tcPr>
            <w:tcW w:w="2070" w:type="dxa"/>
            <w:vMerge/>
          </w:tcPr>
          <w:p w14:paraId="65D2171E" w14:textId="77777777" w:rsidR="00BB6929" w:rsidRPr="00225EF9" w:rsidRDefault="00BB6929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47CDCB0A" w14:textId="77777777" w:rsidR="00BB6929" w:rsidRPr="00225EF9" w:rsidRDefault="00BB6929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3CF3231D" w14:textId="77777777" w:rsidR="00BB6929" w:rsidRPr="00225EF9" w:rsidRDefault="00BB6929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5696D943" w14:textId="77777777" w:rsidR="00BB6929" w:rsidRPr="00225EF9" w:rsidRDefault="00BB6929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B6929" w:rsidRPr="00225EF9" w14:paraId="6DF10304" w14:textId="77777777" w:rsidTr="00D04ACC">
        <w:trPr>
          <w:trHeight w:val="305"/>
        </w:trPr>
        <w:tc>
          <w:tcPr>
            <w:tcW w:w="666" w:type="dxa"/>
            <w:noWrap/>
          </w:tcPr>
          <w:p w14:paraId="1E1ABAC2" w14:textId="77777777" w:rsidR="00BB6929" w:rsidRPr="00225EF9" w:rsidRDefault="00BB6929" w:rsidP="00BB6929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7B6F09" w14:textId="0631F69B" w:rsidR="00BB6929" w:rsidRPr="00225EF9" w:rsidRDefault="00BB6929" w:rsidP="00BB6929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7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5F557B" w14:textId="45CE5C0B" w:rsidR="00BB6929" w:rsidRPr="00225EF9" w:rsidRDefault="00BB6929" w:rsidP="00BB6929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Explain the sizes and types of typical base and wall cabinet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5F25C7" w14:textId="503F5600" w:rsidR="00BB6929" w:rsidRPr="00225EF9" w:rsidRDefault="00BB6929" w:rsidP="00BB6929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0, 8.4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RI.1.A, RI.3.D, 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SL.1.A&amp;C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, G.GMD, G.MG</w:t>
            </w:r>
          </w:p>
        </w:tc>
        <w:tc>
          <w:tcPr>
            <w:tcW w:w="2070" w:type="dxa"/>
            <w:vMerge/>
          </w:tcPr>
          <w:p w14:paraId="253928D3" w14:textId="77777777" w:rsidR="00BB6929" w:rsidRPr="00225EF9" w:rsidRDefault="00BB6929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1CDFDEDA" w14:textId="77777777" w:rsidR="00BB6929" w:rsidRPr="00225EF9" w:rsidRDefault="00BB6929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53750D83" w14:textId="77777777" w:rsidR="00BB6929" w:rsidRPr="00225EF9" w:rsidRDefault="00BB6929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4C943CE5" w14:textId="77777777" w:rsidR="00BB6929" w:rsidRPr="00225EF9" w:rsidRDefault="00BB6929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B6929" w:rsidRPr="00225EF9" w14:paraId="31AFFFB7" w14:textId="77777777" w:rsidTr="00D04ACC">
        <w:trPr>
          <w:trHeight w:val="305"/>
        </w:trPr>
        <w:tc>
          <w:tcPr>
            <w:tcW w:w="666" w:type="dxa"/>
            <w:noWrap/>
          </w:tcPr>
          <w:p w14:paraId="520DAAE3" w14:textId="77777777" w:rsidR="00BB6929" w:rsidRPr="00225EF9" w:rsidRDefault="00BB6929" w:rsidP="00BB6929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6198CF" w14:textId="646834F6" w:rsidR="00BB6929" w:rsidRPr="00225EF9" w:rsidRDefault="00BB6929" w:rsidP="00BB6929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8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302EF1" w14:textId="465D383C" w:rsidR="00BB6929" w:rsidRPr="00225EF9" w:rsidRDefault="00BB6929" w:rsidP="00BB6929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dentify cabinet components and hardware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describe their purpose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85A332" w14:textId="070C0E79" w:rsidR="00BB6929" w:rsidRPr="00225EF9" w:rsidRDefault="00BB6929" w:rsidP="00BB6929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0, 8.4, 8.8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1.A-D, RI.3.D</w:t>
            </w:r>
          </w:p>
        </w:tc>
        <w:tc>
          <w:tcPr>
            <w:tcW w:w="2070" w:type="dxa"/>
            <w:vMerge/>
          </w:tcPr>
          <w:p w14:paraId="50D2B896" w14:textId="77777777" w:rsidR="00BB6929" w:rsidRPr="00225EF9" w:rsidRDefault="00BB6929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3F004369" w14:textId="77777777" w:rsidR="00BB6929" w:rsidRPr="00225EF9" w:rsidRDefault="00BB6929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0826E2B9" w14:textId="77777777" w:rsidR="00BB6929" w:rsidRPr="00225EF9" w:rsidRDefault="00BB6929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56D482EF" w14:textId="77777777" w:rsidR="00BB6929" w:rsidRPr="00225EF9" w:rsidRDefault="00BB6929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B6929" w:rsidRPr="00225EF9" w14:paraId="1E87434F" w14:textId="77777777" w:rsidTr="00D04ACC">
        <w:trPr>
          <w:trHeight w:val="305"/>
        </w:trPr>
        <w:tc>
          <w:tcPr>
            <w:tcW w:w="666" w:type="dxa"/>
            <w:noWrap/>
          </w:tcPr>
          <w:p w14:paraId="47F1D0BE" w14:textId="77777777" w:rsidR="00BB6929" w:rsidRPr="00225EF9" w:rsidRDefault="00BB6929" w:rsidP="00BB6929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E1EAE2" w14:textId="674C70C8" w:rsidR="00BB6929" w:rsidRPr="00225EF9" w:rsidRDefault="00BB6929" w:rsidP="00BB6929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9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FC9C1E" w14:textId="7A8FA077" w:rsidR="00BB6929" w:rsidRPr="00225EF9" w:rsidRDefault="00BB6929" w:rsidP="00BB6929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Lay out factory-made cabinets, countertops, and backsplashe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FE17B2" w14:textId="682C5079" w:rsidR="00BB6929" w:rsidRPr="00225EF9" w:rsidRDefault="00BB6929" w:rsidP="00BB6929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0, 3.1, 8.5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A1.NQ.B, G.GMD, G.MG</w:t>
            </w:r>
          </w:p>
        </w:tc>
        <w:tc>
          <w:tcPr>
            <w:tcW w:w="2070" w:type="dxa"/>
            <w:vMerge/>
          </w:tcPr>
          <w:p w14:paraId="36DFD79D" w14:textId="77777777" w:rsidR="00BB6929" w:rsidRPr="00225EF9" w:rsidRDefault="00BB6929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445F749B" w14:textId="77777777" w:rsidR="00BB6929" w:rsidRPr="00225EF9" w:rsidRDefault="00BB6929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1D093E98" w14:textId="77777777" w:rsidR="00BB6929" w:rsidRPr="00225EF9" w:rsidRDefault="00BB6929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06B3105C" w14:textId="77777777" w:rsidR="00BB6929" w:rsidRPr="00225EF9" w:rsidRDefault="00BB6929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B6929" w:rsidRPr="00225EF9" w14:paraId="208D7445" w14:textId="77777777" w:rsidTr="00D04ACC">
        <w:trPr>
          <w:trHeight w:val="305"/>
        </w:trPr>
        <w:tc>
          <w:tcPr>
            <w:tcW w:w="666" w:type="dxa"/>
            <w:noWrap/>
          </w:tcPr>
          <w:p w14:paraId="617C3745" w14:textId="77777777" w:rsidR="00BB6929" w:rsidRPr="00225EF9" w:rsidRDefault="00BB6929" w:rsidP="00BB6929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6132DF" w14:textId="29A03A01" w:rsidR="00BB6929" w:rsidRPr="00225EF9" w:rsidRDefault="00BB6929" w:rsidP="00BB6929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E988ED" w14:textId="02DE1102" w:rsidR="00BB6929" w:rsidRPr="00225EF9" w:rsidRDefault="00BB6929" w:rsidP="00BB6929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Explain the installation of an island base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36C5F1" w14:textId="4249CE9B" w:rsidR="00BB6929" w:rsidRPr="00225EF9" w:rsidRDefault="00BB6929" w:rsidP="00BB6929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0, 8.5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RI.1.A, RI.3.D, 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SL.1.A&amp;C</w:t>
            </w:r>
          </w:p>
        </w:tc>
        <w:tc>
          <w:tcPr>
            <w:tcW w:w="2070" w:type="dxa"/>
            <w:vMerge/>
          </w:tcPr>
          <w:p w14:paraId="4E5459DC" w14:textId="77777777" w:rsidR="00BB6929" w:rsidRPr="00225EF9" w:rsidRDefault="00BB6929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15082650" w14:textId="77777777" w:rsidR="00BB6929" w:rsidRPr="00225EF9" w:rsidRDefault="00BB6929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4B29949" w14:textId="77777777" w:rsidR="00BB6929" w:rsidRPr="00225EF9" w:rsidRDefault="00BB6929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02AF77A4" w14:textId="77777777" w:rsidR="00BB6929" w:rsidRPr="00225EF9" w:rsidRDefault="00BB6929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B6929" w:rsidRPr="00225EF9" w14:paraId="155A8D6F" w14:textId="77777777" w:rsidTr="00D04ACC">
        <w:trPr>
          <w:trHeight w:val="305"/>
        </w:trPr>
        <w:tc>
          <w:tcPr>
            <w:tcW w:w="666" w:type="dxa"/>
            <w:noWrap/>
          </w:tcPr>
          <w:p w14:paraId="6DB23C8E" w14:textId="77777777" w:rsidR="00BB6929" w:rsidRPr="00225EF9" w:rsidRDefault="00BB6929" w:rsidP="00BB6929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C9FAFC" w14:textId="3E069D74" w:rsidR="00BB6929" w:rsidRPr="00225EF9" w:rsidRDefault="00BB6929" w:rsidP="00BB6929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AE88DE" w14:textId="1ED34A60" w:rsidR="00BB6929" w:rsidRPr="00225EF9" w:rsidRDefault="00BB6929" w:rsidP="00BB6929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Explain the process for laying out the drop ceiling grid and installing ceiling tile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C54EAB" w14:textId="0E81B638" w:rsidR="00BB6929" w:rsidRPr="00225EF9" w:rsidRDefault="00BB6929" w:rsidP="00BB6929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0, 4.6, 8.10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RI.1.A, RI.3.D, 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SL.1.A&amp;C</w:t>
            </w:r>
          </w:p>
        </w:tc>
        <w:tc>
          <w:tcPr>
            <w:tcW w:w="2070" w:type="dxa"/>
            <w:vMerge/>
          </w:tcPr>
          <w:p w14:paraId="4A67BB6E" w14:textId="77777777" w:rsidR="00BB6929" w:rsidRPr="00225EF9" w:rsidRDefault="00BB6929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088E457A" w14:textId="77777777" w:rsidR="00BB6929" w:rsidRPr="00225EF9" w:rsidRDefault="00BB6929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550C1CFB" w14:textId="77777777" w:rsidR="00BB6929" w:rsidRPr="00225EF9" w:rsidRDefault="00BB6929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4CC0A3D9" w14:textId="77777777" w:rsidR="00BB6929" w:rsidRPr="00225EF9" w:rsidRDefault="00BB6929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B6929" w:rsidRPr="00225EF9" w14:paraId="65701741" w14:textId="77777777" w:rsidTr="00D04ACC">
        <w:trPr>
          <w:trHeight w:val="305"/>
        </w:trPr>
        <w:tc>
          <w:tcPr>
            <w:tcW w:w="666" w:type="dxa"/>
            <w:noWrap/>
          </w:tcPr>
          <w:p w14:paraId="4DF08762" w14:textId="77777777" w:rsidR="00BB6929" w:rsidRPr="00225EF9" w:rsidRDefault="00BB6929" w:rsidP="00BB6929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868CF3" w14:textId="65B5CD13" w:rsidR="00BB6929" w:rsidRPr="00225EF9" w:rsidRDefault="00BB6929" w:rsidP="00BB6929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2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DA11A9" w14:textId="0A893B1B" w:rsidR="00BB6929" w:rsidRPr="00225EF9" w:rsidRDefault="00BB6929" w:rsidP="00BB6929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Explain different types of finished floor products and their installation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E42987" w14:textId="06417646" w:rsidR="00BB6929" w:rsidRPr="00225EF9" w:rsidRDefault="00BB6929" w:rsidP="00BB6929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0, 8.9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RI.1.A, RI.3.D, 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SL.1.A&amp;C</w:t>
            </w:r>
          </w:p>
        </w:tc>
        <w:tc>
          <w:tcPr>
            <w:tcW w:w="2070" w:type="dxa"/>
            <w:vMerge/>
          </w:tcPr>
          <w:p w14:paraId="731A1587" w14:textId="77777777" w:rsidR="00BB6929" w:rsidRPr="00225EF9" w:rsidRDefault="00BB6929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4AB8D50D" w14:textId="77777777" w:rsidR="00BB6929" w:rsidRPr="00225EF9" w:rsidRDefault="00BB6929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2FD23B0D" w14:textId="77777777" w:rsidR="00BB6929" w:rsidRPr="00225EF9" w:rsidRDefault="00BB6929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2F3027B5" w14:textId="77777777" w:rsidR="00BB6929" w:rsidRPr="00225EF9" w:rsidRDefault="00BB6929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B6929" w:rsidRPr="00225EF9" w14:paraId="4B67F608" w14:textId="77777777" w:rsidTr="00056523">
        <w:trPr>
          <w:cantSplit/>
          <w:trHeight w:val="432"/>
        </w:trPr>
        <w:tc>
          <w:tcPr>
            <w:tcW w:w="14305" w:type="dxa"/>
            <w:gridSpan w:val="8"/>
            <w:shd w:val="clear" w:color="auto" w:fill="CCCCFF"/>
            <w:vAlign w:val="center"/>
          </w:tcPr>
          <w:p w14:paraId="4F4955A8" w14:textId="10810C2C" w:rsidR="00BB6929" w:rsidRPr="00225EF9" w:rsidRDefault="00BB6929" w:rsidP="00056523">
            <w:pPr>
              <w:pStyle w:val="Heading1"/>
              <w:ind w:left="342" w:hanging="360"/>
            </w:pPr>
            <w:r w:rsidRPr="00225EF9">
              <w:t>Construction Technologies</w:t>
            </w:r>
          </w:p>
        </w:tc>
      </w:tr>
      <w:tr w:rsidR="007943E5" w:rsidRPr="00225EF9" w14:paraId="13E3B554" w14:textId="77777777" w:rsidTr="00D04ACC">
        <w:trPr>
          <w:trHeight w:val="305"/>
        </w:trPr>
        <w:tc>
          <w:tcPr>
            <w:tcW w:w="666" w:type="dxa"/>
            <w:noWrap/>
          </w:tcPr>
          <w:p w14:paraId="349E7967" w14:textId="77777777" w:rsidR="007943E5" w:rsidRPr="00225EF9" w:rsidRDefault="007943E5" w:rsidP="007943E5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A42FDF" w14:textId="6D784D7B" w:rsidR="007943E5" w:rsidRPr="00225EF9" w:rsidRDefault="007943E5" w:rsidP="007943E5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br/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CD547B" w14:textId="3B41565A" w:rsidR="007943E5" w:rsidRPr="00225EF9" w:rsidRDefault="007943E5" w:rsidP="007943E5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Identify and explain the uses of new construction technologies.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2EBDB0" w14:textId="2A1A7925" w:rsidR="007943E5" w:rsidRPr="00225EF9" w:rsidRDefault="007943E5" w:rsidP="007943E5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0, 4.6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RI.1.A-D, RI.3.D</w:t>
            </w:r>
          </w:p>
        </w:tc>
        <w:tc>
          <w:tcPr>
            <w:tcW w:w="2070" w:type="dxa"/>
            <w:vMerge w:val="restart"/>
          </w:tcPr>
          <w:p w14:paraId="158A1C97" w14:textId="4B03DEF0" w:rsidR="00B85197" w:rsidRPr="00B85197" w:rsidRDefault="00B85197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Workplace Skills:</w:t>
            </w:r>
          </w:p>
          <w:p w14:paraId="6E778D11" w14:textId="77777777" w:rsidR="00B85197" w:rsidRPr="00B85197" w:rsidRDefault="00B85197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- Planning, Organizing, &amp; Management</w:t>
            </w:r>
          </w:p>
          <w:p w14:paraId="7B6BB890" w14:textId="77777777" w:rsidR="00B85197" w:rsidRPr="00B85197" w:rsidRDefault="00B85197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6E946206" w14:textId="77777777" w:rsidR="00B85197" w:rsidRPr="00B85197" w:rsidRDefault="00B85197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Technical Skills:</w:t>
            </w:r>
          </w:p>
          <w:p w14:paraId="4D8167CE" w14:textId="77777777" w:rsidR="00B85197" w:rsidRPr="00B85197" w:rsidRDefault="00B85197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- Computer &amp; Technology Literacy</w:t>
            </w:r>
          </w:p>
          <w:p w14:paraId="78782BC4" w14:textId="7233DF21" w:rsidR="00160D12" w:rsidRPr="00225EF9" w:rsidRDefault="00B85197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- Professional Development</w:t>
            </w:r>
          </w:p>
          <w:p w14:paraId="4F2FDBF5" w14:textId="6A5E419C" w:rsidR="007943E5" w:rsidRPr="00225EF9" w:rsidRDefault="007943E5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 w:val="restart"/>
          </w:tcPr>
          <w:p w14:paraId="5E9DF90C" w14:textId="77777777" w:rsidR="00160D12" w:rsidRPr="00B85197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Year 1: Exploration</w:t>
            </w:r>
          </w:p>
          <w:p w14:paraId="6D68198C" w14:textId="77777777" w:rsidR="00160D12" w:rsidRPr="00B85197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7A1629BB" w14:textId="4DA91382" w:rsidR="007943E5" w:rsidRPr="00225EF9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Years 2 &amp; 3: Application</w:t>
            </w:r>
          </w:p>
        </w:tc>
        <w:tc>
          <w:tcPr>
            <w:tcW w:w="1800" w:type="dxa"/>
            <w:vMerge w:val="restart"/>
          </w:tcPr>
          <w:p w14:paraId="2C2A72A7" w14:textId="77777777" w:rsidR="00160D12" w:rsidRPr="00B85197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CC: Project Bk. 3 Unit 2 Ch. 1 &amp; 2</w:t>
            </w:r>
          </w:p>
          <w:p w14:paraId="737D414A" w14:textId="77777777" w:rsidR="00160D12" w:rsidRPr="00B85197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273E9ECF" w14:textId="77777777" w:rsidR="00160D12" w:rsidRPr="00B85197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Research VCM as an occupation</w:t>
            </w:r>
          </w:p>
          <w:p w14:paraId="285F2678" w14:textId="77777777" w:rsidR="00160D12" w:rsidRPr="00B85197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3F4BE212" w14:textId="65539711" w:rsidR="007943E5" w:rsidRPr="00225EF9" w:rsidRDefault="00160D12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Model and/or discuss emerging technologies in construction including but not limited to lasers, drones, LiDAR, BIM platforms, and AI</w:t>
            </w:r>
          </w:p>
        </w:tc>
        <w:tc>
          <w:tcPr>
            <w:tcW w:w="1800" w:type="dxa"/>
            <w:vMerge w:val="restart"/>
          </w:tcPr>
          <w:p w14:paraId="5D2C9F2F" w14:textId="3843DE07" w:rsidR="007943E5" w:rsidRPr="00225EF9" w:rsidRDefault="00160D12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CC: TSA/ IRC Assessment</w:t>
            </w:r>
          </w:p>
        </w:tc>
      </w:tr>
      <w:tr w:rsidR="007943E5" w:rsidRPr="00225EF9" w14:paraId="32371E58" w14:textId="77777777" w:rsidTr="00D04ACC">
        <w:trPr>
          <w:trHeight w:val="305"/>
        </w:trPr>
        <w:tc>
          <w:tcPr>
            <w:tcW w:w="666" w:type="dxa"/>
            <w:noWrap/>
          </w:tcPr>
          <w:p w14:paraId="21B01688" w14:textId="77777777" w:rsidR="007943E5" w:rsidRPr="00225EF9" w:rsidRDefault="007943E5" w:rsidP="007943E5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5D3007" w14:textId="754AD213" w:rsidR="007943E5" w:rsidRPr="00225EF9" w:rsidRDefault="007943E5" w:rsidP="007943E5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086777" w14:textId="463BB57A" w:rsidR="007943E5" w:rsidRPr="00225EF9" w:rsidRDefault="007943E5" w:rsidP="007943E5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Describe virtual models and their function as related to construction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7621DC" w14:textId="14900CE1" w:rsidR="007943E5" w:rsidRPr="00225EF9" w:rsidRDefault="007943E5" w:rsidP="007943E5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0, 4.6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RI.1, RI.3.D, SL.1, </w:t>
            </w:r>
            <w:r w:rsidR="00BB5577">
              <w:rPr>
                <w:rFonts w:cstheme="minorHAnsi"/>
                <w:color w:val="000000"/>
                <w:sz w:val="20"/>
                <w:szCs w:val="20"/>
              </w:rPr>
              <w:t>GM.A&amp;B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, A1.NQ.B, G.CO, G.SRT, G.GMD, G.MG</w:t>
            </w:r>
          </w:p>
        </w:tc>
        <w:tc>
          <w:tcPr>
            <w:tcW w:w="2070" w:type="dxa"/>
            <w:vMerge/>
          </w:tcPr>
          <w:p w14:paraId="20FDE8C3" w14:textId="77777777" w:rsidR="007943E5" w:rsidRPr="00225EF9" w:rsidRDefault="007943E5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47D753C9" w14:textId="77777777" w:rsidR="007943E5" w:rsidRPr="00225EF9" w:rsidRDefault="007943E5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2AB622C8" w14:textId="77777777" w:rsidR="007943E5" w:rsidRPr="00225EF9" w:rsidRDefault="007943E5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2861278D" w14:textId="77777777" w:rsidR="007943E5" w:rsidRPr="00225EF9" w:rsidRDefault="007943E5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7943E5" w:rsidRPr="00225EF9" w14:paraId="463275B9" w14:textId="77777777" w:rsidTr="00D04ACC">
        <w:trPr>
          <w:trHeight w:val="305"/>
        </w:trPr>
        <w:tc>
          <w:tcPr>
            <w:tcW w:w="666" w:type="dxa"/>
            <w:noWrap/>
          </w:tcPr>
          <w:p w14:paraId="0793F2CF" w14:textId="77777777" w:rsidR="007943E5" w:rsidRPr="00225EF9" w:rsidRDefault="007943E5" w:rsidP="007943E5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D6A4B2" w14:textId="526A27E6" w:rsidR="007943E5" w:rsidRPr="00225EF9" w:rsidRDefault="007943E5" w:rsidP="007943E5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793507" w14:textId="3DFC3C41" w:rsidR="007943E5" w:rsidRPr="00225EF9" w:rsidRDefault="007943E5" w:rsidP="007943E5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Research and explain virtual construction management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F42AC0" w14:textId="60F47954" w:rsidR="007943E5" w:rsidRPr="00225EF9" w:rsidRDefault="007943E5" w:rsidP="007943E5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.10, 4.6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, RI.1&amp;2,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 RI.3, W.1.A., 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SL.1&amp;2</w:t>
            </w:r>
          </w:p>
        </w:tc>
        <w:tc>
          <w:tcPr>
            <w:tcW w:w="2070" w:type="dxa"/>
            <w:vMerge/>
          </w:tcPr>
          <w:p w14:paraId="28190675" w14:textId="77777777" w:rsidR="007943E5" w:rsidRPr="00225EF9" w:rsidRDefault="007943E5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63196FF9" w14:textId="77777777" w:rsidR="007943E5" w:rsidRPr="00225EF9" w:rsidRDefault="007943E5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61E98982" w14:textId="77777777" w:rsidR="007943E5" w:rsidRPr="00225EF9" w:rsidRDefault="007943E5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574D2933" w14:textId="77777777" w:rsidR="007943E5" w:rsidRPr="00225EF9" w:rsidRDefault="007943E5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7943E5" w:rsidRPr="00225EF9" w14:paraId="1E02F81F" w14:textId="77777777" w:rsidTr="00056523">
        <w:trPr>
          <w:cantSplit/>
          <w:trHeight w:val="432"/>
        </w:trPr>
        <w:tc>
          <w:tcPr>
            <w:tcW w:w="14305" w:type="dxa"/>
            <w:gridSpan w:val="8"/>
            <w:shd w:val="clear" w:color="auto" w:fill="CCCCFF"/>
            <w:vAlign w:val="center"/>
          </w:tcPr>
          <w:p w14:paraId="0DE825E8" w14:textId="580C3A8F" w:rsidR="007943E5" w:rsidRPr="00225EF9" w:rsidRDefault="007943E5" w:rsidP="00056523">
            <w:pPr>
              <w:pStyle w:val="Heading1"/>
              <w:ind w:left="342" w:hanging="360"/>
            </w:pPr>
            <w:r w:rsidRPr="00225EF9">
              <w:t>Academic Skills - English/Language Arts</w:t>
            </w:r>
          </w:p>
        </w:tc>
      </w:tr>
      <w:tr w:rsidR="007943E5" w:rsidRPr="00225EF9" w14:paraId="5DD6E0C9" w14:textId="77777777" w:rsidTr="00D04ACC">
        <w:trPr>
          <w:trHeight w:val="305"/>
        </w:trPr>
        <w:tc>
          <w:tcPr>
            <w:tcW w:w="666" w:type="dxa"/>
            <w:noWrap/>
          </w:tcPr>
          <w:p w14:paraId="2553091C" w14:textId="77777777" w:rsidR="007943E5" w:rsidRPr="00225EF9" w:rsidRDefault="007943E5" w:rsidP="007943E5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914FE2" w14:textId="2E4C1969" w:rsidR="007943E5" w:rsidRPr="00225EF9" w:rsidRDefault="007943E5" w:rsidP="007943E5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B293B4" w14:textId="3877A61D" w:rsidR="007943E5" w:rsidRPr="00225EF9" w:rsidRDefault="007943E5" w:rsidP="007943E5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Gather, analyze, evaluate and use information from a variety of sources.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D92AF2" w14:textId="612C7FA0" w:rsidR="007943E5" w:rsidRPr="00225EF9" w:rsidRDefault="007943E5" w:rsidP="007943E5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RI.1.A-D, RI.2.A-D, RI.3.A-D</w:t>
            </w:r>
          </w:p>
        </w:tc>
        <w:tc>
          <w:tcPr>
            <w:tcW w:w="2070" w:type="dxa"/>
            <w:vMerge w:val="restart"/>
          </w:tcPr>
          <w:p w14:paraId="0A5ED0FA" w14:textId="5B2E526B" w:rsidR="00B85197" w:rsidRPr="00B85197" w:rsidRDefault="00B85197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Workplace Skills:</w:t>
            </w:r>
          </w:p>
          <w:p w14:paraId="7283C84E" w14:textId="77777777" w:rsidR="00B85197" w:rsidRPr="00B85197" w:rsidRDefault="00B85197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- Communication</w:t>
            </w:r>
          </w:p>
          <w:p w14:paraId="44A84F19" w14:textId="44B0A161" w:rsidR="00160D12" w:rsidRPr="00225EF9" w:rsidRDefault="00B85197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- Decision Making</w:t>
            </w:r>
          </w:p>
          <w:p w14:paraId="0951557E" w14:textId="1B575937" w:rsidR="007943E5" w:rsidRPr="00225EF9" w:rsidRDefault="007943E5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 w:val="restart"/>
          </w:tcPr>
          <w:p w14:paraId="10497282" w14:textId="474B589B" w:rsidR="007943E5" w:rsidRPr="00225EF9" w:rsidRDefault="004E0102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Included in lessons</w:t>
            </w:r>
          </w:p>
        </w:tc>
        <w:tc>
          <w:tcPr>
            <w:tcW w:w="1800" w:type="dxa"/>
            <w:vMerge w:val="restart"/>
          </w:tcPr>
          <w:p w14:paraId="6CBA8D63" w14:textId="77777777" w:rsidR="007943E5" w:rsidRPr="00225EF9" w:rsidRDefault="007943E5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 w:val="restart"/>
          </w:tcPr>
          <w:p w14:paraId="4BCEF697" w14:textId="77777777" w:rsidR="007943E5" w:rsidRPr="00225EF9" w:rsidRDefault="007943E5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7943E5" w:rsidRPr="00225EF9" w14:paraId="289016F0" w14:textId="77777777" w:rsidTr="00D04ACC">
        <w:trPr>
          <w:trHeight w:val="305"/>
        </w:trPr>
        <w:tc>
          <w:tcPr>
            <w:tcW w:w="666" w:type="dxa"/>
            <w:noWrap/>
          </w:tcPr>
          <w:p w14:paraId="177A685F" w14:textId="77777777" w:rsidR="007943E5" w:rsidRPr="00225EF9" w:rsidRDefault="007943E5" w:rsidP="007943E5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02C6D3" w14:textId="0328F5D8" w:rsidR="007943E5" w:rsidRPr="00225EF9" w:rsidRDefault="007943E5" w:rsidP="007943E5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925CF9" w14:textId="556C1557" w:rsidR="007943E5" w:rsidRPr="00225EF9" w:rsidRDefault="007943E5" w:rsidP="007943E5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Read and evaluate job related material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05B1DF" w14:textId="2E7B9B74" w:rsidR="007943E5" w:rsidRPr="00225EF9" w:rsidRDefault="007943E5" w:rsidP="007943E5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RI.1.A-D, RI.2.A-D, RI.3.A-D</w:t>
            </w:r>
          </w:p>
        </w:tc>
        <w:tc>
          <w:tcPr>
            <w:tcW w:w="2070" w:type="dxa"/>
            <w:vMerge/>
          </w:tcPr>
          <w:p w14:paraId="0A8583B1" w14:textId="77777777" w:rsidR="007943E5" w:rsidRPr="00225EF9" w:rsidRDefault="007943E5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3F19E24F" w14:textId="77777777" w:rsidR="007943E5" w:rsidRPr="00225EF9" w:rsidRDefault="007943E5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5F0BD5B3" w14:textId="77777777" w:rsidR="007943E5" w:rsidRPr="00225EF9" w:rsidRDefault="007943E5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64122E89" w14:textId="77777777" w:rsidR="007943E5" w:rsidRPr="00225EF9" w:rsidRDefault="007943E5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7943E5" w:rsidRPr="00225EF9" w14:paraId="3C7B2B71" w14:textId="77777777" w:rsidTr="00D04ACC">
        <w:trPr>
          <w:trHeight w:val="305"/>
        </w:trPr>
        <w:tc>
          <w:tcPr>
            <w:tcW w:w="666" w:type="dxa"/>
            <w:noWrap/>
          </w:tcPr>
          <w:p w14:paraId="3ACCAE82" w14:textId="77777777" w:rsidR="007943E5" w:rsidRPr="00225EF9" w:rsidRDefault="007943E5" w:rsidP="007943E5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4F8957" w14:textId="57076A62" w:rsidR="007943E5" w:rsidRPr="00225EF9" w:rsidRDefault="007943E5" w:rsidP="007943E5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54BFD2" w14:textId="5289291D" w:rsidR="007943E5" w:rsidRPr="00225EF9" w:rsidRDefault="007943E5" w:rsidP="007943E5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Participate in formal and informal presentation and discussion of issues and idea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4FC6BC" w14:textId="72FB0C82" w:rsidR="007943E5" w:rsidRPr="00225EF9" w:rsidRDefault="007943E5" w:rsidP="007943E5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SL.1.A-C, SL.2.A-C</w:t>
            </w:r>
          </w:p>
        </w:tc>
        <w:tc>
          <w:tcPr>
            <w:tcW w:w="2070" w:type="dxa"/>
            <w:vMerge/>
          </w:tcPr>
          <w:p w14:paraId="58880644" w14:textId="77777777" w:rsidR="007943E5" w:rsidRPr="00225EF9" w:rsidRDefault="007943E5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75655516" w14:textId="77777777" w:rsidR="007943E5" w:rsidRPr="00225EF9" w:rsidRDefault="007943E5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4B7E2CE5" w14:textId="77777777" w:rsidR="007943E5" w:rsidRPr="00225EF9" w:rsidRDefault="007943E5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428D296E" w14:textId="77777777" w:rsidR="007943E5" w:rsidRPr="00225EF9" w:rsidRDefault="007943E5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7943E5" w:rsidRPr="00225EF9" w14:paraId="360A53C2" w14:textId="77777777" w:rsidTr="00D04ACC">
        <w:trPr>
          <w:trHeight w:val="305"/>
        </w:trPr>
        <w:tc>
          <w:tcPr>
            <w:tcW w:w="666" w:type="dxa"/>
            <w:noWrap/>
          </w:tcPr>
          <w:p w14:paraId="6741657E" w14:textId="77777777" w:rsidR="007943E5" w:rsidRPr="00225EF9" w:rsidRDefault="007943E5" w:rsidP="007943E5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2DF7EAB" w14:textId="241BC24D" w:rsidR="007943E5" w:rsidRPr="00225EF9" w:rsidRDefault="007943E5" w:rsidP="007943E5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0B558A" w14:textId="57F9CD2D" w:rsidR="007943E5" w:rsidRPr="00225EF9" w:rsidRDefault="007943E5" w:rsidP="007943E5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Conduct research using multiple sources to answer a question or solve a problem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DD6CCB" w14:textId="254122F2" w:rsidR="007943E5" w:rsidRPr="00225EF9" w:rsidRDefault="007943E5" w:rsidP="007943E5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W.1.A.a-b</w:t>
            </w:r>
          </w:p>
        </w:tc>
        <w:tc>
          <w:tcPr>
            <w:tcW w:w="2070" w:type="dxa"/>
            <w:vMerge/>
          </w:tcPr>
          <w:p w14:paraId="7DA38388" w14:textId="77777777" w:rsidR="007943E5" w:rsidRPr="00225EF9" w:rsidRDefault="007943E5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04F9E5CE" w14:textId="77777777" w:rsidR="007943E5" w:rsidRPr="00225EF9" w:rsidRDefault="007943E5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01F1CACF" w14:textId="77777777" w:rsidR="007943E5" w:rsidRPr="00225EF9" w:rsidRDefault="007943E5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33FE18CE" w14:textId="77777777" w:rsidR="007943E5" w:rsidRPr="00225EF9" w:rsidRDefault="007943E5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7943E5" w:rsidRPr="00225EF9" w14:paraId="484A5593" w14:textId="77777777" w:rsidTr="00D04ACC">
        <w:trPr>
          <w:trHeight w:val="305"/>
        </w:trPr>
        <w:tc>
          <w:tcPr>
            <w:tcW w:w="666" w:type="dxa"/>
            <w:noWrap/>
          </w:tcPr>
          <w:p w14:paraId="453BF771" w14:textId="77777777" w:rsidR="007943E5" w:rsidRPr="00225EF9" w:rsidRDefault="007943E5" w:rsidP="007943E5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908C35" w14:textId="4EE67175" w:rsidR="007943E5" w:rsidRPr="00225EF9" w:rsidRDefault="007943E5" w:rsidP="007943E5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5FA525" w14:textId="799B83A5" w:rsidR="007943E5" w:rsidRPr="00225EF9" w:rsidRDefault="007943E5" w:rsidP="007943E5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Follow a writing process to produce clear and coherent writing appropriate to the task, purpose and audience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4F58C2" w14:textId="5E165197" w:rsidR="007943E5" w:rsidRPr="00225EF9" w:rsidRDefault="007943E5" w:rsidP="007943E5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W.2.A.a-e</w:t>
            </w:r>
          </w:p>
        </w:tc>
        <w:tc>
          <w:tcPr>
            <w:tcW w:w="2070" w:type="dxa"/>
            <w:vMerge/>
          </w:tcPr>
          <w:p w14:paraId="5B0CB58F" w14:textId="77777777" w:rsidR="007943E5" w:rsidRPr="00225EF9" w:rsidRDefault="007943E5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119E19CD" w14:textId="77777777" w:rsidR="007943E5" w:rsidRPr="00225EF9" w:rsidRDefault="007943E5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95081B2" w14:textId="77777777" w:rsidR="007943E5" w:rsidRPr="00225EF9" w:rsidRDefault="007943E5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208C7AA8" w14:textId="77777777" w:rsidR="007943E5" w:rsidRPr="00225EF9" w:rsidRDefault="007943E5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7943E5" w:rsidRPr="00225EF9" w14:paraId="6FC00576" w14:textId="77777777" w:rsidTr="00D04ACC">
        <w:trPr>
          <w:trHeight w:val="305"/>
        </w:trPr>
        <w:tc>
          <w:tcPr>
            <w:tcW w:w="666" w:type="dxa"/>
            <w:noWrap/>
          </w:tcPr>
          <w:p w14:paraId="5C3E56A8" w14:textId="77777777" w:rsidR="007943E5" w:rsidRPr="00225EF9" w:rsidRDefault="007943E5" w:rsidP="007943E5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E8F453E" w14:textId="1945096A" w:rsidR="007943E5" w:rsidRPr="00225EF9" w:rsidRDefault="007943E5" w:rsidP="007943E5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60500A" w14:textId="0886EF25" w:rsidR="007943E5" w:rsidRPr="00225EF9" w:rsidRDefault="007943E5" w:rsidP="007943E5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Review, revise, and edit writing with consideration for the task, purpose, and audience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EB546B" w14:textId="3B91046E" w:rsidR="007943E5" w:rsidRPr="00225EF9" w:rsidRDefault="007943E5" w:rsidP="007943E5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W.3.A.a-e</w:t>
            </w:r>
          </w:p>
        </w:tc>
        <w:tc>
          <w:tcPr>
            <w:tcW w:w="2070" w:type="dxa"/>
            <w:vMerge/>
          </w:tcPr>
          <w:p w14:paraId="65125CF8" w14:textId="77777777" w:rsidR="007943E5" w:rsidRPr="00225EF9" w:rsidRDefault="007943E5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0C85769B" w14:textId="77777777" w:rsidR="007943E5" w:rsidRPr="00225EF9" w:rsidRDefault="007943E5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723C9FC" w14:textId="77777777" w:rsidR="007943E5" w:rsidRPr="00225EF9" w:rsidRDefault="007943E5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3308B2CC" w14:textId="77777777" w:rsidR="007943E5" w:rsidRPr="00225EF9" w:rsidRDefault="007943E5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7943E5" w:rsidRPr="00225EF9" w14:paraId="0FABE708" w14:textId="77777777" w:rsidTr="00056523">
        <w:trPr>
          <w:cantSplit/>
          <w:trHeight w:val="432"/>
        </w:trPr>
        <w:tc>
          <w:tcPr>
            <w:tcW w:w="14305" w:type="dxa"/>
            <w:gridSpan w:val="8"/>
            <w:shd w:val="clear" w:color="auto" w:fill="CCCCFF"/>
            <w:vAlign w:val="center"/>
          </w:tcPr>
          <w:p w14:paraId="4A328883" w14:textId="3FD95F9A" w:rsidR="007943E5" w:rsidRPr="00225EF9" w:rsidRDefault="007943E5" w:rsidP="00056523">
            <w:pPr>
              <w:pStyle w:val="Heading1"/>
              <w:ind w:left="342" w:hanging="360"/>
            </w:pPr>
            <w:r w:rsidRPr="00225EF9">
              <w:lastRenderedPageBreak/>
              <w:t>Academic Skills - Math</w:t>
            </w:r>
          </w:p>
        </w:tc>
      </w:tr>
      <w:tr w:rsidR="006E1540" w:rsidRPr="00225EF9" w14:paraId="217FC7E6" w14:textId="77777777" w:rsidTr="00D04ACC">
        <w:trPr>
          <w:trHeight w:val="305"/>
        </w:trPr>
        <w:tc>
          <w:tcPr>
            <w:tcW w:w="666" w:type="dxa"/>
            <w:noWrap/>
          </w:tcPr>
          <w:p w14:paraId="0D8BB14E" w14:textId="77777777" w:rsidR="006E1540" w:rsidRPr="00225EF9" w:rsidRDefault="006E1540" w:rsidP="006E1540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1DA4E6" w14:textId="5666730C" w:rsidR="006E1540" w:rsidRPr="00225EF9" w:rsidRDefault="006E1540" w:rsidP="006E1540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4BE1CC" w14:textId="335866FB" w:rsidR="006E1540" w:rsidRPr="00225EF9" w:rsidRDefault="006E1540" w:rsidP="006E1540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Create and evaluate expressions involving variables and exponent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222B91" w14:textId="617379EE" w:rsidR="006E1540" w:rsidRPr="00225EF9" w:rsidRDefault="006E1540" w:rsidP="006E1540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EEI.A.2.a-e</w:t>
            </w:r>
          </w:p>
        </w:tc>
        <w:tc>
          <w:tcPr>
            <w:tcW w:w="2070" w:type="dxa"/>
            <w:vMerge w:val="restart"/>
          </w:tcPr>
          <w:p w14:paraId="235557D7" w14:textId="472BE579" w:rsidR="00B85197" w:rsidRPr="00B85197" w:rsidRDefault="00B85197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Workplace Skills:</w:t>
            </w:r>
          </w:p>
          <w:p w14:paraId="1C178948" w14:textId="77777777" w:rsidR="00B85197" w:rsidRPr="00B85197" w:rsidRDefault="00B85197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- Planning, Organizing, &amp; Management</w:t>
            </w:r>
          </w:p>
          <w:p w14:paraId="4DFA4F25" w14:textId="77777777" w:rsidR="00B85197" w:rsidRPr="00B85197" w:rsidRDefault="00B85197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16BB1CEE" w14:textId="77777777" w:rsidR="00B85197" w:rsidRPr="00B85197" w:rsidRDefault="00B85197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Technical Skills:</w:t>
            </w:r>
          </w:p>
          <w:p w14:paraId="23518BD0" w14:textId="77777777" w:rsidR="00B85197" w:rsidRPr="00B85197" w:rsidRDefault="00B85197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- Computer &amp; Technology Literacy</w:t>
            </w:r>
          </w:p>
          <w:p w14:paraId="46EE5F6C" w14:textId="490836E2" w:rsidR="006E1540" w:rsidRPr="00225EF9" w:rsidRDefault="00B85197" w:rsidP="00160D12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- Job-Specific Skills</w:t>
            </w:r>
          </w:p>
        </w:tc>
        <w:tc>
          <w:tcPr>
            <w:tcW w:w="1890" w:type="dxa"/>
            <w:vMerge w:val="restart"/>
          </w:tcPr>
          <w:p w14:paraId="41CF94EA" w14:textId="03C4A524" w:rsidR="006E1540" w:rsidRPr="00225EF9" w:rsidRDefault="004E0102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5197">
              <w:rPr>
                <w:rFonts w:eastAsia="Times New Roman" w:cstheme="minorHAnsi"/>
                <w:color w:val="000000"/>
                <w:sz w:val="20"/>
                <w:szCs w:val="20"/>
              </w:rPr>
              <w:t>Included in lessons</w:t>
            </w:r>
          </w:p>
        </w:tc>
        <w:tc>
          <w:tcPr>
            <w:tcW w:w="1800" w:type="dxa"/>
            <w:vMerge w:val="restart"/>
          </w:tcPr>
          <w:p w14:paraId="5390B750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 w:val="restart"/>
          </w:tcPr>
          <w:p w14:paraId="71D55DE3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E1540" w:rsidRPr="00225EF9" w14:paraId="64F49D2C" w14:textId="77777777" w:rsidTr="00D04ACC">
        <w:trPr>
          <w:trHeight w:val="305"/>
        </w:trPr>
        <w:tc>
          <w:tcPr>
            <w:tcW w:w="666" w:type="dxa"/>
            <w:noWrap/>
          </w:tcPr>
          <w:p w14:paraId="3E2494E7" w14:textId="77777777" w:rsidR="006E1540" w:rsidRPr="00225EF9" w:rsidRDefault="006E1540" w:rsidP="006E1540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712D4C" w14:textId="26199BFE" w:rsidR="006E1540" w:rsidRPr="00225EF9" w:rsidRDefault="006E1540" w:rsidP="006E1540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E38C1C" w14:textId="3F8234C4" w:rsidR="006E1540" w:rsidRPr="00225EF9" w:rsidRDefault="006E1540" w:rsidP="006E1540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Solve multi-step problems posed with rational number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82DD4D" w14:textId="012F26B6" w:rsidR="006E1540" w:rsidRPr="00225EF9" w:rsidRDefault="006E1540" w:rsidP="006E1540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EEI.B.3</w:t>
            </w:r>
          </w:p>
        </w:tc>
        <w:tc>
          <w:tcPr>
            <w:tcW w:w="2070" w:type="dxa"/>
            <w:vMerge/>
          </w:tcPr>
          <w:p w14:paraId="37707F42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71CEC7DD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24D65A21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4E4C6CBE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E1540" w:rsidRPr="00225EF9" w14:paraId="7AD98C20" w14:textId="77777777" w:rsidTr="00D04ACC">
        <w:trPr>
          <w:trHeight w:val="305"/>
        </w:trPr>
        <w:tc>
          <w:tcPr>
            <w:tcW w:w="666" w:type="dxa"/>
            <w:noWrap/>
          </w:tcPr>
          <w:p w14:paraId="173E8D42" w14:textId="77777777" w:rsidR="006E1540" w:rsidRPr="00225EF9" w:rsidRDefault="006E1540" w:rsidP="006E1540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BDE282" w14:textId="08ECCFFD" w:rsidR="006E1540" w:rsidRPr="00225EF9" w:rsidRDefault="006E1540" w:rsidP="006E1540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A784A4" w14:textId="7FF3D567" w:rsidR="006E1540" w:rsidRPr="00225EF9" w:rsidRDefault="006E1540" w:rsidP="006E1540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Solve problems involving scale drawings of real objects and…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988B9A" w14:textId="484EDA79" w:rsidR="006E1540" w:rsidRPr="00225EF9" w:rsidRDefault="006E1540" w:rsidP="006E1540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G.GM.A.1, G.GM.B-D, RP.A</w:t>
            </w:r>
          </w:p>
        </w:tc>
        <w:tc>
          <w:tcPr>
            <w:tcW w:w="2070" w:type="dxa"/>
            <w:vMerge/>
          </w:tcPr>
          <w:p w14:paraId="28306EE2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651AA911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4AD4F0A1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66202934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E1540" w:rsidRPr="00225EF9" w14:paraId="6289DD1A" w14:textId="77777777" w:rsidTr="00D04ACC">
        <w:trPr>
          <w:trHeight w:val="305"/>
        </w:trPr>
        <w:tc>
          <w:tcPr>
            <w:tcW w:w="666" w:type="dxa"/>
            <w:noWrap/>
          </w:tcPr>
          <w:p w14:paraId="2E4E4F5B" w14:textId="77777777" w:rsidR="006E1540" w:rsidRPr="00225EF9" w:rsidRDefault="006E1540" w:rsidP="006E1540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47184C" w14:textId="1420348B" w:rsidR="006E1540" w:rsidRPr="00225EF9" w:rsidRDefault="006E1540" w:rsidP="006E1540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7BE4F6" w14:textId="328C7125" w:rsidR="006E1540" w:rsidRPr="00225EF9" w:rsidRDefault="006E1540" w:rsidP="006E1540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Visualize relationships between two-dimensional and three-dimensional object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0BAAE6" w14:textId="50DD5834" w:rsidR="006E1540" w:rsidRPr="00225EF9" w:rsidRDefault="006E1540" w:rsidP="006E1540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G.GM.B-C, RP.A, G.GMD.B</w:t>
            </w:r>
          </w:p>
        </w:tc>
        <w:tc>
          <w:tcPr>
            <w:tcW w:w="2070" w:type="dxa"/>
            <w:vMerge/>
          </w:tcPr>
          <w:p w14:paraId="69A82B5E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7394B1FA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2A7CB530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0D3FC589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E1540" w:rsidRPr="00225EF9" w14:paraId="6636714F" w14:textId="77777777" w:rsidTr="00D04ACC">
        <w:trPr>
          <w:trHeight w:val="305"/>
        </w:trPr>
        <w:tc>
          <w:tcPr>
            <w:tcW w:w="666" w:type="dxa"/>
            <w:noWrap/>
          </w:tcPr>
          <w:p w14:paraId="5DF42175" w14:textId="77777777" w:rsidR="006E1540" w:rsidRPr="00225EF9" w:rsidRDefault="006E1540" w:rsidP="006E1540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B47EBC" w14:textId="568DB2D5" w:rsidR="006E1540" w:rsidRPr="00225EF9" w:rsidRDefault="006E1540" w:rsidP="006E1540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6EEE75" w14:textId="15127D75" w:rsidR="006E1540" w:rsidRPr="00225EF9" w:rsidRDefault="006E1540" w:rsidP="006E1540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Make geometric constructions (…using various tools and methods)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BEB13A" w14:textId="0163B073" w:rsidR="006E1540" w:rsidRPr="00225EF9" w:rsidRDefault="006E1540" w:rsidP="006E1540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G.GM.B-C, G.CO.D</w:t>
            </w:r>
          </w:p>
        </w:tc>
        <w:tc>
          <w:tcPr>
            <w:tcW w:w="2070" w:type="dxa"/>
            <w:vMerge/>
          </w:tcPr>
          <w:p w14:paraId="3CA1FD26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2D79770B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27D8AB7A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3E372FED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E1540" w:rsidRPr="00225EF9" w14:paraId="1B5CF83E" w14:textId="77777777" w:rsidTr="00D04ACC">
        <w:trPr>
          <w:trHeight w:val="305"/>
        </w:trPr>
        <w:tc>
          <w:tcPr>
            <w:tcW w:w="666" w:type="dxa"/>
            <w:noWrap/>
          </w:tcPr>
          <w:p w14:paraId="51A5D836" w14:textId="77777777" w:rsidR="006E1540" w:rsidRPr="00225EF9" w:rsidRDefault="006E1540" w:rsidP="006E1540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647AC3" w14:textId="6874CF11" w:rsidR="006E1540" w:rsidRPr="00225EF9" w:rsidRDefault="006E1540" w:rsidP="006E1540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C6814D" w14:textId="6438AE38" w:rsidR="006E1540" w:rsidRPr="00225EF9" w:rsidRDefault="006E1540" w:rsidP="006E1540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Apply geometric concepts (measurements) in modeling situations (objects/problems)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5B477B" w14:textId="6D8086FD" w:rsidR="006E1540" w:rsidRPr="00225EF9" w:rsidRDefault="006E1540" w:rsidP="006E1540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G.GM.B, G.MG.A, G.SRT.C</w:t>
            </w:r>
          </w:p>
        </w:tc>
        <w:tc>
          <w:tcPr>
            <w:tcW w:w="2070" w:type="dxa"/>
            <w:vMerge/>
          </w:tcPr>
          <w:p w14:paraId="15D211BA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36FED075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688FE1B5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2D2C859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E1540" w:rsidRPr="00225EF9" w14:paraId="6D88C36E" w14:textId="77777777" w:rsidTr="00D04ACC">
        <w:trPr>
          <w:trHeight w:val="305"/>
        </w:trPr>
        <w:tc>
          <w:tcPr>
            <w:tcW w:w="666" w:type="dxa"/>
            <w:noWrap/>
          </w:tcPr>
          <w:p w14:paraId="58AC2A61" w14:textId="77777777" w:rsidR="006E1540" w:rsidRPr="00225EF9" w:rsidRDefault="006E1540" w:rsidP="006E1540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FE2AC7E" w14:textId="76C78048" w:rsidR="006E1540" w:rsidRPr="00225EF9" w:rsidRDefault="006E1540" w:rsidP="006E1540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7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005523" w14:textId="5E914B68" w:rsidR="006E1540" w:rsidRPr="00225EF9" w:rsidRDefault="006E1540" w:rsidP="006E1540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Use geometric shapes, their measures, and their properties…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CEE0C1" w14:textId="0706BB5D" w:rsidR="006E1540" w:rsidRPr="00225EF9" w:rsidRDefault="006E1540" w:rsidP="006E1540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G.GM.B, G.MG.A.1, G.SRT.C</w:t>
            </w:r>
          </w:p>
        </w:tc>
        <w:tc>
          <w:tcPr>
            <w:tcW w:w="2070" w:type="dxa"/>
            <w:vMerge/>
          </w:tcPr>
          <w:p w14:paraId="0C911911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357B698F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5A8D5842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B7FB67D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E1540" w:rsidRPr="00225EF9" w14:paraId="5CECF469" w14:textId="77777777" w:rsidTr="00D04ACC">
        <w:trPr>
          <w:trHeight w:val="305"/>
        </w:trPr>
        <w:tc>
          <w:tcPr>
            <w:tcW w:w="666" w:type="dxa"/>
            <w:noWrap/>
          </w:tcPr>
          <w:p w14:paraId="32BE5410" w14:textId="77777777" w:rsidR="006E1540" w:rsidRPr="00225EF9" w:rsidRDefault="006E1540" w:rsidP="006E1540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ABC274" w14:textId="284E8573" w:rsidR="006E1540" w:rsidRPr="00225EF9" w:rsidRDefault="006E1540" w:rsidP="006E1540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8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4FB169" w14:textId="67625C20" w:rsidR="006E1540" w:rsidRPr="00225EF9" w:rsidRDefault="006E1540" w:rsidP="006E1540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Perform operations and solve problems with fractions and decimal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55D7BF" w14:textId="43751F2D" w:rsidR="006E1540" w:rsidRPr="00225EF9" w:rsidRDefault="006E1540" w:rsidP="006E1540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NF.A-B</w:t>
            </w:r>
          </w:p>
        </w:tc>
        <w:tc>
          <w:tcPr>
            <w:tcW w:w="2070" w:type="dxa"/>
            <w:vMerge/>
          </w:tcPr>
          <w:p w14:paraId="5E42829E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3899C522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E2C8C1B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0E07D116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E1540" w:rsidRPr="00225EF9" w14:paraId="4E5FB5AA" w14:textId="77777777" w:rsidTr="00D04ACC">
        <w:trPr>
          <w:trHeight w:val="305"/>
        </w:trPr>
        <w:tc>
          <w:tcPr>
            <w:tcW w:w="666" w:type="dxa"/>
            <w:noWrap/>
          </w:tcPr>
          <w:p w14:paraId="09693B90" w14:textId="77777777" w:rsidR="006E1540" w:rsidRPr="00225EF9" w:rsidRDefault="006E1540" w:rsidP="006E1540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1EA781" w14:textId="7F39DC3B" w:rsidR="006E1540" w:rsidRPr="00225EF9" w:rsidRDefault="006E1540" w:rsidP="006E1540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9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0CCF70" w14:textId="69C2D04C" w:rsidR="006E1540" w:rsidRPr="00225EF9" w:rsidRDefault="006E1540" w:rsidP="006E1540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Estimate the value and compare the size of irrational numbers and approximate their locations on a number line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7ED1C8" w14:textId="05E28457" w:rsidR="006E1540" w:rsidRPr="00225EF9" w:rsidRDefault="006E1540" w:rsidP="006E1540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NS.A</w:t>
            </w:r>
            <w:r w:rsidR="0005275E">
              <w:rPr>
                <w:rFonts w:cstheme="minorHAnsi"/>
                <w:color w:val="000000"/>
                <w:sz w:val="20"/>
                <w:szCs w:val="20"/>
              </w:rPr>
              <w:t>-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t>C</w:t>
            </w:r>
          </w:p>
        </w:tc>
        <w:tc>
          <w:tcPr>
            <w:tcW w:w="2070" w:type="dxa"/>
            <w:vMerge/>
          </w:tcPr>
          <w:p w14:paraId="0E42B42F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30073057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1ED6351A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1ABFE277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E1540" w:rsidRPr="00225EF9" w14:paraId="7E2F3333" w14:textId="77777777" w:rsidTr="00D04ACC">
        <w:trPr>
          <w:trHeight w:val="305"/>
        </w:trPr>
        <w:tc>
          <w:tcPr>
            <w:tcW w:w="666" w:type="dxa"/>
            <w:noWrap/>
          </w:tcPr>
          <w:p w14:paraId="48C90AB5" w14:textId="77777777" w:rsidR="006E1540" w:rsidRPr="00225EF9" w:rsidRDefault="006E1540" w:rsidP="006E1540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AC9453" w14:textId="1C486661" w:rsidR="006E1540" w:rsidRPr="00225EF9" w:rsidRDefault="006E1540" w:rsidP="006E1540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C3146F" w14:textId="208C5834" w:rsidR="006E1540" w:rsidRPr="00225EF9" w:rsidRDefault="006E1540" w:rsidP="006E1540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Understand and use ratios to solve problem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F3CFD3" w14:textId="432088E0" w:rsidR="006E1540" w:rsidRPr="00225EF9" w:rsidRDefault="006E1540" w:rsidP="006E1540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RP.A</w:t>
            </w:r>
          </w:p>
        </w:tc>
        <w:tc>
          <w:tcPr>
            <w:tcW w:w="2070" w:type="dxa"/>
            <w:vMerge/>
          </w:tcPr>
          <w:p w14:paraId="4078A1E7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6EE7E2FF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50FC46CC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934EB2E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E1540" w:rsidRPr="00225EF9" w14:paraId="2226FFE7" w14:textId="77777777" w:rsidTr="00D04ACC">
        <w:trPr>
          <w:trHeight w:val="305"/>
        </w:trPr>
        <w:tc>
          <w:tcPr>
            <w:tcW w:w="666" w:type="dxa"/>
            <w:noWrap/>
          </w:tcPr>
          <w:p w14:paraId="73CC3684" w14:textId="77777777" w:rsidR="006E1540" w:rsidRPr="00225EF9" w:rsidRDefault="006E1540" w:rsidP="006E1540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54640E" w14:textId="522FC5E0" w:rsidR="006E1540" w:rsidRPr="00225EF9" w:rsidRDefault="006E1540" w:rsidP="006E1540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8F61E6" w14:textId="0DC70DAD" w:rsidR="006E1540" w:rsidRPr="00225EF9" w:rsidRDefault="006E1540" w:rsidP="006E1540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Use units (of measure) to solve problem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AB954A" w14:textId="28645D85" w:rsidR="006E1540" w:rsidRPr="00225EF9" w:rsidRDefault="006E1540" w:rsidP="006E1540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RA.A-D, EEI.A-B, A1.NQ.B</w:t>
            </w:r>
          </w:p>
        </w:tc>
        <w:tc>
          <w:tcPr>
            <w:tcW w:w="2070" w:type="dxa"/>
            <w:vMerge/>
          </w:tcPr>
          <w:p w14:paraId="588AFE77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6750F91D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2871BE3B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2E9B981B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E1540" w:rsidRPr="00225EF9" w14:paraId="719845FD" w14:textId="77777777" w:rsidTr="00D04ACC">
        <w:trPr>
          <w:trHeight w:val="305"/>
        </w:trPr>
        <w:tc>
          <w:tcPr>
            <w:tcW w:w="666" w:type="dxa"/>
            <w:noWrap/>
          </w:tcPr>
          <w:p w14:paraId="4D340E52" w14:textId="77777777" w:rsidR="006E1540" w:rsidRPr="00225EF9" w:rsidRDefault="006E1540" w:rsidP="006E1540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162B9D" w14:textId="2D648F95" w:rsidR="006E1540" w:rsidRPr="00225EF9" w:rsidRDefault="006E1540" w:rsidP="006E1540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2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941F58" w14:textId="05E51FEC" w:rsidR="006E1540" w:rsidRPr="00225EF9" w:rsidRDefault="006E1540" w:rsidP="006E1540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Using (information), interpret key characteristics of…(numerical) relationship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834FBC" w14:textId="42065D94" w:rsidR="006E1540" w:rsidRPr="00225EF9" w:rsidRDefault="006E1540" w:rsidP="006E1540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RA.A-D, EEI.A-B, A1.IF.B.3</w:t>
            </w:r>
          </w:p>
        </w:tc>
        <w:tc>
          <w:tcPr>
            <w:tcW w:w="2070" w:type="dxa"/>
            <w:vMerge/>
          </w:tcPr>
          <w:p w14:paraId="3B968DD4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19CBD024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3AFCAB8D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0A4E1C17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E1540" w:rsidRPr="00225EF9" w14:paraId="4DA9FD75" w14:textId="77777777" w:rsidTr="00D04ACC">
        <w:trPr>
          <w:trHeight w:val="305"/>
        </w:trPr>
        <w:tc>
          <w:tcPr>
            <w:tcW w:w="666" w:type="dxa"/>
            <w:noWrap/>
          </w:tcPr>
          <w:p w14:paraId="79C1FE7B" w14:textId="77777777" w:rsidR="006E1540" w:rsidRPr="00225EF9" w:rsidRDefault="006E1540" w:rsidP="006E1540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4CB364" w14:textId="0940BD21" w:rsidR="006E1540" w:rsidRPr="00225EF9" w:rsidRDefault="006E1540" w:rsidP="006E1540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3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8ABCCC" w14:textId="13A43D9C" w:rsidR="006E1540" w:rsidRPr="00225EF9" w:rsidRDefault="006E1540" w:rsidP="006E1540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Construct and analyze geometric figures and use their properties to describe object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79C42A" w14:textId="1EDC3A01" w:rsidR="006E1540" w:rsidRPr="00225EF9" w:rsidRDefault="006E1540" w:rsidP="006E1540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G.SRT, G.MG, G.GMD, G.CO, G.GPE.B.4-6</w:t>
            </w:r>
          </w:p>
        </w:tc>
        <w:tc>
          <w:tcPr>
            <w:tcW w:w="2070" w:type="dxa"/>
            <w:vMerge/>
          </w:tcPr>
          <w:p w14:paraId="56674205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525C8D96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43B0902E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679802A2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E1540" w:rsidRPr="00225EF9" w14:paraId="45A4E8B2" w14:textId="77777777" w:rsidTr="00D04ACC">
        <w:trPr>
          <w:trHeight w:val="305"/>
        </w:trPr>
        <w:tc>
          <w:tcPr>
            <w:tcW w:w="666" w:type="dxa"/>
            <w:noWrap/>
          </w:tcPr>
          <w:p w14:paraId="0D6D4DF8" w14:textId="77777777" w:rsidR="006E1540" w:rsidRPr="00225EF9" w:rsidRDefault="006E1540" w:rsidP="006E1540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54DC1D" w14:textId="01A9F1EA" w:rsidR="006E1540" w:rsidRPr="00225EF9" w:rsidRDefault="006E1540" w:rsidP="006E1540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4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8D2725" w14:textId="6FB23E4D" w:rsidR="006E1540" w:rsidRPr="00225EF9" w:rsidRDefault="006E1540" w:rsidP="006E1540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 xml:space="preserve">Analyze and interpret written and verbal plans and graphical representations to determine a </w:t>
            </w:r>
            <w:r w:rsidRPr="00225EF9">
              <w:rPr>
                <w:rFonts w:cstheme="minorHAnsi"/>
                <w:color w:val="000000"/>
                <w:sz w:val="20"/>
                <w:szCs w:val="20"/>
              </w:rPr>
              <w:lastRenderedPageBreak/>
              <w:t>given data set and estimate characteristics of the data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236B6B" w14:textId="240CF4D4" w:rsidR="006E1540" w:rsidRPr="00225EF9" w:rsidRDefault="006E1540" w:rsidP="006E1540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lastRenderedPageBreak/>
              <w:t>A1.DS.A.1 &amp; 8, A2.DS.A</w:t>
            </w:r>
          </w:p>
        </w:tc>
        <w:tc>
          <w:tcPr>
            <w:tcW w:w="2070" w:type="dxa"/>
            <w:vMerge/>
          </w:tcPr>
          <w:p w14:paraId="4EDCAB75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02AA7B34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6145293E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354C27F0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E1540" w:rsidRPr="00225EF9" w14:paraId="6A603940" w14:textId="77777777" w:rsidTr="00D04ACC">
        <w:trPr>
          <w:trHeight w:val="305"/>
        </w:trPr>
        <w:tc>
          <w:tcPr>
            <w:tcW w:w="666" w:type="dxa"/>
            <w:noWrap/>
          </w:tcPr>
          <w:p w14:paraId="627FCB94" w14:textId="77777777" w:rsidR="006E1540" w:rsidRPr="00225EF9" w:rsidRDefault="006E1540" w:rsidP="006E1540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B1E194" w14:textId="20193AC4" w:rsidR="006E1540" w:rsidRPr="00225EF9" w:rsidRDefault="006E1540" w:rsidP="006E1540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15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27CB6C" w14:textId="02F02B34" w:rsidR="006E1540" w:rsidRPr="00225EF9" w:rsidRDefault="006E1540" w:rsidP="006E1540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Use units of measure as a way to understand and solve problems involving quantities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B3D436" w14:textId="52B60DA1" w:rsidR="006E1540" w:rsidRPr="00225EF9" w:rsidRDefault="006E1540" w:rsidP="006E1540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25EF9">
              <w:rPr>
                <w:rFonts w:cstheme="minorHAnsi"/>
                <w:color w:val="000000"/>
                <w:sz w:val="20"/>
                <w:szCs w:val="20"/>
              </w:rPr>
              <w:t>A1.NQ.B</w:t>
            </w:r>
          </w:p>
        </w:tc>
        <w:tc>
          <w:tcPr>
            <w:tcW w:w="2070" w:type="dxa"/>
            <w:vMerge/>
          </w:tcPr>
          <w:p w14:paraId="1CE0FDA0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14:paraId="7E6EAD13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76F2BCD1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14:paraId="59429523" w14:textId="77777777" w:rsidR="006E1540" w:rsidRPr="00225EF9" w:rsidRDefault="006E1540" w:rsidP="00E963EB">
            <w:pPr>
              <w:ind w:left="342" w:hanging="360"/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</w:tbl>
    <w:p w14:paraId="589A3572" w14:textId="77777777" w:rsidR="00BE25A0" w:rsidRDefault="00BE25A0" w:rsidP="00BE25A0">
      <w:pPr>
        <w:rPr>
          <w:rFonts w:cstheme="minorHAnsi"/>
        </w:rPr>
      </w:pPr>
    </w:p>
    <w:sectPr w:rsidR="00BE25A0" w:rsidSect="00BE25A0">
      <w:headerReference w:type="default" r:id="rId8"/>
      <w:pgSz w:w="15840" w:h="12240" w:orient="landscape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A32F11" w14:textId="77777777" w:rsidR="00303DF3" w:rsidRDefault="00303DF3" w:rsidP="00BE25A0">
      <w:r>
        <w:separator/>
      </w:r>
    </w:p>
  </w:endnote>
  <w:endnote w:type="continuationSeparator" w:id="0">
    <w:p w14:paraId="6F14C3AC" w14:textId="77777777" w:rsidR="00303DF3" w:rsidRDefault="00303DF3" w:rsidP="00BE25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7CCC66" w14:textId="77777777" w:rsidR="00303DF3" w:rsidRDefault="00303DF3" w:rsidP="00BE25A0">
      <w:r>
        <w:separator/>
      </w:r>
    </w:p>
  </w:footnote>
  <w:footnote w:type="continuationSeparator" w:id="0">
    <w:p w14:paraId="2B36F26F" w14:textId="77777777" w:rsidR="00303DF3" w:rsidRDefault="00303DF3" w:rsidP="00BE25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color w:val="7F7F7F" w:themeColor="background1" w:themeShade="7F"/>
        <w:spacing w:val="60"/>
      </w:rPr>
      <w:id w:val="326261594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44481640" w14:textId="3B7A3D0D" w:rsidR="00E9768E" w:rsidRDefault="00E9768E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 w:rsidRPr="00BE25A0">
          <w:rPr>
            <w:color w:val="7F7F7F" w:themeColor="background1" w:themeShade="7F"/>
            <w:spacing w:val="60"/>
          </w:rPr>
          <w:t xml:space="preserve">Competency Cross-Reference - </w:t>
        </w:r>
        <w:r w:rsidR="000E6F63">
          <w:rPr>
            <w:color w:val="7F7F7F" w:themeColor="background1" w:themeShade="7F"/>
            <w:spacing w:val="60"/>
          </w:rPr>
          <w:t>Carpentry</w:t>
        </w:r>
        <w:r>
          <w:t xml:space="preserve">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37694" w:rsidRPr="00337694">
          <w:rPr>
            <w:b/>
            <w:bCs/>
            <w:noProof/>
          </w:rPr>
          <w:t>18</w:t>
        </w:r>
        <w:r>
          <w:rPr>
            <w:b/>
            <w:bCs/>
            <w:noProof/>
          </w:rPr>
          <w:fldChar w:fldCharType="end"/>
        </w:r>
      </w:p>
    </w:sdtContent>
  </w:sdt>
  <w:p w14:paraId="1C8A73D0" w14:textId="77777777" w:rsidR="00E9768E" w:rsidRDefault="00E9768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K0sDAzMjK1NDYzNTVR0lEKTi0uzszPAykwqgUAI2EBfiwAAAA="/>
  </w:docVars>
  <w:rsids>
    <w:rsidRoot w:val="00BE25A0"/>
    <w:rsid w:val="0000681E"/>
    <w:rsid w:val="0002097A"/>
    <w:rsid w:val="00025683"/>
    <w:rsid w:val="00050BC4"/>
    <w:rsid w:val="0005275E"/>
    <w:rsid w:val="00056523"/>
    <w:rsid w:val="00084AA5"/>
    <w:rsid w:val="00085F06"/>
    <w:rsid w:val="000A6D0F"/>
    <w:rsid w:val="000C1CB3"/>
    <w:rsid w:val="000D3C55"/>
    <w:rsid w:val="000D41CD"/>
    <w:rsid w:val="000D74C0"/>
    <w:rsid w:val="000E6F63"/>
    <w:rsid w:val="000F49CB"/>
    <w:rsid w:val="00103F3C"/>
    <w:rsid w:val="001267C9"/>
    <w:rsid w:val="001405CA"/>
    <w:rsid w:val="001463A3"/>
    <w:rsid w:val="00160D12"/>
    <w:rsid w:val="0016740D"/>
    <w:rsid w:val="00174154"/>
    <w:rsid w:val="001812B4"/>
    <w:rsid w:val="00194982"/>
    <w:rsid w:val="001C1C40"/>
    <w:rsid w:val="001D1B43"/>
    <w:rsid w:val="00225EF9"/>
    <w:rsid w:val="00284143"/>
    <w:rsid w:val="002A7E0D"/>
    <w:rsid w:val="002B702E"/>
    <w:rsid w:val="002C6898"/>
    <w:rsid w:val="002F57C6"/>
    <w:rsid w:val="00300FD7"/>
    <w:rsid w:val="00303D3B"/>
    <w:rsid w:val="00303DF3"/>
    <w:rsid w:val="00314F61"/>
    <w:rsid w:val="003211AC"/>
    <w:rsid w:val="00337694"/>
    <w:rsid w:val="003707DC"/>
    <w:rsid w:val="00387BE0"/>
    <w:rsid w:val="003A3FA7"/>
    <w:rsid w:val="003C1394"/>
    <w:rsid w:val="00427185"/>
    <w:rsid w:val="00480C6B"/>
    <w:rsid w:val="004843F0"/>
    <w:rsid w:val="004937EE"/>
    <w:rsid w:val="004E0102"/>
    <w:rsid w:val="00503A38"/>
    <w:rsid w:val="00530AEB"/>
    <w:rsid w:val="005356E7"/>
    <w:rsid w:val="00541D7C"/>
    <w:rsid w:val="00546486"/>
    <w:rsid w:val="00547459"/>
    <w:rsid w:val="00571AA8"/>
    <w:rsid w:val="005742E7"/>
    <w:rsid w:val="00581565"/>
    <w:rsid w:val="00582010"/>
    <w:rsid w:val="0059176E"/>
    <w:rsid w:val="00594D6D"/>
    <w:rsid w:val="0059713C"/>
    <w:rsid w:val="005A7B8E"/>
    <w:rsid w:val="00631FBE"/>
    <w:rsid w:val="006B26E9"/>
    <w:rsid w:val="006B40A2"/>
    <w:rsid w:val="006C0585"/>
    <w:rsid w:val="006C1620"/>
    <w:rsid w:val="006D2EBF"/>
    <w:rsid w:val="006E1540"/>
    <w:rsid w:val="006F5719"/>
    <w:rsid w:val="007374A2"/>
    <w:rsid w:val="00776487"/>
    <w:rsid w:val="00776518"/>
    <w:rsid w:val="007943E5"/>
    <w:rsid w:val="007A56CD"/>
    <w:rsid w:val="007B14A4"/>
    <w:rsid w:val="007B439B"/>
    <w:rsid w:val="007D2603"/>
    <w:rsid w:val="007D76BF"/>
    <w:rsid w:val="0086085D"/>
    <w:rsid w:val="00862467"/>
    <w:rsid w:val="0086388A"/>
    <w:rsid w:val="008A39BE"/>
    <w:rsid w:val="008B4CE7"/>
    <w:rsid w:val="008C5A8B"/>
    <w:rsid w:val="008E3B27"/>
    <w:rsid w:val="008F407E"/>
    <w:rsid w:val="00920F75"/>
    <w:rsid w:val="00927CCF"/>
    <w:rsid w:val="00950D1D"/>
    <w:rsid w:val="009532BA"/>
    <w:rsid w:val="00966F04"/>
    <w:rsid w:val="00967794"/>
    <w:rsid w:val="00972FFB"/>
    <w:rsid w:val="00977571"/>
    <w:rsid w:val="00983931"/>
    <w:rsid w:val="00986F18"/>
    <w:rsid w:val="009E1AA8"/>
    <w:rsid w:val="009F28E1"/>
    <w:rsid w:val="00A15445"/>
    <w:rsid w:val="00A16BEA"/>
    <w:rsid w:val="00A215FD"/>
    <w:rsid w:val="00A24A01"/>
    <w:rsid w:val="00A67075"/>
    <w:rsid w:val="00A67E67"/>
    <w:rsid w:val="00A80C57"/>
    <w:rsid w:val="00A857A2"/>
    <w:rsid w:val="00AA3E91"/>
    <w:rsid w:val="00AB46A9"/>
    <w:rsid w:val="00AB6804"/>
    <w:rsid w:val="00AD08B7"/>
    <w:rsid w:val="00AD5E60"/>
    <w:rsid w:val="00B258BF"/>
    <w:rsid w:val="00B62BD0"/>
    <w:rsid w:val="00B6627C"/>
    <w:rsid w:val="00B7190F"/>
    <w:rsid w:val="00B85197"/>
    <w:rsid w:val="00B90B1C"/>
    <w:rsid w:val="00BA5CCB"/>
    <w:rsid w:val="00BB5577"/>
    <w:rsid w:val="00BB681D"/>
    <w:rsid w:val="00BB6929"/>
    <w:rsid w:val="00BE25A0"/>
    <w:rsid w:val="00C303EF"/>
    <w:rsid w:val="00C45628"/>
    <w:rsid w:val="00C67D16"/>
    <w:rsid w:val="00C9697B"/>
    <w:rsid w:val="00CA50AF"/>
    <w:rsid w:val="00CC486D"/>
    <w:rsid w:val="00CD715F"/>
    <w:rsid w:val="00CE51FE"/>
    <w:rsid w:val="00D04ACC"/>
    <w:rsid w:val="00D27D2F"/>
    <w:rsid w:val="00D34A4C"/>
    <w:rsid w:val="00D34CC7"/>
    <w:rsid w:val="00D5304D"/>
    <w:rsid w:val="00D54958"/>
    <w:rsid w:val="00D61917"/>
    <w:rsid w:val="00DA4106"/>
    <w:rsid w:val="00DB7683"/>
    <w:rsid w:val="00DB76D4"/>
    <w:rsid w:val="00DD2202"/>
    <w:rsid w:val="00DD40FA"/>
    <w:rsid w:val="00DE2953"/>
    <w:rsid w:val="00DF1547"/>
    <w:rsid w:val="00E4476A"/>
    <w:rsid w:val="00E6377C"/>
    <w:rsid w:val="00E84C08"/>
    <w:rsid w:val="00E963EB"/>
    <w:rsid w:val="00E9768E"/>
    <w:rsid w:val="00ED0F7B"/>
    <w:rsid w:val="00EE0974"/>
    <w:rsid w:val="00EF1820"/>
    <w:rsid w:val="00EF6F07"/>
    <w:rsid w:val="00F04353"/>
    <w:rsid w:val="00F07DF6"/>
    <w:rsid w:val="00F25AB2"/>
    <w:rsid w:val="00F3472E"/>
    <w:rsid w:val="00F4150A"/>
    <w:rsid w:val="00F7420D"/>
    <w:rsid w:val="00F91CC5"/>
    <w:rsid w:val="00F97A24"/>
    <w:rsid w:val="00FA63F4"/>
    <w:rsid w:val="00FD607E"/>
    <w:rsid w:val="00FF7E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0041CC"/>
  <w15:chartTrackingRefBased/>
  <w15:docId w15:val="{2810DC67-6BD8-4D78-92D7-2C1E74C5F1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9768E"/>
    <w:pPr>
      <w:outlineLvl w:val="0"/>
    </w:pPr>
    <w:rPr>
      <w:rFonts w:eastAsia="Times New Roman" w:cstheme="minorHAnsi"/>
      <w:b/>
      <w:bCs/>
      <w:color w:val="000000"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6F04"/>
    <w:pPr>
      <w:outlineLvl w:val="1"/>
    </w:pPr>
    <w:rPr>
      <w:rFonts w:eastAsia="Times New Roman" w:cstheme="minorHAnsi"/>
      <w:b/>
      <w:bCs/>
      <w:color w:val="000000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25A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25A0"/>
  </w:style>
  <w:style w:type="paragraph" w:styleId="Footer">
    <w:name w:val="footer"/>
    <w:basedOn w:val="Normal"/>
    <w:link w:val="FooterChar"/>
    <w:uiPriority w:val="99"/>
    <w:unhideWhenUsed/>
    <w:rsid w:val="00BE25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25A0"/>
  </w:style>
  <w:style w:type="table" w:styleId="TableGrid">
    <w:name w:val="Table Grid"/>
    <w:basedOn w:val="TableNormal"/>
    <w:uiPriority w:val="39"/>
    <w:rsid w:val="007374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9768E"/>
    <w:rPr>
      <w:rFonts w:eastAsia="Times New Roman" w:cstheme="minorHAnsi"/>
      <w:b/>
      <w:bCs/>
      <w:color w:val="000000"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966F04"/>
    <w:rPr>
      <w:rFonts w:eastAsia="Times New Roman" w:cstheme="minorHAnsi"/>
      <w:b/>
      <w:bCs/>
      <w:color w:val="000000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300FD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00F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11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7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7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3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9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7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0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1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50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04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0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4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97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9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5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7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0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1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0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8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2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0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2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carpentersunion.org/training/missouri-kansas/career-connections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0DD40D-C1E2-423F-87E8-E6032A08D3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8</Pages>
  <Words>5317</Words>
  <Characters>30312</Characters>
  <Application>Microsoft Office Word</Application>
  <DocSecurity>0</DocSecurity>
  <Lines>252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Missouri</Company>
  <LinksUpToDate>false</LinksUpToDate>
  <CharactersWithSpaces>35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Clements</dc:creator>
  <cp:keywords/>
  <dc:description/>
  <cp:lastModifiedBy>Carter, Oscar</cp:lastModifiedBy>
  <cp:revision>2</cp:revision>
  <dcterms:created xsi:type="dcterms:W3CDTF">2023-07-10T19:49:00Z</dcterms:created>
  <dcterms:modified xsi:type="dcterms:W3CDTF">2023-07-10T19:49:00Z</dcterms:modified>
</cp:coreProperties>
</file>